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B15E79" w14:textId="5732A537" w:rsidR="00FB22B3" w:rsidRPr="00661288" w:rsidRDefault="00057BF6" w:rsidP="00B41007">
      <w:pPr>
        <w:pStyle w:val="Nome"/>
      </w:pPr>
      <w:bookmarkStart w:id="0" w:name="_Toc458535883"/>
      <w:bookmarkStart w:id="1" w:name="_Toc458587348"/>
      <w:r w:rsidRPr="00661288">
        <w:t xml:space="preserve">Enzo Ramon Campa, </w:t>
      </w:r>
      <w:proofErr w:type="spellStart"/>
      <w:r w:rsidRPr="00661288">
        <w:t>Jasmini</w:t>
      </w:r>
      <w:proofErr w:type="spellEnd"/>
      <w:r w:rsidRPr="00661288">
        <w:t xml:space="preserve"> Rebecca Gomes dos Santos e Leandro Ceron Durau</w:t>
      </w:r>
    </w:p>
    <w:p w14:paraId="71997FAD" w14:textId="77777777" w:rsidR="00057BF6" w:rsidRPr="00661288" w:rsidRDefault="00057BF6" w:rsidP="00B41007">
      <w:pPr>
        <w:pStyle w:val="Corpodetexto"/>
      </w:pPr>
    </w:p>
    <w:p w14:paraId="1A91B93B" w14:textId="77777777" w:rsidR="00FB22B3" w:rsidRPr="00661288" w:rsidRDefault="00FB22B3" w:rsidP="00B41007">
      <w:pPr>
        <w:pStyle w:val="CorpodeTexto0"/>
      </w:pPr>
    </w:p>
    <w:p w14:paraId="637BDD94" w14:textId="77777777" w:rsidR="00FB22B3" w:rsidRPr="00661288" w:rsidRDefault="00DF039E" w:rsidP="00B41007">
      <w:pPr>
        <w:pStyle w:val="CorpodeTexto0"/>
        <w:rPr>
          <w:b/>
          <w:color w:val="FF0000"/>
        </w:rPr>
      </w:pPr>
      <w:r w:rsidRPr="00661288">
        <w:rPr>
          <w:b/>
          <w:color w:val="FF0000"/>
        </w:rPr>
        <w:t xml:space="preserve">   </w:t>
      </w:r>
    </w:p>
    <w:p w14:paraId="21F06C1B" w14:textId="77777777" w:rsidR="00FB22B3" w:rsidRPr="00661288" w:rsidRDefault="00FB22B3" w:rsidP="00B41007">
      <w:pPr>
        <w:pStyle w:val="CorpodeTexto0"/>
      </w:pPr>
    </w:p>
    <w:p w14:paraId="1F700C85" w14:textId="77777777" w:rsidR="00C113DD" w:rsidRPr="00661288" w:rsidRDefault="00C113DD" w:rsidP="00B41007">
      <w:pPr>
        <w:pStyle w:val="CorpodeTexto0"/>
      </w:pPr>
    </w:p>
    <w:p w14:paraId="289D1373" w14:textId="77777777" w:rsidR="00FB22B3" w:rsidRPr="00661288" w:rsidRDefault="00FB22B3" w:rsidP="00B41007">
      <w:pPr>
        <w:pStyle w:val="CorpodeTexto0"/>
      </w:pPr>
    </w:p>
    <w:p w14:paraId="2CFFE10B" w14:textId="77777777" w:rsidR="00FB22B3" w:rsidRPr="00661288" w:rsidRDefault="00FB22B3" w:rsidP="00B41007">
      <w:pPr>
        <w:pStyle w:val="CorpodeTexto0"/>
      </w:pPr>
    </w:p>
    <w:p w14:paraId="04E9091D" w14:textId="77777777" w:rsidR="0045512C" w:rsidRPr="00661288" w:rsidRDefault="0045512C" w:rsidP="00B41007">
      <w:pPr>
        <w:pStyle w:val="CorpodeTexto0"/>
      </w:pPr>
    </w:p>
    <w:p w14:paraId="157B7393" w14:textId="77777777" w:rsidR="0045512C" w:rsidRPr="00661288" w:rsidRDefault="0045512C" w:rsidP="00B41007">
      <w:pPr>
        <w:pStyle w:val="CorpodeTexto0"/>
      </w:pPr>
    </w:p>
    <w:p w14:paraId="6F693AA9" w14:textId="77777777" w:rsidR="00C113DD" w:rsidRPr="00661288" w:rsidRDefault="00C113DD" w:rsidP="00B41007">
      <w:pPr>
        <w:pStyle w:val="TtulodaTese"/>
      </w:pPr>
    </w:p>
    <w:p w14:paraId="32FC532A" w14:textId="190C0F2F" w:rsidR="003111DD" w:rsidRPr="00661288" w:rsidRDefault="00C852B7" w:rsidP="00B41007">
      <w:pPr>
        <w:pStyle w:val="TtulodaTese"/>
      </w:pPr>
      <w:r w:rsidRPr="00661288">
        <w:t>DETECÇÃO DE FADIGA EM IDOSOS UTILIZANDO SÉRIES TEMPORAIS</w:t>
      </w:r>
    </w:p>
    <w:p w14:paraId="150F5025" w14:textId="266DE465" w:rsidR="00973084" w:rsidRPr="00661288" w:rsidRDefault="003F5D4E" w:rsidP="00B41007">
      <w:pPr>
        <w:pStyle w:val="TtulodaTese"/>
      </w:pPr>
      <w:r w:rsidRPr="00661288">
        <w:t xml:space="preserve">- </w:t>
      </w:r>
      <w:r w:rsidR="00973084" w:rsidRPr="00661288">
        <w:t>PROPOSTA DE PESQUISA</w:t>
      </w:r>
      <w:r w:rsidR="00046B66" w:rsidRPr="00661288">
        <w:t xml:space="preserve"> CIENTÍFICA</w:t>
      </w:r>
      <w:r w:rsidRPr="00661288">
        <w:t xml:space="preserve"> -</w:t>
      </w:r>
    </w:p>
    <w:p w14:paraId="078265C6" w14:textId="77777777" w:rsidR="00CC6405" w:rsidRPr="00661288" w:rsidRDefault="00CC6405" w:rsidP="00B41007">
      <w:pPr>
        <w:pStyle w:val="CorpodeTexto0"/>
        <w:ind w:firstLine="0"/>
      </w:pPr>
    </w:p>
    <w:p w14:paraId="3087179A" w14:textId="77777777" w:rsidR="00FB22B3" w:rsidRPr="00661288" w:rsidRDefault="00FB22B3" w:rsidP="00B41007">
      <w:pPr>
        <w:pStyle w:val="CorpodeTexto0"/>
      </w:pPr>
    </w:p>
    <w:p w14:paraId="13834F08" w14:textId="77777777" w:rsidR="00FB22B3" w:rsidRPr="00661288" w:rsidRDefault="00FB22B3" w:rsidP="00B41007">
      <w:pPr>
        <w:pStyle w:val="CorpodeTexto0"/>
      </w:pPr>
    </w:p>
    <w:p w14:paraId="2F7B9C61" w14:textId="77777777" w:rsidR="00FB22B3" w:rsidRPr="00661288" w:rsidRDefault="00FB22B3" w:rsidP="00B41007">
      <w:pPr>
        <w:pStyle w:val="CorpodeTexto0"/>
      </w:pPr>
    </w:p>
    <w:p w14:paraId="342B111A" w14:textId="5AAE884F" w:rsidR="002F089D" w:rsidRPr="00661288" w:rsidRDefault="00997ABD" w:rsidP="00B41007">
      <w:pPr>
        <w:pStyle w:val="Crditos"/>
      </w:pPr>
      <w:r w:rsidRPr="00661288">
        <w:t xml:space="preserve">Trabalho de Conclusão de Curso </w:t>
      </w:r>
      <w:r w:rsidR="00FB22B3" w:rsidRPr="00661288">
        <w:t>apresentad</w:t>
      </w:r>
      <w:r w:rsidRPr="00661288">
        <w:t>o</w:t>
      </w:r>
      <w:r w:rsidR="00FB22B3" w:rsidRPr="00661288">
        <w:t xml:space="preserve"> </w:t>
      </w:r>
      <w:r w:rsidR="008F66F9" w:rsidRPr="00661288">
        <w:t xml:space="preserve">ao </w:t>
      </w:r>
      <w:r w:rsidRPr="00661288">
        <w:t>curso de Bacharelado em Ciência da Computação</w:t>
      </w:r>
      <w:r w:rsidR="008F66F9" w:rsidRPr="00661288">
        <w:t xml:space="preserve"> da</w:t>
      </w:r>
      <w:r w:rsidR="002F089D" w:rsidRPr="00661288">
        <w:t xml:space="preserve"> </w:t>
      </w:r>
      <w:r w:rsidR="00CC6405" w:rsidRPr="00661288">
        <w:t xml:space="preserve">Pontifícia Universidade Católica do Paraná </w:t>
      </w:r>
      <w:r w:rsidRPr="00661288">
        <w:t xml:space="preserve">como requisito parcial </w:t>
      </w:r>
      <w:r w:rsidR="00CC6405" w:rsidRPr="00661288">
        <w:t xml:space="preserve">para </w:t>
      </w:r>
      <w:r w:rsidR="002F089D" w:rsidRPr="00661288">
        <w:t xml:space="preserve">obtenção do </w:t>
      </w:r>
      <w:r w:rsidR="00711C01" w:rsidRPr="00661288">
        <w:t>título</w:t>
      </w:r>
      <w:r w:rsidR="002F089D" w:rsidRPr="00661288">
        <w:t xml:space="preserve"> de </w:t>
      </w:r>
      <w:r w:rsidRPr="00661288">
        <w:t>Cientista da Computação</w:t>
      </w:r>
      <w:r w:rsidR="002F089D" w:rsidRPr="00661288">
        <w:t>.</w:t>
      </w:r>
    </w:p>
    <w:p w14:paraId="74B0298B" w14:textId="2536BA73" w:rsidR="003F5D4E" w:rsidRPr="00661288" w:rsidRDefault="003F5D4E" w:rsidP="00B41007">
      <w:pPr>
        <w:pStyle w:val="Crditos"/>
      </w:pPr>
    </w:p>
    <w:p w14:paraId="4F358432" w14:textId="77777777" w:rsidR="003F5D4E" w:rsidRPr="00661288" w:rsidRDefault="003F5D4E" w:rsidP="00B41007">
      <w:pPr>
        <w:pStyle w:val="Crditos"/>
      </w:pPr>
      <w:r w:rsidRPr="00661288">
        <w:t>Área de concentração: Ciência da Computação</w:t>
      </w:r>
    </w:p>
    <w:p w14:paraId="531D4004" w14:textId="77777777" w:rsidR="003F5D4E" w:rsidRPr="00661288" w:rsidRDefault="003F5D4E" w:rsidP="00B41007">
      <w:pPr>
        <w:pStyle w:val="Crditos"/>
      </w:pPr>
    </w:p>
    <w:p w14:paraId="242DA8BB" w14:textId="34BABAFF" w:rsidR="003F5D4E" w:rsidRPr="00661288" w:rsidRDefault="003F5D4E" w:rsidP="00B41007">
      <w:pPr>
        <w:pStyle w:val="Crditos"/>
      </w:pPr>
      <w:r w:rsidRPr="00661288">
        <w:t xml:space="preserve">Orientador: </w:t>
      </w:r>
      <w:r w:rsidR="00EE77CE" w:rsidRPr="00661288">
        <w:t xml:space="preserve">Professor </w:t>
      </w:r>
      <w:r w:rsidR="00C852B7" w:rsidRPr="00661288">
        <w:t xml:space="preserve">André Gustavo </w:t>
      </w:r>
      <w:proofErr w:type="spellStart"/>
      <w:r w:rsidR="00C852B7" w:rsidRPr="00661288">
        <w:t>Hochuli</w:t>
      </w:r>
      <w:proofErr w:type="spellEnd"/>
      <w:r w:rsidR="00C852B7" w:rsidRPr="00661288">
        <w:t xml:space="preserve"> </w:t>
      </w:r>
    </w:p>
    <w:p w14:paraId="3F9B987B" w14:textId="77777777" w:rsidR="003F5D4E" w:rsidRPr="00661288" w:rsidRDefault="003F5D4E">
      <w:pPr>
        <w:pStyle w:val="Crditos"/>
      </w:pPr>
    </w:p>
    <w:p w14:paraId="733BE071" w14:textId="77777777" w:rsidR="00FB22B3" w:rsidRPr="00661288" w:rsidRDefault="002F089D" w:rsidP="00537AEE">
      <w:pPr>
        <w:pStyle w:val="CorpodeTexto0"/>
      </w:pPr>
      <w:r w:rsidRPr="00661288">
        <w:t xml:space="preserve"> </w:t>
      </w:r>
    </w:p>
    <w:p w14:paraId="35549C77" w14:textId="77777777" w:rsidR="005728B8" w:rsidRPr="00661288" w:rsidRDefault="005728B8" w:rsidP="00537AEE">
      <w:pPr>
        <w:pStyle w:val="CorpodeTexto0"/>
      </w:pPr>
    </w:p>
    <w:p w14:paraId="0A0360FE" w14:textId="77777777" w:rsidR="00FB22B3" w:rsidRPr="00661288" w:rsidRDefault="00FB22B3" w:rsidP="00537AEE">
      <w:pPr>
        <w:pStyle w:val="CorpodeTexto0"/>
      </w:pPr>
    </w:p>
    <w:p w14:paraId="3EACA8FF" w14:textId="77777777" w:rsidR="00FB22B3" w:rsidRPr="00661288" w:rsidRDefault="00FB22B3" w:rsidP="00537AEE">
      <w:pPr>
        <w:pStyle w:val="CorpodeTexto0"/>
      </w:pPr>
    </w:p>
    <w:p w14:paraId="00DC0560" w14:textId="77777777" w:rsidR="00FB22B3" w:rsidRPr="00661288" w:rsidRDefault="00FB22B3" w:rsidP="00537AEE">
      <w:pPr>
        <w:pStyle w:val="CorpodeTexto0"/>
      </w:pPr>
    </w:p>
    <w:p w14:paraId="2F6365A3" w14:textId="77777777" w:rsidR="004D26A3" w:rsidRPr="00661288" w:rsidRDefault="004D26A3" w:rsidP="00537AEE">
      <w:pPr>
        <w:pStyle w:val="CorpodeTexto0"/>
      </w:pPr>
    </w:p>
    <w:p w14:paraId="4D985C8B" w14:textId="77777777" w:rsidR="005728B8" w:rsidRPr="00661288" w:rsidRDefault="005728B8" w:rsidP="00537AEE">
      <w:pPr>
        <w:pStyle w:val="CorpodeTexto0"/>
      </w:pPr>
    </w:p>
    <w:p w14:paraId="69232DC7" w14:textId="77777777" w:rsidR="00C63643" w:rsidRPr="00661288" w:rsidRDefault="00CC6405" w:rsidP="00B41007">
      <w:pPr>
        <w:pStyle w:val="Data"/>
      </w:pPr>
      <w:r w:rsidRPr="00661288">
        <w:t>Curitiba</w:t>
      </w:r>
    </w:p>
    <w:p w14:paraId="05A01565" w14:textId="0C1BDBA0" w:rsidR="00C63643" w:rsidRPr="00661288" w:rsidRDefault="00C852B7" w:rsidP="00537AEE">
      <w:pPr>
        <w:pStyle w:val="Data"/>
      </w:pPr>
      <w:r w:rsidRPr="00661288">
        <w:t>2024</w:t>
      </w:r>
    </w:p>
    <w:p w14:paraId="43FA3BBA" w14:textId="77777777" w:rsidR="00C852B7" w:rsidRPr="00661288" w:rsidRDefault="00FB22B3" w:rsidP="00B41007">
      <w:pPr>
        <w:pStyle w:val="Nome"/>
      </w:pPr>
      <w:r w:rsidRPr="00661288">
        <w:br w:type="page"/>
      </w:r>
      <w:r w:rsidR="00C852B7" w:rsidRPr="00661288">
        <w:lastRenderedPageBreak/>
        <w:t xml:space="preserve">Enzo Ramon Campa, </w:t>
      </w:r>
      <w:proofErr w:type="spellStart"/>
      <w:r w:rsidR="00C852B7" w:rsidRPr="00661288">
        <w:t>Jasmini</w:t>
      </w:r>
      <w:proofErr w:type="spellEnd"/>
      <w:r w:rsidR="00C852B7" w:rsidRPr="00661288">
        <w:t xml:space="preserve"> Rebecca Gomes dos Santos e Leandro Ceron Durau</w:t>
      </w:r>
    </w:p>
    <w:p w14:paraId="5C5070D7" w14:textId="77777777" w:rsidR="005728B8" w:rsidRPr="00661288" w:rsidRDefault="005728B8" w:rsidP="00537AEE">
      <w:pPr>
        <w:pStyle w:val="CorpodeTexto0"/>
      </w:pPr>
    </w:p>
    <w:p w14:paraId="1505E144" w14:textId="77777777" w:rsidR="005728B8" w:rsidRPr="00661288" w:rsidRDefault="005728B8" w:rsidP="00537AEE">
      <w:pPr>
        <w:pStyle w:val="CorpodeTexto0"/>
      </w:pPr>
    </w:p>
    <w:p w14:paraId="1D9FBC88" w14:textId="77777777" w:rsidR="005728B8" w:rsidRPr="00661288" w:rsidRDefault="005728B8" w:rsidP="00537AEE">
      <w:pPr>
        <w:pStyle w:val="CorpodeTexto0"/>
      </w:pPr>
    </w:p>
    <w:p w14:paraId="1410642F" w14:textId="77777777" w:rsidR="005728B8" w:rsidRPr="00661288" w:rsidRDefault="005728B8" w:rsidP="00537AEE">
      <w:pPr>
        <w:pStyle w:val="CorpodeTexto0"/>
      </w:pPr>
    </w:p>
    <w:p w14:paraId="53E00A15" w14:textId="77777777" w:rsidR="005728B8" w:rsidRPr="00661288" w:rsidRDefault="005728B8" w:rsidP="00537AEE">
      <w:pPr>
        <w:pStyle w:val="CorpodeTexto0"/>
      </w:pPr>
    </w:p>
    <w:p w14:paraId="54EFAB82" w14:textId="77777777" w:rsidR="005728B8" w:rsidRPr="00661288" w:rsidRDefault="005728B8" w:rsidP="00537AEE">
      <w:pPr>
        <w:pStyle w:val="CorpodeTexto0"/>
      </w:pPr>
    </w:p>
    <w:p w14:paraId="099378F1" w14:textId="77777777" w:rsidR="005728B8" w:rsidRPr="00661288" w:rsidRDefault="005728B8" w:rsidP="00537AEE">
      <w:pPr>
        <w:pStyle w:val="CorpodeTexto0"/>
      </w:pPr>
    </w:p>
    <w:p w14:paraId="79935970" w14:textId="77777777" w:rsidR="005728B8" w:rsidRPr="00661288" w:rsidRDefault="005728B8" w:rsidP="00537AEE">
      <w:pPr>
        <w:pStyle w:val="CorpodeTexto0"/>
      </w:pPr>
    </w:p>
    <w:p w14:paraId="24DB1E1E" w14:textId="77777777" w:rsidR="005728B8" w:rsidRPr="00661288" w:rsidRDefault="005728B8" w:rsidP="00537AEE">
      <w:pPr>
        <w:pStyle w:val="CorpodeTexto0"/>
      </w:pPr>
    </w:p>
    <w:p w14:paraId="79904650" w14:textId="77777777" w:rsidR="00C852B7" w:rsidRPr="00661288" w:rsidRDefault="00C852B7" w:rsidP="00C852B7">
      <w:pPr>
        <w:pStyle w:val="TtulodaTese"/>
        <w:jc w:val="left"/>
      </w:pPr>
    </w:p>
    <w:p w14:paraId="2EE655FD" w14:textId="77777777" w:rsidR="00C852B7" w:rsidRPr="00661288" w:rsidRDefault="00C852B7" w:rsidP="00C852B7">
      <w:pPr>
        <w:pStyle w:val="TtulodaTese"/>
      </w:pPr>
      <w:r w:rsidRPr="00661288">
        <w:t>DETECÇÃO DE FADIGA EM IDOSOS UTILIZANDO SÉRIES TEMPORAIS</w:t>
      </w:r>
    </w:p>
    <w:p w14:paraId="0939985B" w14:textId="30FD5573" w:rsidR="00973084" w:rsidRPr="00661288" w:rsidRDefault="00046B66" w:rsidP="00973084">
      <w:pPr>
        <w:pStyle w:val="TtulodaTese"/>
      </w:pPr>
      <w:r w:rsidRPr="00661288">
        <w:t xml:space="preserve">- </w:t>
      </w:r>
      <w:r w:rsidR="00973084" w:rsidRPr="00661288">
        <w:t>PROPOSTA DE PESQUISA</w:t>
      </w:r>
      <w:r w:rsidRPr="00661288">
        <w:t xml:space="preserve"> CIENTÍFICA -</w:t>
      </w:r>
    </w:p>
    <w:p w14:paraId="0196888B" w14:textId="77777777" w:rsidR="00DE738C" w:rsidRPr="00661288" w:rsidRDefault="00DE738C" w:rsidP="00DE738C">
      <w:pPr>
        <w:pStyle w:val="TtulodaTese"/>
      </w:pPr>
    </w:p>
    <w:p w14:paraId="5CADBA23" w14:textId="77777777" w:rsidR="005728B8" w:rsidRPr="00661288" w:rsidRDefault="005728B8" w:rsidP="00537AEE">
      <w:pPr>
        <w:pStyle w:val="CorpodeTexto0"/>
      </w:pPr>
    </w:p>
    <w:p w14:paraId="0FCAAB9B" w14:textId="77777777" w:rsidR="005728B8" w:rsidRPr="00661288" w:rsidRDefault="005728B8" w:rsidP="00537AEE">
      <w:pPr>
        <w:pStyle w:val="CorpodeTexto0"/>
      </w:pPr>
    </w:p>
    <w:p w14:paraId="6D261972" w14:textId="77777777" w:rsidR="005728B8" w:rsidRPr="00661288" w:rsidRDefault="005728B8" w:rsidP="00537AEE">
      <w:pPr>
        <w:pStyle w:val="CorpodeTexto0"/>
      </w:pPr>
    </w:p>
    <w:p w14:paraId="69AB16D5" w14:textId="77777777" w:rsidR="005728B8" w:rsidRPr="00661288" w:rsidRDefault="00997ABD" w:rsidP="005728B8">
      <w:pPr>
        <w:pStyle w:val="Crditos"/>
      </w:pPr>
      <w:r w:rsidRPr="00661288">
        <w:t>Trabalho de Conclusão de Curso apresentado ao curso de Bacharelado em Ciência da Computação da Pontifícia Universidade Católica do Paraná como requisito parcial para obtenção do título de Cientista da Computação</w:t>
      </w:r>
      <w:r w:rsidR="005728B8" w:rsidRPr="00661288">
        <w:t>.</w:t>
      </w:r>
    </w:p>
    <w:p w14:paraId="6397E349" w14:textId="77777777" w:rsidR="005728B8" w:rsidRPr="00661288" w:rsidRDefault="005728B8" w:rsidP="005728B8">
      <w:pPr>
        <w:pStyle w:val="Crditos"/>
      </w:pPr>
      <w:r w:rsidRPr="00661288">
        <w:t xml:space="preserve"> </w:t>
      </w:r>
    </w:p>
    <w:p w14:paraId="54F755AA" w14:textId="77777777" w:rsidR="005728B8" w:rsidRPr="00661288" w:rsidRDefault="005728B8" w:rsidP="00B41007">
      <w:pPr>
        <w:pStyle w:val="Crditos"/>
      </w:pPr>
      <w:r w:rsidRPr="00661288">
        <w:t>Área de conc</w:t>
      </w:r>
      <w:r w:rsidR="00CC6405" w:rsidRPr="00661288">
        <w:t>entração: Ciência da Computação</w:t>
      </w:r>
    </w:p>
    <w:p w14:paraId="2F9E350C" w14:textId="77777777" w:rsidR="005728B8" w:rsidRPr="00661288" w:rsidRDefault="005728B8" w:rsidP="005728B8">
      <w:pPr>
        <w:pStyle w:val="Crditos"/>
      </w:pPr>
    </w:p>
    <w:p w14:paraId="6365E27A" w14:textId="01607AA5" w:rsidR="005728B8" w:rsidRPr="00661288" w:rsidRDefault="005728B8" w:rsidP="00B41007">
      <w:pPr>
        <w:pStyle w:val="Crditos"/>
      </w:pPr>
      <w:r w:rsidRPr="00661288">
        <w:t xml:space="preserve">Orientador: </w:t>
      </w:r>
      <w:r w:rsidR="00EE77CE" w:rsidRPr="00661288">
        <w:t xml:space="preserve">Professor </w:t>
      </w:r>
      <w:r w:rsidR="00C852B7" w:rsidRPr="00661288">
        <w:t xml:space="preserve">André Gustavo </w:t>
      </w:r>
      <w:proofErr w:type="spellStart"/>
      <w:r w:rsidR="00C852B7" w:rsidRPr="00661288">
        <w:t>Hochuli</w:t>
      </w:r>
      <w:proofErr w:type="spellEnd"/>
    </w:p>
    <w:p w14:paraId="56AE4958" w14:textId="77777777" w:rsidR="005728B8" w:rsidRPr="00661288" w:rsidRDefault="005728B8" w:rsidP="00537AEE">
      <w:pPr>
        <w:pStyle w:val="CorpodeTexto0"/>
      </w:pPr>
    </w:p>
    <w:p w14:paraId="7740ABCD" w14:textId="77777777" w:rsidR="005728B8" w:rsidRPr="00661288" w:rsidRDefault="005728B8" w:rsidP="00537AEE">
      <w:pPr>
        <w:pStyle w:val="CorpodeTexto0"/>
      </w:pPr>
    </w:p>
    <w:p w14:paraId="070BDAD3" w14:textId="77777777" w:rsidR="005728B8" w:rsidRPr="00661288" w:rsidRDefault="005728B8" w:rsidP="00537AEE">
      <w:pPr>
        <w:pStyle w:val="CorpodeTexto0"/>
      </w:pPr>
    </w:p>
    <w:p w14:paraId="7010C5D1" w14:textId="77777777" w:rsidR="0045512C" w:rsidRPr="00661288" w:rsidRDefault="0045512C" w:rsidP="00537AEE">
      <w:pPr>
        <w:pStyle w:val="CorpodeTexto0"/>
      </w:pPr>
    </w:p>
    <w:p w14:paraId="677A802A" w14:textId="77777777" w:rsidR="0045512C" w:rsidRPr="00661288" w:rsidRDefault="0045512C" w:rsidP="00537AEE">
      <w:pPr>
        <w:pStyle w:val="CorpodeTexto0"/>
      </w:pPr>
    </w:p>
    <w:p w14:paraId="55AF5401" w14:textId="77777777" w:rsidR="0045512C" w:rsidRPr="00661288" w:rsidRDefault="0045512C" w:rsidP="00537AEE">
      <w:pPr>
        <w:pStyle w:val="CorpodeTexto0"/>
      </w:pPr>
    </w:p>
    <w:p w14:paraId="6CD69429" w14:textId="77777777" w:rsidR="005728B8" w:rsidRPr="00661288" w:rsidRDefault="005728B8" w:rsidP="00537AEE">
      <w:pPr>
        <w:pStyle w:val="CorpodeTexto0"/>
      </w:pPr>
    </w:p>
    <w:p w14:paraId="7EFEDBFB" w14:textId="77777777" w:rsidR="005728B8" w:rsidRPr="00661288" w:rsidRDefault="00CC6405" w:rsidP="00B41007">
      <w:pPr>
        <w:pStyle w:val="Data"/>
      </w:pPr>
      <w:r w:rsidRPr="00661288">
        <w:t>Curitiba</w:t>
      </w:r>
    </w:p>
    <w:p w14:paraId="4295A3B6" w14:textId="7C4C1A3C" w:rsidR="00797490" w:rsidRPr="00661288" w:rsidRDefault="00C852B7" w:rsidP="00C852B7">
      <w:pPr>
        <w:pStyle w:val="Data"/>
      </w:pPr>
      <w:r w:rsidRPr="00661288">
        <w:t>2024</w:t>
      </w:r>
      <w:r w:rsidR="005728B8" w:rsidRPr="00661288">
        <w:br w:type="page"/>
      </w:r>
    </w:p>
    <w:p w14:paraId="01B65D7B" w14:textId="77777777" w:rsidR="00726260" w:rsidRPr="00661288" w:rsidRDefault="00726260" w:rsidP="00A26017">
      <w:pPr>
        <w:pStyle w:val="TtuloComndice"/>
      </w:pPr>
      <w:bookmarkStart w:id="2" w:name="_Toc168410479"/>
      <w:r w:rsidRPr="00661288">
        <w:lastRenderedPageBreak/>
        <w:t>RESUMO</w:t>
      </w:r>
      <w:bookmarkEnd w:id="2"/>
    </w:p>
    <w:p w14:paraId="4C2CDB6D" w14:textId="77777777" w:rsidR="000B3330" w:rsidRPr="00661288" w:rsidRDefault="000B3330" w:rsidP="000B3330">
      <w:pPr>
        <w:pStyle w:val="CorpodeTexto0"/>
      </w:pPr>
    </w:p>
    <w:p w14:paraId="6FEAB0B9" w14:textId="09A780B3" w:rsidR="00CC6405" w:rsidRPr="00661288" w:rsidRDefault="00EE77CE" w:rsidP="006E0901">
      <w:pPr>
        <w:pStyle w:val="Resumo"/>
      </w:pPr>
      <w:r w:rsidRPr="00661288">
        <w:t xml:space="preserve">Com o aumento do número de idosos na população, </w:t>
      </w:r>
      <w:r w:rsidR="000F63D9" w:rsidRPr="00661288">
        <w:t>os profissionais de saúde têm</w:t>
      </w:r>
      <w:r w:rsidRPr="00661288">
        <w:t xml:space="preserve"> focado seus esforços em como manter a qualidade de vida dessa população. Um desses esforços é na detecção de fadiga</w:t>
      </w:r>
      <w:r w:rsidR="000F63D9" w:rsidRPr="00661288">
        <w:t xml:space="preserve">, da qual pode ser utilizada para </w:t>
      </w:r>
      <w:r w:rsidRPr="00661288">
        <w:t xml:space="preserve">evitar </w:t>
      </w:r>
      <w:r w:rsidR="000F63D9" w:rsidRPr="00661288">
        <w:t xml:space="preserve">a </w:t>
      </w:r>
      <w:r w:rsidRPr="00661288">
        <w:t>possível ocorrência de</w:t>
      </w:r>
      <w:r w:rsidR="000F63D9" w:rsidRPr="00661288">
        <w:t xml:space="preserve"> </w:t>
      </w:r>
      <w:r w:rsidR="007957D0" w:rsidRPr="00661288">
        <w:t>várias enfermidades</w:t>
      </w:r>
      <w:r w:rsidRPr="00661288">
        <w:t xml:space="preserve"> nessas pessoas. Para auxiliar nesse </w:t>
      </w:r>
      <w:r w:rsidR="000F63D9" w:rsidRPr="00661288">
        <w:t xml:space="preserve">estudo, este trabalho </w:t>
      </w:r>
      <w:r w:rsidR="00BC3E76" w:rsidRPr="00661288">
        <w:t>apresenta</w:t>
      </w:r>
      <w:r w:rsidR="000F63D9" w:rsidRPr="00661288">
        <w:t>rá</w:t>
      </w:r>
      <w:r w:rsidR="00BC3E76" w:rsidRPr="00661288">
        <w:t xml:space="preserve"> uma nova base de dados contendo as coordenadas de vários pontos do corpo de </w:t>
      </w:r>
      <w:r w:rsidR="006648F9" w:rsidRPr="00661288">
        <w:t>vinte</w:t>
      </w:r>
      <w:r w:rsidR="00BC3E76" w:rsidRPr="00661288">
        <w:t xml:space="preserve"> idosos que realizavam </w:t>
      </w:r>
      <w:r w:rsidR="007957D0" w:rsidRPr="00661288">
        <w:t xml:space="preserve">um </w:t>
      </w:r>
      <w:r w:rsidR="00BC3E76" w:rsidRPr="00661288">
        <w:t xml:space="preserve">exercício </w:t>
      </w:r>
      <w:r w:rsidR="000F63D9" w:rsidRPr="00661288">
        <w:t>até a ocorrência de fadiga</w:t>
      </w:r>
      <w:r w:rsidR="00CC6405" w:rsidRPr="00661288">
        <w:t>.</w:t>
      </w:r>
      <w:r w:rsidR="00BC3E76" w:rsidRPr="00661288">
        <w:t xml:space="preserve"> Com essa base, </w:t>
      </w:r>
      <w:r w:rsidR="000F63D9" w:rsidRPr="00661288">
        <w:t>será realizado</w:t>
      </w:r>
      <w:r w:rsidR="00BC3E76" w:rsidRPr="00661288">
        <w:t xml:space="preserve"> a análise </w:t>
      </w:r>
      <w:r w:rsidR="007177E4" w:rsidRPr="00661288">
        <w:t xml:space="preserve">exploratória </w:t>
      </w:r>
      <w:r w:rsidR="00BC3E76" w:rsidRPr="00661288">
        <w:t xml:space="preserve">da base para entender quais sinais o corpo </w:t>
      </w:r>
      <w:r w:rsidR="000F63D9" w:rsidRPr="00661288">
        <w:t xml:space="preserve">humano </w:t>
      </w:r>
      <w:r w:rsidR="00BC3E76" w:rsidRPr="00661288">
        <w:t xml:space="preserve">demonstra ao estar cansado e </w:t>
      </w:r>
      <w:r w:rsidR="000F63D9" w:rsidRPr="00661288">
        <w:t>será usado</w:t>
      </w:r>
      <w:r w:rsidR="007177E4" w:rsidRPr="00661288">
        <w:t xml:space="preserve"> técnicas de Aprendizado de Máquina em Séries Temporais para prever o acontecimento da fadiga nos idosos</w:t>
      </w:r>
      <w:r w:rsidR="00BC3E76" w:rsidRPr="00661288">
        <w:t xml:space="preserve"> </w:t>
      </w:r>
    </w:p>
    <w:p w14:paraId="198AAF08" w14:textId="77777777" w:rsidR="003B3F0B" w:rsidRPr="00661288" w:rsidRDefault="003B3F0B" w:rsidP="003B3F0B">
      <w:pPr>
        <w:pStyle w:val="Resumo"/>
      </w:pPr>
    </w:p>
    <w:p w14:paraId="78698943" w14:textId="26C0A9B2" w:rsidR="00CC6405" w:rsidRPr="00661288" w:rsidRDefault="009002D4" w:rsidP="009002D4">
      <w:pPr>
        <w:pStyle w:val="Resumo"/>
      </w:pPr>
      <w:r w:rsidRPr="00661288">
        <w:t xml:space="preserve">Palavras-chaves: </w:t>
      </w:r>
      <w:r w:rsidR="007177E4" w:rsidRPr="00661288">
        <w:t>Séries Temporais, Fadiga, Aprendizado de Máquina, Previsão</w:t>
      </w:r>
      <w:r w:rsidR="00C04DFF" w:rsidRPr="00661288">
        <w:t>, Idosos</w:t>
      </w:r>
      <w:r w:rsidR="00CC6405" w:rsidRPr="00661288">
        <w:t>.</w:t>
      </w:r>
    </w:p>
    <w:p w14:paraId="03C3DADC" w14:textId="77777777" w:rsidR="005728B8" w:rsidRPr="00661288" w:rsidRDefault="005728B8" w:rsidP="007B2EC7">
      <w:pPr>
        <w:pStyle w:val="CorpodeTexto0"/>
      </w:pPr>
    </w:p>
    <w:p w14:paraId="0BAFE5CB" w14:textId="77777777" w:rsidR="005728B8" w:rsidRPr="00881017" w:rsidRDefault="005728B8" w:rsidP="00A26017">
      <w:pPr>
        <w:pStyle w:val="TtuloComndice"/>
        <w:rPr>
          <w:lang w:val="en-CA"/>
        </w:rPr>
      </w:pPr>
      <w:bookmarkStart w:id="3" w:name="_Toc168410480"/>
      <w:r w:rsidRPr="00881017">
        <w:rPr>
          <w:lang w:val="en-CA"/>
        </w:rPr>
        <w:lastRenderedPageBreak/>
        <w:t>ABSTRACT</w:t>
      </w:r>
      <w:bookmarkEnd w:id="3"/>
    </w:p>
    <w:p w14:paraId="454603B7" w14:textId="77777777" w:rsidR="001D5B6F" w:rsidRPr="00881017" w:rsidRDefault="001D5B6F" w:rsidP="001D5B6F">
      <w:pPr>
        <w:pStyle w:val="Resumo"/>
        <w:rPr>
          <w:lang w:val="en-CA"/>
        </w:rPr>
      </w:pPr>
    </w:p>
    <w:p w14:paraId="521A83D8" w14:textId="10754691" w:rsidR="000C30D6" w:rsidRPr="00881017" w:rsidRDefault="000F63D9" w:rsidP="000C30D6">
      <w:pPr>
        <w:pStyle w:val="Resumo"/>
        <w:rPr>
          <w:lang w:val="en-CA"/>
        </w:rPr>
      </w:pPr>
      <w:r w:rsidRPr="00881017">
        <w:rPr>
          <w:lang w:val="en-CA"/>
        </w:rPr>
        <w:t xml:space="preserve">With the increase of the number of elderly people in the population, the health professionals have been focusing their efforts on how to maintain the healthy quality of that population. One of those efforts is the detection of fatigue that </w:t>
      </w:r>
      <w:r w:rsidR="006648F9" w:rsidRPr="00881017">
        <w:rPr>
          <w:lang w:val="en-CA"/>
        </w:rPr>
        <w:t xml:space="preserve">it </w:t>
      </w:r>
      <w:r w:rsidRPr="00881017">
        <w:rPr>
          <w:lang w:val="en-CA"/>
        </w:rPr>
        <w:t>can be used to prevent the possible occurrence of various health problems in this people.</w:t>
      </w:r>
      <w:r w:rsidR="007957D0" w:rsidRPr="00881017">
        <w:rPr>
          <w:lang w:val="en-CA"/>
        </w:rPr>
        <w:t xml:space="preserve"> To help in this study this work presents </w:t>
      </w:r>
      <w:r w:rsidR="00C852B7" w:rsidRPr="00881017">
        <w:rPr>
          <w:lang w:val="en-CA"/>
        </w:rPr>
        <w:t xml:space="preserve">a new dataset with the coordinates of various points in the body of </w:t>
      </w:r>
      <w:r w:rsidR="006648F9" w:rsidRPr="00881017">
        <w:rPr>
          <w:lang w:val="en-CA"/>
        </w:rPr>
        <w:t>twenty</w:t>
      </w:r>
      <w:r w:rsidR="00C852B7" w:rsidRPr="00881017">
        <w:rPr>
          <w:lang w:val="en-CA"/>
        </w:rPr>
        <w:t xml:space="preserve"> elderly subjects doing an exercise</w:t>
      </w:r>
      <w:r w:rsidR="007957D0" w:rsidRPr="00881017">
        <w:rPr>
          <w:lang w:val="en-CA"/>
        </w:rPr>
        <w:t xml:space="preserve"> until the occurrence of fatigue</w:t>
      </w:r>
      <w:r w:rsidR="00C852B7" w:rsidRPr="00881017">
        <w:rPr>
          <w:lang w:val="en-CA"/>
        </w:rPr>
        <w:t xml:space="preserve">. </w:t>
      </w:r>
      <w:r w:rsidR="007177E4" w:rsidRPr="00881017">
        <w:rPr>
          <w:lang w:val="en-CA"/>
        </w:rPr>
        <w:t xml:space="preserve">With this dataset, </w:t>
      </w:r>
      <w:r w:rsidR="007957D0" w:rsidRPr="00881017">
        <w:rPr>
          <w:lang w:val="en-CA"/>
        </w:rPr>
        <w:t>it will be produced</w:t>
      </w:r>
      <w:r w:rsidR="007177E4" w:rsidRPr="00881017">
        <w:rPr>
          <w:lang w:val="en-CA"/>
        </w:rPr>
        <w:t xml:space="preserve"> an exploratory analysis </w:t>
      </w:r>
      <w:r w:rsidR="00C852B7" w:rsidRPr="00881017">
        <w:rPr>
          <w:lang w:val="en-CA"/>
        </w:rPr>
        <w:t xml:space="preserve">to understand what </w:t>
      </w:r>
      <w:r w:rsidR="00C04DFF" w:rsidRPr="00881017">
        <w:rPr>
          <w:lang w:val="en-CA"/>
        </w:rPr>
        <w:t xml:space="preserve">signals </w:t>
      </w:r>
      <w:r w:rsidR="00C852B7" w:rsidRPr="00881017">
        <w:rPr>
          <w:lang w:val="en-CA"/>
        </w:rPr>
        <w:t xml:space="preserve">the body </w:t>
      </w:r>
      <w:r w:rsidR="00C04DFF" w:rsidRPr="00881017">
        <w:rPr>
          <w:lang w:val="en-CA"/>
        </w:rPr>
        <w:t xml:space="preserve">presents </w:t>
      </w:r>
      <w:r w:rsidR="00C852B7" w:rsidRPr="00881017">
        <w:rPr>
          <w:lang w:val="en-CA"/>
        </w:rPr>
        <w:t xml:space="preserve">when they start getting tired, and </w:t>
      </w:r>
      <w:r w:rsidR="007957D0" w:rsidRPr="00881017">
        <w:rPr>
          <w:lang w:val="en-CA"/>
        </w:rPr>
        <w:t>it will be used</w:t>
      </w:r>
      <w:r w:rsidR="00C852B7" w:rsidRPr="00881017">
        <w:rPr>
          <w:lang w:val="en-CA"/>
        </w:rPr>
        <w:t xml:space="preserve"> machine learning </w:t>
      </w:r>
      <w:r w:rsidR="00C04DFF" w:rsidRPr="00881017">
        <w:rPr>
          <w:lang w:val="en-CA"/>
        </w:rPr>
        <w:t>techniques on time series</w:t>
      </w:r>
      <w:r w:rsidR="00C852B7" w:rsidRPr="00881017">
        <w:rPr>
          <w:lang w:val="en-CA"/>
        </w:rPr>
        <w:t xml:space="preserve"> to forecast </w:t>
      </w:r>
      <w:r w:rsidR="00C04DFF" w:rsidRPr="00881017">
        <w:rPr>
          <w:lang w:val="en-CA"/>
        </w:rPr>
        <w:t xml:space="preserve">the occurrence of </w:t>
      </w:r>
      <w:r w:rsidR="00C852B7" w:rsidRPr="00881017">
        <w:rPr>
          <w:lang w:val="en-CA"/>
        </w:rPr>
        <w:t xml:space="preserve">fatigue on the </w:t>
      </w:r>
      <w:r w:rsidR="00C04DFF" w:rsidRPr="00881017">
        <w:rPr>
          <w:lang w:val="en-CA"/>
        </w:rPr>
        <w:t>elderly people</w:t>
      </w:r>
      <w:r w:rsidR="00C852B7" w:rsidRPr="00881017">
        <w:rPr>
          <w:lang w:val="en-CA"/>
        </w:rPr>
        <w:t>.</w:t>
      </w:r>
    </w:p>
    <w:p w14:paraId="635ED7E5" w14:textId="77777777" w:rsidR="00C04DFF" w:rsidRPr="00881017" w:rsidRDefault="00C04DFF" w:rsidP="000C30D6">
      <w:pPr>
        <w:pStyle w:val="Resumo"/>
        <w:rPr>
          <w:lang w:val="en-CA"/>
        </w:rPr>
      </w:pPr>
    </w:p>
    <w:p w14:paraId="5E40E8B5" w14:textId="58410F50" w:rsidR="004B1B4C" w:rsidRPr="00881017" w:rsidRDefault="009002D4" w:rsidP="009002D4">
      <w:pPr>
        <w:pStyle w:val="Resumo"/>
        <w:rPr>
          <w:lang w:val="en-CA"/>
        </w:rPr>
      </w:pPr>
      <w:r w:rsidRPr="00881017">
        <w:rPr>
          <w:lang w:val="en-CA"/>
        </w:rPr>
        <w:t xml:space="preserve">Keywords: </w:t>
      </w:r>
      <w:r w:rsidR="00C852B7" w:rsidRPr="00881017">
        <w:rPr>
          <w:lang w:val="en-CA"/>
        </w:rPr>
        <w:t>Time Series, Fatigue, Machine Learning, Forecast</w:t>
      </w:r>
      <w:r w:rsidR="00C04DFF" w:rsidRPr="00881017">
        <w:rPr>
          <w:lang w:val="en-CA"/>
        </w:rPr>
        <w:t>, Elderly People</w:t>
      </w:r>
      <w:r w:rsidR="00C852B7" w:rsidRPr="00881017">
        <w:rPr>
          <w:lang w:val="en-CA"/>
        </w:rPr>
        <w:t>.</w:t>
      </w:r>
    </w:p>
    <w:p w14:paraId="7B2C4F87" w14:textId="77777777" w:rsidR="009002D4" w:rsidRPr="00881017" w:rsidRDefault="009002D4" w:rsidP="009002D4">
      <w:pPr>
        <w:pStyle w:val="Resumo"/>
        <w:rPr>
          <w:lang w:val="en-CA"/>
        </w:rPr>
      </w:pPr>
    </w:p>
    <w:p w14:paraId="6DF3DDD5" w14:textId="77777777" w:rsidR="00FB22B3" w:rsidRPr="00661288" w:rsidRDefault="00FB22B3" w:rsidP="00A26017">
      <w:pPr>
        <w:pStyle w:val="TtuloSemndice"/>
        <w:outlineLvl w:val="0"/>
      </w:pPr>
      <w:r w:rsidRPr="00661288">
        <w:lastRenderedPageBreak/>
        <w:t>SUMÁRIO</w:t>
      </w:r>
    </w:p>
    <w:p w14:paraId="3F9234E2" w14:textId="77777777" w:rsidR="00FB22B3" w:rsidRPr="00661288" w:rsidRDefault="00FB22B3"/>
    <w:p w14:paraId="6703895B" w14:textId="77777777" w:rsidR="00FB22B3" w:rsidRPr="00661288" w:rsidRDefault="00FB22B3"/>
    <w:p w14:paraId="1F5813F3" w14:textId="56009CCC" w:rsidR="00715A07" w:rsidRDefault="00A83C29">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r w:rsidRPr="00661288">
        <w:fldChar w:fldCharType="begin"/>
      </w:r>
      <w:r w:rsidR="004B7E42" w:rsidRPr="00661288">
        <w:instrText xml:space="preserve"> TOC \o "1-3" \h \z \t "Título Com Índice;1" </w:instrText>
      </w:r>
      <w:r w:rsidRPr="00661288">
        <w:fldChar w:fldCharType="separate"/>
      </w:r>
      <w:hyperlink w:anchor="_Toc168410479" w:history="1">
        <w:r w:rsidR="00715A07" w:rsidRPr="00D15291">
          <w:rPr>
            <w:rStyle w:val="Hyperlink"/>
            <w:noProof/>
          </w:rPr>
          <w:t>RESUMO</w:t>
        </w:r>
        <w:r w:rsidR="00715A07">
          <w:rPr>
            <w:noProof/>
            <w:webHidden/>
          </w:rPr>
          <w:tab/>
        </w:r>
        <w:r w:rsidR="00715A07">
          <w:rPr>
            <w:noProof/>
            <w:webHidden/>
          </w:rPr>
          <w:fldChar w:fldCharType="begin"/>
        </w:r>
        <w:r w:rsidR="00715A07">
          <w:rPr>
            <w:noProof/>
            <w:webHidden/>
          </w:rPr>
          <w:instrText xml:space="preserve"> PAGEREF _Toc168410479 \h </w:instrText>
        </w:r>
        <w:r w:rsidR="00715A07">
          <w:rPr>
            <w:noProof/>
            <w:webHidden/>
          </w:rPr>
        </w:r>
        <w:r w:rsidR="00715A07">
          <w:rPr>
            <w:noProof/>
            <w:webHidden/>
          </w:rPr>
          <w:fldChar w:fldCharType="separate"/>
        </w:r>
        <w:r w:rsidR="00715A07">
          <w:rPr>
            <w:noProof/>
            <w:webHidden/>
          </w:rPr>
          <w:t>iii</w:t>
        </w:r>
        <w:r w:rsidR="00715A07">
          <w:rPr>
            <w:noProof/>
            <w:webHidden/>
          </w:rPr>
          <w:fldChar w:fldCharType="end"/>
        </w:r>
      </w:hyperlink>
    </w:p>
    <w:p w14:paraId="1102255A" w14:textId="4CBA8FB9"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0" w:history="1">
        <w:r w:rsidR="00715A07" w:rsidRPr="00D15291">
          <w:rPr>
            <w:rStyle w:val="Hyperlink"/>
            <w:noProof/>
            <w:lang w:val="en-CA"/>
          </w:rPr>
          <w:t>ABSTRACT</w:t>
        </w:r>
        <w:r w:rsidR="00715A07">
          <w:rPr>
            <w:noProof/>
            <w:webHidden/>
          </w:rPr>
          <w:tab/>
        </w:r>
        <w:r w:rsidR="00715A07">
          <w:rPr>
            <w:noProof/>
            <w:webHidden/>
          </w:rPr>
          <w:fldChar w:fldCharType="begin"/>
        </w:r>
        <w:r w:rsidR="00715A07">
          <w:rPr>
            <w:noProof/>
            <w:webHidden/>
          </w:rPr>
          <w:instrText xml:space="preserve"> PAGEREF _Toc168410480 \h </w:instrText>
        </w:r>
        <w:r w:rsidR="00715A07">
          <w:rPr>
            <w:noProof/>
            <w:webHidden/>
          </w:rPr>
        </w:r>
        <w:r w:rsidR="00715A07">
          <w:rPr>
            <w:noProof/>
            <w:webHidden/>
          </w:rPr>
          <w:fldChar w:fldCharType="separate"/>
        </w:r>
        <w:r w:rsidR="00715A07">
          <w:rPr>
            <w:noProof/>
            <w:webHidden/>
          </w:rPr>
          <w:t>iv</w:t>
        </w:r>
        <w:r w:rsidR="00715A07">
          <w:rPr>
            <w:noProof/>
            <w:webHidden/>
          </w:rPr>
          <w:fldChar w:fldCharType="end"/>
        </w:r>
      </w:hyperlink>
    </w:p>
    <w:p w14:paraId="1A5F9988" w14:textId="48F1D100"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1" w:history="1">
        <w:r w:rsidR="00715A07" w:rsidRPr="00D15291">
          <w:rPr>
            <w:rStyle w:val="Hyperlink"/>
            <w:noProof/>
          </w:rPr>
          <w:t>LISTA DE FIGURAS</w:t>
        </w:r>
        <w:r w:rsidR="00715A07">
          <w:rPr>
            <w:noProof/>
            <w:webHidden/>
          </w:rPr>
          <w:tab/>
        </w:r>
        <w:r w:rsidR="00715A07">
          <w:rPr>
            <w:noProof/>
            <w:webHidden/>
          </w:rPr>
          <w:fldChar w:fldCharType="begin"/>
        </w:r>
        <w:r w:rsidR="00715A07">
          <w:rPr>
            <w:noProof/>
            <w:webHidden/>
          </w:rPr>
          <w:instrText xml:space="preserve"> PAGEREF _Toc168410481 \h </w:instrText>
        </w:r>
        <w:r w:rsidR="00715A07">
          <w:rPr>
            <w:noProof/>
            <w:webHidden/>
          </w:rPr>
        </w:r>
        <w:r w:rsidR="00715A07">
          <w:rPr>
            <w:noProof/>
            <w:webHidden/>
          </w:rPr>
          <w:fldChar w:fldCharType="separate"/>
        </w:r>
        <w:r w:rsidR="00715A07">
          <w:rPr>
            <w:noProof/>
            <w:webHidden/>
          </w:rPr>
          <w:t>vii</w:t>
        </w:r>
        <w:r w:rsidR="00715A07">
          <w:rPr>
            <w:noProof/>
            <w:webHidden/>
          </w:rPr>
          <w:fldChar w:fldCharType="end"/>
        </w:r>
      </w:hyperlink>
    </w:p>
    <w:p w14:paraId="6091B3D9" w14:textId="336D152A"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2" w:history="1">
        <w:r w:rsidR="00715A07" w:rsidRPr="00D15291">
          <w:rPr>
            <w:rStyle w:val="Hyperlink"/>
            <w:noProof/>
          </w:rPr>
          <w:t>LISTA DE TABELAS</w:t>
        </w:r>
        <w:r w:rsidR="00715A07">
          <w:rPr>
            <w:noProof/>
            <w:webHidden/>
          </w:rPr>
          <w:tab/>
        </w:r>
        <w:r w:rsidR="00715A07">
          <w:rPr>
            <w:noProof/>
            <w:webHidden/>
          </w:rPr>
          <w:fldChar w:fldCharType="begin"/>
        </w:r>
        <w:r w:rsidR="00715A07">
          <w:rPr>
            <w:noProof/>
            <w:webHidden/>
          </w:rPr>
          <w:instrText xml:space="preserve"> PAGEREF _Toc168410482 \h </w:instrText>
        </w:r>
        <w:r w:rsidR="00715A07">
          <w:rPr>
            <w:noProof/>
            <w:webHidden/>
          </w:rPr>
        </w:r>
        <w:r w:rsidR="00715A07">
          <w:rPr>
            <w:noProof/>
            <w:webHidden/>
          </w:rPr>
          <w:fldChar w:fldCharType="separate"/>
        </w:r>
        <w:r w:rsidR="00715A07">
          <w:rPr>
            <w:noProof/>
            <w:webHidden/>
          </w:rPr>
          <w:t>viii</w:t>
        </w:r>
        <w:r w:rsidR="00715A07">
          <w:rPr>
            <w:noProof/>
            <w:webHidden/>
          </w:rPr>
          <w:fldChar w:fldCharType="end"/>
        </w:r>
      </w:hyperlink>
    </w:p>
    <w:p w14:paraId="50AD6393" w14:textId="09A57EDD"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3" w:history="1">
        <w:r w:rsidR="00715A07" w:rsidRPr="00D15291">
          <w:rPr>
            <w:rStyle w:val="Hyperlink"/>
            <w:noProof/>
          </w:rPr>
          <w:t>LISTA DE ABREVIATURAS E SIGLAS</w:t>
        </w:r>
        <w:r w:rsidR="00715A07">
          <w:rPr>
            <w:noProof/>
            <w:webHidden/>
          </w:rPr>
          <w:tab/>
        </w:r>
        <w:r w:rsidR="00715A07">
          <w:rPr>
            <w:noProof/>
            <w:webHidden/>
          </w:rPr>
          <w:fldChar w:fldCharType="begin"/>
        </w:r>
        <w:r w:rsidR="00715A07">
          <w:rPr>
            <w:noProof/>
            <w:webHidden/>
          </w:rPr>
          <w:instrText xml:space="preserve"> PAGEREF _Toc168410483 \h </w:instrText>
        </w:r>
        <w:r w:rsidR="00715A07">
          <w:rPr>
            <w:noProof/>
            <w:webHidden/>
          </w:rPr>
        </w:r>
        <w:r w:rsidR="00715A07">
          <w:rPr>
            <w:noProof/>
            <w:webHidden/>
          </w:rPr>
          <w:fldChar w:fldCharType="separate"/>
        </w:r>
        <w:r w:rsidR="00715A07">
          <w:rPr>
            <w:noProof/>
            <w:webHidden/>
          </w:rPr>
          <w:t>ix</w:t>
        </w:r>
        <w:r w:rsidR="00715A07">
          <w:rPr>
            <w:noProof/>
            <w:webHidden/>
          </w:rPr>
          <w:fldChar w:fldCharType="end"/>
        </w:r>
      </w:hyperlink>
    </w:p>
    <w:p w14:paraId="26D1CCC7" w14:textId="301DE742" w:rsidR="00715A07" w:rsidRDefault="00000000">
      <w:pPr>
        <w:pStyle w:val="Sumrio1"/>
        <w:tabs>
          <w:tab w:val="left" w:pos="1793"/>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4" w:history="1">
        <w:r w:rsidR="00715A07" w:rsidRPr="00D15291">
          <w:rPr>
            <w:rStyle w:val="Hyperlink"/>
            <w:rFonts w:ascii="Arial Negrito" w:hAnsi="Arial Negrito"/>
            <w:noProof/>
          </w:rPr>
          <w:t>CAPÍTULO 1 -</w:t>
        </w:r>
        <w:r w:rsidR="00715A07">
          <w:rPr>
            <w:rFonts w:asciiTheme="minorHAnsi" w:eastAsiaTheme="minorEastAsia" w:hAnsiTheme="minorHAnsi" w:cstheme="minorBidi"/>
            <w:b w:val="0"/>
            <w:caps w:val="0"/>
            <w:noProof/>
            <w:kern w:val="2"/>
            <w:sz w:val="22"/>
            <w:szCs w:val="22"/>
            <w14:ligatures w14:val="standardContextual"/>
          </w:rPr>
          <w:tab/>
        </w:r>
        <w:r w:rsidR="00715A07" w:rsidRPr="00D15291">
          <w:rPr>
            <w:rStyle w:val="Hyperlink"/>
            <w:noProof/>
          </w:rPr>
          <w:t>INTRODUÇÃO</w:t>
        </w:r>
        <w:r w:rsidR="00715A07">
          <w:rPr>
            <w:noProof/>
            <w:webHidden/>
          </w:rPr>
          <w:tab/>
        </w:r>
        <w:r w:rsidR="00715A07">
          <w:rPr>
            <w:noProof/>
            <w:webHidden/>
          </w:rPr>
          <w:fldChar w:fldCharType="begin"/>
        </w:r>
        <w:r w:rsidR="00715A07">
          <w:rPr>
            <w:noProof/>
            <w:webHidden/>
          </w:rPr>
          <w:instrText xml:space="preserve"> PAGEREF _Toc168410484 \h </w:instrText>
        </w:r>
        <w:r w:rsidR="00715A07">
          <w:rPr>
            <w:noProof/>
            <w:webHidden/>
          </w:rPr>
        </w:r>
        <w:r w:rsidR="00715A07">
          <w:rPr>
            <w:noProof/>
            <w:webHidden/>
          </w:rPr>
          <w:fldChar w:fldCharType="separate"/>
        </w:r>
        <w:r w:rsidR="00715A07">
          <w:rPr>
            <w:noProof/>
            <w:webHidden/>
          </w:rPr>
          <w:t>1</w:t>
        </w:r>
        <w:r w:rsidR="00715A07">
          <w:rPr>
            <w:noProof/>
            <w:webHidden/>
          </w:rPr>
          <w:fldChar w:fldCharType="end"/>
        </w:r>
      </w:hyperlink>
    </w:p>
    <w:p w14:paraId="59A9C7FB" w14:textId="1825193F"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85" w:history="1">
        <w:r w:rsidR="00715A07" w:rsidRPr="00D15291">
          <w:rPr>
            <w:rStyle w:val="Hyperlink"/>
          </w:rPr>
          <w:t>1.1</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Introdução</w:t>
        </w:r>
        <w:r w:rsidR="00715A07">
          <w:rPr>
            <w:webHidden/>
          </w:rPr>
          <w:tab/>
        </w:r>
        <w:r w:rsidR="00715A07">
          <w:rPr>
            <w:webHidden/>
          </w:rPr>
          <w:fldChar w:fldCharType="begin"/>
        </w:r>
        <w:r w:rsidR="00715A07">
          <w:rPr>
            <w:webHidden/>
          </w:rPr>
          <w:instrText xml:space="preserve"> PAGEREF _Toc168410485 \h </w:instrText>
        </w:r>
        <w:r w:rsidR="00715A07">
          <w:rPr>
            <w:webHidden/>
          </w:rPr>
        </w:r>
        <w:r w:rsidR="00715A07">
          <w:rPr>
            <w:webHidden/>
          </w:rPr>
          <w:fldChar w:fldCharType="separate"/>
        </w:r>
        <w:r w:rsidR="00715A07">
          <w:rPr>
            <w:webHidden/>
          </w:rPr>
          <w:t>1</w:t>
        </w:r>
        <w:r w:rsidR="00715A07">
          <w:rPr>
            <w:webHidden/>
          </w:rPr>
          <w:fldChar w:fldCharType="end"/>
        </w:r>
      </w:hyperlink>
    </w:p>
    <w:p w14:paraId="6169D248" w14:textId="5CAC738C"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86" w:history="1">
        <w:r w:rsidR="00715A07" w:rsidRPr="00D15291">
          <w:rPr>
            <w:rStyle w:val="Hyperlink"/>
          </w:rPr>
          <w:t>1.2</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Objetivos</w:t>
        </w:r>
        <w:r w:rsidR="00715A07">
          <w:rPr>
            <w:webHidden/>
          </w:rPr>
          <w:tab/>
        </w:r>
        <w:r w:rsidR="00715A07">
          <w:rPr>
            <w:webHidden/>
          </w:rPr>
          <w:fldChar w:fldCharType="begin"/>
        </w:r>
        <w:r w:rsidR="00715A07">
          <w:rPr>
            <w:webHidden/>
          </w:rPr>
          <w:instrText xml:space="preserve"> PAGEREF _Toc168410486 \h </w:instrText>
        </w:r>
        <w:r w:rsidR="00715A07">
          <w:rPr>
            <w:webHidden/>
          </w:rPr>
        </w:r>
        <w:r w:rsidR="00715A07">
          <w:rPr>
            <w:webHidden/>
          </w:rPr>
          <w:fldChar w:fldCharType="separate"/>
        </w:r>
        <w:r w:rsidR="00715A07">
          <w:rPr>
            <w:webHidden/>
          </w:rPr>
          <w:t>5</w:t>
        </w:r>
        <w:r w:rsidR="00715A07">
          <w:rPr>
            <w:webHidden/>
          </w:rPr>
          <w:fldChar w:fldCharType="end"/>
        </w:r>
      </w:hyperlink>
    </w:p>
    <w:p w14:paraId="33B4F5CA" w14:textId="1C04D3F9"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87" w:history="1">
        <w:r w:rsidR="00715A07" w:rsidRPr="00D15291">
          <w:rPr>
            <w:rStyle w:val="Hyperlink"/>
          </w:rPr>
          <w:t>1.3</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Estrutura do documento</w:t>
        </w:r>
        <w:r w:rsidR="00715A07">
          <w:rPr>
            <w:webHidden/>
          </w:rPr>
          <w:tab/>
        </w:r>
        <w:r w:rsidR="00715A07">
          <w:rPr>
            <w:webHidden/>
          </w:rPr>
          <w:fldChar w:fldCharType="begin"/>
        </w:r>
        <w:r w:rsidR="00715A07">
          <w:rPr>
            <w:webHidden/>
          </w:rPr>
          <w:instrText xml:space="preserve"> PAGEREF _Toc168410487 \h </w:instrText>
        </w:r>
        <w:r w:rsidR="00715A07">
          <w:rPr>
            <w:webHidden/>
          </w:rPr>
        </w:r>
        <w:r w:rsidR="00715A07">
          <w:rPr>
            <w:webHidden/>
          </w:rPr>
          <w:fldChar w:fldCharType="separate"/>
        </w:r>
        <w:r w:rsidR="00715A07">
          <w:rPr>
            <w:webHidden/>
          </w:rPr>
          <w:t>6</w:t>
        </w:r>
        <w:r w:rsidR="00715A07">
          <w:rPr>
            <w:webHidden/>
          </w:rPr>
          <w:fldChar w:fldCharType="end"/>
        </w:r>
      </w:hyperlink>
    </w:p>
    <w:p w14:paraId="404613DC" w14:textId="0AF4B337" w:rsidR="00715A07" w:rsidRDefault="00000000">
      <w:pPr>
        <w:pStyle w:val="Sumrio1"/>
        <w:tabs>
          <w:tab w:val="left" w:pos="1793"/>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88" w:history="1">
        <w:r w:rsidR="00715A07" w:rsidRPr="00D15291">
          <w:rPr>
            <w:rStyle w:val="Hyperlink"/>
            <w:rFonts w:ascii="Arial Negrito" w:hAnsi="Arial Negrito"/>
            <w:noProof/>
          </w:rPr>
          <w:t>CAPÍTULO 2 -</w:t>
        </w:r>
        <w:r w:rsidR="00715A07">
          <w:rPr>
            <w:rFonts w:asciiTheme="minorHAnsi" w:eastAsiaTheme="minorEastAsia" w:hAnsiTheme="minorHAnsi" w:cstheme="minorBidi"/>
            <w:b w:val="0"/>
            <w:caps w:val="0"/>
            <w:noProof/>
            <w:kern w:val="2"/>
            <w:sz w:val="22"/>
            <w:szCs w:val="22"/>
            <w14:ligatures w14:val="standardContextual"/>
          </w:rPr>
          <w:tab/>
        </w:r>
        <w:r w:rsidR="00715A07" w:rsidRPr="00D15291">
          <w:rPr>
            <w:rStyle w:val="Hyperlink"/>
            <w:noProof/>
          </w:rPr>
          <w:t>REVISÃO DA LITERATURA</w:t>
        </w:r>
        <w:r w:rsidR="00715A07">
          <w:rPr>
            <w:noProof/>
            <w:webHidden/>
          </w:rPr>
          <w:tab/>
        </w:r>
        <w:r w:rsidR="00715A07">
          <w:rPr>
            <w:noProof/>
            <w:webHidden/>
          </w:rPr>
          <w:fldChar w:fldCharType="begin"/>
        </w:r>
        <w:r w:rsidR="00715A07">
          <w:rPr>
            <w:noProof/>
            <w:webHidden/>
          </w:rPr>
          <w:instrText xml:space="preserve"> PAGEREF _Toc168410488 \h </w:instrText>
        </w:r>
        <w:r w:rsidR="00715A07">
          <w:rPr>
            <w:noProof/>
            <w:webHidden/>
          </w:rPr>
        </w:r>
        <w:r w:rsidR="00715A07">
          <w:rPr>
            <w:noProof/>
            <w:webHidden/>
          </w:rPr>
          <w:fldChar w:fldCharType="separate"/>
        </w:r>
        <w:r w:rsidR="00715A07">
          <w:rPr>
            <w:noProof/>
            <w:webHidden/>
          </w:rPr>
          <w:t>7</w:t>
        </w:r>
        <w:r w:rsidR="00715A07">
          <w:rPr>
            <w:noProof/>
            <w:webHidden/>
          </w:rPr>
          <w:fldChar w:fldCharType="end"/>
        </w:r>
      </w:hyperlink>
    </w:p>
    <w:p w14:paraId="5B74B1B7" w14:textId="67F18C23"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89" w:history="1">
        <w:r w:rsidR="00715A07" w:rsidRPr="00D15291">
          <w:rPr>
            <w:rStyle w:val="Hyperlink"/>
          </w:rPr>
          <w:t>2.1</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Fundamentação Teórica</w:t>
        </w:r>
        <w:r w:rsidR="00715A07">
          <w:rPr>
            <w:webHidden/>
          </w:rPr>
          <w:tab/>
        </w:r>
        <w:r w:rsidR="00715A07">
          <w:rPr>
            <w:webHidden/>
          </w:rPr>
          <w:fldChar w:fldCharType="begin"/>
        </w:r>
        <w:r w:rsidR="00715A07">
          <w:rPr>
            <w:webHidden/>
          </w:rPr>
          <w:instrText xml:space="preserve"> PAGEREF _Toc168410489 \h </w:instrText>
        </w:r>
        <w:r w:rsidR="00715A07">
          <w:rPr>
            <w:webHidden/>
          </w:rPr>
        </w:r>
        <w:r w:rsidR="00715A07">
          <w:rPr>
            <w:webHidden/>
          </w:rPr>
          <w:fldChar w:fldCharType="separate"/>
        </w:r>
        <w:r w:rsidR="00715A07">
          <w:rPr>
            <w:webHidden/>
          </w:rPr>
          <w:t>7</w:t>
        </w:r>
        <w:r w:rsidR="00715A07">
          <w:rPr>
            <w:webHidden/>
          </w:rPr>
          <w:fldChar w:fldCharType="end"/>
        </w:r>
      </w:hyperlink>
    </w:p>
    <w:p w14:paraId="26D2AEAC" w14:textId="415E6D48"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0" w:history="1">
        <w:r w:rsidR="00715A07" w:rsidRPr="00D15291">
          <w:rPr>
            <w:rStyle w:val="Hyperlink"/>
            <w:rFonts w:ascii="Arial Negrito" w:hAnsi="Arial Negrito"/>
          </w:rPr>
          <w:t>2.1.1</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Conceitos básicos de fadiga</w:t>
        </w:r>
        <w:r w:rsidR="00715A07">
          <w:rPr>
            <w:webHidden/>
          </w:rPr>
          <w:tab/>
        </w:r>
        <w:r w:rsidR="00715A07">
          <w:rPr>
            <w:webHidden/>
          </w:rPr>
          <w:fldChar w:fldCharType="begin"/>
        </w:r>
        <w:r w:rsidR="00715A07">
          <w:rPr>
            <w:webHidden/>
          </w:rPr>
          <w:instrText xml:space="preserve"> PAGEREF _Toc168410490 \h </w:instrText>
        </w:r>
        <w:r w:rsidR="00715A07">
          <w:rPr>
            <w:webHidden/>
          </w:rPr>
        </w:r>
        <w:r w:rsidR="00715A07">
          <w:rPr>
            <w:webHidden/>
          </w:rPr>
          <w:fldChar w:fldCharType="separate"/>
        </w:r>
        <w:r w:rsidR="00715A07">
          <w:rPr>
            <w:webHidden/>
          </w:rPr>
          <w:t>7</w:t>
        </w:r>
        <w:r w:rsidR="00715A07">
          <w:rPr>
            <w:webHidden/>
          </w:rPr>
          <w:fldChar w:fldCharType="end"/>
        </w:r>
      </w:hyperlink>
    </w:p>
    <w:p w14:paraId="7B83B341" w14:textId="54412994"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1" w:history="1">
        <w:r w:rsidR="00715A07" w:rsidRPr="00D15291">
          <w:rPr>
            <w:rStyle w:val="Hyperlink"/>
            <w:rFonts w:ascii="Arial Negrito" w:hAnsi="Arial Negrito"/>
          </w:rPr>
          <w:t>2.1.2</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Séries Temporais</w:t>
        </w:r>
        <w:r w:rsidR="00715A07">
          <w:rPr>
            <w:webHidden/>
          </w:rPr>
          <w:tab/>
        </w:r>
        <w:r w:rsidR="00715A07">
          <w:rPr>
            <w:webHidden/>
          </w:rPr>
          <w:fldChar w:fldCharType="begin"/>
        </w:r>
        <w:r w:rsidR="00715A07">
          <w:rPr>
            <w:webHidden/>
          </w:rPr>
          <w:instrText xml:space="preserve"> PAGEREF _Toc168410491 \h </w:instrText>
        </w:r>
        <w:r w:rsidR="00715A07">
          <w:rPr>
            <w:webHidden/>
          </w:rPr>
        </w:r>
        <w:r w:rsidR="00715A07">
          <w:rPr>
            <w:webHidden/>
          </w:rPr>
          <w:fldChar w:fldCharType="separate"/>
        </w:r>
        <w:r w:rsidR="00715A07">
          <w:rPr>
            <w:webHidden/>
          </w:rPr>
          <w:t>8</w:t>
        </w:r>
        <w:r w:rsidR="00715A07">
          <w:rPr>
            <w:webHidden/>
          </w:rPr>
          <w:fldChar w:fldCharType="end"/>
        </w:r>
      </w:hyperlink>
    </w:p>
    <w:p w14:paraId="0680BC5A" w14:textId="751A27F3"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2" w:history="1">
        <w:r w:rsidR="00715A07" w:rsidRPr="00D15291">
          <w:rPr>
            <w:rStyle w:val="Hyperlink"/>
            <w:rFonts w:ascii="Arial Negrito" w:hAnsi="Arial Negrito"/>
          </w:rPr>
          <w:t>2.1.3</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Classificadores de Machine Learning</w:t>
        </w:r>
        <w:r w:rsidR="00715A07">
          <w:rPr>
            <w:webHidden/>
          </w:rPr>
          <w:tab/>
        </w:r>
        <w:r w:rsidR="00715A07">
          <w:rPr>
            <w:webHidden/>
          </w:rPr>
          <w:fldChar w:fldCharType="begin"/>
        </w:r>
        <w:r w:rsidR="00715A07">
          <w:rPr>
            <w:webHidden/>
          </w:rPr>
          <w:instrText xml:space="preserve"> PAGEREF _Toc168410492 \h </w:instrText>
        </w:r>
        <w:r w:rsidR="00715A07">
          <w:rPr>
            <w:webHidden/>
          </w:rPr>
        </w:r>
        <w:r w:rsidR="00715A07">
          <w:rPr>
            <w:webHidden/>
          </w:rPr>
          <w:fldChar w:fldCharType="separate"/>
        </w:r>
        <w:r w:rsidR="00715A07">
          <w:rPr>
            <w:webHidden/>
          </w:rPr>
          <w:t>9</w:t>
        </w:r>
        <w:r w:rsidR="00715A07">
          <w:rPr>
            <w:webHidden/>
          </w:rPr>
          <w:fldChar w:fldCharType="end"/>
        </w:r>
      </w:hyperlink>
    </w:p>
    <w:p w14:paraId="13C6865D" w14:textId="188DD445"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93" w:history="1">
        <w:r w:rsidR="00715A07" w:rsidRPr="00D15291">
          <w:rPr>
            <w:rStyle w:val="Hyperlink"/>
            <w:rFonts w:cs="Arial"/>
          </w:rPr>
          <w:t>2.2</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Trabalhos Anteriores</w:t>
        </w:r>
        <w:r w:rsidR="00715A07">
          <w:rPr>
            <w:webHidden/>
          </w:rPr>
          <w:tab/>
        </w:r>
        <w:r w:rsidR="00715A07">
          <w:rPr>
            <w:webHidden/>
          </w:rPr>
          <w:fldChar w:fldCharType="begin"/>
        </w:r>
        <w:r w:rsidR="00715A07">
          <w:rPr>
            <w:webHidden/>
          </w:rPr>
          <w:instrText xml:space="preserve"> PAGEREF _Toc168410493 \h </w:instrText>
        </w:r>
        <w:r w:rsidR="00715A07">
          <w:rPr>
            <w:webHidden/>
          </w:rPr>
        </w:r>
        <w:r w:rsidR="00715A07">
          <w:rPr>
            <w:webHidden/>
          </w:rPr>
          <w:fldChar w:fldCharType="separate"/>
        </w:r>
        <w:r w:rsidR="00715A07">
          <w:rPr>
            <w:webHidden/>
          </w:rPr>
          <w:t>12</w:t>
        </w:r>
        <w:r w:rsidR="00715A07">
          <w:rPr>
            <w:webHidden/>
          </w:rPr>
          <w:fldChar w:fldCharType="end"/>
        </w:r>
      </w:hyperlink>
    </w:p>
    <w:p w14:paraId="421D6411" w14:textId="2E78581D"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4" w:history="1">
        <w:r w:rsidR="00715A07" w:rsidRPr="00D15291">
          <w:rPr>
            <w:rStyle w:val="Hyperlink"/>
            <w:rFonts w:ascii="Arial Negrito" w:hAnsi="Arial Negrito" w:cs="Arial"/>
          </w:rPr>
          <w:t>2.2.1</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Tecnologias</w:t>
        </w:r>
        <w:r w:rsidR="00715A07" w:rsidRPr="00D15291">
          <w:rPr>
            <w:rStyle w:val="Hyperlink"/>
            <w:rFonts w:cs="Arial"/>
          </w:rPr>
          <w:t xml:space="preserve"> de </w:t>
        </w:r>
        <w:r w:rsidR="00715A07" w:rsidRPr="00D15291">
          <w:rPr>
            <w:rStyle w:val="Hyperlink"/>
          </w:rPr>
          <w:t>Monitoramento</w:t>
        </w:r>
        <w:r w:rsidR="00715A07">
          <w:rPr>
            <w:webHidden/>
          </w:rPr>
          <w:tab/>
        </w:r>
        <w:r w:rsidR="00715A07">
          <w:rPr>
            <w:webHidden/>
          </w:rPr>
          <w:fldChar w:fldCharType="begin"/>
        </w:r>
        <w:r w:rsidR="00715A07">
          <w:rPr>
            <w:webHidden/>
          </w:rPr>
          <w:instrText xml:space="preserve"> PAGEREF _Toc168410494 \h </w:instrText>
        </w:r>
        <w:r w:rsidR="00715A07">
          <w:rPr>
            <w:webHidden/>
          </w:rPr>
        </w:r>
        <w:r w:rsidR="00715A07">
          <w:rPr>
            <w:webHidden/>
          </w:rPr>
          <w:fldChar w:fldCharType="separate"/>
        </w:r>
        <w:r w:rsidR="00715A07">
          <w:rPr>
            <w:webHidden/>
          </w:rPr>
          <w:t>12</w:t>
        </w:r>
        <w:r w:rsidR="00715A07">
          <w:rPr>
            <w:webHidden/>
          </w:rPr>
          <w:fldChar w:fldCharType="end"/>
        </w:r>
      </w:hyperlink>
    </w:p>
    <w:p w14:paraId="7C94C88C" w14:textId="2B46CAAD"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5" w:history="1">
        <w:r w:rsidR="00715A07" w:rsidRPr="00D15291">
          <w:rPr>
            <w:rStyle w:val="Hyperlink"/>
            <w:rFonts w:ascii="Arial Negrito" w:hAnsi="Arial Negrito"/>
          </w:rPr>
          <w:t>2.2.2</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Abordagens para detecção de fadiga</w:t>
        </w:r>
        <w:r w:rsidR="00715A07">
          <w:rPr>
            <w:webHidden/>
          </w:rPr>
          <w:tab/>
        </w:r>
        <w:r w:rsidR="00715A07">
          <w:rPr>
            <w:webHidden/>
          </w:rPr>
          <w:fldChar w:fldCharType="begin"/>
        </w:r>
        <w:r w:rsidR="00715A07">
          <w:rPr>
            <w:webHidden/>
          </w:rPr>
          <w:instrText xml:space="preserve"> PAGEREF _Toc168410495 \h </w:instrText>
        </w:r>
        <w:r w:rsidR="00715A07">
          <w:rPr>
            <w:webHidden/>
          </w:rPr>
        </w:r>
        <w:r w:rsidR="00715A07">
          <w:rPr>
            <w:webHidden/>
          </w:rPr>
          <w:fldChar w:fldCharType="separate"/>
        </w:r>
        <w:r w:rsidR="00715A07">
          <w:rPr>
            <w:webHidden/>
          </w:rPr>
          <w:t>13</w:t>
        </w:r>
        <w:r w:rsidR="00715A07">
          <w:rPr>
            <w:webHidden/>
          </w:rPr>
          <w:fldChar w:fldCharType="end"/>
        </w:r>
      </w:hyperlink>
    </w:p>
    <w:p w14:paraId="72DEA408" w14:textId="2026041C" w:rsidR="00715A07" w:rsidRDefault="00000000">
      <w:pPr>
        <w:pStyle w:val="Sumrio3"/>
        <w:tabs>
          <w:tab w:val="left" w:pos="1200"/>
          <w:tab w:val="right" w:leader="dot" w:pos="9062"/>
        </w:tabs>
        <w:rPr>
          <w:rFonts w:asciiTheme="minorHAnsi" w:eastAsiaTheme="minorEastAsia" w:hAnsiTheme="minorHAnsi" w:cstheme="minorBidi"/>
          <w:kern w:val="2"/>
          <w:sz w:val="22"/>
          <w:szCs w:val="22"/>
          <w:lang w:val="pt-BR"/>
          <w14:ligatures w14:val="standardContextual"/>
        </w:rPr>
      </w:pPr>
      <w:hyperlink w:anchor="_Toc168410496" w:history="1">
        <w:r w:rsidR="00715A07" w:rsidRPr="00D15291">
          <w:rPr>
            <w:rStyle w:val="Hyperlink"/>
            <w:rFonts w:ascii="Arial Negrito" w:hAnsi="Arial Negrito"/>
          </w:rPr>
          <w:t>2.2.3</w:t>
        </w:r>
        <w:r w:rsidR="00715A07">
          <w:rPr>
            <w:rFonts w:asciiTheme="minorHAnsi" w:eastAsiaTheme="minorEastAsia" w:hAnsiTheme="minorHAnsi" w:cstheme="minorBidi"/>
            <w:kern w:val="2"/>
            <w:sz w:val="22"/>
            <w:szCs w:val="22"/>
            <w:lang w:val="pt-BR"/>
            <w14:ligatures w14:val="standardContextual"/>
          </w:rPr>
          <w:tab/>
        </w:r>
        <w:r w:rsidR="00715A07" w:rsidRPr="00D15291">
          <w:rPr>
            <w:rStyle w:val="Hyperlink"/>
          </w:rPr>
          <w:t>Séries Temporais na detecção de fadiga</w:t>
        </w:r>
        <w:r w:rsidR="00715A07">
          <w:rPr>
            <w:webHidden/>
          </w:rPr>
          <w:tab/>
        </w:r>
        <w:r w:rsidR="00715A07">
          <w:rPr>
            <w:webHidden/>
          </w:rPr>
          <w:fldChar w:fldCharType="begin"/>
        </w:r>
        <w:r w:rsidR="00715A07">
          <w:rPr>
            <w:webHidden/>
          </w:rPr>
          <w:instrText xml:space="preserve"> PAGEREF _Toc168410496 \h </w:instrText>
        </w:r>
        <w:r w:rsidR="00715A07">
          <w:rPr>
            <w:webHidden/>
          </w:rPr>
        </w:r>
        <w:r w:rsidR="00715A07">
          <w:rPr>
            <w:webHidden/>
          </w:rPr>
          <w:fldChar w:fldCharType="separate"/>
        </w:r>
        <w:r w:rsidR="00715A07">
          <w:rPr>
            <w:webHidden/>
          </w:rPr>
          <w:t>14</w:t>
        </w:r>
        <w:r w:rsidR="00715A07">
          <w:rPr>
            <w:webHidden/>
          </w:rPr>
          <w:fldChar w:fldCharType="end"/>
        </w:r>
      </w:hyperlink>
    </w:p>
    <w:p w14:paraId="6247CCCD" w14:textId="61413290" w:rsidR="00715A07" w:rsidRDefault="00000000">
      <w:pPr>
        <w:pStyle w:val="Sumrio1"/>
        <w:tabs>
          <w:tab w:val="left" w:pos="1793"/>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497" w:history="1">
        <w:r w:rsidR="00715A07" w:rsidRPr="00D15291">
          <w:rPr>
            <w:rStyle w:val="Hyperlink"/>
            <w:rFonts w:ascii="Arial Negrito" w:hAnsi="Arial Negrito"/>
            <w:noProof/>
          </w:rPr>
          <w:t>CAPÍTULO 3 -</w:t>
        </w:r>
        <w:r w:rsidR="00715A07">
          <w:rPr>
            <w:rFonts w:asciiTheme="minorHAnsi" w:eastAsiaTheme="minorEastAsia" w:hAnsiTheme="minorHAnsi" w:cstheme="minorBidi"/>
            <w:b w:val="0"/>
            <w:caps w:val="0"/>
            <w:noProof/>
            <w:kern w:val="2"/>
            <w:sz w:val="22"/>
            <w:szCs w:val="22"/>
            <w14:ligatures w14:val="standardContextual"/>
          </w:rPr>
          <w:tab/>
        </w:r>
        <w:r w:rsidR="00715A07" w:rsidRPr="00D15291">
          <w:rPr>
            <w:rStyle w:val="Hyperlink"/>
            <w:noProof/>
          </w:rPr>
          <w:t>MÉTODO DE PESQUISA</w:t>
        </w:r>
        <w:r w:rsidR="00715A07">
          <w:rPr>
            <w:noProof/>
            <w:webHidden/>
          </w:rPr>
          <w:tab/>
        </w:r>
        <w:r w:rsidR="00715A07">
          <w:rPr>
            <w:noProof/>
            <w:webHidden/>
          </w:rPr>
          <w:fldChar w:fldCharType="begin"/>
        </w:r>
        <w:r w:rsidR="00715A07">
          <w:rPr>
            <w:noProof/>
            <w:webHidden/>
          </w:rPr>
          <w:instrText xml:space="preserve"> PAGEREF _Toc168410497 \h </w:instrText>
        </w:r>
        <w:r w:rsidR="00715A07">
          <w:rPr>
            <w:noProof/>
            <w:webHidden/>
          </w:rPr>
        </w:r>
        <w:r w:rsidR="00715A07">
          <w:rPr>
            <w:noProof/>
            <w:webHidden/>
          </w:rPr>
          <w:fldChar w:fldCharType="separate"/>
        </w:r>
        <w:r w:rsidR="00715A07">
          <w:rPr>
            <w:noProof/>
            <w:webHidden/>
          </w:rPr>
          <w:t>17</w:t>
        </w:r>
        <w:r w:rsidR="00715A07">
          <w:rPr>
            <w:noProof/>
            <w:webHidden/>
          </w:rPr>
          <w:fldChar w:fldCharType="end"/>
        </w:r>
      </w:hyperlink>
    </w:p>
    <w:p w14:paraId="7788C516" w14:textId="418D569C"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98" w:history="1">
        <w:r w:rsidR="00715A07" w:rsidRPr="00D15291">
          <w:rPr>
            <w:rStyle w:val="Hyperlink"/>
          </w:rPr>
          <w:t>3.1</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Caracterização da Pesquisa</w:t>
        </w:r>
        <w:r w:rsidR="00715A07">
          <w:rPr>
            <w:webHidden/>
          </w:rPr>
          <w:tab/>
        </w:r>
        <w:r w:rsidR="00715A07">
          <w:rPr>
            <w:webHidden/>
          </w:rPr>
          <w:fldChar w:fldCharType="begin"/>
        </w:r>
        <w:r w:rsidR="00715A07">
          <w:rPr>
            <w:webHidden/>
          </w:rPr>
          <w:instrText xml:space="preserve"> PAGEREF _Toc168410498 \h </w:instrText>
        </w:r>
        <w:r w:rsidR="00715A07">
          <w:rPr>
            <w:webHidden/>
          </w:rPr>
        </w:r>
        <w:r w:rsidR="00715A07">
          <w:rPr>
            <w:webHidden/>
          </w:rPr>
          <w:fldChar w:fldCharType="separate"/>
        </w:r>
        <w:r w:rsidR="00715A07">
          <w:rPr>
            <w:webHidden/>
          </w:rPr>
          <w:t>17</w:t>
        </w:r>
        <w:r w:rsidR="00715A07">
          <w:rPr>
            <w:webHidden/>
          </w:rPr>
          <w:fldChar w:fldCharType="end"/>
        </w:r>
      </w:hyperlink>
    </w:p>
    <w:p w14:paraId="54FDDD6B" w14:textId="675BA63A"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499" w:history="1">
        <w:r w:rsidR="00715A07" w:rsidRPr="00D15291">
          <w:rPr>
            <w:rStyle w:val="Hyperlink"/>
          </w:rPr>
          <w:t>3.2</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Método de Pesquisa</w:t>
        </w:r>
        <w:r w:rsidR="00715A07">
          <w:rPr>
            <w:webHidden/>
          </w:rPr>
          <w:tab/>
        </w:r>
        <w:r w:rsidR="00715A07">
          <w:rPr>
            <w:webHidden/>
          </w:rPr>
          <w:fldChar w:fldCharType="begin"/>
        </w:r>
        <w:r w:rsidR="00715A07">
          <w:rPr>
            <w:webHidden/>
          </w:rPr>
          <w:instrText xml:space="preserve"> PAGEREF _Toc168410499 \h </w:instrText>
        </w:r>
        <w:r w:rsidR="00715A07">
          <w:rPr>
            <w:webHidden/>
          </w:rPr>
        </w:r>
        <w:r w:rsidR="00715A07">
          <w:rPr>
            <w:webHidden/>
          </w:rPr>
          <w:fldChar w:fldCharType="separate"/>
        </w:r>
        <w:r w:rsidR="00715A07">
          <w:rPr>
            <w:webHidden/>
          </w:rPr>
          <w:t>17</w:t>
        </w:r>
        <w:r w:rsidR="00715A07">
          <w:rPr>
            <w:webHidden/>
          </w:rPr>
          <w:fldChar w:fldCharType="end"/>
        </w:r>
      </w:hyperlink>
    </w:p>
    <w:p w14:paraId="2A243899" w14:textId="7ECD5D46" w:rsidR="00715A07" w:rsidRDefault="00000000">
      <w:pPr>
        <w:pStyle w:val="Sumrio1"/>
        <w:tabs>
          <w:tab w:val="left" w:pos="1793"/>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500" w:history="1">
        <w:r w:rsidR="00715A07" w:rsidRPr="00D15291">
          <w:rPr>
            <w:rStyle w:val="Hyperlink"/>
            <w:rFonts w:ascii="Arial Negrito" w:hAnsi="Arial Negrito"/>
            <w:noProof/>
          </w:rPr>
          <w:t>CAPÍTULO 4 -</w:t>
        </w:r>
        <w:r w:rsidR="00715A07">
          <w:rPr>
            <w:rFonts w:asciiTheme="minorHAnsi" w:eastAsiaTheme="minorEastAsia" w:hAnsiTheme="minorHAnsi" w:cstheme="minorBidi"/>
            <w:b w:val="0"/>
            <w:caps w:val="0"/>
            <w:noProof/>
            <w:kern w:val="2"/>
            <w:sz w:val="22"/>
            <w:szCs w:val="22"/>
            <w14:ligatures w14:val="standardContextual"/>
          </w:rPr>
          <w:tab/>
        </w:r>
        <w:r w:rsidR="00715A07" w:rsidRPr="00D15291">
          <w:rPr>
            <w:rStyle w:val="Hyperlink"/>
            <w:noProof/>
          </w:rPr>
          <w:t>VALIDAÇÃO DA PESQUISA CIENTÍFICA</w:t>
        </w:r>
        <w:r w:rsidR="00715A07">
          <w:rPr>
            <w:noProof/>
            <w:webHidden/>
          </w:rPr>
          <w:tab/>
        </w:r>
        <w:r w:rsidR="00715A07">
          <w:rPr>
            <w:noProof/>
            <w:webHidden/>
          </w:rPr>
          <w:fldChar w:fldCharType="begin"/>
        </w:r>
        <w:r w:rsidR="00715A07">
          <w:rPr>
            <w:noProof/>
            <w:webHidden/>
          </w:rPr>
          <w:instrText xml:space="preserve"> PAGEREF _Toc168410500 \h </w:instrText>
        </w:r>
        <w:r w:rsidR="00715A07">
          <w:rPr>
            <w:noProof/>
            <w:webHidden/>
          </w:rPr>
        </w:r>
        <w:r w:rsidR="00715A07">
          <w:rPr>
            <w:noProof/>
            <w:webHidden/>
          </w:rPr>
          <w:fldChar w:fldCharType="separate"/>
        </w:r>
        <w:r w:rsidR="00715A07">
          <w:rPr>
            <w:noProof/>
            <w:webHidden/>
          </w:rPr>
          <w:t>19</w:t>
        </w:r>
        <w:r w:rsidR="00715A07">
          <w:rPr>
            <w:noProof/>
            <w:webHidden/>
          </w:rPr>
          <w:fldChar w:fldCharType="end"/>
        </w:r>
      </w:hyperlink>
    </w:p>
    <w:p w14:paraId="4A9C208B" w14:textId="59363D26" w:rsidR="00715A07" w:rsidRDefault="00000000">
      <w:pPr>
        <w:pStyle w:val="Sumrio1"/>
        <w:tabs>
          <w:tab w:val="left" w:pos="1793"/>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501" w:history="1">
        <w:r w:rsidR="00715A07" w:rsidRPr="00D15291">
          <w:rPr>
            <w:rStyle w:val="Hyperlink"/>
            <w:rFonts w:ascii="Arial Negrito" w:hAnsi="Arial Negrito"/>
            <w:noProof/>
          </w:rPr>
          <w:t>CAPÍTULO 5 -</w:t>
        </w:r>
        <w:r w:rsidR="00715A07">
          <w:rPr>
            <w:rFonts w:asciiTheme="minorHAnsi" w:eastAsiaTheme="minorEastAsia" w:hAnsiTheme="minorHAnsi" w:cstheme="minorBidi"/>
            <w:b w:val="0"/>
            <w:caps w:val="0"/>
            <w:noProof/>
            <w:kern w:val="2"/>
            <w:sz w:val="22"/>
            <w:szCs w:val="22"/>
            <w14:ligatures w14:val="standardContextual"/>
          </w:rPr>
          <w:tab/>
        </w:r>
        <w:r w:rsidR="00715A07" w:rsidRPr="00D15291">
          <w:rPr>
            <w:rStyle w:val="Hyperlink"/>
            <w:noProof/>
          </w:rPr>
          <w:t>INFORMAÇÕES DA PESQUISA</w:t>
        </w:r>
        <w:r w:rsidR="00715A07">
          <w:rPr>
            <w:noProof/>
            <w:webHidden/>
          </w:rPr>
          <w:tab/>
        </w:r>
        <w:r w:rsidR="00715A07">
          <w:rPr>
            <w:noProof/>
            <w:webHidden/>
          </w:rPr>
          <w:fldChar w:fldCharType="begin"/>
        </w:r>
        <w:r w:rsidR="00715A07">
          <w:rPr>
            <w:noProof/>
            <w:webHidden/>
          </w:rPr>
          <w:instrText xml:space="preserve"> PAGEREF _Toc168410501 \h </w:instrText>
        </w:r>
        <w:r w:rsidR="00715A07">
          <w:rPr>
            <w:noProof/>
            <w:webHidden/>
          </w:rPr>
        </w:r>
        <w:r w:rsidR="00715A07">
          <w:rPr>
            <w:noProof/>
            <w:webHidden/>
          </w:rPr>
          <w:fldChar w:fldCharType="separate"/>
        </w:r>
        <w:r w:rsidR="00715A07">
          <w:rPr>
            <w:noProof/>
            <w:webHidden/>
          </w:rPr>
          <w:t>20</w:t>
        </w:r>
        <w:r w:rsidR="00715A07">
          <w:rPr>
            <w:noProof/>
            <w:webHidden/>
          </w:rPr>
          <w:fldChar w:fldCharType="end"/>
        </w:r>
      </w:hyperlink>
    </w:p>
    <w:p w14:paraId="629961F7" w14:textId="703A7480"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502" w:history="1">
        <w:r w:rsidR="00715A07" w:rsidRPr="00D15291">
          <w:rPr>
            <w:rStyle w:val="Hyperlink"/>
          </w:rPr>
          <w:t>5.1</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Cronograma</w:t>
        </w:r>
        <w:r w:rsidR="00715A07">
          <w:rPr>
            <w:webHidden/>
          </w:rPr>
          <w:tab/>
        </w:r>
        <w:r w:rsidR="00715A07">
          <w:rPr>
            <w:webHidden/>
          </w:rPr>
          <w:fldChar w:fldCharType="begin"/>
        </w:r>
        <w:r w:rsidR="00715A07">
          <w:rPr>
            <w:webHidden/>
          </w:rPr>
          <w:instrText xml:space="preserve"> PAGEREF _Toc168410502 \h </w:instrText>
        </w:r>
        <w:r w:rsidR="00715A07">
          <w:rPr>
            <w:webHidden/>
          </w:rPr>
        </w:r>
        <w:r w:rsidR="00715A07">
          <w:rPr>
            <w:webHidden/>
          </w:rPr>
          <w:fldChar w:fldCharType="separate"/>
        </w:r>
        <w:r w:rsidR="00715A07">
          <w:rPr>
            <w:webHidden/>
          </w:rPr>
          <w:t>20</w:t>
        </w:r>
        <w:r w:rsidR="00715A07">
          <w:rPr>
            <w:webHidden/>
          </w:rPr>
          <w:fldChar w:fldCharType="end"/>
        </w:r>
      </w:hyperlink>
    </w:p>
    <w:p w14:paraId="31502908" w14:textId="024B6875" w:rsidR="00715A07" w:rsidRDefault="00000000">
      <w:pPr>
        <w:pStyle w:val="Sumrio2"/>
        <w:tabs>
          <w:tab w:val="left" w:pos="800"/>
          <w:tab w:val="right" w:leader="dot" w:pos="9062"/>
        </w:tabs>
        <w:rPr>
          <w:rFonts w:asciiTheme="minorHAnsi" w:eastAsiaTheme="minorEastAsia" w:hAnsiTheme="minorHAnsi" w:cstheme="minorBidi"/>
          <w:smallCaps w:val="0"/>
          <w:kern w:val="2"/>
          <w:szCs w:val="22"/>
          <w14:ligatures w14:val="standardContextual"/>
        </w:rPr>
      </w:pPr>
      <w:hyperlink w:anchor="_Toc168410503" w:history="1">
        <w:r w:rsidR="00715A07" w:rsidRPr="00D15291">
          <w:rPr>
            <w:rStyle w:val="Hyperlink"/>
          </w:rPr>
          <w:t>5.2</w:t>
        </w:r>
        <w:r w:rsidR="00715A07">
          <w:rPr>
            <w:rFonts w:asciiTheme="minorHAnsi" w:eastAsiaTheme="minorEastAsia" w:hAnsiTheme="minorHAnsi" w:cstheme="minorBidi"/>
            <w:smallCaps w:val="0"/>
            <w:kern w:val="2"/>
            <w:szCs w:val="22"/>
            <w14:ligatures w14:val="standardContextual"/>
          </w:rPr>
          <w:tab/>
        </w:r>
        <w:r w:rsidR="00715A07" w:rsidRPr="00D15291">
          <w:rPr>
            <w:rStyle w:val="Hyperlink"/>
          </w:rPr>
          <w:t>Riscos</w:t>
        </w:r>
        <w:r w:rsidR="00715A07">
          <w:rPr>
            <w:webHidden/>
          </w:rPr>
          <w:tab/>
        </w:r>
        <w:r w:rsidR="00715A07">
          <w:rPr>
            <w:webHidden/>
          </w:rPr>
          <w:fldChar w:fldCharType="begin"/>
        </w:r>
        <w:r w:rsidR="00715A07">
          <w:rPr>
            <w:webHidden/>
          </w:rPr>
          <w:instrText xml:space="preserve"> PAGEREF _Toc168410503 \h </w:instrText>
        </w:r>
        <w:r w:rsidR="00715A07">
          <w:rPr>
            <w:webHidden/>
          </w:rPr>
        </w:r>
        <w:r w:rsidR="00715A07">
          <w:rPr>
            <w:webHidden/>
          </w:rPr>
          <w:fldChar w:fldCharType="separate"/>
        </w:r>
        <w:r w:rsidR="00715A07">
          <w:rPr>
            <w:webHidden/>
          </w:rPr>
          <w:t>21</w:t>
        </w:r>
        <w:r w:rsidR="00715A07">
          <w:rPr>
            <w:webHidden/>
          </w:rPr>
          <w:fldChar w:fldCharType="end"/>
        </w:r>
      </w:hyperlink>
    </w:p>
    <w:p w14:paraId="6B42EBC0" w14:textId="25C83F3A"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504" w:history="1">
        <w:r w:rsidR="00715A07" w:rsidRPr="00D15291">
          <w:rPr>
            <w:rStyle w:val="Hyperlink"/>
            <w:noProof/>
          </w:rPr>
          <w:t>REFERÊNCIAS BIBLIOGRÁFICAS</w:t>
        </w:r>
        <w:r w:rsidR="00715A07">
          <w:rPr>
            <w:noProof/>
            <w:webHidden/>
          </w:rPr>
          <w:tab/>
        </w:r>
        <w:r w:rsidR="00715A07">
          <w:rPr>
            <w:noProof/>
            <w:webHidden/>
          </w:rPr>
          <w:fldChar w:fldCharType="begin"/>
        </w:r>
        <w:r w:rsidR="00715A07">
          <w:rPr>
            <w:noProof/>
            <w:webHidden/>
          </w:rPr>
          <w:instrText xml:space="preserve"> PAGEREF _Toc168410504 \h </w:instrText>
        </w:r>
        <w:r w:rsidR="00715A07">
          <w:rPr>
            <w:noProof/>
            <w:webHidden/>
          </w:rPr>
        </w:r>
        <w:r w:rsidR="00715A07">
          <w:rPr>
            <w:noProof/>
            <w:webHidden/>
          </w:rPr>
          <w:fldChar w:fldCharType="separate"/>
        </w:r>
        <w:r w:rsidR="00715A07">
          <w:rPr>
            <w:noProof/>
            <w:webHidden/>
          </w:rPr>
          <w:t>24</w:t>
        </w:r>
        <w:r w:rsidR="00715A07">
          <w:rPr>
            <w:noProof/>
            <w:webHidden/>
          </w:rPr>
          <w:fldChar w:fldCharType="end"/>
        </w:r>
      </w:hyperlink>
    </w:p>
    <w:p w14:paraId="015B0869" w14:textId="5F6C5D8B"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505" w:history="1">
        <w:r w:rsidR="00715A07" w:rsidRPr="00D15291">
          <w:rPr>
            <w:rStyle w:val="Hyperlink"/>
            <w:noProof/>
          </w:rPr>
          <w:t>GLOSSÁRIO</w:t>
        </w:r>
        <w:r w:rsidR="00715A07">
          <w:rPr>
            <w:noProof/>
            <w:webHidden/>
          </w:rPr>
          <w:tab/>
        </w:r>
        <w:r w:rsidR="00715A07">
          <w:rPr>
            <w:noProof/>
            <w:webHidden/>
          </w:rPr>
          <w:fldChar w:fldCharType="begin"/>
        </w:r>
        <w:r w:rsidR="00715A07">
          <w:rPr>
            <w:noProof/>
            <w:webHidden/>
          </w:rPr>
          <w:instrText xml:space="preserve"> PAGEREF _Toc168410505 \h </w:instrText>
        </w:r>
        <w:r w:rsidR="00715A07">
          <w:rPr>
            <w:noProof/>
            <w:webHidden/>
          </w:rPr>
        </w:r>
        <w:r w:rsidR="00715A07">
          <w:rPr>
            <w:noProof/>
            <w:webHidden/>
          </w:rPr>
          <w:fldChar w:fldCharType="separate"/>
        </w:r>
        <w:r w:rsidR="00715A07">
          <w:rPr>
            <w:noProof/>
            <w:webHidden/>
          </w:rPr>
          <w:t>26</w:t>
        </w:r>
        <w:r w:rsidR="00715A07">
          <w:rPr>
            <w:noProof/>
            <w:webHidden/>
          </w:rPr>
          <w:fldChar w:fldCharType="end"/>
        </w:r>
      </w:hyperlink>
    </w:p>
    <w:p w14:paraId="1C5E47BD" w14:textId="0D41E8CA" w:rsidR="00715A07" w:rsidRDefault="00000000">
      <w:pPr>
        <w:pStyle w:val="Sumrio1"/>
        <w:tabs>
          <w:tab w:val="right" w:leader="dot" w:pos="9062"/>
        </w:tabs>
        <w:rPr>
          <w:rFonts w:asciiTheme="minorHAnsi" w:eastAsiaTheme="minorEastAsia" w:hAnsiTheme="minorHAnsi" w:cstheme="minorBidi"/>
          <w:b w:val="0"/>
          <w:caps w:val="0"/>
          <w:noProof/>
          <w:kern w:val="2"/>
          <w:sz w:val="22"/>
          <w:szCs w:val="22"/>
          <w14:ligatures w14:val="standardContextual"/>
        </w:rPr>
      </w:pPr>
      <w:hyperlink w:anchor="_Toc168410506" w:history="1">
        <w:r w:rsidR="00715A07" w:rsidRPr="00D15291">
          <w:rPr>
            <w:rStyle w:val="Hyperlink"/>
            <w:noProof/>
          </w:rPr>
          <w:t>APÊNDICE A – TÍTULO DO APÊNDICE A</w:t>
        </w:r>
        <w:r w:rsidR="00715A07">
          <w:rPr>
            <w:noProof/>
            <w:webHidden/>
          </w:rPr>
          <w:tab/>
        </w:r>
        <w:r w:rsidR="00715A07">
          <w:rPr>
            <w:noProof/>
            <w:webHidden/>
          </w:rPr>
          <w:fldChar w:fldCharType="begin"/>
        </w:r>
        <w:r w:rsidR="00715A07">
          <w:rPr>
            <w:noProof/>
            <w:webHidden/>
          </w:rPr>
          <w:instrText xml:space="preserve"> PAGEREF _Toc168410506 \h </w:instrText>
        </w:r>
        <w:r w:rsidR="00715A07">
          <w:rPr>
            <w:noProof/>
            <w:webHidden/>
          </w:rPr>
        </w:r>
        <w:r w:rsidR="00715A07">
          <w:rPr>
            <w:noProof/>
            <w:webHidden/>
          </w:rPr>
          <w:fldChar w:fldCharType="separate"/>
        </w:r>
        <w:r w:rsidR="00715A07">
          <w:rPr>
            <w:noProof/>
            <w:webHidden/>
          </w:rPr>
          <w:t>27</w:t>
        </w:r>
        <w:r w:rsidR="00715A07">
          <w:rPr>
            <w:noProof/>
            <w:webHidden/>
          </w:rPr>
          <w:fldChar w:fldCharType="end"/>
        </w:r>
      </w:hyperlink>
    </w:p>
    <w:p w14:paraId="6BA2EEAF" w14:textId="67F2DBDA" w:rsidR="00FB22B3" w:rsidRPr="00661288" w:rsidRDefault="00A83C29" w:rsidP="00DA4EBE">
      <w:pPr>
        <w:pStyle w:val="CorpodeTexto0"/>
        <w:ind w:firstLine="0"/>
      </w:pPr>
      <w:r w:rsidRPr="00661288">
        <w:fldChar w:fldCharType="end"/>
      </w:r>
    </w:p>
    <w:p w14:paraId="75C053FA" w14:textId="3A5F1065" w:rsidR="00695E38" w:rsidRPr="00661288" w:rsidRDefault="00FB22B3" w:rsidP="00446BE6">
      <w:pPr>
        <w:pStyle w:val="TtuloComndice"/>
      </w:pPr>
      <w:bookmarkStart w:id="4" w:name="_Toc168410481"/>
      <w:r w:rsidRPr="00661288">
        <w:lastRenderedPageBreak/>
        <w:t>LISTA DE FIGURAS</w:t>
      </w:r>
      <w:bookmarkEnd w:id="4"/>
    </w:p>
    <w:p w14:paraId="08FCEBD5" w14:textId="2B989316" w:rsidR="00715A07" w:rsidRDefault="006C380F">
      <w:pPr>
        <w:pStyle w:val="ndicedeilustraes"/>
        <w:tabs>
          <w:tab w:val="right" w:leader="dot" w:pos="9062"/>
        </w:tabs>
        <w:rPr>
          <w:rFonts w:asciiTheme="minorHAnsi" w:eastAsiaTheme="minorEastAsia" w:hAnsiTheme="minorHAnsi" w:cstheme="minorBidi"/>
          <w:noProof/>
          <w:kern w:val="2"/>
          <w:szCs w:val="22"/>
          <w14:ligatures w14:val="standardContextual"/>
        </w:rPr>
      </w:pPr>
      <w:r>
        <w:fldChar w:fldCharType="begin"/>
      </w:r>
      <w:r>
        <w:instrText xml:space="preserve"> TOC \h \z \c "Figura" </w:instrText>
      </w:r>
      <w:r>
        <w:fldChar w:fldCharType="separate"/>
      </w:r>
      <w:hyperlink w:anchor="_Toc168410507" w:history="1">
        <w:r w:rsidR="00715A07" w:rsidRPr="0033777F">
          <w:rPr>
            <w:rStyle w:val="Hyperlink"/>
            <w:noProof/>
          </w:rPr>
          <w:t>Figura 1</w:t>
        </w:r>
        <w:r w:rsidR="00715A07" w:rsidRPr="0033777F">
          <w:rPr>
            <w:rStyle w:val="Hyperlink"/>
            <w:noProof/>
          </w:rPr>
          <w:noBreakHyphen/>
          <w:t>1. Imagem representando exercício realizado pelos idosos, adaptado de https://blogeducacaofisica.com.br/exercicios-funcionais-para-idosos/</w:t>
        </w:r>
        <w:r w:rsidR="00715A07">
          <w:rPr>
            <w:noProof/>
            <w:webHidden/>
          </w:rPr>
          <w:tab/>
        </w:r>
        <w:r w:rsidR="00715A07">
          <w:rPr>
            <w:noProof/>
            <w:webHidden/>
          </w:rPr>
          <w:fldChar w:fldCharType="begin"/>
        </w:r>
        <w:r w:rsidR="00715A07">
          <w:rPr>
            <w:noProof/>
            <w:webHidden/>
          </w:rPr>
          <w:instrText xml:space="preserve"> PAGEREF _Toc168410507 \h </w:instrText>
        </w:r>
        <w:r w:rsidR="00715A07">
          <w:rPr>
            <w:noProof/>
            <w:webHidden/>
          </w:rPr>
        </w:r>
        <w:r w:rsidR="00715A07">
          <w:rPr>
            <w:noProof/>
            <w:webHidden/>
          </w:rPr>
          <w:fldChar w:fldCharType="separate"/>
        </w:r>
        <w:r w:rsidR="00715A07">
          <w:rPr>
            <w:noProof/>
            <w:webHidden/>
          </w:rPr>
          <w:t>2</w:t>
        </w:r>
        <w:r w:rsidR="00715A07">
          <w:rPr>
            <w:noProof/>
            <w:webHidden/>
          </w:rPr>
          <w:fldChar w:fldCharType="end"/>
        </w:r>
      </w:hyperlink>
    </w:p>
    <w:p w14:paraId="69EFEEB8" w14:textId="207E9ED7" w:rsidR="00715A07" w:rsidRDefault="00000000">
      <w:pPr>
        <w:pStyle w:val="ndicedeilustraes"/>
        <w:tabs>
          <w:tab w:val="right" w:leader="dot" w:pos="9062"/>
        </w:tabs>
        <w:rPr>
          <w:rFonts w:asciiTheme="minorHAnsi" w:eastAsiaTheme="minorEastAsia" w:hAnsiTheme="minorHAnsi" w:cstheme="minorBidi"/>
          <w:noProof/>
          <w:kern w:val="2"/>
          <w:szCs w:val="22"/>
          <w14:ligatures w14:val="standardContextual"/>
        </w:rPr>
      </w:pPr>
      <w:hyperlink w:anchor="_Toc168410508" w:history="1">
        <w:r w:rsidR="00715A07" w:rsidRPr="0033777F">
          <w:rPr>
            <w:rStyle w:val="Hyperlink"/>
            <w:noProof/>
          </w:rPr>
          <w:t>Figura 1</w:t>
        </w:r>
        <w:r w:rsidR="00715A07" w:rsidRPr="0033777F">
          <w:rPr>
            <w:rStyle w:val="Hyperlink"/>
            <w:noProof/>
          </w:rPr>
          <w:noBreakHyphen/>
          <w:t>2. Gráfico demonstrando o movimento do ponto LFTC da base ao decorrer do tempo da coleta</w:t>
        </w:r>
        <w:r w:rsidR="00715A07">
          <w:rPr>
            <w:noProof/>
            <w:webHidden/>
          </w:rPr>
          <w:tab/>
        </w:r>
        <w:r w:rsidR="00715A07">
          <w:rPr>
            <w:noProof/>
            <w:webHidden/>
          </w:rPr>
          <w:fldChar w:fldCharType="begin"/>
        </w:r>
        <w:r w:rsidR="00715A07">
          <w:rPr>
            <w:noProof/>
            <w:webHidden/>
          </w:rPr>
          <w:instrText xml:space="preserve"> PAGEREF _Toc168410508 \h </w:instrText>
        </w:r>
        <w:r w:rsidR="00715A07">
          <w:rPr>
            <w:noProof/>
            <w:webHidden/>
          </w:rPr>
        </w:r>
        <w:r w:rsidR="00715A07">
          <w:rPr>
            <w:noProof/>
            <w:webHidden/>
          </w:rPr>
          <w:fldChar w:fldCharType="separate"/>
        </w:r>
        <w:r w:rsidR="00715A07">
          <w:rPr>
            <w:noProof/>
            <w:webHidden/>
          </w:rPr>
          <w:t>3</w:t>
        </w:r>
        <w:r w:rsidR="00715A07">
          <w:rPr>
            <w:noProof/>
            <w:webHidden/>
          </w:rPr>
          <w:fldChar w:fldCharType="end"/>
        </w:r>
      </w:hyperlink>
    </w:p>
    <w:p w14:paraId="34A5E65B" w14:textId="4C850B7F" w:rsidR="00715A07" w:rsidRDefault="00000000">
      <w:pPr>
        <w:pStyle w:val="ndicedeilustraes"/>
        <w:tabs>
          <w:tab w:val="right" w:leader="dot" w:pos="9062"/>
        </w:tabs>
        <w:rPr>
          <w:rFonts w:asciiTheme="minorHAnsi" w:eastAsiaTheme="minorEastAsia" w:hAnsiTheme="minorHAnsi" w:cstheme="minorBidi"/>
          <w:noProof/>
          <w:kern w:val="2"/>
          <w:szCs w:val="22"/>
          <w14:ligatures w14:val="standardContextual"/>
        </w:rPr>
      </w:pPr>
      <w:hyperlink w:anchor="_Toc168410509" w:history="1">
        <w:r w:rsidR="00715A07" w:rsidRPr="0033777F">
          <w:rPr>
            <w:rStyle w:val="Hyperlink"/>
            <w:noProof/>
          </w:rPr>
          <w:t>Figura 1</w:t>
        </w:r>
        <w:r w:rsidR="00715A07" w:rsidRPr="0033777F">
          <w:rPr>
            <w:rStyle w:val="Hyperlink"/>
            <w:noProof/>
          </w:rPr>
          <w:noBreakHyphen/>
          <w:t>3. Imagem mostrando a localização exata dos pontos no corpo humano, adaptado de https://v21.wiki.optitrack.com/index.php?title=Biomechanics_Markersets</w:t>
        </w:r>
        <w:r w:rsidR="00715A07">
          <w:rPr>
            <w:noProof/>
            <w:webHidden/>
          </w:rPr>
          <w:tab/>
        </w:r>
        <w:r w:rsidR="00715A07">
          <w:rPr>
            <w:noProof/>
            <w:webHidden/>
          </w:rPr>
          <w:fldChar w:fldCharType="begin"/>
        </w:r>
        <w:r w:rsidR="00715A07">
          <w:rPr>
            <w:noProof/>
            <w:webHidden/>
          </w:rPr>
          <w:instrText xml:space="preserve"> PAGEREF _Toc168410509 \h </w:instrText>
        </w:r>
        <w:r w:rsidR="00715A07">
          <w:rPr>
            <w:noProof/>
            <w:webHidden/>
          </w:rPr>
        </w:r>
        <w:r w:rsidR="00715A07">
          <w:rPr>
            <w:noProof/>
            <w:webHidden/>
          </w:rPr>
          <w:fldChar w:fldCharType="separate"/>
        </w:r>
        <w:r w:rsidR="00715A07">
          <w:rPr>
            <w:noProof/>
            <w:webHidden/>
          </w:rPr>
          <w:t>5</w:t>
        </w:r>
        <w:r w:rsidR="00715A07">
          <w:rPr>
            <w:noProof/>
            <w:webHidden/>
          </w:rPr>
          <w:fldChar w:fldCharType="end"/>
        </w:r>
      </w:hyperlink>
    </w:p>
    <w:p w14:paraId="2BFDFBCC" w14:textId="5B82FEE8" w:rsidR="00C60E91" w:rsidRPr="00661288" w:rsidRDefault="006C380F" w:rsidP="00804A19">
      <w:pPr>
        <w:rPr>
          <w:rFonts w:ascii="Arial" w:hAnsi="Arial"/>
        </w:rPr>
      </w:pPr>
      <w:r>
        <w:fldChar w:fldCharType="end"/>
      </w:r>
    </w:p>
    <w:p w14:paraId="49B18D76" w14:textId="77777777" w:rsidR="00C60E91" w:rsidRPr="00661288" w:rsidRDefault="00C60E91" w:rsidP="00C60E91">
      <w:pPr>
        <w:rPr>
          <w:rFonts w:ascii="Arial" w:hAnsi="Arial"/>
        </w:rPr>
      </w:pPr>
    </w:p>
    <w:p w14:paraId="3B8CC53A" w14:textId="77777777" w:rsidR="00C60E91" w:rsidRPr="00661288" w:rsidRDefault="00C60E91" w:rsidP="00C60E91">
      <w:pPr>
        <w:rPr>
          <w:rFonts w:ascii="Arial" w:hAnsi="Arial"/>
        </w:rPr>
      </w:pPr>
    </w:p>
    <w:p w14:paraId="22772859" w14:textId="77777777" w:rsidR="00C60E91" w:rsidRPr="00661288" w:rsidRDefault="00C60E91" w:rsidP="00C60E91">
      <w:pPr>
        <w:rPr>
          <w:rFonts w:ascii="Arial" w:hAnsi="Arial"/>
        </w:rPr>
      </w:pPr>
    </w:p>
    <w:p w14:paraId="5053B5D9" w14:textId="77777777" w:rsidR="00C60E91" w:rsidRPr="00661288" w:rsidRDefault="00C60E91" w:rsidP="00C60E91">
      <w:pPr>
        <w:rPr>
          <w:rFonts w:ascii="Arial" w:hAnsi="Arial"/>
        </w:rPr>
      </w:pPr>
    </w:p>
    <w:p w14:paraId="367425AB" w14:textId="77777777" w:rsidR="00C60E91" w:rsidRPr="00661288" w:rsidRDefault="00C60E91" w:rsidP="00C60E91">
      <w:pPr>
        <w:rPr>
          <w:rFonts w:ascii="Arial" w:hAnsi="Arial"/>
        </w:rPr>
      </w:pPr>
    </w:p>
    <w:p w14:paraId="20D5D0D0" w14:textId="77777777" w:rsidR="00FB22B3" w:rsidRPr="00661288" w:rsidRDefault="00C60E91" w:rsidP="00C60E91">
      <w:pPr>
        <w:tabs>
          <w:tab w:val="left" w:pos="1050"/>
        </w:tabs>
        <w:rPr>
          <w:rFonts w:ascii="Arial" w:hAnsi="Arial"/>
        </w:rPr>
      </w:pPr>
      <w:r w:rsidRPr="00661288">
        <w:rPr>
          <w:rFonts w:ascii="Arial" w:hAnsi="Arial"/>
        </w:rPr>
        <w:tab/>
      </w:r>
    </w:p>
    <w:p w14:paraId="4BA3ABA4" w14:textId="5E95F82F" w:rsidR="000C0669" w:rsidRPr="00661288" w:rsidRDefault="00FB22B3" w:rsidP="00446BE6">
      <w:pPr>
        <w:pStyle w:val="TtuloComndice"/>
      </w:pPr>
      <w:bookmarkStart w:id="5" w:name="_Toc168410482"/>
      <w:r w:rsidRPr="00661288">
        <w:lastRenderedPageBreak/>
        <w:t>LISTA DE TABELAS</w:t>
      </w:r>
      <w:bookmarkEnd w:id="5"/>
    </w:p>
    <w:p w14:paraId="60FC7FC1" w14:textId="77777777" w:rsidR="000C0669" w:rsidRPr="00661288" w:rsidRDefault="000C0669" w:rsidP="000C0669">
      <w:pPr>
        <w:pStyle w:val="CorpodeTexto0"/>
      </w:pPr>
    </w:p>
    <w:p w14:paraId="300E8B26" w14:textId="72A885C1" w:rsidR="00715A07" w:rsidRDefault="00A83C29">
      <w:pPr>
        <w:pStyle w:val="ndicedeilustraes"/>
        <w:tabs>
          <w:tab w:val="right" w:pos="9062"/>
        </w:tabs>
        <w:rPr>
          <w:rFonts w:asciiTheme="minorHAnsi" w:eastAsiaTheme="minorEastAsia" w:hAnsiTheme="minorHAnsi" w:cstheme="minorBidi"/>
          <w:noProof/>
          <w:kern w:val="2"/>
          <w:szCs w:val="22"/>
          <w14:ligatures w14:val="standardContextual"/>
        </w:rPr>
      </w:pPr>
      <w:r w:rsidRPr="00661288">
        <w:rPr>
          <w:sz w:val="24"/>
        </w:rPr>
        <w:fldChar w:fldCharType="begin"/>
      </w:r>
      <w:r w:rsidR="00FB22B3" w:rsidRPr="00661288">
        <w:rPr>
          <w:sz w:val="24"/>
        </w:rPr>
        <w:instrText xml:space="preserve"> TOC \h \z \c "Tabela" </w:instrText>
      </w:r>
      <w:r w:rsidRPr="00661288">
        <w:rPr>
          <w:sz w:val="24"/>
        </w:rPr>
        <w:fldChar w:fldCharType="separate"/>
      </w:r>
      <w:hyperlink w:anchor="_Toc168410510" w:history="1">
        <w:r w:rsidR="00715A07" w:rsidRPr="0033002B">
          <w:rPr>
            <w:rStyle w:val="Hyperlink"/>
            <w:noProof/>
          </w:rPr>
          <w:t>Tabela 1</w:t>
        </w:r>
        <w:r w:rsidR="00715A07" w:rsidRPr="0033002B">
          <w:rPr>
            <w:rStyle w:val="Hyperlink"/>
            <w:noProof/>
          </w:rPr>
          <w:noBreakHyphen/>
          <w:t>1. Tabela com todos os pontos do corpo que foram mapeados na base desse trabalho</w:t>
        </w:r>
        <w:r w:rsidR="00715A07">
          <w:rPr>
            <w:noProof/>
            <w:webHidden/>
          </w:rPr>
          <w:tab/>
        </w:r>
        <w:r w:rsidR="00715A07">
          <w:rPr>
            <w:noProof/>
            <w:webHidden/>
          </w:rPr>
          <w:fldChar w:fldCharType="begin"/>
        </w:r>
        <w:r w:rsidR="00715A07">
          <w:rPr>
            <w:noProof/>
            <w:webHidden/>
          </w:rPr>
          <w:instrText xml:space="preserve"> PAGEREF _Toc168410510 \h </w:instrText>
        </w:r>
        <w:r w:rsidR="00715A07">
          <w:rPr>
            <w:noProof/>
            <w:webHidden/>
          </w:rPr>
        </w:r>
        <w:r w:rsidR="00715A07">
          <w:rPr>
            <w:noProof/>
            <w:webHidden/>
          </w:rPr>
          <w:fldChar w:fldCharType="separate"/>
        </w:r>
        <w:r w:rsidR="00715A07">
          <w:rPr>
            <w:noProof/>
            <w:webHidden/>
          </w:rPr>
          <w:t>4</w:t>
        </w:r>
        <w:r w:rsidR="00715A07">
          <w:rPr>
            <w:noProof/>
            <w:webHidden/>
          </w:rPr>
          <w:fldChar w:fldCharType="end"/>
        </w:r>
      </w:hyperlink>
    </w:p>
    <w:p w14:paraId="38FD0C38" w14:textId="404F7D5B" w:rsidR="00715A07" w:rsidRDefault="00000000">
      <w:pPr>
        <w:pStyle w:val="ndicedeilustraes"/>
        <w:tabs>
          <w:tab w:val="right" w:pos="9062"/>
        </w:tabs>
        <w:rPr>
          <w:rFonts w:asciiTheme="minorHAnsi" w:eastAsiaTheme="minorEastAsia" w:hAnsiTheme="minorHAnsi" w:cstheme="minorBidi"/>
          <w:noProof/>
          <w:kern w:val="2"/>
          <w:szCs w:val="22"/>
          <w14:ligatures w14:val="standardContextual"/>
        </w:rPr>
      </w:pPr>
      <w:hyperlink w:anchor="_Toc168410511" w:history="1">
        <w:r w:rsidR="00715A07" w:rsidRPr="0033002B">
          <w:rPr>
            <w:rStyle w:val="Hyperlink"/>
            <w:noProof/>
          </w:rPr>
          <w:t>Tabela 5</w:t>
        </w:r>
        <w:r w:rsidR="00715A07" w:rsidRPr="0033002B">
          <w:rPr>
            <w:rStyle w:val="Hyperlink"/>
            <w:noProof/>
          </w:rPr>
          <w:noBreakHyphen/>
          <w:t>1. Planejamento após apresentação da Proposta. Fonte: os Autores</w:t>
        </w:r>
        <w:r w:rsidR="00715A07">
          <w:rPr>
            <w:noProof/>
            <w:webHidden/>
          </w:rPr>
          <w:tab/>
        </w:r>
        <w:r w:rsidR="00715A07">
          <w:rPr>
            <w:noProof/>
            <w:webHidden/>
          </w:rPr>
          <w:fldChar w:fldCharType="begin"/>
        </w:r>
        <w:r w:rsidR="00715A07">
          <w:rPr>
            <w:noProof/>
            <w:webHidden/>
          </w:rPr>
          <w:instrText xml:space="preserve"> PAGEREF _Toc168410511 \h </w:instrText>
        </w:r>
        <w:r w:rsidR="00715A07">
          <w:rPr>
            <w:noProof/>
            <w:webHidden/>
          </w:rPr>
        </w:r>
        <w:r w:rsidR="00715A07">
          <w:rPr>
            <w:noProof/>
            <w:webHidden/>
          </w:rPr>
          <w:fldChar w:fldCharType="separate"/>
        </w:r>
        <w:r w:rsidR="00715A07">
          <w:rPr>
            <w:noProof/>
            <w:webHidden/>
          </w:rPr>
          <w:t>20</w:t>
        </w:r>
        <w:r w:rsidR="00715A07">
          <w:rPr>
            <w:noProof/>
            <w:webHidden/>
          </w:rPr>
          <w:fldChar w:fldCharType="end"/>
        </w:r>
      </w:hyperlink>
    </w:p>
    <w:p w14:paraId="5ECA8AE5" w14:textId="2FFE49DD" w:rsidR="00715A07" w:rsidRDefault="00000000">
      <w:pPr>
        <w:pStyle w:val="ndicedeilustraes"/>
        <w:tabs>
          <w:tab w:val="right" w:pos="9062"/>
        </w:tabs>
        <w:rPr>
          <w:rFonts w:asciiTheme="minorHAnsi" w:eastAsiaTheme="minorEastAsia" w:hAnsiTheme="minorHAnsi" w:cstheme="minorBidi"/>
          <w:noProof/>
          <w:kern w:val="2"/>
          <w:szCs w:val="22"/>
          <w14:ligatures w14:val="standardContextual"/>
        </w:rPr>
      </w:pPr>
      <w:hyperlink w:anchor="_Toc168410512" w:history="1">
        <w:r w:rsidR="00715A07" w:rsidRPr="0033002B">
          <w:rPr>
            <w:rStyle w:val="Hyperlink"/>
            <w:noProof/>
          </w:rPr>
          <w:t>Tabela 5</w:t>
        </w:r>
        <w:r w:rsidR="00715A07" w:rsidRPr="0033002B">
          <w:rPr>
            <w:rStyle w:val="Hyperlink"/>
            <w:noProof/>
          </w:rPr>
          <w:noBreakHyphen/>
          <w:t>2. Riscos do projeto. Fonte: os Autores.</w:t>
        </w:r>
        <w:r w:rsidR="00715A07">
          <w:rPr>
            <w:noProof/>
            <w:webHidden/>
          </w:rPr>
          <w:tab/>
        </w:r>
        <w:r w:rsidR="00715A07">
          <w:rPr>
            <w:noProof/>
            <w:webHidden/>
          </w:rPr>
          <w:fldChar w:fldCharType="begin"/>
        </w:r>
        <w:r w:rsidR="00715A07">
          <w:rPr>
            <w:noProof/>
            <w:webHidden/>
          </w:rPr>
          <w:instrText xml:space="preserve"> PAGEREF _Toc168410512 \h </w:instrText>
        </w:r>
        <w:r w:rsidR="00715A07">
          <w:rPr>
            <w:noProof/>
            <w:webHidden/>
          </w:rPr>
        </w:r>
        <w:r w:rsidR="00715A07">
          <w:rPr>
            <w:noProof/>
            <w:webHidden/>
          </w:rPr>
          <w:fldChar w:fldCharType="separate"/>
        </w:r>
        <w:r w:rsidR="00715A07">
          <w:rPr>
            <w:noProof/>
            <w:webHidden/>
          </w:rPr>
          <w:t>21</w:t>
        </w:r>
        <w:r w:rsidR="00715A07">
          <w:rPr>
            <w:noProof/>
            <w:webHidden/>
          </w:rPr>
          <w:fldChar w:fldCharType="end"/>
        </w:r>
      </w:hyperlink>
    </w:p>
    <w:p w14:paraId="7E22E45C" w14:textId="1B3F6922" w:rsidR="00DA4EBE" w:rsidRPr="00661288" w:rsidRDefault="00A83C29" w:rsidP="00DA4EB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r w:rsidRPr="00661288">
        <w:fldChar w:fldCharType="end"/>
      </w:r>
    </w:p>
    <w:p w14:paraId="3DDAACBE" w14:textId="712AC79E" w:rsidR="000154FC" w:rsidRPr="00661288" w:rsidRDefault="000154FC" w:rsidP="000154FC">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CorpodeTextoChar0"/>
        </w:rPr>
      </w:pPr>
    </w:p>
    <w:p w14:paraId="67987315" w14:textId="69947E5B" w:rsidR="000D3BE3" w:rsidRPr="00661288" w:rsidRDefault="000D3BE3" w:rsidP="000D3BE3">
      <w:pPr>
        <w:pStyle w:val="CorpodeTexto0"/>
        <w:jc w:val="center"/>
      </w:pPr>
    </w:p>
    <w:p w14:paraId="0C806999" w14:textId="77777777" w:rsidR="000D3BE3" w:rsidRPr="00661288" w:rsidRDefault="000D3BE3" w:rsidP="000D3BE3">
      <w:pPr>
        <w:pStyle w:val="CorpodeTexto0"/>
        <w:jc w:val="center"/>
      </w:pPr>
    </w:p>
    <w:p w14:paraId="68F274D2" w14:textId="21C45DBC" w:rsidR="00A43065" w:rsidRPr="00661288" w:rsidRDefault="000D3BE3">
      <w:pPr>
        <w:pStyle w:val="ndicedeilustraes"/>
        <w:tabs>
          <w:tab w:val="right" w:leader="dot" w:pos="9062"/>
        </w:tabs>
        <w:rPr>
          <w:rFonts w:asciiTheme="minorHAnsi" w:eastAsiaTheme="minorEastAsia" w:hAnsiTheme="minorHAnsi" w:cstheme="minorBidi"/>
          <w:szCs w:val="22"/>
        </w:rPr>
      </w:pPr>
      <w:r w:rsidRPr="00661288">
        <w:fldChar w:fldCharType="begin"/>
      </w:r>
      <w:r w:rsidRPr="00661288">
        <w:instrText xml:space="preserve"> TOC \h \z \c "Quadro" </w:instrText>
      </w:r>
      <w:r w:rsidRPr="00661288">
        <w:fldChar w:fldCharType="separate"/>
      </w:r>
      <w:hyperlink w:anchor="_Toc68550893" w:history="1"/>
    </w:p>
    <w:p w14:paraId="5E83D707" w14:textId="3878929A" w:rsidR="000D3BE3" w:rsidRPr="00661288" w:rsidRDefault="000D3BE3" w:rsidP="000D3BE3">
      <w:pPr>
        <w:pStyle w:val="CorpodeTexto0"/>
      </w:pPr>
      <w:r w:rsidRPr="00661288">
        <w:fldChar w:fldCharType="end"/>
      </w:r>
    </w:p>
    <w:p w14:paraId="1B9F9F6D" w14:textId="1017EF49" w:rsidR="00FB22B3" w:rsidRPr="00661288" w:rsidRDefault="000D3BE3" w:rsidP="000D3BE3">
      <w:pPr>
        <w:pStyle w:val="TtuloComndice"/>
        <w:tabs>
          <w:tab w:val="left" w:pos="2234"/>
          <w:tab w:val="center" w:pos="4536"/>
        </w:tabs>
        <w:jc w:val="left"/>
      </w:pPr>
      <w:r w:rsidRPr="00661288">
        <w:lastRenderedPageBreak/>
        <w:tab/>
      </w:r>
      <w:bookmarkStart w:id="6" w:name="_Toc168410483"/>
      <w:r w:rsidR="00FB22B3" w:rsidRPr="00661288">
        <w:t>LISTA DE ABREVIATURAS E SIGLAS</w:t>
      </w:r>
      <w:bookmarkEnd w:id="6"/>
    </w:p>
    <w:p w14:paraId="55B3D1C4" w14:textId="77777777" w:rsidR="000C0669" w:rsidRPr="00661288" w:rsidRDefault="000C0669" w:rsidP="003C4AD1">
      <w:pPr>
        <w:pStyle w:val="ListadeAbreviaturas"/>
      </w:pPr>
    </w:p>
    <w:p w14:paraId="6E833CBE" w14:textId="77777777" w:rsidR="00FC0C5A" w:rsidRPr="00661288" w:rsidRDefault="00997ABD" w:rsidP="003C4AD1">
      <w:pPr>
        <w:pStyle w:val="ListadeAbreviaturas"/>
      </w:pPr>
      <w:r w:rsidRPr="00661288">
        <w:rPr>
          <w:iCs/>
        </w:rPr>
        <w:t>SIGLA</w:t>
      </w:r>
      <w:r w:rsidR="00FC0C5A" w:rsidRPr="00661288">
        <w:rPr>
          <w:iCs/>
        </w:rPr>
        <w:tab/>
      </w:r>
      <w:r w:rsidR="00FC0C5A" w:rsidRPr="00661288">
        <w:rPr>
          <w:iCs/>
        </w:rPr>
        <w:tab/>
      </w:r>
      <w:r w:rsidR="00FC0C5A" w:rsidRPr="00661288">
        <w:rPr>
          <w:iCs/>
        </w:rPr>
        <w:tab/>
      </w:r>
      <w:r w:rsidRPr="00661288">
        <w:t>SIGNIFICADO</w:t>
      </w:r>
    </w:p>
    <w:p w14:paraId="553758BF" w14:textId="3E56135B" w:rsidR="001C2155" w:rsidRPr="00661288" w:rsidRDefault="001C2155" w:rsidP="003C4AD1">
      <w:pPr>
        <w:pStyle w:val="ListadeAbreviaturas"/>
      </w:pPr>
      <w:r w:rsidRPr="00661288">
        <w:t>PPGTS</w:t>
      </w:r>
      <w:r w:rsidRPr="00661288">
        <w:tab/>
      </w:r>
      <w:r w:rsidRPr="00661288">
        <w:tab/>
        <w:t>Programa de Pós-Graduação em Tecnologia da Saúde</w:t>
      </w:r>
    </w:p>
    <w:p w14:paraId="2A57137A" w14:textId="2750842B" w:rsidR="00DF6533" w:rsidRPr="00661288" w:rsidRDefault="001C2155" w:rsidP="001C2155">
      <w:pPr>
        <w:pStyle w:val="ListadeAbreviaturas"/>
      </w:pPr>
      <w:r w:rsidRPr="00661288">
        <w:t>PUCPR</w:t>
      </w:r>
      <w:r w:rsidR="00FC0C5A" w:rsidRPr="00661288">
        <w:tab/>
      </w:r>
      <w:r w:rsidR="00FC0C5A" w:rsidRPr="00661288">
        <w:tab/>
      </w:r>
      <w:r w:rsidRPr="00661288">
        <w:t>Pontifícia Universidade Católica do Paraná</w:t>
      </w:r>
    </w:p>
    <w:p w14:paraId="0C6FDF76" w14:textId="51BF316E" w:rsidR="00FB22B3" w:rsidRPr="00661288" w:rsidRDefault="00B74987" w:rsidP="00B74987">
      <w:pPr>
        <w:pStyle w:val="ListadeAbreviaturas"/>
      </w:pPr>
      <w:r w:rsidRPr="00661288">
        <w:t>LSTM</w:t>
      </w:r>
      <w:r w:rsidR="004C2E3D" w:rsidRPr="00661288">
        <w:tab/>
      </w:r>
      <w:r w:rsidR="004C2E3D" w:rsidRPr="00661288">
        <w:tab/>
      </w:r>
      <w:r w:rsidRPr="00661288">
        <w:tab/>
      </w:r>
      <w:proofErr w:type="spellStart"/>
      <w:r w:rsidRPr="00661288">
        <w:t>Long</w:t>
      </w:r>
      <w:proofErr w:type="spellEnd"/>
      <w:r w:rsidRPr="00661288">
        <w:t xml:space="preserve"> Short-</w:t>
      </w:r>
      <w:proofErr w:type="spellStart"/>
      <w:r w:rsidRPr="00661288">
        <w:t>Term</w:t>
      </w:r>
      <w:proofErr w:type="spellEnd"/>
      <w:r w:rsidRPr="00661288">
        <w:t xml:space="preserve"> </w:t>
      </w:r>
      <w:proofErr w:type="spellStart"/>
      <w:r w:rsidRPr="00661288">
        <w:t>Memory</w:t>
      </w:r>
      <w:proofErr w:type="spellEnd"/>
    </w:p>
    <w:p w14:paraId="7207904B" w14:textId="25012545" w:rsidR="00B74987" w:rsidRPr="00661288" w:rsidRDefault="00B74987" w:rsidP="00B74987">
      <w:pPr>
        <w:pStyle w:val="ListadeAbreviaturas"/>
      </w:pPr>
      <w:r w:rsidRPr="00661288">
        <w:t>EEG</w:t>
      </w:r>
      <w:r w:rsidRPr="00661288">
        <w:tab/>
      </w:r>
      <w:r w:rsidRPr="00661288">
        <w:tab/>
      </w:r>
      <w:r w:rsidRPr="00661288">
        <w:tab/>
        <w:t>Monitoramento de sinais Eletroencefalográficos</w:t>
      </w:r>
    </w:p>
    <w:p w14:paraId="4951877F" w14:textId="19AC3EB1" w:rsidR="008F12CC" w:rsidRPr="00661288" w:rsidRDefault="008F12CC" w:rsidP="008F12CC">
      <w:pPr>
        <w:pStyle w:val="ListadeAbreviaturas"/>
      </w:pPr>
      <w:r w:rsidRPr="00661288">
        <w:t>CNN</w:t>
      </w:r>
      <w:r w:rsidRPr="00661288">
        <w:tab/>
      </w:r>
      <w:r w:rsidRPr="00661288">
        <w:tab/>
      </w:r>
      <w:r w:rsidRPr="00661288">
        <w:tab/>
        <w:t xml:space="preserve">Rede Neural </w:t>
      </w:r>
      <w:proofErr w:type="spellStart"/>
      <w:r w:rsidRPr="00661288">
        <w:t>Convolucional</w:t>
      </w:r>
      <w:proofErr w:type="spellEnd"/>
    </w:p>
    <w:p w14:paraId="62EDD868" w14:textId="4A42FE41" w:rsidR="008F12CC" w:rsidRPr="00661288" w:rsidRDefault="008F12CC" w:rsidP="008F12CC">
      <w:pPr>
        <w:pStyle w:val="ListadeAbreviaturas"/>
      </w:pPr>
      <w:r w:rsidRPr="00661288">
        <w:t>AR</w:t>
      </w:r>
      <w:r w:rsidRPr="00661288">
        <w:tab/>
      </w:r>
      <w:r w:rsidRPr="00661288">
        <w:tab/>
      </w:r>
      <w:r w:rsidRPr="00661288">
        <w:tab/>
        <w:t>Autorregressivo</w:t>
      </w:r>
    </w:p>
    <w:p w14:paraId="3CD18D7B" w14:textId="47DDE7CD" w:rsidR="008F12CC" w:rsidRPr="00661288" w:rsidRDefault="008F12CC" w:rsidP="008F12CC">
      <w:pPr>
        <w:pStyle w:val="ListadeAbreviaturas"/>
      </w:pPr>
      <w:r w:rsidRPr="00661288">
        <w:t>ARIMA</w:t>
      </w:r>
      <w:r w:rsidRPr="00661288">
        <w:tab/>
      </w:r>
      <w:r w:rsidRPr="00661288">
        <w:tab/>
        <w:t>Autorregressivo Integrados de Médias Móveis</w:t>
      </w:r>
    </w:p>
    <w:p w14:paraId="77A1059E" w14:textId="687D3A90" w:rsidR="008F12CC" w:rsidRPr="00661288" w:rsidRDefault="008F12CC" w:rsidP="008F12CC">
      <w:pPr>
        <w:pStyle w:val="ListadeAbreviaturas"/>
      </w:pPr>
      <w:r w:rsidRPr="00661288">
        <w:t>VAR</w:t>
      </w:r>
      <w:r w:rsidRPr="00661288">
        <w:tab/>
      </w:r>
      <w:r w:rsidRPr="00661288">
        <w:tab/>
      </w:r>
      <w:r w:rsidRPr="00661288">
        <w:tab/>
        <w:t>Autorregressivo Vetorial</w:t>
      </w:r>
    </w:p>
    <w:p w14:paraId="65A005FA" w14:textId="21111637" w:rsidR="008F12CC" w:rsidRPr="00661288" w:rsidRDefault="008F12CC" w:rsidP="008F12CC">
      <w:pPr>
        <w:pStyle w:val="ListadeAbreviaturas"/>
      </w:pPr>
      <w:r w:rsidRPr="00661288">
        <w:t>VECM</w:t>
      </w:r>
      <w:r w:rsidRPr="00661288">
        <w:tab/>
      </w:r>
      <w:r w:rsidRPr="00661288">
        <w:tab/>
      </w:r>
      <w:r w:rsidRPr="00661288">
        <w:tab/>
        <w:t>Modelo de Correção de Erro Vetorial</w:t>
      </w:r>
    </w:p>
    <w:p w14:paraId="370C712A" w14:textId="0EA5F229" w:rsidR="008F12CC" w:rsidRPr="00661288" w:rsidRDefault="008F12CC" w:rsidP="008F12CC">
      <w:pPr>
        <w:pStyle w:val="ListadeAbreviaturas"/>
      </w:pPr>
      <w:r w:rsidRPr="00661288">
        <w:t>RPE</w:t>
      </w:r>
      <w:r w:rsidRPr="00661288">
        <w:tab/>
      </w:r>
      <w:r w:rsidRPr="00661288">
        <w:tab/>
      </w:r>
      <w:r w:rsidRPr="00661288">
        <w:tab/>
        <w:t>Percepção Subjetiva de Esforço</w:t>
      </w:r>
    </w:p>
    <w:p w14:paraId="1DE50A25" w14:textId="57AED039" w:rsidR="008F12CC" w:rsidRPr="00661288" w:rsidRDefault="008F12CC" w:rsidP="008F12CC">
      <w:pPr>
        <w:pStyle w:val="ListadeAbreviaturas"/>
      </w:pPr>
      <w:r w:rsidRPr="00661288">
        <w:t>MAE</w:t>
      </w:r>
      <w:r w:rsidRPr="00661288">
        <w:tab/>
      </w:r>
      <w:r w:rsidRPr="00661288">
        <w:tab/>
      </w:r>
      <w:r w:rsidRPr="00661288">
        <w:tab/>
        <w:t>Erro Médio Absolute</w:t>
      </w:r>
    </w:p>
    <w:p w14:paraId="38AFB817" w14:textId="171CDBED" w:rsidR="008F12CC" w:rsidRPr="00661288" w:rsidRDefault="008F12CC" w:rsidP="008F12CC">
      <w:pPr>
        <w:pStyle w:val="ListadeAbreviaturas"/>
      </w:pPr>
      <w:proofErr w:type="spellStart"/>
      <w:r w:rsidRPr="00661288">
        <w:t>IMUs</w:t>
      </w:r>
      <w:proofErr w:type="spellEnd"/>
      <w:r w:rsidRPr="00661288">
        <w:tab/>
      </w:r>
      <w:r w:rsidRPr="00661288">
        <w:tab/>
      </w:r>
      <w:r w:rsidRPr="00661288">
        <w:tab/>
        <w:t>Unidades de Medição Inercial</w:t>
      </w:r>
    </w:p>
    <w:p w14:paraId="7D2209F5" w14:textId="77777777" w:rsidR="008F12CC" w:rsidRPr="00661288" w:rsidRDefault="008F12CC" w:rsidP="008F12CC">
      <w:pPr>
        <w:pStyle w:val="ListadeAbreviaturas"/>
      </w:pPr>
    </w:p>
    <w:p w14:paraId="5FB4D2EB" w14:textId="77777777" w:rsidR="008F12CC" w:rsidRPr="00661288" w:rsidRDefault="008F12CC" w:rsidP="008F12CC">
      <w:pPr>
        <w:pStyle w:val="ListadeAbreviaturas"/>
      </w:pPr>
    </w:p>
    <w:p w14:paraId="38147D9B" w14:textId="77777777" w:rsidR="00B74987" w:rsidRPr="00661288" w:rsidRDefault="00B74987" w:rsidP="00B74987">
      <w:pPr>
        <w:pStyle w:val="ListadeAbreviaturas"/>
      </w:pPr>
    </w:p>
    <w:p w14:paraId="3ADC5F20" w14:textId="77777777" w:rsidR="00FB22B3" w:rsidRPr="00661288" w:rsidRDefault="00FB22B3" w:rsidP="007B2EC7">
      <w:pPr>
        <w:pStyle w:val="CorpodeTexto0"/>
      </w:pPr>
    </w:p>
    <w:p w14:paraId="333A1D60" w14:textId="77777777" w:rsidR="00FB22B3" w:rsidRPr="00661288" w:rsidRDefault="00FB22B3" w:rsidP="007B2EC7">
      <w:pPr>
        <w:pStyle w:val="CorpodeTexto0"/>
        <w:sectPr w:rsidR="00FB22B3" w:rsidRPr="00661288" w:rsidSect="00B06CDB">
          <w:headerReference w:type="even" r:id="rId8"/>
          <w:headerReference w:type="default" r:id="rId9"/>
          <w:footerReference w:type="default" r:id="rId10"/>
          <w:headerReference w:type="first" r:id="rId11"/>
          <w:type w:val="continuous"/>
          <w:pgSz w:w="11907" w:h="16840" w:code="9"/>
          <w:pgMar w:top="1701" w:right="1134" w:bottom="1134" w:left="1701" w:header="1134" w:footer="720" w:gutter="0"/>
          <w:pgNumType w:fmt="lowerRoman" w:start="1"/>
          <w:cols w:space="720"/>
          <w:titlePg/>
        </w:sectPr>
      </w:pPr>
    </w:p>
    <w:p w14:paraId="5785C20B" w14:textId="77777777" w:rsidR="00FB22B3" w:rsidRPr="00661288" w:rsidRDefault="00FB22B3" w:rsidP="00572AC2">
      <w:pPr>
        <w:pStyle w:val="Ttulo1"/>
        <w:tabs>
          <w:tab w:val="num" w:pos="2159"/>
        </w:tabs>
        <w:ind w:left="0" w:firstLine="0"/>
      </w:pPr>
      <w:bookmarkStart w:id="7" w:name="_Ref528056089"/>
      <w:bookmarkStart w:id="8" w:name="_Toc168410484"/>
      <w:r w:rsidRPr="00661288">
        <w:lastRenderedPageBreak/>
        <w:t>INTRODUÇÃO</w:t>
      </w:r>
      <w:bookmarkEnd w:id="7"/>
      <w:bookmarkEnd w:id="8"/>
    </w:p>
    <w:p w14:paraId="793936D8" w14:textId="52F54DDF" w:rsidR="00C53D60" w:rsidRPr="00661288" w:rsidRDefault="00C53D60" w:rsidP="00C53D60">
      <w:pPr>
        <w:pStyle w:val="Ttulo2"/>
      </w:pPr>
      <w:bookmarkStart w:id="9" w:name="_Toc168410485"/>
      <w:r w:rsidRPr="00661288">
        <w:t>Introdução</w:t>
      </w:r>
      <w:bookmarkEnd w:id="9"/>
    </w:p>
    <w:p w14:paraId="6D85B75D" w14:textId="417B9736" w:rsidR="00712434" w:rsidRPr="00661288" w:rsidRDefault="00572AC2" w:rsidP="00C04DFF">
      <w:pPr>
        <w:pStyle w:val="CorpodeTexto0"/>
      </w:pPr>
      <w:r w:rsidRPr="00661288">
        <w:t>Atualmente</w:t>
      </w:r>
      <w:r w:rsidR="00C04DFF" w:rsidRPr="00661288">
        <w:t xml:space="preserve">, por causa do aumento na qualidade de vida, </w:t>
      </w:r>
      <w:r w:rsidR="007957D0" w:rsidRPr="00661288">
        <w:t>tem-se</w:t>
      </w:r>
      <w:r w:rsidR="00C04DFF" w:rsidRPr="00661288">
        <w:t xml:space="preserve"> observado um aumento significativo na população mais idosa. </w:t>
      </w:r>
      <w:r w:rsidR="00881017">
        <w:t>Isso</w:t>
      </w:r>
      <w:r w:rsidRPr="00661288">
        <w:t xml:space="preserve"> </w:t>
      </w:r>
      <w:r w:rsidR="00C04DFF" w:rsidRPr="00661288">
        <w:t xml:space="preserve">tem sido uma grande preocupação do mundo da saúde, </w:t>
      </w:r>
      <w:r w:rsidR="00712434" w:rsidRPr="00661288">
        <w:t xml:space="preserve">já que </w:t>
      </w:r>
      <w:r w:rsidR="00881017">
        <w:t>essa</w:t>
      </w:r>
      <w:r w:rsidR="00712434" w:rsidRPr="00661288">
        <w:t>, pela sua idade</w:t>
      </w:r>
      <w:r w:rsidRPr="00661288">
        <w:t xml:space="preserve"> mais avançada</w:t>
      </w:r>
      <w:r w:rsidR="00712434" w:rsidRPr="00661288">
        <w:t xml:space="preserve">, </w:t>
      </w:r>
      <w:r w:rsidRPr="00661288">
        <w:t>tem</w:t>
      </w:r>
      <w:r w:rsidR="00712434" w:rsidRPr="00661288">
        <w:t xml:space="preserve"> mais </w:t>
      </w:r>
      <w:r w:rsidRPr="00661288">
        <w:t>suscetibilidade</w:t>
      </w:r>
      <w:r w:rsidR="00712434" w:rsidRPr="00661288">
        <w:t xml:space="preserve"> a doenças e a lesões</w:t>
      </w:r>
      <w:r w:rsidRPr="00661288">
        <w:t>, tendo em conta sua menor resistência física e imunológica</w:t>
      </w:r>
      <w:r w:rsidR="00881017">
        <w:t>. Da qual</w:t>
      </w:r>
      <w:r w:rsidR="00712434" w:rsidRPr="00661288">
        <w:t xml:space="preserve"> </w:t>
      </w:r>
      <w:r w:rsidR="00881017">
        <w:t>aumentam as</w:t>
      </w:r>
      <w:r w:rsidR="00712434" w:rsidRPr="00661288">
        <w:t xml:space="preserve"> chances de </w:t>
      </w:r>
      <w:r w:rsidR="00881017">
        <w:t>ter</w:t>
      </w:r>
      <w:r w:rsidR="00712434" w:rsidRPr="00661288">
        <w:t xml:space="preserve"> problemas de saúde severos como demência, paralisia, perda de movimento ou até a morte.</w:t>
      </w:r>
    </w:p>
    <w:p w14:paraId="7E286668" w14:textId="1D1430EE" w:rsidR="00712434" w:rsidRPr="00661288" w:rsidRDefault="00712434" w:rsidP="00C04DFF">
      <w:pPr>
        <w:pStyle w:val="CorpodeTexto0"/>
      </w:pPr>
      <w:r w:rsidRPr="00661288">
        <w:t>Com essa preocupação em mente, muitos médicos têm se esforçado</w:t>
      </w:r>
      <w:r w:rsidR="00572AC2" w:rsidRPr="00661288">
        <w:t xml:space="preserve"> para descobrir como tr</w:t>
      </w:r>
      <w:r w:rsidRPr="00661288">
        <w:t xml:space="preserve">atar essa população mais idosa e permitir que consigam continuar a viver suas vidas normalmente. Uma dessas preocupações tem sido a </w:t>
      </w:r>
      <w:r w:rsidR="00572AC2" w:rsidRPr="00661288">
        <w:t>f</w:t>
      </w:r>
      <w:r w:rsidRPr="00661288">
        <w:t>adiga.</w:t>
      </w:r>
    </w:p>
    <w:p w14:paraId="25A808F9" w14:textId="4F4EBE0B" w:rsidR="00311AEB" w:rsidRPr="00661288" w:rsidRDefault="00644551" w:rsidP="00311AEB">
      <w:pPr>
        <w:pStyle w:val="CorpodeTexto0"/>
      </w:pPr>
      <w:r w:rsidRPr="00661288">
        <w:t xml:space="preserve">Segundo Mota, </w:t>
      </w:r>
      <w:r w:rsidR="00073DB1" w:rsidRPr="00661288">
        <w:t>Cruz e Pimenta</w:t>
      </w:r>
      <w:r w:rsidRPr="00661288">
        <w:t xml:space="preserve"> (</w:t>
      </w:r>
      <w:r w:rsidR="00073DB1" w:rsidRPr="00661288">
        <w:t>2005) ¹</w:t>
      </w:r>
      <w:r w:rsidRPr="00661288">
        <w:t xml:space="preserve">, os principais atributos relacionados a fadiga são cansaço, exaustão, desgaste, alteração da capacidade funcional e </w:t>
      </w:r>
      <w:r w:rsidR="00073DB1" w:rsidRPr="00661288">
        <w:t>falta</w:t>
      </w:r>
      <w:r w:rsidRPr="00661288">
        <w:t xml:space="preserve"> de recursos/energia</w:t>
      </w:r>
      <w:r w:rsidR="00073DB1" w:rsidRPr="00661288">
        <w:t xml:space="preserve">. </w:t>
      </w:r>
      <w:r w:rsidR="00EE3611" w:rsidRPr="00661288">
        <w:t>Essas características</w:t>
      </w:r>
      <w:r w:rsidR="00073DB1" w:rsidRPr="00661288">
        <w:t xml:space="preserve"> </w:t>
      </w:r>
      <w:r w:rsidR="00D37892" w:rsidRPr="00661288">
        <w:t xml:space="preserve">por si, já podem causar inúmeros problemas de saúde </w:t>
      </w:r>
      <w:r w:rsidR="00EE3611" w:rsidRPr="00661288">
        <w:t>independentemente</w:t>
      </w:r>
      <w:r w:rsidR="00D37892" w:rsidRPr="00661288">
        <w:t xml:space="preserve"> da idade</w:t>
      </w:r>
      <w:r w:rsidR="00311AEB" w:rsidRPr="00661288">
        <w:t>, contudo os idosos, levando em consideração os pontos levantados acima, podem ser bem mais propícios a essas enfermidades.</w:t>
      </w:r>
    </w:p>
    <w:p w14:paraId="6E47A8FA" w14:textId="129EBA88" w:rsidR="00311AEB" w:rsidRPr="00661288" w:rsidRDefault="00311AEB" w:rsidP="00311AEB">
      <w:pPr>
        <w:pStyle w:val="CorpodeTexto0"/>
      </w:pPr>
      <w:r w:rsidRPr="00661288">
        <w:t xml:space="preserve">Para exemplificarmos o ponto acima, </w:t>
      </w:r>
      <w:r w:rsidR="007957D0" w:rsidRPr="00661288">
        <w:t>imagine</w:t>
      </w:r>
      <w:r w:rsidRPr="00661288">
        <w:t xml:space="preserve"> que uma pessoa jovem adulta</w:t>
      </w:r>
      <w:r w:rsidR="004D2E09" w:rsidRPr="00661288">
        <w:t xml:space="preserve"> saudável</w:t>
      </w:r>
      <w:r w:rsidRPr="00661288">
        <w:t xml:space="preserve"> acabe sentido fadiga e acabe sofrendo uma queda. Pela sua maior resistência, e</w:t>
      </w:r>
      <w:r w:rsidR="00881017">
        <w:t>ssa</w:t>
      </w:r>
      <w:r w:rsidRPr="00661288">
        <w:t xml:space="preserve"> somente sofrerá alguns arranhões em seu corpo </w:t>
      </w:r>
      <w:r w:rsidR="004D2E09" w:rsidRPr="00661288">
        <w:t>e precisa</w:t>
      </w:r>
      <w:r w:rsidR="00881017">
        <w:t>rá</w:t>
      </w:r>
      <w:r w:rsidR="004D2E09" w:rsidRPr="00661288">
        <w:t xml:space="preserve"> de alguns minutos descansando para poder se recompor e conseguir continuar seu caminho. </w:t>
      </w:r>
    </w:p>
    <w:p w14:paraId="69113260" w14:textId="190C832A" w:rsidR="004D2E09" w:rsidRPr="00661288" w:rsidRDefault="004D2E09" w:rsidP="00311AEB">
      <w:pPr>
        <w:pStyle w:val="CorpodeTexto0"/>
      </w:pPr>
      <w:r w:rsidRPr="00661288">
        <w:t xml:space="preserve">Já quando </w:t>
      </w:r>
      <w:r w:rsidR="007957D0" w:rsidRPr="00661288">
        <w:t>comparado</w:t>
      </w:r>
      <w:r w:rsidRPr="00661288">
        <w:t xml:space="preserve"> a um idoso sa</w:t>
      </w:r>
      <w:r w:rsidR="007957D0" w:rsidRPr="00661288">
        <w:t>u</w:t>
      </w:r>
      <w:r w:rsidRPr="00661288">
        <w:t xml:space="preserve">dável que acabe sentido fadiga e sofra uma queda. Pela sua maior idade, poderá </w:t>
      </w:r>
      <w:r w:rsidR="00881017">
        <w:t>sofrer</w:t>
      </w:r>
      <w:r w:rsidRPr="00661288">
        <w:t xml:space="preserve"> uma fratura em seus ossos, </w:t>
      </w:r>
      <w:r w:rsidR="00881017">
        <w:t>que</w:t>
      </w:r>
      <w:r w:rsidRPr="00661288">
        <w:t xml:space="preserve"> pode causar cortes em seus órgãos e uma hemorragia interna. Além disso pela sua possível falta de for</w:t>
      </w:r>
      <w:r w:rsidR="00881017">
        <w:t>ç</w:t>
      </w:r>
      <w:r w:rsidRPr="00661288">
        <w:t>a</w:t>
      </w:r>
      <w:r w:rsidR="00881017">
        <w:t>,</w:t>
      </w:r>
      <w:r w:rsidRPr="00661288">
        <w:t xml:space="preserve"> possa não conseguir se levantar, necessitando de ajuda de outros.</w:t>
      </w:r>
    </w:p>
    <w:p w14:paraId="71BB363C" w14:textId="3D8AF235" w:rsidR="004D2E09" w:rsidRPr="00661288" w:rsidRDefault="004D2E09" w:rsidP="00311AEB">
      <w:pPr>
        <w:pStyle w:val="CorpodeTexto0"/>
      </w:pPr>
      <w:r w:rsidRPr="00661288">
        <w:t>Com esses pontos em mente</w:t>
      </w:r>
      <w:r w:rsidR="007957D0" w:rsidRPr="00661288">
        <w:t>,</w:t>
      </w:r>
      <w:r w:rsidRPr="00661288">
        <w:t xml:space="preserve"> </w:t>
      </w:r>
      <w:r w:rsidR="007957D0" w:rsidRPr="00661288">
        <w:t>é possível</w:t>
      </w:r>
      <w:r w:rsidRPr="00661288">
        <w:t xml:space="preserve"> </w:t>
      </w:r>
      <w:r w:rsidR="007957D0" w:rsidRPr="00661288">
        <w:t>visualizar</w:t>
      </w:r>
      <w:r w:rsidRPr="00661288">
        <w:t xml:space="preserve"> a importância que a área da saúde possui na fadiga ocorrida em idosos</w:t>
      </w:r>
      <w:r w:rsidR="00DF6533" w:rsidRPr="00661288">
        <w:t xml:space="preserve">, focando principalmente em como </w:t>
      </w:r>
      <w:r w:rsidR="007957D0" w:rsidRPr="00661288">
        <w:lastRenderedPageBreak/>
        <w:t>pode-se</w:t>
      </w:r>
      <w:r w:rsidR="00DF6533" w:rsidRPr="00661288">
        <w:t xml:space="preserve"> detectá-la antes de ocorrer uma queda, da qual, como anteriormente demonstrada pode causar inúmeras enfermidades perigosas a vida do idoso.</w:t>
      </w:r>
    </w:p>
    <w:p w14:paraId="5A874109" w14:textId="2344D6C0" w:rsidR="00DF6533" w:rsidRPr="00661288" w:rsidRDefault="00DF6533" w:rsidP="00311AEB">
      <w:pPr>
        <w:pStyle w:val="CorpodeTexto0"/>
      </w:pPr>
      <w:r w:rsidRPr="00661288">
        <w:t xml:space="preserve">Com isso em mente, </w:t>
      </w:r>
      <w:r w:rsidR="007957D0" w:rsidRPr="00661288">
        <w:t>pretende-se</w:t>
      </w:r>
      <w:r w:rsidRPr="00661288">
        <w:t xml:space="preserve"> com esse trabalho detectar a ocorrência dessa fadiga em idosos utilizando técnicas de aprendizado de máquina.</w:t>
      </w:r>
    </w:p>
    <w:p w14:paraId="3281567C" w14:textId="665BA9D4" w:rsidR="00DF6533" w:rsidRPr="00661288" w:rsidRDefault="00DF6533" w:rsidP="00311AEB">
      <w:pPr>
        <w:pStyle w:val="CorpodeTexto0"/>
      </w:pPr>
      <w:r w:rsidRPr="00661288">
        <w:t xml:space="preserve">Para isso, </w:t>
      </w:r>
      <w:r w:rsidR="007957D0" w:rsidRPr="00661288">
        <w:t>realizaremos</w:t>
      </w:r>
      <w:r w:rsidRPr="00661288">
        <w:t xml:space="preserve"> uma parceria com o Programa de Pós-Graduação em Tecnologia da Saúde (PPGTS) da Pontifícia Universidade Católica do Paraná (PUCPR), composta pelo </w:t>
      </w:r>
      <w:r w:rsidR="00881017">
        <w:t>P</w:t>
      </w:r>
      <w:r w:rsidRPr="00661288">
        <w:t xml:space="preserve">rofessor Eduardo Mendonça </w:t>
      </w:r>
      <w:proofErr w:type="spellStart"/>
      <w:r w:rsidRPr="00661288">
        <w:t>Scheeren</w:t>
      </w:r>
      <w:proofErr w:type="spellEnd"/>
      <w:r w:rsidRPr="00661288">
        <w:t xml:space="preserve"> e a Mestranda Rafaela Machado</w:t>
      </w:r>
      <w:r w:rsidR="00C708FF" w:rsidRPr="00661288">
        <w:t>, os quais são os elaboradores da base</w:t>
      </w:r>
      <w:r w:rsidR="007957D0" w:rsidRPr="00661288">
        <w:t xml:space="preserve"> que será explicada abaixo</w:t>
      </w:r>
      <w:r w:rsidR="00C708FF" w:rsidRPr="00661288">
        <w:t>.</w:t>
      </w:r>
    </w:p>
    <w:p w14:paraId="7775FB8A" w14:textId="39DA4D2B" w:rsidR="00C708FF" w:rsidRPr="00661288" w:rsidRDefault="00C708FF" w:rsidP="00311AEB">
      <w:pPr>
        <w:pStyle w:val="CorpodeTexto0"/>
      </w:pPr>
      <w:r w:rsidRPr="00661288">
        <w:t xml:space="preserve">Essa base foi composta com ajuda do programa </w:t>
      </w:r>
      <w:proofErr w:type="spellStart"/>
      <w:r w:rsidRPr="00661288">
        <w:t>OptiTrack</w:t>
      </w:r>
      <w:proofErr w:type="spellEnd"/>
      <w:r w:rsidRPr="00661288">
        <w:t>, um programa feito para capturar a movimentação de pessoas, com auxílio de câmeras e roupa utilizada pelas pessoas para destacar pontos do corpo. Onde o aplicativo mapeia a posição de vários pontos do corpo humano para criar um esqueleto virtual que realiza a movimentação capturada.</w:t>
      </w:r>
    </w:p>
    <w:p w14:paraId="575FE19A" w14:textId="6038B9F8" w:rsidR="00C708FF" w:rsidRPr="00661288" w:rsidRDefault="00C708FF" w:rsidP="00C95EEF">
      <w:pPr>
        <w:pStyle w:val="CorpodeTexto0"/>
      </w:pPr>
      <w:r w:rsidRPr="00661288">
        <w:t>Com o programa</w:t>
      </w:r>
      <w:r w:rsidR="00EE77CE" w:rsidRPr="00661288">
        <w:t>,</w:t>
      </w:r>
      <w:r w:rsidRPr="00661288">
        <w:t xml:space="preserve"> </w:t>
      </w:r>
      <w:r w:rsidR="007957D0" w:rsidRPr="00661288">
        <w:t>foi selecionado</w:t>
      </w:r>
      <w:r w:rsidRPr="00661288">
        <w:t xml:space="preserve"> </w:t>
      </w:r>
      <w:r w:rsidR="00C95EEF" w:rsidRPr="00661288">
        <w:t>20</w:t>
      </w:r>
      <w:r w:rsidRPr="00661288">
        <w:t xml:space="preserve"> candidatos</w:t>
      </w:r>
      <w:r w:rsidR="00695E38" w:rsidRPr="00661288">
        <w:t xml:space="preserve"> idosos</w:t>
      </w:r>
      <w:r w:rsidRPr="00661288">
        <w:t>, 1</w:t>
      </w:r>
      <w:r w:rsidR="00C95EEF" w:rsidRPr="00661288">
        <w:t>1</w:t>
      </w:r>
      <w:r w:rsidRPr="00661288">
        <w:t xml:space="preserve"> do sexo feminino e 9 do sexo masculino</w:t>
      </w:r>
      <w:r w:rsidR="00C95EEF" w:rsidRPr="00661288">
        <w:t>, do qual realizaram o exercício de se levantar e se sentar repetidamente até o idoso se sentir indisposto a continuar o exercício ou a coleta fosse parada. Esses exercícios eram feitos em ritmos definidos por sinais sonoros que aumentavam seu ritmo ao decorrer da coleta</w:t>
      </w:r>
      <w:r w:rsidR="00695E38" w:rsidRPr="00661288">
        <w:t>.</w:t>
      </w:r>
    </w:p>
    <w:p w14:paraId="5882DC57" w14:textId="40B2C54D" w:rsidR="00C95EEF" w:rsidRPr="00661288" w:rsidRDefault="00C95EEF" w:rsidP="00C95EEF">
      <w:pPr>
        <w:pStyle w:val="CorpodeTexto0"/>
        <w:ind w:firstLine="0"/>
        <w:jc w:val="center"/>
      </w:pPr>
      <w:r w:rsidRPr="00661288">
        <w:rPr>
          <w:noProof/>
        </w:rPr>
        <w:drawing>
          <wp:inline distT="0" distB="0" distL="0" distR="0" wp14:anchorId="7BB1D3F1" wp14:editId="6DF4488F">
            <wp:extent cx="3336000" cy="2502000"/>
            <wp:effectExtent l="0" t="0" r="0" b="0"/>
            <wp:docPr id="1731443121" name="Imagem 2" descr="Exercícios funcionais para idosos: conheça os 10 melhores movimen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ercícios funcionais para idosos: conheça os 10 melhores moviment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36000" cy="2502000"/>
                    </a:xfrm>
                    <a:prstGeom prst="rect">
                      <a:avLst/>
                    </a:prstGeom>
                    <a:noFill/>
                    <a:ln>
                      <a:noFill/>
                    </a:ln>
                  </pic:spPr>
                </pic:pic>
              </a:graphicData>
            </a:graphic>
          </wp:inline>
        </w:drawing>
      </w:r>
    </w:p>
    <w:p w14:paraId="75033432" w14:textId="135FC7AF" w:rsidR="00C95EEF" w:rsidRPr="00661288" w:rsidRDefault="00695E38" w:rsidP="00695E38">
      <w:pPr>
        <w:pStyle w:val="Legenda"/>
      </w:pPr>
      <w:bookmarkStart w:id="10" w:name="_Ref163577079"/>
      <w:bookmarkStart w:id="11" w:name="_Toc168410507"/>
      <w:r w:rsidRPr="00661288">
        <w:t xml:space="preserve">Figura </w:t>
      </w:r>
      <w:r w:rsidR="005E63A2">
        <w:fldChar w:fldCharType="begin"/>
      </w:r>
      <w:r w:rsidR="005E63A2">
        <w:instrText xml:space="preserve"> STYLEREF 1 \s </w:instrText>
      </w:r>
      <w:r w:rsidR="005E63A2">
        <w:fldChar w:fldCharType="separate"/>
      </w:r>
      <w:r w:rsidR="005E63A2">
        <w:rPr>
          <w:noProof/>
        </w:rPr>
        <w:t>1</w:t>
      </w:r>
      <w:r w:rsidR="005E63A2">
        <w:fldChar w:fldCharType="end"/>
      </w:r>
      <w:r w:rsidR="005E63A2">
        <w:noBreakHyphen/>
      </w:r>
      <w:r w:rsidR="005E63A2">
        <w:fldChar w:fldCharType="begin"/>
      </w:r>
      <w:r w:rsidR="005E63A2">
        <w:instrText xml:space="preserve"> SEQ Figura \* ARABIC \s 1 </w:instrText>
      </w:r>
      <w:r w:rsidR="005E63A2">
        <w:fldChar w:fldCharType="separate"/>
      </w:r>
      <w:r w:rsidR="005E63A2">
        <w:rPr>
          <w:noProof/>
        </w:rPr>
        <w:t>1</w:t>
      </w:r>
      <w:r w:rsidR="005E63A2">
        <w:fldChar w:fldCharType="end"/>
      </w:r>
      <w:r w:rsidRPr="00661288">
        <w:t>. Imagem representando exercício realizado pelos idosos, adaptado de https://blogeducacaofisica.com.br/exercicios-funcionais-para-idosos/</w:t>
      </w:r>
      <w:bookmarkEnd w:id="10"/>
      <w:bookmarkEnd w:id="11"/>
    </w:p>
    <w:p w14:paraId="21D4DA2A" w14:textId="78D37443" w:rsidR="008424F9" w:rsidRPr="00661288" w:rsidRDefault="008424F9" w:rsidP="00695E38">
      <w:pPr>
        <w:pStyle w:val="CorpodeTexto0"/>
        <w:ind w:firstLine="0"/>
      </w:pPr>
      <w:r w:rsidRPr="00661288">
        <w:tab/>
        <w:t>Com essa coleta</w:t>
      </w:r>
      <w:r w:rsidR="007957D0" w:rsidRPr="00661288">
        <w:t>, foi construída</w:t>
      </w:r>
      <w:r w:rsidRPr="00661288">
        <w:t xml:space="preserve"> a base que será utilizada nesse trabalho, onde</w:t>
      </w:r>
      <w:r w:rsidR="00804A19" w:rsidRPr="00661288">
        <w:t xml:space="preserve"> </w:t>
      </w:r>
      <w:r w:rsidR="00DF21B0" w:rsidRPr="00661288">
        <w:t>apresenta-se</w:t>
      </w:r>
      <w:r w:rsidR="00804A19" w:rsidRPr="00661288">
        <w:t xml:space="preserve"> as localizações (</w:t>
      </w:r>
      <w:r w:rsidR="006648F9" w:rsidRPr="00661288">
        <w:t>X, Y, Z</w:t>
      </w:r>
      <w:r w:rsidR="00804A19" w:rsidRPr="00661288">
        <w:t xml:space="preserve">) de vários pontos do corpo ao decorrer da coleta, ou seja, </w:t>
      </w:r>
      <w:r w:rsidR="00DF21B0" w:rsidRPr="00661288">
        <w:t>a</w:t>
      </w:r>
      <w:r w:rsidR="00804A19" w:rsidRPr="00661288">
        <w:t xml:space="preserve"> base é uma série temporal da movimentação do corpo do idoso.</w:t>
      </w:r>
    </w:p>
    <w:p w14:paraId="25F67670" w14:textId="26D824F0" w:rsidR="00804A19" w:rsidRPr="00661288" w:rsidRDefault="00DF21B0" w:rsidP="00804A19">
      <w:pPr>
        <w:pStyle w:val="CorpodeTexto0"/>
        <w:ind w:firstLine="0"/>
        <w:jc w:val="center"/>
      </w:pPr>
      <w:r w:rsidRPr="00661288">
        <w:rPr>
          <w:noProof/>
        </w:rPr>
        <w:lastRenderedPageBreak/>
        <w:drawing>
          <wp:inline distT="0" distB="0" distL="0" distR="0" wp14:anchorId="4D0DD60A" wp14:editId="3636E4CD">
            <wp:extent cx="5529210" cy="2700000"/>
            <wp:effectExtent l="0" t="0" r="0" b="0"/>
            <wp:docPr id="1074578987" name="Imagem 1" descr="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78987" name="Imagem 1" descr="Tabela&#10;&#10;Descrição gerada automaticamente"/>
                    <pic:cNvPicPr/>
                  </pic:nvPicPr>
                  <pic:blipFill>
                    <a:blip r:embed="rId13"/>
                    <a:stretch>
                      <a:fillRect/>
                    </a:stretch>
                  </pic:blipFill>
                  <pic:spPr>
                    <a:xfrm>
                      <a:off x="0" y="0"/>
                      <a:ext cx="5529210" cy="2700000"/>
                    </a:xfrm>
                    <a:prstGeom prst="rect">
                      <a:avLst/>
                    </a:prstGeom>
                  </pic:spPr>
                </pic:pic>
              </a:graphicData>
            </a:graphic>
          </wp:inline>
        </w:drawing>
      </w:r>
    </w:p>
    <w:p w14:paraId="524911B4" w14:textId="74B744E7" w:rsidR="00804A19" w:rsidRPr="00661288" w:rsidRDefault="00804A19" w:rsidP="00804A19">
      <w:pPr>
        <w:pStyle w:val="Legenda"/>
      </w:pPr>
      <w:bookmarkStart w:id="12" w:name="_Ref163578617"/>
      <w:bookmarkStart w:id="13" w:name="_Toc168410508"/>
      <w:r w:rsidRPr="00661288">
        <w:t xml:space="preserve">Figura </w:t>
      </w:r>
      <w:r w:rsidR="005E63A2">
        <w:fldChar w:fldCharType="begin"/>
      </w:r>
      <w:r w:rsidR="005E63A2">
        <w:instrText xml:space="preserve"> STYLEREF 1 \s </w:instrText>
      </w:r>
      <w:r w:rsidR="005E63A2">
        <w:fldChar w:fldCharType="separate"/>
      </w:r>
      <w:r w:rsidR="005E63A2">
        <w:rPr>
          <w:noProof/>
        </w:rPr>
        <w:t>1</w:t>
      </w:r>
      <w:r w:rsidR="005E63A2">
        <w:fldChar w:fldCharType="end"/>
      </w:r>
      <w:r w:rsidR="005E63A2">
        <w:noBreakHyphen/>
      </w:r>
      <w:r w:rsidR="005E63A2">
        <w:fldChar w:fldCharType="begin"/>
      </w:r>
      <w:r w:rsidR="005E63A2">
        <w:instrText xml:space="preserve"> SEQ Figura \* ARABIC \s 1 </w:instrText>
      </w:r>
      <w:r w:rsidR="005E63A2">
        <w:fldChar w:fldCharType="separate"/>
      </w:r>
      <w:r w:rsidR="005E63A2">
        <w:rPr>
          <w:noProof/>
        </w:rPr>
        <w:t>2</w:t>
      </w:r>
      <w:r w:rsidR="005E63A2">
        <w:fldChar w:fldCharType="end"/>
      </w:r>
      <w:r w:rsidRPr="00661288">
        <w:t xml:space="preserve">. Gráfico demonstrando </w:t>
      </w:r>
      <w:r w:rsidR="005E63A2">
        <w:t>o movimento do</w:t>
      </w:r>
      <w:r w:rsidRPr="00661288">
        <w:t xml:space="preserve"> ponto</w:t>
      </w:r>
      <w:r w:rsidR="005E63A2">
        <w:t xml:space="preserve"> LFTC</w:t>
      </w:r>
      <w:r w:rsidRPr="00661288">
        <w:t xml:space="preserve"> da base ao decorrer do tempo da coleta</w:t>
      </w:r>
      <w:bookmarkEnd w:id="12"/>
      <w:bookmarkEnd w:id="13"/>
    </w:p>
    <w:p w14:paraId="4064B73D" w14:textId="1CC80CC7" w:rsidR="00881017" w:rsidRDefault="005E63A2" w:rsidP="00C04DFF">
      <w:pPr>
        <w:pStyle w:val="CorpodeTexto0"/>
      </w:pPr>
      <w:r>
        <w:t>A tabela abaixo mostra todos os 57 pontos do corpo humano mapeados na base desse trabalho</w:t>
      </w:r>
    </w:p>
    <w:tbl>
      <w:tblPr>
        <w:tblStyle w:val="TabeladeGrade1Clar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44"/>
        <w:gridCol w:w="4502"/>
      </w:tblGrid>
      <w:tr w:rsidR="00881017" w:rsidRPr="00661288" w14:paraId="2B636BA7" w14:textId="77777777" w:rsidTr="005E63A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780BB03" w14:textId="737B57FE" w:rsidR="00881017" w:rsidRPr="00661288" w:rsidRDefault="00881017" w:rsidP="00A070C3">
            <w:pPr>
              <w:pStyle w:val="TtulodeTabela"/>
              <w:jc w:val="center"/>
            </w:pPr>
            <w:r>
              <w:t>Sigla</w:t>
            </w:r>
          </w:p>
        </w:tc>
        <w:tc>
          <w:tcPr>
            <w:tcW w:w="4502" w:type="dxa"/>
          </w:tcPr>
          <w:p w14:paraId="00933BA2" w14:textId="7A0EB09C" w:rsidR="00881017" w:rsidRPr="00661288" w:rsidRDefault="00881017" w:rsidP="00A070C3">
            <w:pPr>
              <w:pStyle w:val="TtulodeTabela"/>
              <w:jc w:val="center"/>
              <w:cnfStyle w:val="100000000000" w:firstRow="1" w:lastRow="0" w:firstColumn="0" w:lastColumn="0" w:oddVBand="0" w:evenVBand="0" w:oddHBand="0" w:evenHBand="0" w:firstRowFirstColumn="0" w:firstRowLastColumn="0" w:lastRowFirstColumn="0" w:lastRowLastColumn="0"/>
            </w:pPr>
            <w:r>
              <w:t>Nome</w:t>
            </w:r>
          </w:p>
        </w:tc>
      </w:tr>
      <w:tr w:rsidR="00881017" w:rsidRPr="00661288" w14:paraId="2D10AAF8"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025A92F" w14:textId="39C1004D" w:rsidR="00881017" w:rsidRPr="00661288" w:rsidRDefault="00881017" w:rsidP="00A070C3">
            <w:pPr>
              <w:pStyle w:val="LinhadeTabela"/>
              <w:jc w:val="center"/>
            </w:pPr>
            <w:r>
              <w:t>LAH</w:t>
            </w:r>
          </w:p>
        </w:tc>
        <w:tc>
          <w:tcPr>
            <w:tcW w:w="4502" w:type="dxa"/>
          </w:tcPr>
          <w:p w14:paraId="019ADCAE" w14:textId="164499F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Anterior Head</w:t>
            </w:r>
          </w:p>
        </w:tc>
      </w:tr>
      <w:tr w:rsidR="00881017" w:rsidRPr="00661288" w14:paraId="0FFCBDA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C4F7382" w14:textId="7F8260D4" w:rsidR="00881017" w:rsidRDefault="00AE0028" w:rsidP="00A070C3">
            <w:pPr>
              <w:pStyle w:val="LinhadeTabela"/>
              <w:jc w:val="center"/>
            </w:pPr>
            <w:r>
              <w:t>RAH</w:t>
            </w:r>
          </w:p>
        </w:tc>
        <w:tc>
          <w:tcPr>
            <w:tcW w:w="4502" w:type="dxa"/>
          </w:tcPr>
          <w:p w14:paraId="4F0F109A" w14:textId="1C5E92A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Anterior Head</w:t>
            </w:r>
          </w:p>
        </w:tc>
      </w:tr>
      <w:tr w:rsidR="00881017" w:rsidRPr="00661288" w14:paraId="2ACF285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C745831" w14:textId="424E730A" w:rsidR="00881017" w:rsidRDefault="00AE0028" w:rsidP="00A070C3">
            <w:pPr>
              <w:pStyle w:val="LinhadeTabela"/>
              <w:jc w:val="center"/>
            </w:pPr>
            <w:r>
              <w:t>LPH</w:t>
            </w:r>
          </w:p>
        </w:tc>
        <w:tc>
          <w:tcPr>
            <w:tcW w:w="4502" w:type="dxa"/>
          </w:tcPr>
          <w:p w14:paraId="46684FEE" w14:textId="73A19E8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Posterior </w:t>
            </w:r>
            <w:proofErr w:type="spellStart"/>
            <w:r w:rsidRPr="00AE0028">
              <w:t>head</w:t>
            </w:r>
            <w:proofErr w:type="spellEnd"/>
          </w:p>
        </w:tc>
      </w:tr>
      <w:tr w:rsidR="00881017" w:rsidRPr="00661288" w14:paraId="3F406E0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C45CF8D" w14:textId="4BE6899D" w:rsidR="00881017" w:rsidRDefault="00AE0028" w:rsidP="00A070C3">
            <w:pPr>
              <w:pStyle w:val="LinhadeTabela"/>
              <w:jc w:val="center"/>
            </w:pPr>
            <w:r>
              <w:t>RPH</w:t>
            </w:r>
          </w:p>
        </w:tc>
        <w:tc>
          <w:tcPr>
            <w:tcW w:w="4502" w:type="dxa"/>
          </w:tcPr>
          <w:p w14:paraId="0D382DC4" w14:textId="217AA511"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Posterior </w:t>
            </w:r>
            <w:proofErr w:type="spellStart"/>
            <w:r w:rsidRPr="00AE0028">
              <w:t>head</w:t>
            </w:r>
            <w:proofErr w:type="spellEnd"/>
          </w:p>
        </w:tc>
      </w:tr>
      <w:tr w:rsidR="00881017" w:rsidRPr="00661288" w14:paraId="5DB9873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536FC49" w14:textId="2197D69B" w:rsidR="00881017" w:rsidRDefault="00AE0028" w:rsidP="00A070C3">
            <w:pPr>
              <w:pStyle w:val="LinhadeTabela"/>
              <w:jc w:val="center"/>
            </w:pPr>
            <w:r>
              <w:t>SJN</w:t>
            </w:r>
          </w:p>
        </w:tc>
        <w:tc>
          <w:tcPr>
            <w:tcW w:w="4502" w:type="dxa"/>
          </w:tcPr>
          <w:p w14:paraId="19794E32" w14:textId="20D6070D"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Sternum</w:t>
            </w:r>
            <w:proofErr w:type="spellEnd"/>
            <w:r w:rsidRPr="00AE0028">
              <w:t xml:space="preserve"> Jugular </w:t>
            </w:r>
            <w:proofErr w:type="spellStart"/>
            <w:r w:rsidRPr="00AE0028">
              <w:t>Notch</w:t>
            </w:r>
            <w:proofErr w:type="spellEnd"/>
          </w:p>
        </w:tc>
      </w:tr>
      <w:tr w:rsidR="00881017" w:rsidRPr="00661288" w14:paraId="04CD666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5272097" w14:textId="198E85B0" w:rsidR="00881017" w:rsidRDefault="00AE0028" w:rsidP="00A070C3">
            <w:pPr>
              <w:pStyle w:val="LinhadeTabela"/>
              <w:jc w:val="center"/>
            </w:pPr>
            <w:r>
              <w:t>SXS</w:t>
            </w:r>
          </w:p>
        </w:tc>
        <w:tc>
          <w:tcPr>
            <w:tcW w:w="4502" w:type="dxa"/>
          </w:tcPr>
          <w:p w14:paraId="4919FB60" w14:textId="7FCADCC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Sternum</w:t>
            </w:r>
            <w:proofErr w:type="spellEnd"/>
            <w:r w:rsidRPr="00AE0028">
              <w:t xml:space="preserve"> </w:t>
            </w:r>
            <w:proofErr w:type="spellStart"/>
            <w:r w:rsidRPr="00AE0028">
              <w:t>Xiphoid</w:t>
            </w:r>
            <w:proofErr w:type="spellEnd"/>
            <w:r w:rsidRPr="00AE0028">
              <w:t xml:space="preserve"> </w:t>
            </w:r>
            <w:proofErr w:type="spellStart"/>
            <w:r w:rsidRPr="00AE0028">
              <w:t>Process</w:t>
            </w:r>
            <w:proofErr w:type="spellEnd"/>
          </w:p>
        </w:tc>
      </w:tr>
      <w:tr w:rsidR="00881017" w:rsidRPr="00661288" w14:paraId="43A8831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C020FC7" w14:textId="09A76609" w:rsidR="00881017" w:rsidRDefault="00AE0028" w:rsidP="00A070C3">
            <w:pPr>
              <w:pStyle w:val="LinhadeTabela"/>
              <w:jc w:val="center"/>
            </w:pPr>
            <w:r>
              <w:t>CV7</w:t>
            </w:r>
          </w:p>
        </w:tc>
        <w:tc>
          <w:tcPr>
            <w:tcW w:w="4502" w:type="dxa"/>
          </w:tcPr>
          <w:p w14:paraId="562424E7" w14:textId="0F6E994E"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r w:rsidRPr="00AE0028">
              <w:t xml:space="preserve">Cervical </w:t>
            </w:r>
            <w:proofErr w:type="spellStart"/>
            <w:r w:rsidRPr="00AE0028">
              <w:t>Spine</w:t>
            </w:r>
            <w:proofErr w:type="spellEnd"/>
            <w:r w:rsidRPr="00AE0028">
              <w:t xml:space="preserve"> Vertebra 7</w:t>
            </w:r>
          </w:p>
        </w:tc>
      </w:tr>
      <w:tr w:rsidR="00881017" w:rsidRPr="00661288" w14:paraId="388D7E7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FF92EDF" w14:textId="47068153" w:rsidR="00881017" w:rsidRDefault="00AE0028" w:rsidP="00A070C3">
            <w:pPr>
              <w:pStyle w:val="LinhadeTabela"/>
              <w:jc w:val="center"/>
            </w:pPr>
            <w:r>
              <w:t>TV2</w:t>
            </w:r>
          </w:p>
        </w:tc>
        <w:tc>
          <w:tcPr>
            <w:tcW w:w="4502" w:type="dxa"/>
          </w:tcPr>
          <w:p w14:paraId="3587DF47" w14:textId="3D5D58FC"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Thoracic</w:t>
            </w:r>
            <w:proofErr w:type="spellEnd"/>
            <w:r w:rsidRPr="00AE0028">
              <w:t xml:space="preserve"> </w:t>
            </w:r>
            <w:proofErr w:type="spellStart"/>
            <w:r w:rsidRPr="00AE0028">
              <w:t>Spine</w:t>
            </w:r>
            <w:proofErr w:type="spellEnd"/>
            <w:r w:rsidRPr="00AE0028">
              <w:t xml:space="preserve"> Vertebra 2</w:t>
            </w:r>
          </w:p>
        </w:tc>
      </w:tr>
      <w:tr w:rsidR="00881017" w:rsidRPr="00661288" w14:paraId="7F596EB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B5038E2" w14:textId="32178CE9" w:rsidR="00881017" w:rsidRDefault="00AE0028" w:rsidP="00A070C3">
            <w:pPr>
              <w:pStyle w:val="LinhadeTabela"/>
              <w:jc w:val="center"/>
            </w:pPr>
            <w:r>
              <w:t>TV7</w:t>
            </w:r>
          </w:p>
        </w:tc>
        <w:tc>
          <w:tcPr>
            <w:tcW w:w="4502" w:type="dxa"/>
          </w:tcPr>
          <w:p w14:paraId="0FA31B42" w14:textId="2F36A4BF"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Thoracic</w:t>
            </w:r>
            <w:proofErr w:type="spellEnd"/>
            <w:r w:rsidRPr="00AE0028">
              <w:t xml:space="preserve"> </w:t>
            </w:r>
            <w:proofErr w:type="spellStart"/>
            <w:r w:rsidRPr="00AE0028">
              <w:t>Spine</w:t>
            </w:r>
            <w:proofErr w:type="spellEnd"/>
            <w:r w:rsidRPr="00AE0028">
              <w:t xml:space="preserve"> Vertebra 7</w:t>
            </w:r>
          </w:p>
        </w:tc>
      </w:tr>
      <w:tr w:rsidR="00881017" w:rsidRPr="00661288" w14:paraId="1D25BE2E"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75D522B" w14:textId="4E731D08" w:rsidR="00881017" w:rsidRDefault="00AE0028" w:rsidP="00A070C3">
            <w:pPr>
              <w:pStyle w:val="LinhadeTabela"/>
              <w:jc w:val="center"/>
            </w:pPr>
            <w:r>
              <w:t>LHGT</w:t>
            </w:r>
          </w:p>
        </w:tc>
        <w:tc>
          <w:tcPr>
            <w:tcW w:w="4502" w:type="dxa"/>
          </w:tcPr>
          <w:p w14:paraId="522629FD" w14:textId="1A55B570" w:rsidR="00881017" w:rsidRPr="0066128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Glenohumeral</w:t>
            </w:r>
            <w:proofErr w:type="spellEnd"/>
            <w:r w:rsidRPr="00AE0028">
              <w:t xml:space="preserve"> Joint</w:t>
            </w:r>
          </w:p>
        </w:tc>
      </w:tr>
      <w:tr w:rsidR="00AE0028" w:rsidRPr="00661288" w14:paraId="21A77E8A"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7B454C8" w14:textId="7BB91433" w:rsidR="00AE0028" w:rsidRDefault="00AE0028" w:rsidP="00A070C3">
            <w:pPr>
              <w:pStyle w:val="LinhadeTabela"/>
              <w:jc w:val="center"/>
            </w:pPr>
            <w:r>
              <w:t>RHGT</w:t>
            </w:r>
          </w:p>
        </w:tc>
        <w:tc>
          <w:tcPr>
            <w:tcW w:w="4502" w:type="dxa"/>
          </w:tcPr>
          <w:p w14:paraId="5C25652E" w14:textId="578769C2"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w:t>
            </w:r>
            <w:proofErr w:type="spellStart"/>
            <w:r w:rsidRPr="00AE0028">
              <w:t>Glenohumeral</w:t>
            </w:r>
            <w:proofErr w:type="spellEnd"/>
            <w:r w:rsidRPr="00AE0028">
              <w:t xml:space="preserve"> Joint</w:t>
            </w:r>
          </w:p>
        </w:tc>
      </w:tr>
      <w:tr w:rsidR="00AE0028" w:rsidRPr="00661288" w14:paraId="11BB3EB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C131561" w14:textId="792AF71A" w:rsidR="00AE0028" w:rsidRDefault="00AE0028" w:rsidP="00A070C3">
            <w:pPr>
              <w:pStyle w:val="LinhadeTabela"/>
              <w:jc w:val="center"/>
            </w:pPr>
            <w:r>
              <w:t>LIAS</w:t>
            </w:r>
          </w:p>
        </w:tc>
        <w:tc>
          <w:tcPr>
            <w:tcW w:w="4502" w:type="dxa"/>
          </w:tcPr>
          <w:p w14:paraId="632807AC" w14:textId="79575B3E"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Iliac</w:t>
            </w:r>
            <w:proofErr w:type="spellEnd"/>
            <w:r w:rsidRPr="00AE0028">
              <w:t xml:space="preserve"> Anterior </w:t>
            </w:r>
            <w:proofErr w:type="spellStart"/>
            <w:r w:rsidRPr="00AE0028">
              <w:t>Spine</w:t>
            </w:r>
            <w:proofErr w:type="spellEnd"/>
          </w:p>
        </w:tc>
      </w:tr>
      <w:tr w:rsidR="00AE0028" w:rsidRPr="00661288" w14:paraId="2374D4D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557DCDE" w14:textId="1B182620" w:rsidR="00AE0028" w:rsidRDefault="00AE0028" w:rsidP="00A070C3">
            <w:pPr>
              <w:pStyle w:val="LinhadeTabela"/>
              <w:jc w:val="center"/>
            </w:pPr>
            <w:r>
              <w:t>RIAS</w:t>
            </w:r>
          </w:p>
        </w:tc>
        <w:tc>
          <w:tcPr>
            <w:tcW w:w="4502" w:type="dxa"/>
          </w:tcPr>
          <w:p w14:paraId="36C0F49C" w14:textId="4017084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th</w:t>
            </w:r>
            <w:proofErr w:type="spellEnd"/>
            <w:r w:rsidRPr="00AE0028">
              <w:t xml:space="preserve"> </w:t>
            </w:r>
            <w:proofErr w:type="spellStart"/>
            <w:r w:rsidRPr="00AE0028">
              <w:t>Iliac</w:t>
            </w:r>
            <w:proofErr w:type="spellEnd"/>
            <w:r w:rsidRPr="00AE0028">
              <w:t xml:space="preserve"> Anterior</w:t>
            </w:r>
          </w:p>
        </w:tc>
      </w:tr>
      <w:tr w:rsidR="00AE0028" w:rsidRPr="00661288" w14:paraId="7036AD4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3C5CDEE" w14:textId="73723235" w:rsidR="00AE0028" w:rsidRDefault="00AE0028" w:rsidP="00A070C3">
            <w:pPr>
              <w:pStyle w:val="LinhadeTabela"/>
              <w:jc w:val="center"/>
            </w:pPr>
            <w:r>
              <w:t>LIPS</w:t>
            </w:r>
          </w:p>
        </w:tc>
        <w:tc>
          <w:tcPr>
            <w:tcW w:w="4502" w:type="dxa"/>
          </w:tcPr>
          <w:p w14:paraId="6679F847" w14:textId="6861228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Iliac</w:t>
            </w:r>
            <w:proofErr w:type="spellEnd"/>
            <w:r w:rsidRPr="00AE0028">
              <w:t xml:space="preserve"> Posterior </w:t>
            </w:r>
            <w:proofErr w:type="spellStart"/>
            <w:r w:rsidRPr="00AE0028">
              <w:t>Spine</w:t>
            </w:r>
            <w:proofErr w:type="spellEnd"/>
          </w:p>
        </w:tc>
      </w:tr>
      <w:tr w:rsidR="00AE0028" w:rsidRPr="00661288" w14:paraId="25EB2AE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257EE63" w14:textId="26FAF958" w:rsidR="00AE0028" w:rsidRDefault="00AE0028" w:rsidP="00A070C3">
            <w:pPr>
              <w:pStyle w:val="LinhadeTabela"/>
              <w:jc w:val="center"/>
            </w:pPr>
            <w:r>
              <w:t>RIPS</w:t>
            </w:r>
          </w:p>
        </w:tc>
        <w:tc>
          <w:tcPr>
            <w:tcW w:w="4502" w:type="dxa"/>
          </w:tcPr>
          <w:p w14:paraId="426132EB" w14:textId="63287199"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w:t>
            </w:r>
            <w:proofErr w:type="spellStart"/>
            <w:r w:rsidRPr="00AE0028">
              <w:t>Iliac</w:t>
            </w:r>
            <w:proofErr w:type="spellEnd"/>
            <w:r w:rsidRPr="00AE0028">
              <w:t xml:space="preserve"> Posterior </w:t>
            </w:r>
            <w:proofErr w:type="spellStart"/>
            <w:r w:rsidRPr="00AE0028">
              <w:t>Spine</w:t>
            </w:r>
            <w:proofErr w:type="spellEnd"/>
          </w:p>
        </w:tc>
      </w:tr>
      <w:tr w:rsidR="00AE0028" w:rsidRPr="00661288" w14:paraId="0EB455A6"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1320497" w14:textId="24E83B79" w:rsidR="00AE0028" w:rsidRDefault="00AE0028" w:rsidP="00A070C3">
            <w:pPr>
              <w:pStyle w:val="LinhadeTabela"/>
              <w:jc w:val="center"/>
            </w:pPr>
            <w:r>
              <w:t>LCAJ</w:t>
            </w:r>
          </w:p>
        </w:tc>
        <w:tc>
          <w:tcPr>
            <w:tcW w:w="4502" w:type="dxa"/>
          </w:tcPr>
          <w:p w14:paraId="76E6C8DA" w14:textId="0EDE1A8F"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Clavicle-Acromion</w:t>
            </w:r>
            <w:proofErr w:type="spellEnd"/>
            <w:r w:rsidRPr="00AE0028">
              <w:t xml:space="preserve"> Joint</w:t>
            </w:r>
          </w:p>
        </w:tc>
      </w:tr>
      <w:tr w:rsidR="00AE0028" w:rsidRPr="00661288" w14:paraId="45F2E8C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4B97FE" w14:textId="78424BAC" w:rsidR="00AE0028" w:rsidRDefault="00AE0028" w:rsidP="00A070C3">
            <w:pPr>
              <w:pStyle w:val="LinhadeTabela"/>
              <w:jc w:val="center"/>
            </w:pPr>
            <w:r>
              <w:t>RCAJ</w:t>
            </w:r>
          </w:p>
        </w:tc>
        <w:tc>
          <w:tcPr>
            <w:tcW w:w="4502" w:type="dxa"/>
          </w:tcPr>
          <w:p w14:paraId="0C12BD40" w14:textId="6823F2E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w:t>
            </w:r>
            <w:proofErr w:type="spellStart"/>
            <w:r w:rsidRPr="00AE0028">
              <w:t>Clavicle-Acromion</w:t>
            </w:r>
            <w:proofErr w:type="spellEnd"/>
            <w:r w:rsidRPr="00AE0028">
              <w:t xml:space="preserve"> Joint</w:t>
            </w:r>
          </w:p>
        </w:tc>
      </w:tr>
      <w:tr w:rsidR="00AE0028" w:rsidRPr="00661288" w14:paraId="382E8BC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BCA0D3A" w14:textId="37E0BA99" w:rsidR="00AE0028" w:rsidRDefault="00AE0028" w:rsidP="00A070C3">
            <w:pPr>
              <w:pStyle w:val="LinhadeTabela"/>
              <w:jc w:val="center"/>
            </w:pPr>
            <w:r>
              <w:t>LHLE</w:t>
            </w:r>
          </w:p>
        </w:tc>
        <w:tc>
          <w:tcPr>
            <w:tcW w:w="4502" w:type="dxa"/>
          </w:tcPr>
          <w:p w14:paraId="116A5AEA" w14:textId="3254D71C"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Humerus</w:t>
            </w:r>
            <w:proofErr w:type="spellEnd"/>
            <w:r w:rsidRPr="00AE0028">
              <w:t xml:space="preserve"> Lateral </w:t>
            </w:r>
            <w:proofErr w:type="spellStart"/>
            <w:r w:rsidRPr="00AE0028">
              <w:t>Epicondyl</w:t>
            </w:r>
            <w:proofErr w:type="spellEnd"/>
          </w:p>
        </w:tc>
      </w:tr>
      <w:tr w:rsidR="00AE0028" w:rsidRPr="00661288" w14:paraId="4DB68D7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D00270" w14:textId="239C5ECB" w:rsidR="00AE0028" w:rsidRDefault="00AE0028" w:rsidP="00A070C3">
            <w:pPr>
              <w:pStyle w:val="LinhadeTabela"/>
              <w:jc w:val="center"/>
            </w:pPr>
            <w:r>
              <w:t>RHLE</w:t>
            </w:r>
          </w:p>
        </w:tc>
        <w:tc>
          <w:tcPr>
            <w:tcW w:w="4502" w:type="dxa"/>
          </w:tcPr>
          <w:p w14:paraId="11FA630C" w14:textId="4FFF1D4F"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Right</w:t>
            </w:r>
            <w:proofErr w:type="spellEnd"/>
            <w:r w:rsidRPr="00AE0028">
              <w:t xml:space="preserve"> </w:t>
            </w:r>
            <w:proofErr w:type="spellStart"/>
            <w:r w:rsidRPr="00AE0028">
              <w:t>Humerus</w:t>
            </w:r>
            <w:proofErr w:type="spellEnd"/>
            <w:r w:rsidRPr="00AE0028">
              <w:t xml:space="preserve"> Lateral </w:t>
            </w:r>
            <w:proofErr w:type="spellStart"/>
            <w:r w:rsidRPr="00AE0028">
              <w:t>Epicondyle</w:t>
            </w:r>
            <w:proofErr w:type="spellEnd"/>
          </w:p>
        </w:tc>
      </w:tr>
      <w:tr w:rsidR="00AE0028" w:rsidRPr="00661288" w14:paraId="141F652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D0E978A" w14:textId="756184C2" w:rsidR="00AE0028" w:rsidRDefault="00AE0028" w:rsidP="00A070C3">
            <w:pPr>
              <w:pStyle w:val="LinhadeTabela"/>
              <w:jc w:val="center"/>
            </w:pPr>
            <w:r>
              <w:t>LHME</w:t>
            </w:r>
          </w:p>
        </w:tc>
        <w:tc>
          <w:tcPr>
            <w:tcW w:w="4502" w:type="dxa"/>
          </w:tcPr>
          <w:p w14:paraId="33D882D1" w14:textId="1E735AD8"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pPr>
            <w:proofErr w:type="spellStart"/>
            <w:r w:rsidRPr="00AE0028">
              <w:t>Left</w:t>
            </w:r>
            <w:proofErr w:type="spellEnd"/>
            <w:r w:rsidRPr="00AE0028">
              <w:t xml:space="preserve"> </w:t>
            </w:r>
            <w:proofErr w:type="spellStart"/>
            <w:r w:rsidRPr="00AE0028">
              <w:t>Humerus</w:t>
            </w:r>
            <w:proofErr w:type="spellEnd"/>
            <w:r w:rsidRPr="00AE0028">
              <w:t xml:space="preserve"> Medial </w:t>
            </w:r>
            <w:proofErr w:type="spellStart"/>
            <w:r w:rsidRPr="00AE0028">
              <w:t>Epicondyle</w:t>
            </w:r>
            <w:proofErr w:type="spellEnd"/>
          </w:p>
        </w:tc>
      </w:tr>
      <w:tr w:rsidR="00AE0028" w:rsidRPr="00AE0028" w14:paraId="0BFFA18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23FAEA" w14:textId="1F2DCB0B" w:rsidR="00AE0028" w:rsidRDefault="00AE0028" w:rsidP="00A070C3">
            <w:pPr>
              <w:pStyle w:val="LinhadeTabela"/>
              <w:jc w:val="center"/>
            </w:pPr>
            <w:r>
              <w:t>RHME</w:t>
            </w:r>
          </w:p>
        </w:tc>
        <w:tc>
          <w:tcPr>
            <w:tcW w:w="4502" w:type="dxa"/>
          </w:tcPr>
          <w:p w14:paraId="4A5DCFF4" w14:textId="034BCA1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Humerus Medial Epicondyle</w:t>
            </w:r>
          </w:p>
        </w:tc>
      </w:tr>
      <w:tr w:rsidR="00AE0028" w:rsidRPr="00AE0028" w14:paraId="209A3AB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5995B4" w14:textId="2551018D" w:rsidR="00AE0028" w:rsidRDefault="00AE0028" w:rsidP="00A070C3">
            <w:pPr>
              <w:pStyle w:val="LinhadeTabela"/>
              <w:jc w:val="center"/>
            </w:pPr>
            <w:r>
              <w:t>LUA</w:t>
            </w:r>
          </w:p>
        </w:tc>
        <w:tc>
          <w:tcPr>
            <w:tcW w:w="4502" w:type="dxa"/>
          </w:tcPr>
          <w:p w14:paraId="65D11186" w14:textId="77E5B7E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Upper Arm</w:t>
            </w:r>
          </w:p>
        </w:tc>
      </w:tr>
      <w:tr w:rsidR="00AE0028" w:rsidRPr="00AE0028" w14:paraId="43037B4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A11474E" w14:textId="6A950DC8" w:rsidR="00AE0028" w:rsidRDefault="00AE0028" w:rsidP="00A070C3">
            <w:pPr>
              <w:pStyle w:val="LinhadeTabela"/>
              <w:jc w:val="center"/>
            </w:pPr>
            <w:r>
              <w:t>RUA</w:t>
            </w:r>
          </w:p>
        </w:tc>
        <w:tc>
          <w:tcPr>
            <w:tcW w:w="4502" w:type="dxa"/>
          </w:tcPr>
          <w:p w14:paraId="23E92A2B" w14:textId="524FF3B7"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Upper Arm</w:t>
            </w:r>
          </w:p>
        </w:tc>
      </w:tr>
      <w:tr w:rsidR="00AE0028" w:rsidRPr="00AE0028" w14:paraId="6C81C5C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53D3047" w14:textId="47BEAC66" w:rsidR="00AE0028" w:rsidRDefault="00AE0028" w:rsidP="00A070C3">
            <w:pPr>
              <w:pStyle w:val="LinhadeTabela"/>
              <w:jc w:val="center"/>
            </w:pPr>
            <w:r>
              <w:t>LHM2</w:t>
            </w:r>
          </w:p>
        </w:tc>
        <w:tc>
          <w:tcPr>
            <w:tcW w:w="4502" w:type="dxa"/>
          </w:tcPr>
          <w:p w14:paraId="777206F4" w14:textId="50709C5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Hand Second metacarpal</w:t>
            </w:r>
          </w:p>
        </w:tc>
      </w:tr>
      <w:tr w:rsidR="00AE0028" w:rsidRPr="00AE0028" w14:paraId="2050048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96E386B" w14:textId="5632DCF5" w:rsidR="00AE0028" w:rsidRDefault="00AE0028" w:rsidP="00A070C3">
            <w:pPr>
              <w:pStyle w:val="LinhadeTabela"/>
              <w:jc w:val="center"/>
            </w:pPr>
            <w:r>
              <w:t>RHM2</w:t>
            </w:r>
          </w:p>
        </w:tc>
        <w:tc>
          <w:tcPr>
            <w:tcW w:w="4502" w:type="dxa"/>
          </w:tcPr>
          <w:p w14:paraId="74775049" w14:textId="58EF320C"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Pr>
                <w:lang w:val="en-CA"/>
              </w:rPr>
              <w:t>R</w:t>
            </w:r>
            <w:r w:rsidRPr="00AE0028">
              <w:rPr>
                <w:lang w:val="en-CA"/>
              </w:rPr>
              <w:t>ight Hand Second metacarpal</w:t>
            </w:r>
          </w:p>
        </w:tc>
      </w:tr>
      <w:tr w:rsidR="00AE0028" w:rsidRPr="00AE0028" w14:paraId="3B73147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E6C1EC" w14:textId="0BC4E708" w:rsidR="00AE0028" w:rsidRDefault="00AE0028" w:rsidP="00A070C3">
            <w:pPr>
              <w:pStyle w:val="LinhadeTabela"/>
              <w:jc w:val="center"/>
            </w:pPr>
            <w:r>
              <w:t>LUSP</w:t>
            </w:r>
          </w:p>
        </w:tc>
        <w:tc>
          <w:tcPr>
            <w:tcW w:w="4502" w:type="dxa"/>
          </w:tcPr>
          <w:p w14:paraId="4CAA4703" w14:textId="2731DAF4" w:rsid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Ulna Styloid Process</w:t>
            </w:r>
          </w:p>
        </w:tc>
      </w:tr>
      <w:tr w:rsidR="00AE0028" w:rsidRPr="00AE0028" w14:paraId="500015F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0918B16" w14:textId="39D60BD4" w:rsidR="00AE0028" w:rsidRDefault="00AE0028" w:rsidP="00A070C3">
            <w:pPr>
              <w:pStyle w:val="LinhadeTabela"/>
              <w:jc w:val="center"/>
            </w:pPr>
            <w:r>
              <w:lastRenderedPageBreak/>
              <w:t>RUSP</w:t>
            </w:r>
          </w:p>
        </w:tc>
        <w:tc>
          <w:tcPr>
            <w:tcW w:w="4502" w:type="dxa"/>
          </w:tcPr>
          <w:p w14:paraId="4A91A1FC" w14:textId="35465A44"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Ulna Styloid Process</w:t>
            </w:r>
          </w:p>
        </w:tc>
      </w:tr>
      <w:tr w:rsidR="00AE0028" w:rsidRPr="00AE0028" w14:paraId="0DA529AD"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7C1533C" w14:textId="0C43BA86" w:rsidR="00AE0028" w:rsidRDefault="00AE0028" w:rsidP="00A070C3">
            <w:pPr>
              <w:pStyle w:val="LinhadeTabela"/>
              <w:jc w:val="center"/>
            </w:pPr>
            <w:r>
              <w:t>LRSA</w:t>
            </w:r>
          </w:p>
        </w:tc>
        <w:tc>
          <w:tcPr>
            <w:tcW w:w="4502" w:type="dxa"/>
          </w:tcPr>
          <w:p w14:paraId="3EA2FBDD" w14:textId="1E3CDAD3"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Radius Styloid Process</w:t>
            </w:r>
          </w:p>
        </w:tc>
      </w:tr>
      <w:tr w:rsidR="00AE0028" w:rsidRPr="00AE0028" w14:paraId="33C813EA"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F7F097A" w14:textId="23DCD3F0" w:rsidR="00AE0028" w:rsidRDefault="00AE0028" w:rsidP="00A070C3">
            <w:pPr>
              <w:pStyle w:val="LinhadeTabela"/>
              <w:jc w:val="center"/>
            </w:pPr>
            <w:r>
              <w:t>RRSP</w:t>
            </w:r>
          </w:p>
        </w:tc>
        <w:tc>
          <w:tcPr>
            <w:tcW w:w="4502" w:type="dxa"/>
          </w:tcPr>
          <w:p w14:paraId="479B819C" w14:textId="492DAF46"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Radius Styloid Process</w:t>
            </w:r>
          </w:p>
        </w:tc>
      </w:tr>
      <w:tr w:rsidR="00AE0028" w:rsidRPr="00AE0028" w14:paraId="273AF7F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E63BD45" w14:textId="24747C09" w:rsidR="00AE0028" w:rsidRDefault="00AE0028" w:rsidP="00A070C3">
            <w:pPr>
              <w:pStyle w:val="LinhadeTabela"/>
              <w:jc w:val="center"/>
            </w:pPr>
            <w:r>
              <w:t>LFTC</w:t>
            </w:r>
          </w:p>
        </w:tc>
        <w:tc>
          <w:tcPr>
            <w:tcW w:w="4502" w:type="dxa"/>
          </w:tcPr>
          <w:p w14:paraId="3360E4EC" w14:textId="55927B8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oral greater Trochanter</w:t>
            </w:r>
          </w:p>
        </w:tc>
      </w:tr>
      <w:tr w:rsidR="00AE0028" w:rsidRPr="00AE0028" w14:paraId="02965A1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1AB8D38" w14:textId="36359380" w:rsidR="00AE0028" w:rsidRDefault="00AE0028" w:rsidP="00A070C3">
            <w:pPr>
              <w:pStyle w:val="LinhadeTabela"/>
              <w:jc w:val="center"/>
            </w:pPr>
            <w:r>
              <w:t>RFTC</w:t>
            </w:r>
          </w:p>
        </w:tc>
        <w:tc>
          <w:tcPr>
            <w:tcW w:w="4502" w:type="dxa"/>
          </w:tcPr>
          <w:p w14:paraId="6D5575D5" w14:textId="619D9779"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oral greater Trochante</w:t>
            </w:r>
            <w:r>
              <w:rPr>
                <w:lang w:val="en-CA"/>
              </w:rPr>
              <w:t>r</w:t>
            </w:r>
          </w:p>
        </w:tc>
      </w:tr>
      <w:tr w:rsidR="00AE0028" w:rsidRPr="00AE0028" w14:paraId="6D7C6BB8"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860E888" w14:textId="4F28B151" w:rsidR="00AE0028" w:rsidRDefault="00AE0028" w:rsidP="00A070C3">
            <w:pPr>
              <w:pStyle w:val="LinhadeTabela"/>
              <w:jc w:val="center"/>
            </w:pPr>
            <w:r>
              <w:t>LFLE</w:t>
            </w:r>
          </w:p>
        </w:tc>
        <w:tc>
          <w:tcPr>
            <w:tcW w:w="4502" w:type="dxa"/>
          </w:tcPr>
          <w:p w14:paraId="18C58B44" w14:textId="19BA836A"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ur Lateral Epicondyle</w:t>
            </w:r>
          </w:p>
        </w:tc>
      </w:tr>
      <w:tr w:rsidR="00AE0028" w:rsidRPr="00AE0028" w14:paraId="7620702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649FA34" w14:textId="53F29816" w:rsidR="00AE0028" w:rsidRDefault="00AE0028" w:rsidP="00A070C3">
            <w:pPr>
              <w:pStyle w:val="LinhadeTabela"/>
              <w:jc w:val="center"/>
            </w:pPr>
            <w:r>
              <w:t>RFLE</w:t>
            </w:r>
          </w:p>
        </w:tc>
        <w:tc>
          <w:tcPr>
            <w:tcW w:w="4502" w:type="dxa"/>
          </w:tcPr>
          <w:p w14:paraId="3F1079E1" w14:textId="32FCEA81"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ur Lateral Epicondyle</w:t>
            </w:r>
          </w:p>
        </w:tc>
      </w:tr>
      <w:tr w:rsidR="00AE0028" w:rsidRPr="00AE0028" w14:paraId="518E6C0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A3BB41B" w14:textId="15DF78CB" w:rsidR="00AE0028" w:rsidRDefault="00AE0028" w:rsidP="00A070C3">
            <w:pPr>
              <w:pStyle w:val="LinhadeTabela"/>
              <w:jc w:val="center"/>
            </w:pPr>
            <w:r>
              <w:t>LFME</w:t>
            </w:r>
          </w:p>
        </w:tc>
        <w:tc>
          <w:tcPr>
            <w:tcW w:w="4502" w:type="dxa"/>
          </w:tcPr>
          <w:p w14:paraId="5F79751B" w14:textId="05AD5D5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Femur Medial Epicondyle</w:t>
            </w:r>
          </w:p>
        </w:tc>
      </w:tr>
      <w:tr w:rsidR="00AE0028" w:rsidRPr="00AE0028" w14:paraId="19BCDBFB"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6BFD4F" w14:textId="522B27E9" w:rsidR="00AE0028" w:rsidRDefault="00AE0028" w:rsidP="00A070C3">
            <w:pPr>
              <w:pStyle w:val="LinhadeTabela"/>
              <w:jc w:val="center"/>
            </w:pPr>
            <w:r>
              <w:t>RFME</w:t>
            </w:r>
          </w:p>
        </w:tc>
        <w:tc>
          <w:tcPr>
            <w:tcW w:w="4502" w:type="dxa"/>
          </w:tcPr>
          <w:p w14:paraId="27E1BA82" w14:textId="281A8FC1"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Femur Medial Epicondyle</w:t>
            </w:r>
          </w:p>
        </w:tc>
      </w:tr>
      <w:tr w:rsidR="00AE0028" w:rsidRPr="00AE0028" w14:paraId="5AF9E35F"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0002BFB" w14:textId="42BE91B6" w:rsidR="00AE0028" w:rsidRDefault="00AE0028" w:rsidP="00A070C3">
            <w:pPr>
              <w:pStyle w:val="LinhadeTabela"/>
              <w:jc w:val="center"/>
            </w:pPr>
            <w:r>
              <w:t>LTH</w:t>
            </w:r>
          </w:p>
        </w:tc>
        <w:tc>
          <w:tcPr>
            <w:tcW w:w="4502" w:type="dxa"/>
          </w:tcPr>
          <w:p w14:paraId="11A3FBA7" w14:textId="32A410F7"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Thigh</w:t>
            </w:r>
          </w:p>
        </w:tc>
      </w:tr>
      <w:tr w:rsidR="00AE0028" w:rsidRPr="00AE0028" w14:paraId="7E6A3F44"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50CDA323" w14:textId="617EFDFA" w:rsidR="00AE0028" w:rsidRDefault="00AE0028" w:rsidP="00A070C3">
            <w:pPr>
              <w:pStyle w:val="LinhadeTabela"/>
              <w:jc w:val="center"/>
            </w:pPr>
            <w:r>
              <w:t>RTH</w:t>
            </w:r>
          </w:p>
        </w:tc>
        <w:tc>
          <w:tcPr>
            <w:tcW w:w="4502" w:type="dxa"/>
          </w:tcPr>
          <w:p w14:paraId="7BF84489" w14:textId="08218035"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Right Thigh</w:t>
            </w:r>
          </w:p>
        </w:tc>
      </w:tr>
      <w:tr w:rsidR="00AE0028" w:rsidRPr="00AE0028" w14:paraId="7AD53B9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DCF88C8" w14:textId="18B8663D" w:rsidR="00AE0028" w:rsidRDefault="00AE0028" w:rsidP="00A070C3">
            <w:pPr>
              <w:pStyle w:val="LinhadeTabela"/>
              <w:jc w:val="center"/>
            </w:pPr>
            <w:r>
              <w:t>LSK</w:t>
            </w:r>
          </w:p>
        </w:tc>
        <w:tc>
          <w:tcPr>
            <w:tcW w:w="4502" w:type="dxa"/>
          </w:tcPr>
          <w:p w14:paraId="0DBF315B" w14:textId="2598181A" w:rsidR="00AE0028" w:rsidRPr="00AE0028" w:rsidRDefault="00AE0028"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AE0028">
              <w:rPr>
                <w:lang w:val="en-CA"/>
              </w:rPr>
              <w:t>Left Superior Knee</w:t>
            </w:r>
          </w:p>
        </w:tc>
      </w:tr>
      <w:tr w:rsidR="00AE0028" w:rsidRPr="00AE0028" w14:paraId="01EDA1E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4E0A5DE" w14:textId="1A6E5F50" w:rsidR="00AE0028" w:rsidRDefault="005E63A2" w:rsidP="00A070C3">
            <w:pPr>
              <w:pStyle w:val="LinhadeTabela"/>
              <w:jc w:val="center"/>
            </w:pPr>
            <w:r>
              <w:t>RSK</w:t>
            </w:r>
          </w:p>
        </w:tc>
        <w:tc>
          <w:tcPr>
            <w:tcW w:w="4502" w:type="dxa"/>
          </w:tcPr>
          <w:p w14:paraId="19483388" w14:textId="3C3A92D2" w:rsidR="00AE0028" w:rsidRPr="00AE0028"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Superior Knee</w:t>
            </w:r>
          </w:p>
        </w:tc>
      </w:tr>
      <w:tr w:rsidR="005E63A2" w:rsidRPr="00AE0028" w14:paraId="12ECAEA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60D6D39" w14:textId="0F91F453" w:rsidR="005E63A2" w:rsidRDefault="005E63A2" w:rsidP="00A070C3">
            <w:pPr>
              <w:pStyle w:val="LinhadeTabela"/>
              <w:jc w:val="center"/>
            </w:pPr>
            <w:r>
              <w:t>LTTC</w:t>
            </w:r>
          </w:p>
        </w:tc>
        <w:tc>
          <w:tcPr>
            <w:tcW w:w="4502" w:type="dxa"/>
          </w:tcPr>
          <w:p w14:paraId="7C242D59" w14:textId="1D5E7FE0"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Tibial Tubercle</w:t>
            </w:r>
          </w:p>
        </w:tc>
      </w:tr>
      <w:tr w:rsidR="005E63A2" w:rsidRPr="00AE0028" w14:paraId="17B70EBC"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6BA95D6" w14:textId="202884B6" w:rsidR="005E63A2" w:rsidRDefault="005E63A2" w:rsidP="00A070C3">
            <w:pPr>
              <w:pStyle w:val="LinhadeTabela"/>
              <w:jc w:val="center"/>
            </w:pPr>
            <w:r>
              <w:t>RTTC</w:t>
            </w:r>
          </w:p>
        </w:tc>
        <w:tc>
          <w:tcPr>
            <w:tcW w:w="4502" w:type="dxa"/>
          </w:tcPr>
          <w:p w14:paraId="7F130516" w14:textId="485022A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Tibial Tubercle</w:t>
            </w:r>
          </w:p>
        </w:tc>
      </w:tr>
      <w:tr w:rsidR="005E63A2" w:rsidRPr="00AE0028" w14:paraId="72CADA0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526391C" w14:textId="204CD0EF" w:rsidR="005E63A2" w:rsidRDefault="005E63A2" w:rsidP="00A070C3">
            <w:pPr>
              <w:pStyle w:val="LinhadeTabela"/>
              <w:jc w:val="center"/>
            </w:pPr>
            <w:r>
              <w:t>LFAX</w:t>
            </w:r>
          </w:p>
        </w:tc>
        <w:tc>
          <w:tcPr>
            <w:tcW w:w="4502" w:type="dxa"/>
          </w:tcPr>
          <w:p w14:paraId="1669C582" w14:textId="3D3FA57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bula Apex</w:t>
            </w:r>
          </w:p>
        </w:tc>
      </w:tr>
      <w:tr w:rsidR="005E63A2" w:rsidRPr="00AE0028" w14:paraId="582BD9A0"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5BDCD6E" w14:textId="7420DF89" w:rsidR="005E63A2" w:rsidRDefault="005E63A2" w:rsidP="00A070C3">
            <w:pPr>
              <w:pStyle w:val="LinhadeTabela"/>
              <w:jc w:val="center"/>
            </w:pPr>
            <w:r>
              <w:t>RFAX</w:t>
            </w:r>
          </w:p>
        </w:tc>
        <w:tc>
          <w:tcPr>
            <w:tcW w:w="4502" w:type="dxa"/>
          </w:tcPr>
          <w:p w14:paraId="0D7EE535" w14:textId="4DB2B0CE"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bula Apex</w:t>
            </w:r>
          </w:p>
        </w:tc>
      </w:tr>
      <w:tr w:rsidR="005E63A2" w:rsidRPr="00AE0028" w14:paraId="50109B0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9CA91A0" w14:textId="32C44EF9" w:rsidR="005E63A2" w:rsidRDefault="005E63A2" w:rsidP="00A070C3">
            <w:pPr>
              <w:pStyle w:val="LinhadeTabela"/>
              <w:jc w:val="center"/>
            </w:pPr>
            <w:r>
              <w:t>LFAL</w:t>
            </w:r>
          </w:p>
        </w:tc>
        <w:tc>
          <w:tcPr>
            <w:tcW w:w="4502" w:type="dxa"/>
          </w:tcPr>
          <w:p w14:paraId="6B41A2D4" w14:textId="068AC77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bula Ankle Lateral</w:t>
            </w:r>
          </w:p>
        </w:tc>
      </w:tr>
      <w:tr w:rsidR="005E63A2" w:rsidRPr="00AE0028" w14:paraId="5D9EC21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E16C893" w14:textId="6021B70E" w:rsidR="005E63A2" w:rsidRDefault="005E63A2" w:rsidP="00A070C3">
            <w:pPr>
              <w:pStyle w:val="LinhadeTabela"/>
              <w:jc w:val="center"/>
            </w:pPr>
            <w:r>
              <w:t>RFAL</w:t>
            </w:r>
          </w:p>
        </w:tc>
        <w:tc>
          <w:tcPr>
            <w:tcW w:w="4502" w:type="dxa"/>
          </w:tcPr>
          <w:p w14:paraId="3B1988B8" w14:textId="32EA1BD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bula Ankle Lateral</w:t>
            </w:r>
          </w:p>
        </w:tc>
      </w:tr>
      <w:tr w:rsidR="005E63A2" w:rsidRPr="00AE0028" w14:paraId="00A176B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DD46A17" w14:textId="59B5F18F" w:rsidR="005E63A2" w:rsidRDefault="005E63A2" w:rsidP="00A070C3">
            <w:pPr>
              <w:pStyle w:val="LinhadeTabela"/>
              <w:jc w:val="center"/>
            </w:pPr>
            <w:r>
              <w:t>LTAM</w:t>
            </w:r>
          </w:p>
        </w:tc>
        <w:tc>
          <w:tcPr>
            <w:tcW w:w="4502" w:type="dxa"/>
          </w:tcPr>
          <w:p w14:paraId="08F6D6F7" w14:textId="25345FAD"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Talus Ankle Medial</w:t>
            </w:r>
          </w:p>
        </w:tc>
      </w:tr>
      <w:tr w:rsidR="005E63A2" w:rsidRPr="00AE0028" w14:paraId="5125219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7F6F9EF" w14:textId="239A6F3C" w:rsidR="005E63A2" w:rsidRDefault="005E63A2" w:rsidP="00A070C3">
            <w:pPr>
              <w:pStyle w:val="LinhadeTabela"/>
              <w:jc w:val="center"/>
            </w:pPr>
            <w:r>
              <w:t>RTAM</w:t>
            </w:r>
          </w:p>
        </w:tc>
        <w:tc>
          <w:tcPr>
            <w:tcW w:w="4502" w:type="dxa"/>
          </w:tcPr>
          <w:p w14:paraId="68DF1492" w14:textId="277A4443"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Talus Ankle Medial</w:t>
            </w:r>
          </w:p>
        </w:tc>
      </w:tr>
      <w:tr w:rsidR="005E63A2" w:rsidRPr="00AE0028" w14:paraId="18D5F4D7"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37BCBDB" w14:textId="5C879EEE" w:rsidR="005E63A2" w:rsidRDefault="005E63A2" w:rsidP="00A070C3">
            <w:pPr>
              <w:pStyle w:val="LinhadeTabela"/>
              <w:jc w:val="center"/>
            </w:pPr>
            <w:r>
              <w:t>LFM5</w:t>
            </w:r>
          </w:p>
        </w:tc>
        <w:tc>
          <w:tcPr>
            <w:tcW w:w="4502" w:type="dxa"/>
          </w:tcPr>
          <w:p w14:paraId="7F486EF7" w14:textId="3509406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Fifth Metatarsal</w:t>
            </w:r>
          </w:p>
        </w:tc>
      </w:tr>
      <w:tr w:rsidR="005E63A2" w:rsidRPr="00AE0028" w14:paraId="240D79F5"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1C4D2EC" w14:textId="5F9606E6" w:rsidR="005E63A2" w:rsidRDefault="005E63A2" w:rsidP="00A070C3">
            <w:pPr>
              <w:pStyle w:val="LinhadeTabela"/>
              <w:jc w:val="center"/>
            </w:pPr>
            <w:r>
              <w:t>RFM5</w:t>
            </w:r>
          </w:p>
        </w:tc>
        <w:tc>
          <w:tcPr>
            <w:tcW w:w="4502" w:type="dxa"/>
          </w:tcPr>
          <w:p w14:paraId="16DC7F54" w14:textId="5A445BF0"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Fifth Metatarsal</w:t>
            </w:r>
          </w:p>
        </w:tc>
      </w:tr>
      <w:tr w:rsidR="005E63A2" w:rsidRPr="00AE0028" w14:paraId="3D681F2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B1D3F15" w14:textId="4DD1D684" w:rsidR="005E63A2" w:rsidRDefault="005E63A2" w:rsidP="00A070C3">
            <w:pPr>
              <w:pStyle w:val="LinhadeTabela"/>
              <w:jc w:val="center"/>
            </w:pPr>
            <w:r>
              <w:t>LFM2</w:t>
            </w:r>
          </w:p>
        </w:tc>
        <w:tc>
          <w:tcPr>
            <w:tcW w:w="4502" w:type="dxa"/>
          </w:tcPr>
          <w:p w14:paraId="1C09C21A" w14:textId="0E4BA93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Second Metatarsal</w:t>
            </w:r>
          </w:p>
        </w:tc>
      </w:tr>
      <w:tr w:rsidR="005E63A2" w:rsidRPr="00AE0028" w14:paraId="750497E3"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2A612787" w14:textId="4779E6A9" w:rsidR="005E63A2" w:rsidRDefault="005E63A2" w:rsidP="00A070C3">
            <w:pPr>
              <w:pStyle w:val="LinhadeTabela"/>
              <w:jc w:val="center"/>
            </w:pPr>
            <w:r>
              <w:t>RFM2</w:t>
            </w:r>
          </w:p>
        </w:tc>
        <w:tc>
          <w:tcPr>
            <w:tcW w:w="4502" w:type="dxa"/>
          </w:tcPr>
          <w:p w14:paraId="6C362A60" w14:textId="29B928E3"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Second Metatarsal</w:t>
            </w:r>
          </w:p>
        </w:tc>
      </w:tr>
      <w:tr w:rsidR="005E63A2" w:rsidRPr="00AE0028" w14:paraId="347DA691"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36248682" w14:textId="310879B6" w:rsidR="005E63A2" w:rsidRDefault="005E63A2" w:rsidP="00A070C3">
            <w:pPr>
              <w:pStyle w:val="LinhadeTabela"/>
              <w:jc w:val="center"/>
            </w:pPr>
            <w:r>
              <w:t>LFM1</w:t>
            </w:r>
          </w:p>
        </w:tc>
        <w:tc>
          <w:tcPr>
            <w:tcW w:w="4502" w:type="dxa"/>
          </w:tcPr>
          <w:p w14:paraId="3248F8CD" w14:textId="4556B038"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First Metatarsal</w:t>
            </w:r>
          </w:p>
        </w:tc>
      </w:tr>
      <w:tr w:rsidR="005E63A2" w:rsidRPr="00AE0028" w14:paraId="538B311E"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4A7A33A7" w14:textId="53224999" w:rsidR="005E63A2" w:rsidRDefault="005E63A2" w:rsidP="00A070C3">
            <w:pPr>
              <w:pStyle w:val="LinhadeTabela"/>
              <w:jc w:val="center"/>
            </w:pPr>
            <w:r>
              <w:t>RFM1</w:t>
            </w:r>
          </w:p>
        </w:tc>
        <w:tc>
          <w:tcPr>
            <w:tcW w:w="4502" w:type="dxa"/>
          </w:tcPr>
          <w:p w14:paraId="4D1C58E5" w14:textId="0FAC829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First Metatarsal</w:t>
            </w:r>
          </w:p>
        </w:tc>
      </w:tr>
      <w:tr w:rsidR="005E63A2" w:rsidRPr="00AE0028" w14:paraId="1D56A31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016A9E47" w14:textId="5C1F13A5" w:rsidR="005E63A2" w:rsidRDefault="005E63A2" w:rsidP="00A070C3">
            <w:pPr>
              <w:pStyle w:val="LinhadeTabela"/>
              <w:jc w:val="center"/>
            </w:pPr>
            <w:r>
              <w:t>LFCC</w:t>
            </w:r>
          </w:p>
        </w:tc>
        <w:tc>
          <w:tcPr>
            <w:tcW w:w="4502" w:type="dxa"/>
          </w:tcPr>
          <w:p w14:paraId="7246B33A" w14:textId="6E1253B2"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oot Calcaneus</w:t>
            </w:r>
          </w:p>
        </w:tc>
      </w:tr>
      <w:tr w:rsidR="005E63A2" w:rsidRPr="00AE0028" w14:paraId="7CE77D32"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67DF9A1B" w14:textId="5472CE29" w:rsidR="005E63A2" w:rsidRDefault="005E63A2" w:rsidP="00A070C3">
            <w:pPr>
              <w:pStyle w:val="LinhadeTabela"/>
              <w:jc w:val="center"/>
            </w:pPr>
            <w:r>
              <w:t>RFCC</w:t>
            </w:r>
          </w:p>
        </w:tc>
        <w:tc>
          <w:tcPr>
            <w:tcW w:w="4502" w:type="dxa"/>
          </w:tcPr>
          <w:p w14:paraId="0827E0CB" w14:textId="246F3A11"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oot Calcaneus</w:t>
            </w:r>
          </w:p>
        </w:tc>
      </w:tr>
      <w:tr w:rsidR="005E63A2" w:rsidRPr="00AE0028" w14:paraId="14D5A7E9"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142416DA" w14:textId="609B7BF3" w:rsidR="005E63A2" w:rsidRDefault="005E63A2" w:rsidP="00A070C3">
            <w:pPr>
              <w:pStyle w:val="LinhadeTabela"/>
              <w:jc w:val="center"/>
            </w:pPr>
            <w:r>
              <w:t>LDP1</w:t>
            </w:r>
          </w:p>
        </w:tc>
        <w:tc>
          <w:tcPr>
            <w:tcW w:w="4502" w:type="dxa"/>
          </w:tcPr>
          <w:p w14:paraId="478D5A7F" w14:textId="7D692475"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Left First Distal Phalanx</w:t>
            </w:r>
          </w:p>
        </w:tc>
      </w:tr>
      <w:tr w:rsidR="005E63A2" w:rsidRPr="00AE0028" w14:paraId="18ED27ED" w14:textId="77777777" w:rsidTr="005E63A2">
        <w:trPr>
          <w:trHeight w:val="283"/>
          <w:jc w:val="center"/>
        </w:trPr>
        <w:tc>
          <w:tcPr>
            <w:cnfStyle w:val="001000000000" w:firstRow="0" w:lastRow="0" w:firstColumn="1" w:lastColumn="0" w:oddVBand="0" w:evenVBand="0" w:oddHBand="0" w:evenHBand="0" w:firstRowFirstColumn="0" w:firstRowLastColumn="0" w:lastRowFirstColumn="0" w:lastRowLastColumn="0"/>
            <w:tcW w:w="2044" w:type="dxa"/>
          </w:tcPr>
          <w:p w14:paraId="7180A5E1" w14:textId="15DA3ADF" w:rsidR="005E63A2" w:rsidRDefault="005E63A2" w:rsidP="00A070C3">
            <w:pPr>
              <w:pStyle w:val="LinhadeTabela"/>
              <w:jc w:val="center"/>
            </w:pPr>
            <w:r>
              <w:t>RDP1</w:t>
            </w:r>
          </w:p>
        </w:tc>
        <w:tc>
          <w:tcPr>
            <w:tcW w:w="4502" w:type="dxa"/>
          </w:tcPr>
          <w:p w14:paraId="6F688CC4" w14:textId="35E4453C" w:rsidR="005E63A2" w:rsidRPr="005E63A2" w:rsidRDefault="005E63A2" w:rsidP="00881017">
            <w:pPr>
              <w:pStyle w:val="LinhadeTabela"/>
              <w:cnfStyle w:val="000000000000" w:firstRow="0" w:lastRow="0" w:firstColumn="0" w:lastColumn="0" w:oddVBand="0" w:evenVBand="0" w:oddHBand="0" w:evenHBand="0" w:firstRowFirstColumn="0" w:firstRowLastColumn="0" w:lastRowFirstColumn="0" w:lastRowLastColumn="0"/>
              <w:rPr>
                <w:lang w:val="en-CA"/>
              </w:rPr>
            </w:pPr>
            <w:r w:rsidRPr="005E63A2">
              <w:rPr>
                <w:lang w:val="en-CA"/>
              </w:rPr>
              <w:t>Right First Distal Phalanx</w:t>
            </w:r>
          </w:p>
        </w:tc>
      </w:tr>
    </w:tbl>
    <w:p w14:paraId="28188488" w14:textId="7F4D658E" w:rsidR="00881017" w:rsidRDefault="005E63A2" w:rsidP="005E63A2">
      <w:pPr>
        <w:pStyle w:val="Legenda"/>
      </w:pPr>
      <w:bookmarkStart w:id="14" w:name="_Toc168410510"/>
      <w:r>
        <w:t xml:space="preserve">Tabela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Tabela \* ARABIC \s 1 </w:instrText>
      </w:r>
      <w:r>
        <w:fldChar w:fldCharType="separate"/>
      </w:r>
      <w:r>
        <w:rPr>
          <w:noProof/>
        </w:rPr>
        <w:t>1</w:t>
      </w:r>
      <w:r>
        <w:fldChar w:fldCharType="end"/>
      </w:r>
      <w:r>
        <w:t>. Tabela com todos os pontos do corpo que foram mapeados na base desse trabalho</w:t>
      </w:r>
      <w:bookmarkEnd w:id="14"/>
    </w:p>
    <w:p w14:paraId="0BD15FFE" w14:textId="671974C6" w:rsidR="005E63A2" w:rsidRDefault="005E63A2" w:rsidP="00715A07">
      <w:pPr>
        <w:pStyle w:val="CorpodeTexto0"/>
        <w:ind w:firstLine="0"/>
        <w:jc w:val="center"/>
      </w:pPr>
      <w:r>
        <w:rPr>
          <w:noProof/>
        </w:rPr>
        <w:lastRenderedPageBreak/>
        <w:drawing>
          <wp:inline distT="0" distB="0" distL="0" distR="0" wp14:anchorId="09D539F0" wp14:editId="1E7D44AE">
            <wp:extent cx="3067050" cy="2891790"/>
            <wp:effectExtent l="0" t="0" r="0" b="0"/>
            <wp:docPr id="534689893" name="Imagem 1" descr="Tela de jogo de vídeo game&#10;&#10;Descrição gerada automaticamente com confiança mé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689893" name="Imagem 1" descr="Tela de jogo de vídeo game&#10;&#10;Descrição gerada automaticamente com confiança média"/>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71439" cy="2895928"/>
                    </a:xfrm>
                    <a:prstGeom prst="rect">
                      <a:avLst/>
                    </a:prstGeom>
                    <a:noFill/>
                    <a:ln>
                      <a:noFill/>
                    </a:ln>
                  </pic:spPr>
                </pic:pic>
              </a:graphicData>
            </a:graphic>
          </wp:inline>
        </w:drawing>
      </w:r>
    </w:p>
    <w:p w14:paraId="0789C76C" w14:textId="04AF6A01" w:rsidR="005E63A2" w:rsidRPr="005E63A2" w:rsidRDefault="005E63A2" w:rsidP="005E63A2">
      <w:pPr>
        <w:pStyle w:val="Legenda"/>
      </w:pPr>
      <w:bookmarkStart w:id="15" w:name="_Toc168410509"/>
      <w:r>
        <w:t xml:space="preserve">Figura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a \* ARABIC \s 1 </w:instrText>
      </w:r>
      <w:r>
        <w:fldChar w:fldCharType="separate"/>
      </w:r>
      <w:r>
        <w:rPr>
          <w:noProof/>
        </w:rPr>
        <w:t>3</w:t>
      </w:r>
      <w:r>
        <w:fldChar w:fldCharType="end"/>
      </w:r>
      <w:r>
        <w:t xml:space="preserve">. Imagem </w:t>
      </w:r>
      <w:r w:rsidR="006C380F">
        <w:t xml:space="preserve">mostrando a localização exata dos pontos no corpo humano, adaptado de </w:t>
      </w:r>
      <w:r w:rsidR="006C380F" w:rsidRPr="006C380F">
        <w:t>https://v21.wiki.optitrack.com/index.php?title=Biomechanics_Markersets</w:t>
      </w:r>
      <w:bookmarkEnd w:id="15"/>
    </w:p>
    <w:p w14:paraId="1FAC18F2" w14:textId="02DD8AC5" w:rsidR="00712434" w:rsidRPr="00661288" w:rsidRDefault="00695E38" w:rsidP="00C04DFF">
      <w:pPr>
        <w:pStyle w:val="CorpodeTexto0"/>
      </w:pPr>
      <w:r w:rsidRPr="00661288">
        <w:t>Com es</w:t>
      </w:r>
      <w:r w:rsidR="006C380F">
        <w:t>ses dados</w:t>
      </w:r>
      <w:r w:rsidRPr="00661288">
        <w:t>, primeiramente</w:t>
      </w:r>
      <w:r w:rsidR="008424F9" w:rsidRPr="00661288">
        <w:t>,</w:t>
      </w:r>
      <w:r w:rsidRPr="00661288">
        <w:t xml:space="preserve"> </w:t>
      </w:r>
      <w:r w:rsidR="00DF21B0" w:rsidRPr="00661288">
        <w:t xml:space="preserve">será </w:t>
      </w:r>
      <w:r w:rsidRPr="00661288">
        <w:t>realiza</w:t>
      </w:r>
      <w:r w:rsidR="00DF21B0" w:rsidRPr="00661288">
        <w:t>do</w:t>
      </w:r>
      <w:r w:rsidRPr="00661288">
        <w:t xml:space="preserve"> uma análise exploratória da base com intenção de encontrar padrões </w:t>
      </w:r>
      <w:r w:rsidR="008424F9" w:rsidRPr="00661288">
        <w:t>que ocorrem na movimentação dos idosos ao começarem a apresentar sintomas de fadigas. Para assim</w:t>
      </w:r>
      <w:r w:rsidR="00DF21B0" w:rsidRPr="00661288">
        <w:t>, ser observado quais pontos apresentam mudanças em seu comportamento, dos quais indiquem a ocorrência de fadiga ao longo do tempo</w:t>
      </w:r>
      <w:r w:rsidR="008424F9" w:rsidRPr="00661288">
        <w:t>.</w:t>
      </w:r>
    </w:p>
    <w:p w14:paraId="297D3C22" w14:textId="612C54D0" w:rsidR="008424F9" w:rsidRPr="00661288" w:rsidRDefault="008424F9" w:rsidP="00C04DFF">
      <w:pPr>
        <w:pStyle w:val="CorpodeTexto0"/>
      </w:pPr>
      <w:r w:rsidRPr="00661288">
        <w:t xml:space="preserve">Após isso </w:t>
      </w:r>
      <w:r w:rsidR="00DF21B0" w:rsidRPr="00661288">
        <w:t>será utilizado</w:t>
      </w:r>
      <w:r w:rsidR="00804A19" w:rsidRPr="00661288">
        <w:t xml:space="preserve"> o</w:t>
      </w:r>
      <w:r w:rsidR="00DF21B0" w:rsidRPr="00661288">
        <w:t>s</w:t>
      </w:r>
      <w:r w:rsidR="00804A19" w:rsidRPr="00661288">
        <w:t xml:space="preserve"> </w:t>
      </w:r>
      <w:r w:rsidR="00DF21B0" w:rsidRPr="00661288">
        <w:t>algoritmos estados</w:t>
      </w:r>
      <w:r w:rsidR="00804A19" w:rsidRPr="00661288">
        <w:t xml:space="preserve"> da arte </w:t>
      </w:r>
      <w:r w:rsidRPr="00661288">
        <w:t xml:space="preserve">de aprendizado </w:t>
      </w:r>
      <w:r w:rsidR="00804A19" w:rsidRPr="00661288">
        <w:t>de máquina para séries temporais</w:t>
      </w:r>
      <w:r w:rsidR="00D9710E" w:rsidRPr="00661288">
        <w:t xml:space="preserve">, assim </w:t>
      </w:r>
      <w:r w:rsidR="00DF21B0" w:rsidRPr="00661288">
        <w:t>será possível observar a possibilidade da utilização dessas</w:t>
      </w:r>
      <w:r w:rsidR="00D9710E" w:rsidRPr="00661288">
        <w:t xml:space="preserve"> técnica</w:t>
      </w:r>
      <w:r w:rsidR="00DF21B0" w:rsidRPr="00661288">
        <w:t>s</w:t>
      </w:r>
      <w:r w:rsidR="00D9710E" w:rsidRPr="00661288">
        <w:t xml:space="preserve"> de aprendizado de máquina para detectar a fadiga.</w:t>
      </w:r>
    </w:p>
    <w:p w14:paraId="1C260CE7" w14:textId="45836E83" w:rsidR="00D9710E" w:rsidRPr="00661288" w:rsidRDefault="00D9710E" w:rsidP="00D9710E">
      <w:pPr>
        <w:pStyle w:val="Ttulo2"/>
      </w:pPr>
      <w:bookmarkStart w:id="16" w:name="_Toc168410486"/>
      <w:r w:rsidRPr="00661288">
        <w:t>Objetivos</w:t>
      </w:r>
      <w:bookmarkEnd w:id="16"/>
    </w:p>
    <w:p w14:paraId="309F7DAD" w14:textId="599DE2E9" w:rsidR="00D9710E" w:rsidRPr="00661288" w:rsidRDefault="00D9710E" w:rsidP="00C04DFF">
      <w:pPr>
        <w:pStyle w:val="CorpodeTexto0"/>
      </w:pPr>
      <w:r w:rsidRPr="00661288">
        <w:t xml:space="preserve">De acordo com os pontos acima </w:t>
      </w:r>
      <w:r w:rsidR="0070504D" w:rsidRPr="00661288">
        <w:t>tem-se</w:t>
      </w:r>
      <w:r w:rsidRPr="00661288">
        <w:t xml:space="preserve"> que objetivo geral desse trabalho é:</w:t>
      </w:r>
    </w:p>
    <w:p w14:paraId="03E218D6" w14:textId="329BCC2B" w:rsidR="006C380F" w:rsidRDefault="006C380F" w:rsidP="00D9710E">
      <w:pPr>
        <w:pStyle w:val="CorpodeTexto0"/>
        <w:numPr>
          <w:ilvl w:val="0"/>
          <w:numId w:val="50"/>
        </w:numPr>
      </w:pPr>
      <w:r>
        <w:t>Apresentar para a comunidade cientifica uma nova base de dados de séries temporais rotulada com os pontos de fadiga.</w:t>
      </w:r>
    </w:p>
    <w:p w14:paraId="4116914A" w14:textId="3A6B8036" w:rsidR="00D9710E" w:rsidRPr="00661288" w:rsidRDefault="006C380F" w:rsidP="00D9710E">
      <w:pPr>
        <w:pStyle w:val="CorpodeTexto0"/>
        <w:numPr>
          <w:ilvl w:val="0"/>
          <w:numId w:val="50"/>
        </w:numPr>
      </w:pPr>
      <w:r>
        <w:t xml:space="preserve">Apresentar a possibilidade de utilizar </w:t>
      </w:r>
      <w:r w:rsidRPr="00661288">
        <w:t xml:space="preserve">técnicas de aprendizado de máquina para séries temporais </w:t>
      </w:r>
      <w:r>
        <w:t>para p</w:t>
      </w:r>
      <w:r w:rsidR="00D9710E" w:rsidRPr="00661288">
        <w:t>rever a ocorrência de fadiga</w:t>
      </w:r>
      <w:r>
        <w:t xml:space="preserve"> em idosos</w:t>
      </w:r>
      <w:r w:rsidR="0070504D" w:rsidRPr="00661288">
        <w:t>.</w:t>
      </w:r>
    </w:p>
    <w:p w14:paraId="37859668" w14:textId="5E1D9FDB" w:rsidR="00D9710E" w:rsidRPr="00661288" w:rsidRDefault="00D9710E" w:rsidP="00D9710E">
      <w:pPr>
        <w:pStyle w:val="CorpodeTexto0"/>
      </w:pPr>
      <w:r w:rsidRPr="00661288">
        <w:t>Para isso teremos nossos objetivos específico</w:t>
      </w:r>
      <w:r w:rsidR="00480CEF">
        <w:t>s</w:t>
      </w:r>
      <w:r w:rsidRPr="00661288">
        <w:t>:</w:t>
      </w:r>
    </w:p>
    <w:p w14:paraId="53B57BE9" w14:textId="4657C2B8" w:rsidR="00D9710E" w:rsidRPr="00661288" w:rsidRDefault="00D9710E" w:rsidP="00D9710E">
      <w:pPr>
        <w:pStyle w:val="CorpodeTexto0"/>
        <w:numPr>
          <w:ilvl w:val="0"/>
          <w:numId w:val="50"/>
        </w:numPr>
      </w:pPr>
      <w:r w:rsidRPr="00661288">
        <w:t xml:space="preserve">Encontrar padrões que </w:t>
      </w:r>
      <w:r w:rsidR="0070504D" w:rsidRPr="00661288">
        <w:t>representam sintomas de fadiga em dados físicos.</w:t>
      </w:r>
    </w:p>
    <w:p w14:paraId="5C23433F" w14:textId="10C1D332" w:rsidR="00D9710E" w:rsidRPr="00661288" w:rsidRDefault="0070504D" w:rsidP="0070504D">
      <w:pPr>
        <w:pStyle w:val="CorpodeTexto0"/>
        <w:numPr>
          <w:ilvl w:val="0"/>
          <w:numId w:val="50"/>
        </w:numPr>
      </w:pPr>
      <w:r w:rsidRPr="00661288">
        <w:lastRenderedPageBreak/>
        <w:t>Avaliar o desempenho de diversos algoritmos, pontuando vantagens e desvantagens de sua utilização.</w:t>
      </w:r>
    </w:p>
    <w:p w14:paraId="25ADD3DC" w14:textId="5025E65D" w:rsidR="00D9710E" w:rsidRPr="00661288" w:rsidRDefault="00D9710E" w:rsidP="00D9710E">
      <w:pPr>
        <w:pStyle w:val="CorpodeTexto0"/>
      </w:pPr>
      <w:r w:rsidRPr="00661288">
        <w:t xml:space="preserve">Com esses objetivos alcançados </w:t>
      </w:r>
      <w:r w:rsidR="0070504D" w:rsidRPr="00661288">
        <w:t xml:space="preserve">será possível </w:t>
      </w:r>
      <w:r w:rsidRPr="00661288">
        <w:t>responder à pergunta de pesquisa que envolve esse trabalho:</w:t>
      </w:r>
    </w:p>
    <w:p w14:paraId="77DDEBC2" w14:textId="18995961" w:rsidR="00D9710E" w:rsidRPr="00661288" w:rsidRDefault="00D9710E" w:rsidP="00D9710E">
      <w:pPr>
        <w:pStyle w:val="CorpodeTexto0"/>
        <w:numPr>
          <w:ilvl w:val="0"/>
          <w:numId w:val="51"/>
        </w:numPr>
      </w:pPr>
      <w:r w:rsidRPr="00661288">
        <w:t>É possível prever a ocorrência de fadiga utilizando técnicas de aprendizado de máquina em séries temporais?</w:t>
      </w:r>
    </w:p>
    <w:p w14:paraId="30073F62" w14:textId="77777777" w:rsidR="00D9710E" w:rsidRPr="00661288" w:rsidRDefault="00D9710E" w:rsidP="00D9710E">
      <w:pPr>
        <w:pStyle w:val="Ttulo2"/>
      </w:pPr>
      <w:bookmarkStart w:id="17" w:name="_Toc168410487"/>
      <w:r w:rsidRPr="00661288">
        <w:t>Estrutura do documento</w:t>
      </w:r>
      <w:bookmarkEnd w:id="17"/>
    </w:p>
    <w:p w14:paraId="73924766" w14:textId="6DB9FFF0" w:rsidR="00D9710E" w:rsidRPr="00661288" w:rsidRDefault="00D9710E" w:rsidP="00D9710E">
      <w:pPr>
        <w:pStyle w:val="CorpodeTexto0"/>
      </w:pPr>
      <w:r w:rsidRPr="00661288">
        <w:t xml:space="preserve">O </w:t>
      </w:r>
      <w:r w:rsidR="005000AC" w:rsidRPr="00661288">
        <w:t>capítulo</w:t>
      </w:r>
      <w:r w:rsidRPr="00661288">
        <w:t xml:space="preserve"> 1, anteriormente apresentado, visa </w:t>
      </w:r>
      <w:r w:rsidR="005000AC" w:rsidRPr="00661288">
        <w:t>informar</w:t>
      </w:r>
      <w:r w:rsidRPr="00661288">
        <w:t xml:space="preserve"> o leitor sobre</w:t>
      </w:r>
      <w:r w:rsidR="005000AC" w:rsidRPr="00661288">
        <w:t xml:space="preserve"> o problema que estamos analisando e como iremos resolvê-lo.</w:t>
      </w:r>
    </w:p>
    <w:p w14:paraId="15BE69F4" w14:textId="6956B78E" w:rsidR="005000AC" w:rsidRPr="00661288" w:rsidRDefault="005000AC" w:rsidP="00D9710E">
      <w:pPr>
        <w:pStyle w:val="CorpodeTexto0"/>
      </w:pPr>
      <w:r w:rsidRPr="00661288">
        <w:t xml:space="preserve">O capítulo 2 aprofunda o referencial teórico descrito no capítulo 1 e apresenta </w:t>
      </w:r>
      <w:r w:rsidR="006818EC" w:rsidRPr="00661288">
        <w:t>trabalhos já realizados na área</w:t>
      </w:r>
      <w:r w:rsidRPr="00661288">
        <w:t>.</w:t>
      </w:r>
    </w:p>
    <w:p w14:paraId="47D65407" w14:textId="6FD26BF8" w:rsidR="005000AC" w:rsidRPr="00661288" w:rsidRDefault="005000AC" w:rsidP="00D9710E">
      <w:pPr>
        <w:pStyle w:val="CorpodeTexto0"/>
      </w:pPr>
      <w:r w:rsidRPr="00661288">
        <w:t xml:space="preserve">O capítulo 3 apresenta </w:t>
      </w:r>
      <w:r w:rsidR="0070504D" w:rsidRPr="00661288">
        <w:t>o</w:t>
      </w:r>
      <w:r w:rsidRPr="00661288">
        <w:t xml:space="preserve"> método de pesquisa utilizado para alcançar aos nossos objetivos</w:t>
      </w:r>
    </w:p>
    <w:p w14:paraId="4B48B3A0" w14:textId="60C988BB" w:rsidR="005000AC" w:rsidRPr="00661288" w:rsidRDefault="005000AC" w:rsidP="005000AC">
      <w:pPr>
        <w:pStyle w:val="CorpodeTexto0"/>
      </w:pPr>
      <w:r w:rsidRPr="00661288">
        <w:t xml:space="preserve">O capítulo 4 apresenta </w:t>
      </w:r>
      <w:r w:rsidR="0070504D" w:rsidRPr="00661288">
        <w:t>o</w:t>
      </w:r>
      <w:r w:rsidRPr="00661288">
        <w:t xml:space="preserve"> planejamento que será seguido </w:t>
      </w:r>
      <w:r w:rsidR="0070504D" w:rsidRPr="00661288">
        <w:t>nos</w:t>
      </w:r>
      <w:r w:rsidRPr="00661288">
        <w:t xml:space="preserve"> </w:t>
      </w:r>
      <w:r w:rsidR="0070504D" w:rsidRPr="00661288">
        <w:t xml:space="preserve">próximos </w:t>
      </w:r>
      <w:r w:rsidR="006648F9" w:rsidRPr="00661288">
        <w:t>meses</w:t>
      </w:r>
      <w:r w:rsidRPr="00661288">
        <w:t xml:space="preserve"> e os riscos que esse projeto possui e suas possíveis ações de contenção e contingência.</w:t>
      </w:r>
    </w:p>
    <w:p w14:paraId="69BF8ED1" w14:textId="77777777" w:rsidR="00506808" w:rsidRPr="00661288" w:rsidRDefault="00506808" w:rsidP="00311AEB">
      <w:pPr>
        <w:pStyle w:val="Ttulo1"/>
        <w:tabs>
          <w:tab w:val="num" w:pos="2159"/>
        </w:tabs>
        <w:ind w:left="0" w:firstLine="0"/>
      </w:pPr>
      <w:bookmarkStart w:id="18" w:name="_Ref102728244"/>
      <w:bookmarkStart w:id="19" w:name="_Ref157938142"/>
      <w:bookmarkStart w:id="20" w:name="_Toc168410488"/>
      <w:bookmarkStart w:id="21" w:name="_Toc474031317"/>
      <w:bookmarkStart w:id="22" w:name="_Ref528056069"/>
      <w:bookmarkEnd w:id="0"/>
      <w:bookmarkEnd w:id="1"/>
      <w:r w:rsidRPr="00661288">
        <w:lastRenderedPageBreak/>
        <w:t>REVISÃO DA LITERATURA</w:t>
      </w:r>
      <w:bookmarkEnd w:id="18"/>
      <w:bookmarkEnd w:id="19"/>
      <w:bookmarkEnd w:id="20"/>
    </w:p>
    <w:p w14:paraId="5386A4F7" w14:textId="0DCBAF73" w:rsidR="00393A2E" w:rsidRPr="00661288" w:rsidRDefault="00393A2E" w:rsidP="00393A2E">
      <w:pPr>
        <w:pStyle w:val="Corpodetexto"/>
        <w:ind w:firstLine="0"/>
        <w:rPr>
          <w:rFonts w:ascii="Arial" w:hAnsi="Arial" w:cs="Arial"/>
        </w:rPr>
      </w:pPr>
      <w:r w:rsidRPr="00661288">
        <w:rPr>
          <w:rFonts w:ascii="Arial" w:hAnsi="Arial" w:cs="Arial"/>
        </w:rPr>
        <w:t>Essa revisão de literatura abrange uma análise dos conceitos de fadiga e as metodologias para sua detecção e monitoramento. Examinam-se as implicações da fadiga na saúde e na produtividade, com ênfase nos idosos, avaliando o papel das tecnologias vestíveis e técnicas de aprendizado de máquina na monitorização dessa condição. Discutem-se ainda os avanços nas abordagens analíticas, incluindo o uso de séries temporais</w:t>
      </w:r>
      <w:r w:rsidR="00147763" w:rsidRPr="00661288">
        <w:rPr>
          <w:rFonts w:ascii="Arial" w:hAnsi="Arial" w:cs="Arial"/>
        </w:rPr>
        <w:t xml:space="preserve"> e a eficiência de alguns classificadores de </w:t>
      </w:r>
      <w:proofErr w:type="spellStart"/>
      <w:r w:rsidR="00147763" w:rsidRPr="00661288">
        <w:rPr>
          <w:rFonts w:ascii="Arial" w:hAnsi="Arial" w:cs="Arial"/>
        </w:rPr>
        <w:t>machine</w:t>
      </w:r>
      <w:proofErr w:type="spellEnd"/>
      <w:r w:rsidR="00147763" w:rsidRPr="00661288">
        <w:rPr>
          <w:rFonts w:ascii="Arial" w:hAnsi="Arial" w:cs="Arial"/>
        </w:rPr>
        <w:t xml:space="preserve"> </w:t>
      </w:r>
      <w:proofErr w:type="spellStart"/>
      <w:r w:rsidR="00147763" w:rsidRPr="00661288">
        <w:rPr>
          <w:rFonts w:ascii="Arial" w:hAnsi="Arial" w:cs="Arial"/>
        </w:rPr>
        <w:t>learning</w:t>
      </w:r>
      <w:proofErr w:type="spellEnd"/>
      <w:r w:rsidRPr="00661288">
        <w:rPr>
          <w:rFonts w:ascii="Arial" w:hAnsi="Arial" w:cs="Arial"/>
        </w:rPr>
        <w:t xml:space="preserve">, para fornecer um entendimento abrangente sobre estratégias </w:t>
      </w:r>
      <w:r w:rsidR="00147763" w:rsidRPr="00661288">
        <w:rPr>
          <w:rFonts w:ascii="Arial" w:hAnsi="Arial" w:cs="Arial"/>
        </w:rPr>
        <w:t>adequadas</w:t>
      </w:r>
      <w:r w:rsidRPr="00661288">
        <w:rPr>
          <w:rFonts w:ascii="Arial" w:hAnsi="Arial" w:cs="Arial"/>
        </w:rPr>
        <w:t xml:space="preserve"> de intervenção na fadiga relacionada a exercícios.</w:t>
      </w:r>
    </w:p>
    <w:p w14:paraId="2296918A" w14:textId="0DB0F8AE" w:rsidR="0070504D" w:rsidRPr="00661288" w:rsidRDefault="0070504D" w:rsidP="0070504D">
      <w:pPr>
        <w:pStyle w:val="Ttulo2"/>
        <w:tabs>
          <w:tab w:val="num" w:pos="6413"/>
        </w:tabs>
        <w:rPr>
          <w:color w:val="000000"/>
        </w:rPr>
      </w:pPr>
      <w:bookmarkStart w:id="23" w:name="_Toc168410489"/>
      <w:r w:rsidRPr="00661288">
        <w:rPr>
          <w:color w:val="000000"/>
        </w:rPr>
        <w:t>Fundamentação Teórica</w:t>
      </w:r>
      <w:bookmarkEnd w:id="23"/>
      <w:r w:rsidRPr="00661288">
        <w:rPr>
          <w:color w:val="000000"/>
        </w:rPr>
        <w:t xml:space="preserve"> </w:t>
      </w:r>
    </w:p>
    <w:p w14:paraId="67E3A0A4" w14:textId="4694D628" w:rsidR="0070504D" w:rsidRPr="00661288" w:rsidRDefault="0070504D" w:rsidP="0070504D">
      <w:pPr>
        <w:pStyle w:val="Corpodetexto"/>
        <w:ind w:left="576" w:firstLine="0"/>
        <w:rPr>
          <w:rFonts w:ascii="Arial" w:hAnsi="Arial" w:cs="Arial"/>
        </w:rPr>
      </w:pPr>
      <w:r w:rsidRPr="00661288">
        <w:rPr>
          <w:rFonts w:ascii="Arial" w:hAnsi="Arial" w:cs="Arial"/>
        </w:rPr>
        <w:t>Neste capítulo será apresentado a teoria em mais detalhes dos tópicos apresentados na introdução, sendo esses:</w:t>
      </w:r>
    </w:p>
    <w:p w14:paraId="7EE2BCCD" w14:textId="167E2184" w:rsidR="0070504D" w:rsidRPr="00661288" w:rsidRDefault="0070504D" w:rsidP="0070504D">
      <w:pPr>
        <w:pStyle w:val="Corpodetexto"/>
        <w:numPr>
          <w:ilvl w:val="0"/>
          <w:numId w:val="51"/>
        </w:numPr>
        <w:rPr>
          <w:rFonts w:ascii="Arial" w:hAnsi="Arial" w:cs="Arial"/>
        </w:rPr>
      </w:pPr>
      <w:r w:rsidRPr="00661288">
        <w:rPr>
          <w:rFonts w:ascii="Arial" w:hAnsi="Arial" w:cs="Arial"/>
        </w:rPr>
        <w:t>Fadiga;</w:t>
      </w:r>
    </w:p>
    <w:p w14:paraId="578DD2DB" w14:textId="2DFBED86" w:rsidR="0070504D" w:rsidRPr="00661288" w:rsidRDefault="0070504D" w:rsidP="0070504D">
      <w:pPr>
        <w:pStyle w:val="Corpodetexto"/>
        <w:numPr>
          <w:ilvl w:val="0"/>
          <w:numId w:val="51"/>
        </w:numPr>
        <w:rPr>
          <w:rFonts w:ascii="Arial" w:hAnsi="Arial" w:cs="Arial"/>
        </w:rPr>
      </w:pPr>
      <w:r w:rsidRPr="00661288">
        <w:rPr>
          <w:rFonts w:ascii="Arial" w:hAnsi="Arial" w:cs="Arial"/>
        </w:rPr>
        <w:t>Séries Temporais</w:t>
      </w:r>
    </w:p>
    <w:p w14:paraId="416E61D0" w14:textId="3512B6D0" w:rsidR="0070504D" w:rsidRPr="00661288" w:rsidRDefault="0070504D" w:rsidP="0070504D">
      <w:pPr>
        <w:pStyle w:val="Corpodetexto"/>
        <w:numPr>
          <w:ilvl w:val="0"/>
          <w:numId w:val="51"/>
        </w:numPr>
        <w:rPr>
          <w:rFonts w:ascii="Arial" w:hAnsi="Arial" w:cs="Arial"/>
        </w:rPr>
      </w:pPr>
      <w:r w:rsidRPr="00661288">
        <w:rPr>
          <w:rFonts w:ascii="Arial" w:hAnsi="Arial" w:cs="Arial"/>
        </w:rPr>
        <w:t xml:space="preserve">Classificadores de </w:t>
      </w:r>
      <w:proofErr w:type="spellStart"/>
      <w:r w:rsidRPr="00661288">
        <w:rPr>
          <w:rFonts w:ascii="Arial" w:hAnsi="Arial" w:cs="Arial"/>
        </w:rPr>
        <w:t>Machine</w:t>
      </w:r>
      <w:proofErr w:type="spellEnd"/>
      <w:r w:rsidRPr="00661288">
        <w:rPr>
          <w:rFonts w:ascii="Arial" w:hAnsi="Arial" w:cs="Arial"/>
        </w:rPr>
        <w:t xml:space="preserve"> Learning</w:t>
      </w:r>
    </w:p>
    <w:p w14:paraId="3C3A3413" w14:textId="77777777" w:rsidR="006818EC" w:rsidRPr="00661288" w:rsidRDefault="006818EC" w:rsidP="0070504D">
      <w:pPr>
        <w:pStyle w:val="Ttulo3"/>
        <w:rPr>
          <w:color w:val="000000"/>
        </w:rPr>
      </w:pPr>
      <w:bookmarkStart w:id="24" w:name="_Toc168410490"/>
      <w:r w:rsidRPr="00661288">
        <w:rPr>
          <w:color w:val="000000"/>
        </w:rPr>
        <w:t xml:space="preserve">Conceitos </w:t>
      </w:r>
      <w:r w:rsidRPr="00661288">
        <w:t>básicos</w:t>
      </w:r>
      <w:r w:rsidRPr="00661288">
        <w:rPr>
          <w:color w:val="000000"/>
        </w:rPr>
        <w:t xml:space="preserve"> de fadiga</w:t>
      </w:r>
      <w:bookmarkEnd w:id="24"/>
    </w:p>
    <w:p w14:paraId="1FEC8489" w14:textId="77777777" w:rsidR="006818EC" w:rsidRPr="00661288" w:rsidRDefault="006818EC" w:rsidP="006818EC">
      <w:pPr>
        <w:pStyle w:val="CorpodeTexto0"/>
      </w:pPr>
      <w:r w:rsidRPr="00661288">
        <w:t xml:space="preserve">A fadiga é uma condição caracterizada por um declínio acentuado tanto na capacidade física quanto mental, atribuída a fatores como esforço prolongado, desequilíbrio circadiano, e falta de sono. Segundo Adão Martins et al. (2021), essa condição não somente impacta negativamente a produtividade e eficiência nas atividades laborais, mas também eleva substancialmente o risco de acidentes em ambientes ocupacionais críticos como o setor de transporte. Além disso, a complexidade e a natureza multifacetada da fadiga, influenciada por uma vasta gama de variáveis interconectadas, dificultam a concepção de uma definição unificada e abrangente. Ainda assim, é fundamental reconhecer a fadiga não apenas como uma resposta fisiológica natural do corpo a excessos, mas também como um </w:t>
      </w:r>
      <w:r w:rsidRPr="00661288">
        <w:lastRenderedPageBreak/>
        <w:t>sintoma associado a diversas doenças e condições de saúde, o que ressalta a importância de sua detecção precoce e cuidado adequado.</w:t>
      </w:r>
    </w:p>
    <w:p w14:paraId="4FA5481F" w14:textId="77777777" w:rsidR="006818EC" w:rsidRPr="00661288" w:rsidRDefault="006818EC" w:rsidP="006818EC">
      <w:pPr>
        <w:pStyle w:val="CorpodeTexto0"/>
      </w:pPr>
      <w:r w:rsidRPr="00661288">
        <w:t>Em idosos, a fadiga pode ter impactos significativos na qualidade de vida, uma vez que afeta tanto a capacidade de realizar atividades diárias quanto a função cognitiva, aumentando o risco de quedas, diminuição da independência e potencial deterioração da saúde mental (VARANDAS et al., 2022). A detecção e monitoramento eficazes da fadiga em idosos são, portanto, essenciais para intervenções oportunas que possam mitigar esses efeitos e promover um envelhecimento saudável.</w:t>
      </w:r>
    </w:p>
    <w:p w14:paraId="50BA7C0A" w14:textId="40CE6BD4" w:rsidR="006818EC" w:rsidRPr="00661288" w:rsidRDefault="006818EC" w:rsidP="00393A2E">
      <w:pPr>
        <w:pStyle w:val="CorpodeTexto0"/>
      </w:pPr>
      <w:r w:rsidRPr="00661288">
        <w:t xml:space="preserve">A aplicação de tecnologias vestíveis e algoritmos de </w:t>
      </w:r>
      <w:proofErr w:type="spellStart"/>
      <w:r w:rsidRPr="00661288">
        <w:t>machine</w:t>
      </w:r>
      <w:proofErr w:type="spellEnd"/>
      <w:r w:rsidRPr="00661288">
        <w:t xml:space="preserve"> </w:t>
      </w:r>
      <w:proofErr w:type="spellStart"/>
      <w:r w:rsidRPr="00661288">
        <w:t>learning</w:t>
      </w:r>
      <w:proofErr w:type="spellEnd"/>
      <w:r w:rsidRPr="00661288">
        <w:t xml:space="preserve"> emerge como uma abordagem promissora na monitorização contínua da fadiga em idosos, possibilitando a detecção precoce de sinais de fadiga física e mental através da análise de dados fisiológicos e de movimento em tempo real (VARANDAS et al., 2022; HAYAT et al., 2022).</w:t>
      </w:r>
    </w:p>
    <w:p w14:paraId="5BC24B0C" w14:textId="77777777" w:rsidR="0070504D" w:rsidRPr="00661288" w:rsidRDefault="0070504D" w:rsidP="0070504D">
      <w:pPr>
        <w:pStyle w:val="Ttulo3"/>
        <w:rPr>
          <w:color w:val="000000"/>
        </w:rPr>
      </w:pPr>
      <w:bookmarkStart w:id="25" w:name="_Toc168410491"/>
      <w:r w:rsidRPr="00661288">
        <w:rPr>
          <w:color w:val="000000"/>
        </w:rPr>
        <w:t>Séries Temporais</w:t>
      </w:r>
      <w:bookmarkEnd w:id="25"/>
    </w:p>
    <w:p w14:paraId="47C5F5C2" w14:textId="77777777" w:rsidR="0070504D" w:rsidRPr="00661288" w:rsidRDefault="0070504D" w:rsidP="0070504D">
      <w:pPr>
        <w:pStyle w:val="CorpodeTexto0"/>
      </w:pPr>
      <w:r w:rsidRPr="00661288">
        <w:t>Uma série temporal é uma sequência de pontos de dados coletados, registrados ou medidos em intervalos de tempo sucessivos. A capacidade de prever séries temporais é crucial em vários campos, como finanças, meteorologia e vendas, pois permite antecipar futuros valores com base em tendências passadas e presentes. Este aspecto é essencial para a tomada de decisões informadas em ambientes corporativos e governamentais (Murray et al., 2022).</w:t>
      </w:r>
    </w:p>
    <w:p w14:paraId="1071EA9F" w14:textId="77777777" w:rsidR="0070504D" w:rsidRPr="00661288" w:rsidRDefault="0070504D" w:rsidP="0070504D">
      <w:pPr>
        <w:pStyle w:val="CorpodeTexto0"/>
      </w:pPr>
      <w:r w:rsidRPr="00661288">
        <w:t>O estudo realizado por Murray et al. oferece uma análise comparativa dos algoritmos de ponta para previsão de séries temporais, destacando a crescente demanda por capacidades de previsão em domínios desafiadores e problemas de análise de dados. As séries temporais, fundamentais para prever valores futuros com base em sequências passadas, têm evoluído significativamente desde as primeiras metodologias de Holt-Winters e Box-Jenkins, passando por modelos estatísticos como ARIMA, até as soluções recentes que incorporam aprendizado profundo.</w:t>
      </w:r>
    </w:p>
    <w:p w14:paraId="7D4292C0" w14:textId="77777777" w:rsidR="0070504D" w:rsidRPr="00661288" w:rsidRDefault="0070504D" w:rsidP="0070504D">
      <w:pPr>
        <w:pStyle w:val="CorpodeTexto0"/>
      </w:pPr>
      <w:r w:rsidRPr="00661288">
        <w:t>A pesquisa avalia oito algoritmos de ponta, incluindo LSTM (</w:t>
      </w:r>
      <w:proofErr w:type="spellStart"/>
      <w:r w:rsidRPr="00661288">
        <w:rPr>
          <w:i/>
          <w:iCs/>
        </w:rPr>
        <w:t>Vanilla</w:t>
      </w:r>
      <w:proofErr w:type="spellEnd"/>
      <w:r w:rsidRPr="00661288">
        <w:t xml:space="preserve">, Bidirecional, e com </w:t>
      </w:r>
      <w:proofErr w:type="spellStart"/>
      <w:r w:rsidRPr="00661288">
        <w:rPr>
          <w:i/>
          <w:iCs/>
        </w:rPr>
        <w:t>Autoencoder</w:t>
      </w:r>
      <w:proofErr w:type="spellEnd"/>
      <w:r w:rsidRPr="00661288">
        <w:t xml:space="preserve">), GRU, CNN-LSTM, </w:t>
      </w:r>
      <w:proofErr w:type="spellStart"/>
      <w:r w:rsidRPr="00661288">
        <w:t>ConvLSTM</w:t>
      </w:r>
      <w:proofErr w:type="spellEnd"/>
      <w:r w:rsidRPr="00661288">
        <w:t xml:space="preserve">, redes com mecanismo de Atenção e a rede </w:t>
      </w:r>
      <w:proofErr w:type="spellStart"/>
      <w:r w:rsidRPr="00661288">
        <w:rPr>
          <w:i/>
          <w:iCs/>
        </w:rPr>
        <w:t>Transformer</w:t>
      </w:r>
      <w:proofErr w:type="spellEnd"/>
      <w:r w:rsidRPr="00661288">
        <w:t xml:space="preserve">, em cinco conjuntos de dados de </w:t>
      </w:r>
      <w:r w:rsidRPr="00661288">
        <w:lastRenderedPageBreak/>
        <w:t xml:space="preserve">benchmark abrangendo finanças, meteorologia e vendas. A pesquisa visa determinar se métodos de previsão diretos ou iterativos são ótimos para a previsão, empregando uma estrutura de validação cruzada de 10 </w:t>
      </w:r>
      <w:r w:rsidRPr="00661288">
        <w:rPr>
          <w:i/>
          <w:iCs/>
        </w:rPr>
        <w:t>k-</w:t>
      </w:r>
      <w:proofErr w:type="spellStart"/>
      <w:r w:rsidRPr="00661288">
        <w:rPr>
          <w:i/>
          <w:iCs/>
        </w:rPr>
        <w:t>folds</w:t>
      </w:r>
      <w:proofErr w:type="spellEnd"/>
      <w:r w:rsidRPr="00661288">
        <w:t xml:space="preserve"> com o algoritmo ASHA para otimização de modelo.</w:t>
      </w:r>
    </w:p>
    <w:p w14:paraId="1305ACC9" w14:textId="7E04CA67" w:rsidR="0070504D" w:rsidRPr="00661288" w:rsidRDefault="0070504D" w:rsidP="0070504D">
      <w:pPr>
        <w:pStyle w:val="CorpodeTexto0"/>
      </w:pPr>
      <w:r w:rsidRPr="00661288">
        <w:t xml:space="preserve">Os resultados revelam que, embora existam diferenças entre todos os modelos, as disparidades são insignificantes entre os modelos de melhor desempenho, que incluem o </w:t>
      </w:r>
      <w:proofErr w:type="spellStart"/>
      <w:r w:rsidRPr="00661288">
        <w:rPr>
          <w:i/>
          <w:iCs/>
        </w:rPr>
        <w:t>Transformer</w:t>
      </w:r>
      <w:proofErr w:type="spellEnd"/>
      <w:r w:rsidRPr="00661288">
        <w:t xml:space="preserve">, Atenção, V-LSTM, CNN-LSTM e CV-LSTM. Notavelmente, o modelo </w:t>
      </w:r>
      <w:proofErr w:type="spellStart"/>
      <w:r w:rsidRPr="00661288">
        <w:rPr>
          <w:i/>
          <w:iCs/>
        </w:rPr>
        <w:t>Transformer</w:t>
      </w:r>
      <w:proofErr w:type="spellEnd"/>
      <w:r w:rsidRPr="00661288">
        <w:t xml:space="preserve"> consistentemente produziu o menor erro de previsão, evidenciando sua robustez e versatilidade em uma gama diversificada de aplicações de previsão de séries temporais.</w:t>
      </w:r>
    </w:p>
    <w:p w14:paraId="21419474" w14:textId="697239AE" w:rsidR="00147763" w:rsidRPr="00661288" w:rsidRDefault="00147763" w:rsidP="00A300B0">
      <w:pPr>
        <w:pStyle w:val="Ttulo3"/>
        <w:rPr>
          <w:color w:val="000000"/>
        </w:rPr>
      </w:pPr>
      <w:bookmarkStart w:id="26" w:name="_Toc168410492"/>
      <w:r w:rsidRPr="00661288">
        <w:rPr>
          <w:color w:val="000000"/>
        </w:rPr>
        <w:t xml:space="preserve">Classificadores de </w:t>
      </w:r>
      <w:proofErr w:type="spellStart"/>
      <w:r w:rsidRPr="00661288">
        <w:rPr>
          <w:color w:val="000000"/>
        </w:rPr>
        <w:t>Machine</w:t>
      </w:r>
      <w:proofErr w:type="spellEnd"/>
      <w:r w:rsidRPr="00661288">
        <w:rPr>
          <w:color w:val="000000"/>
        </w:rPr>
        <w:t xml:space="preserve"> Learning</w:t>
      </w:r>
      <w:bookmarkEnd w:id="26"/>
    </w:p>
    <w:p w14:paraId="4CBA44D4" w14:textId="408FB034" w:rsidR="00040A4D" w:rsidRPr="00661288" w:rsidRDefault="00040A4D" w:rsidP="00040A4D">
      <w:pPr>
        <w:pStyle w:val="CorpodeTexto0"/>
        <w:ind w:firstLine="576"/>
      </w:pPr>
      <w:r w:rsidRPr="00661288">
        <w:t xml:space="preserve">Nesta seção, são explorados </w:t>
      </w:r>
      <w:r w:rsidR="00D20B60" w:rsidRPr="00661288">
        <w:t>alguns</w:t>
      </w:r>
      <w:r w:rsidRPr="00661288">
        <w:t xml:space="preserve"> classificadores de </w:t>
      </w:r>
      <w:proofErr w:type="spellStart"/>
      <w:r w:rsidRPr="00661288">
        <w:t>machine</w:t>
      </w:r>
      <w:proofErr w:type="spellEnd"/>
      <w:r w:rsidRPr="00661288">
        <w:t xml:space="preserve"> </w:t>
      </w:r>
      <w:proofErr w:type="spellStart"/>
      <w:r w:rsidRPr="00661288">
        <w:t>learning</w:t>
      </w:r>
      <w:proofErr w:type="spellEnd"/>
      <w:r w:rsidRPr="00661288">
        <w:t>, fundamentais para previsões e classificações em inteligência artificial. Serão abordadas as características, métodos de implementação e aplicações práticas de cada classificador. Este estudo proporciona uma visão abrangente sobre como esses algoritmos operam em variados contextos de dados.</w:t>
      </w:r>
    </w:p>
    <w:p w14:paraId="2665E947" w14:textId="77777777" w:rsidR="00147763" w:rsidRPr="00661288" w:rsidRDefault="00147763" w:rsidP="00A300B0">
      <w:pPr>
        <w:pStyle w:val="Ttulo4"/>
      </w:pPr>
      <w:r w:rsidRPr="00661288">
        <w:t>Regressão Logística</w:t>
      </w:r>
    </w:p>
    <w:p w14:paraId="57544D67" w14:textId="070E275E" w:rsidR="00147763" w:rsidRPr="00661288" w:rsidRDefault="00147763" w:rsidP="00147763">
      <w:pPr>
        <w:pStyle w:val="CorpodeTexto0"/>
        <w:ind w:firstLine="576"/>
      </w:pPr>
      <w:r w:rsidRPr="00661288">
        <w:t xml:space="preserve">A regressão logística é utilizada para identificar a relação entre variáveis dependentes e independentes, sendo a variável dependente a classe alvo a ser prevista. Esta técnica retorna </w:t>
      </w:r>
      <w:r w:rsidR="00F609D9" w:rsidRPr="00661288">
        <w:t>à</w:t>
      </w:r>
      <w:r w:rsidRPr="00661288">
        <w:t xml:space="preserve"> probabilidade de uma instância pertencer a uma determinada classe, baseada na função logística, que minimiza o erro e limita a saída entre 0 e 1. Devido à sua implementação simples e à falta de necessidade de ajuste crítico de </w:t>
      </w:r>
      <w:proofErr w:type="spellStart"/>
      <w:r w:rsidRPr="00661288">
        <w:t>hiperparâmetros</w:t>
      </w:r>
      <w:proofErr w:type="spellEnd"/>
      <w:r w:rsidRPr="00661288">
        <w:t>, a regressão logística é amplamente utilizada em contextos clínicos (</w:t>
      </w:r>
      <w:proofErr w:type="spellStart"/>
      <w:r w:rsidRPr="00661288">
        <w:t>Prinzi</w:t>
      </w:r>
      <w:proofErr w:type="spellEnd"/>
      <w:r w:rsidRPr="00661288">
        <w:t xml:space="preserve"> et al., 2024)</w:t>
      </w:r>
      <w:r w:rsidR="00BF5ADA" w:rsidRPr="00661288">
        <w:t>.</w:t>
      </w:r>
    </w:p>
    <w:p w14:paraId="2FB5AD1A" w14:textId="4AD6A7DD" w:rsidR="00BF5ADA" w:rsidRPr="00661288" w:rsidRDefault="00BF5ADA" w:rsidP="00147763">
      <w:pPr>
        <w:pStyle w:val="CorpodeTexto0"/>
        <w:ind w:firstLine="576"/>
      </w:pPr>
      <w:r w:rsidRPr="00661288">
        <w:t xml:space="preserve">Em particular, o artigo enfatiza que a função logística, ou função sigmoide, é usada como a função de separação, adequando-se à curva dos pontos de dados para minimizar o erro e comprimir a saída de uma equação linear entre 0 e 1. Durante o processo de treinamento, é empregada uma função de perda conhecida como "estimativa de máxima verossimilhança" para estimar o erro entre as saídas previstas e reais. Se a saída estimada para uma instância for superior a 50%, o </w:t>
      </w:r>
      <w:r w:rsidRPr="00661288">
        <w:lastRenderedPageBreak/>
        <w:t>modelo prevê a classe positiva; caso contrário, prevê a classe negativa, definindo assim o caráter binário da classificação.</w:t>
      </w:r>
    </w:p>
    <w:p w14:paraId="07849A8E" w14:textId="7A958752" w:rsidR="00147763" w:rsidRPr="00661288" w:rsidRDefault="00147763" w:rsidP="00A300B0">
      <w:pPr>
        <w:pStyle w:val="Ttulo4"/>
      </w:pPr>
      <w:proofErr w:type="spellStart"/>
      <w:r w:rsidRPr="00661288">
        <w:t>Support</w:t>
      </w:r>
      <w:proofErr w:type="spellEnd"/>
      <w:r w:rsidRPr="00661288">
        <w:t xml:space="preserve"> Vector </w:t>
      </w:r>
      <w:proofErr w:type="spellStart"/>
      <w:r w:rsidRPr="00661288">
        <w:t>Machine</w:t>
      </w:r>
      <w:proofErr w:type="spellEnd"/>
      <w:r w:rsidRPr="00661288">
        <w:t xml:space="preserve"> (SVM)</w:t>
      </w:r>
    </w:p>
    <w:p w14:paraId="76BAD882" w14:textId="35AE360D" w:rsidR="00147763" w:rsidRPr="00661288" w:rsidRDefault="00BF5ADA" w:rsidP="00147763">
      <w:pPr>
        <w:pStyle w:val="CorpodeTexto0"/>
      </w:pPr>
      <w:r w:rsidRPr="00661288">
        <w:t>O algoritmo SVM é projetado para encontrar um hiperplano ótimo que separa efetivamente os dados em classes distintas. Este algoritmo é caracterizado pelo seu foco em vetores de suporte</w:t>
      </w:r>
      <w:r w:rsidR="00581B36" w:rsidRPr="00661288">
        <w:t>,</w:t>
      </w:r>
      <w:r w:rsidRPr="00661288">
        <w:t xml:space="preserve"> pontos de dados específicos que são essenciais para definir a posição e orientação do hiperplano decisivo. A maximização da margem, a distância entre o hiperplano de separação e os vetores de suporte, é uma característica chave da SVM, refletida no conceito de "hard </w:t>
      </w:r>
      <w:proofErr w:type="spellStart"/>
      <w:r w:rsidRPr="00661288">
        <w:t>margin</w:t>
      </w:r>
      <w:proofErr w:type="spellEnd"/>
      <w:r w:rsidRPr="00661288">
        <w:t xml:space="preserve">" </w:t>
      </w:r>
      <w:r w:rsidR="00147763" w:rsidRPr="00661288">
        <w:t>(</w:t>
      </w:r>
      <w:proofErr w:type="spellStart"/>
      <w:r w:rsidR="00147763" w:rsidRPr="00661288">
        <w:t>Prinzi</w:t>
      </w:r>
      <w:proofErr w:type="spellEnd"/>
      <w:r w:rsidR="00147763" w:rsidRPr="00661288">
        <w:t xml:space="preserve"> et al., 2024)</w:t>
      </w:r>
      <w:r w:rsidRPr="00661288">
        <w:t xml:space="preserve">. </w:t>
      </w:r>
    </w:p>
    <w:p w14:paraId="3D6E41E6" w14:textId="03C5E4AF" w:rsidR="00BA663D" w:rsidRPr="00661288" w:rsidRDefault="00BA663D" w:rsidP="00147763">
      <w:pPr>
        <w:pStyle w:val="CorpodeTexto0"/>
      </w:pPr>
      <w:r w:rsidRPr="00661288">
        <w:t xml:space="preserve">Entretanto, em alguns casos, é necessário permitir certo erro de classificação para melhorar a capacidade de generalização do modelo, o que leva ao conceito de "soft </w:t>
      </w:r>
      <w:proofErr w:type="spellStart"/>
      <w:r w:rsidRPr="00661288">
        <w:t>margin</w:t>
      </w:r>
      <w:proofErr w:type="spellEnd"/>
      <w:r w:rsidRPr="00661288">
        <w:t>". A gestão dessa flexibilidade é controlada pelo parâmetro de regularização C, que ajusta o trade-off entre maximizar a margem e minimizar o erro de treinamento. Um valor menor de C indica uma tolerância maior para com os erros de classificação durante o treinamento, favorecendo a generalização, enquanto um valor maior de C foca na precisão do modelo nos dados de treinamento, potencialmente às custas da generalização (</w:t>
      </w:r>
      <w:proofErr w:type="spellStart"/>
      <w:r w:rsidRPr="00661288">
        <w:t>Prinzi</w:t>
      </w:r>
      <w:proofErr w:type="spellEnd"/>
      <w:r w:rsidRPr="00661288">
        <w:t xml:space="preserve"> et al., 2024).</w:t>
      </w:r>
    </w:p>
    <w:p w14:paraId="6C79515B" w14:textId="3A232A73" w:rsidR="00BA663D" w:rsidRPr="00661288" w:rsidRDefault="00BA663D" w:rsidP="00147763">
      <w:pPr>
        <w:pStyle w:val="CorpodeTexto0"/>
      </w:pPr>
      <w:r w:rsidRPr="00661288">
        <w:t xml:space="preserve">Nos casos </w:t>
      </w:r>
      <w:r w:rsidR="00B61959" w:rsidRPr="00661288">
        <w:t>em que</w:t>
      </w:r>
      <w:r w:rsidRPr="00661288">
        <w:t xml:space="preserve"> os dados não são linearmente separáveis, o algoritmo SVM utiliza o truque do kernel para projetar os dados em uma dimensão mais alta, onde se tornam separáveis. Esta etapa é fundamental, pois a escolha do kernel adequado afeta diretamente a distribuição dos dados no novo espaço e, por consequência, o desempenho da classificação (</w:t>
      </w:r>
      <w:proofErr w:type="spellStart"/>
      <w:r w:rsidRPr="00661288">
        <w:t>Prinzi</w:t>
      </w:r>
      <w:proofErr w:type="spellEnd"/>
      <w:r w:rsidRPr="00661288">
        <w:t xml:space="preserve"> et al., 2024).</w:t>
      </w:r>
    </w:p>
    <w:p w14:paraId="4B7C5D3D" w14:textId="54122693" w:rsidR="00F5051A" w:rsidRPr="00661288" w:rsidRDefault="00F5051A" w:rsidP="00A300B0">
      <w:pPr>
        <w:pStyle w:val="Ttulo4"/>
      </w:pPr>
      <w:r w:rsidRPr="00661288">
        <w:t xml:space="preserve">Redes Neurais </w:t>
      </w:r>
      <w:proofErr w:type="spellStart"/>
      <w:r w:rsidRPr="00661288">
        <w:t>Convolucionais</w:t>
      </w:r>
      <w:proofErr w:type="spellEnd"/>
      <w:r w:rsidRPr="00661288">
        <w:t xml:space="preserve"> (CNN)</w:t>
      </w:r>
    </w:p>
    <w:p w14:paraId="79DD9624" w14:textId="2E007D31" w:rsidR="00BC540F" w:rsidRPr="00661288" w:rsidRDefault="00BC540F" w:rsidP="00BC540F">
      <w:pPr>
        <w:pStyle w:val="CorpodeTexto0"/>
      </w:pPr>
      <w:proofErr w:type="spellStart"/>
      <w:r w:rsidRPr="00661288">
        <w:t>Prinzi</w:t>
      </w:r>
      <w:proofErr w:type="spellEnd"/>
      <w:r w:rsidRPr="00661288">
        <w:t xml:space="preserve"> et al. (2024) explicam que as redes neurais </w:t>
      </w:r>
      <w:proofErr w:type="spellStart"/>
      <w:r w:rsidRPr="00661288">
        <w:t>convolucionais</w:t>
      </w:r>
      <w:proofErr w:type="spellEnd"/>
      <w:r w:rsidRPr="00661288">
        <w:t xml:space="preserve"> (</w:t>
      </w:r>
      <w:proofErr w:type="spellStart"/>
      <w:r w:rsidRPr="00661288">
        <w:t>CNNs</w:t>
      </w:r>
      <w:proofErr w:type="spellEnd"/>
      <w:r w:rsidRPr="00661288">
        <w:t xml:space="preserve">) são essenciais na análise de imagens devido à sua capacidade de integrar a extração de características diretamente em seu processo de análise, tornando-as particularmente </w:t>
      </w:r>
      <w:r w:rsidR="00581B36" w:rsidRPr="00661288">
        <w:t>interessantes</w:t>
      </w:r>
      <w:r w:rsidRPr="00661288">
        <w:t xml:space="preserve"> para aplicações em imagens médicas. A arquitetura de uma CNN é composta por camadas sequenciais que incluem camadas de convolução e de </w:t>
      </w:r>
      <w:proofErr w:type="spellStart"/>
      <w:r w:rsidRPr="00661288">
        <w:t>pooling</w:t>
      </w:r>
      <w:proofErr w:type="spellEnd"/>
      <w:r w:rsidRPr="00661288">
        <w:t xml:space="preserve">. As camadas de convolução aplicam filtros ajustáveis que permitem à rede aprender a identificar características específicas, como texturas ou bordas, enquanto </w:t>
      </w:r>
      <w:r w:rsidRPr="00661288">
        <w:lastRenderedPageBreak/>
        <w:t xml:space="preserve">as camadas de </w:t>
      </w:r>
      <w:proofErr w:type="spellStart"/>
      <w:r w:rsidRPr="00661288">
        <w:t>pooling</w:t>
      </w:r>
      <w:proofErr w:type="spellEnd"/>
      <w:r w:rsidRPr="00661288">
        <w:t xml:space="preserve"> ajudam a reduzir a dimensionalidade dos dados, aumentando a eficiência do processo de aprendizado. Esse arranjo permite que as </w:t>
      </w:r>
      <w:proofErr w:type="spellStart"/>
      <w:r w:rsidRPr="00661288">
        <w:t>CNNs</w:t>
      </w:r>
      <w:proofErr w:type="spellEnd"/>
      <w:r w:rsidRPr="00661288">
        <w:t xml:space="preserve"> processem informações desde o nível mais básico até características complexas e abstratas, cruciais para a classificação eficaz de imagens.</w:t>
      </w:r>
    </w:p>
    <w:p w14:paraId="6322DCC5" w14:textId="3CF693CF" w:rsidR="00F5051A" w:rsidRPr="00661288" w:rsidRDefault="00F5051A" w:rsidP="00A300B0">
      <w:pPr>
        <w:pStyle w:val="Ttulo4"/>
      </w:pPr>
      <w:r w:rsidRPr="00661288">
        <w:t>K-</w:t>
      </w:r>
      <w:proofErr w:type="spellStart"/>
      <w:r w:rsidRPr="00661288">
        <w:t>Nearest</w:t>
      </w:r>
      <w:proofErr w:type="spellEnd"/>
      <w:r w:rsidRPr="00661288">
        <w:t xml:space="preserve"> </w:t>
      </w:r>
      <w:proofErr w:type="spellStart"/>
      <w:r w:rsidRPr="00661288">
        <w:t>Neighbors</w:t>
      </w:r>
      <w:proofErr w:type="spellEnd"/>
    </w:p>
    <w:p w14:paraId="0F4A9652" w14:textId="1A8C3BA7" w:rsidR="00AB65BE" w:rsidRPr="00661288" w:rsidRDefault="00AB65BE" w:rsidP="00AB65BE">
      <w:pPr>
        <w:pStyle w:val="CorpodeTexto0"/>
      </w:pPr>
      <w:r w:rsidRPr="00661288">
        <w:t xml:space="preserve">A abordagem KNN é um dos métodos de classificação mais simples, nos quais o algoritmo encontra os k exemplos mais próximos no conjunto de treinamento para atribuir a classe aos novos dados. O processo de treinamento envolve o cálculo das distâncias entre os pontos de dados, e quando novos dados são introduzidos, essas distâncias precisam ser recalculadas. O algoritmo requer a definição de três </w:t>
      </w:r>
      <w:proofErr w:type="spellStart"/>
      <w:r w:rsidRPr="00661288">
        <w:t>hiperparâmetros</w:t>
      </w:r>
      <w:proofErr w:type="spellEnd"/>
      <w:r w:rsidRPr="00661288">
        <w:t xml:space="preserve"> principais: a cardinalidade do vizinho, que define quantos vizinhos serão verificados para a atribuição de classe, a métrica para estimar a distância entre os pontos vizinhos e a função de peso para atribuir um peso de acordo com a distância. O núcleo desse classificador depende principalmente da escolha da métrica para calcular a distância entre os exemplos testados e os exemplos de treinamento. (</w:t>
      </w:r>
      <w:proofErr w:type="spellStart"/>
      <w:r w:rsidRPr="00661288">
        <w:t>Prinzi</w:t>
      </w:r>
      <w:proofErr w:type="spellEnd"/>
      <w:r w:rsidRPr="00661288">
        <w:t xml:space="preserve"> et al., 2024)</w:t>
      </w:r>
    </w:p>
    <w:p w14:paraId="7B615E32" w14:textId="388071F8" w:rsidR="00147763" w:rsidRPr="00661288" w:rsidRDefault="00147763" w:rsidP="00A300B0">
      <w:pPr>
        <w:pStyle w:val="Ttulo4"/>
      </w:pPr>
      <w:r w:rsidRPr="00661288">
        <w:t>Random Forest</w:t>
      </w:r>
    </w:p>
    <w:p w14:paraId="2949A5AC" w14:textId="55140521" w:rsidR="00F5051A" w:rsidRPr="00661288" w:rsidRDefault="00F5051A" w:rsidP="00F5051A">
      <w:pPr>
        <w:pStyle w:val="CorpodeTexto0"/>
      </w:pPr>
      <w:r w:rsidRPr="00661288">
        <w:t xml:space="preserve">Este algoritmo treina múltiplas árvores de decisão, cada uma considerando um subconjunto aleatório dos dados, e melhora a estabilidade e a precisão através de um mecanismo de votação das árvores. É útil em casos de dados ausentes e ruidosos, com a configuração do número de estimadores sendo um </w:t>
      </w:r>
      <w:proofErr w:type="spellStart"/>
      <w:r w:rsidRPr="00661288">
        <w:t>hiperparâmetro</w:t>
      </w:r>
      <w:proofErr w:type="spellEnd"/>
      <w:r w:rsidRPr="00661288">
        <w:t xml:space="preserve"> importante (</w:t>
      </w:r>
      <w:proofErr w:type="spellStart"/>
      <w:r w:rsidRPr="00661288">
        <w:t>Prinzi</w:t>
      </w:r>
      <w:proofErr w:type="spellEnd"/>
      <w:r w:rsidRPr="00661288">
        <w:t xml:space="preserve"> et al., 2024)</w:t>
      </w:r>
      <w:r w:rsidR="00F063F0" w:rsidRPr="00661288">
        <w:t>.</w:t>
      </w:r>
    </w:p>
    <w:p w14:paraId="7A0E466D" w14:textId="6B7781CE" w:rsidR="006818EC" w:rsidRPr="00661288" w:rsidRDefault="00F063F0" w:rsidP="0070504D">
      <w:pPr>
        <w:pStyle w:val="CorpodeTexto0"/>
      </w:pPr>
      <w:r w:rsidRPr="00661288">
        <w:t>O estudo explora o uso d</w:t>
      </w:r>
      <w:r w:rsidR="00BF4105" w:rsidRPr="00661288">
        <w:t xml:space="preserve">esse algoritmo </w:t>
      </w:r>
      <w:r w:rsidRPr="00661288">
        <w:t>para treinar múltiplas árvores de decisão (</w:t>
      </w:r>
      <w:proofErr w:type="spellStart"/>
      <w:r w:rsidRPr="00661288">
        <w:t>DTs</w:t>
      </w:r>
      <w:proofErr w:type="spellEnd"/>
      <w:r w:rsidRPr="00661288">
        <w:t xml:space="preserve">), utilizando uma técnica chamada </w:t>
      </w:r>
      <w:proofErr w:type="spellStart"/>
      <w:r w:rsidRPr="00661288">
        <w:t>bagging</w:t>
      </w:r>
      <w:proofErr w:type="spellEnd"/>
      <w:r w:rsidRPr="00661288">
        <w:t xml:space="preserve">, que permite o treinamento de cada DT em uma porção aleatória do conjunto de dados. Esse método gera resultados variados para cada DT individual, pois elas são treinadas com dados e características diferentes. A agregação das previsões de todas as </w:t>
      </w:r>
      <w:proofErr w:type="spellStart"/>
      <w:r w:rsidRPr="00661288">
        <w:t>DTs</w:t>
      </w:r>
      <w:proofErr w:type="spellEnd"/>
      <w:r w:rsidRPr="00661288">
        <w:t xml:space="preserve"> através de um mecanismo de votação é o que confere ao RF sua robustez, melhorando a estabilidade e a acurácia do modelo. Um </w:t>
      </w:r>
      <w:proofErr w:type="spellStart"/>
      <w:r w:rsidRPr="00661288">
        <w:t>hiperparâmetro</w:t>
      </w:r>
      <w:proofErr w:type="spellEnd"/>
      <w:r w:rsidRPr="00661288">
        <w:t xml:space="preserve"> chave no RF é o número de estimadores, que é o número de </w:t>
      </w:r>
      <w:proofErr w:type="spellStart"/>
      <w:r w:rsidRPr="00661288">
        <w:t>DTs</w:t>
      </w:r>
      <w:proofErr w:type="spellEnd"/>
      <w:r w:rsidRPr="00661288">
        <w:t xml:space="preserve"> na floresta, e embora não haja uma regra geral para definir esse número, outro parâmetro importante é o número máximo de </w:t>
      </w:r>
      <w:r w:rsidRPr="00661288">
        <w:lastRenderedPageBreak/>
        <w:t>características usadas no treinamento de cada DT. O RF é considerado adequado para casos com dados ausentes ou com ruído.</w:t>
      </w:r>
    </w:p>
    <w:p w14:paraId="07B16786" w14:textId="413AAA2D" w:rsidR="00DA4EBE" w:rsidRPr="00661288" w:rsidRDefault="00DA4EBE" w:rsidP="00DA4EBE">
      <w:pPr>
        <w:pStyle w:val="Ttulo2"/>
        <w:rPr>
          <w:rFonts w:cs="Arial"/>
        </w:rPr>
      </w:pPr>
      <w:bookmarkStart w:id="27" w:name="_Toc168410493"/>
      <w:r w:rsidRPr="00661288">
        <w:t>Trabalhos Anteriores</w:t>
      </w:r>
      <w:bookmarkEnd w:id="27"/>
    </w:p>
    <w:p w14:paraId="258BDA71" w14:textId="10F932A6" w:rsidR="00A300B0" w:rsidRPr="00661288" w:rsidRDefault="00DA4EBE" w:rsidP="0070504D">
      <w:pPr>
        <w:pStyle w:val="CorpodeTexto0"/>
      </w:pPr>
      <w:r w:rsidRPr="00661288">
        <w:t>Neste capítulo, será apresentado alguns estudos já realizados na detecção de fadiga, mostrando seus achados e suas contribuições para esse estudo.</w:t>
      </w:r>
    </w:p>
    <w:p w14:paraId="45C3C1D1" w14:textId="77777777" w:rsidR="00A300B0" w:rsidRPr="00661288" w:rsidRDefault="00A300B0" w:rsidP="00A300B0">
      <w:pPr>
        <w:pStyle w:val="Ttulo3"/>
        <w:rPr>
          <w:rFonts w:cs="Arial"/>
          <w:color w:val="000000"/>
        </w:rPr>
      </w:pPr>
      <w:bookmarkStart w:id="28" w:name="_Toc168410494"/>
      <w:r w:rsidRPr="00661288">
        <w:rPr>
          <w:color w:val="000000"/>
        </w:rPr>
        <w:t>Tecnologias</w:t>
      </w:r>
      <w:r w:rsidRPr="00661288">
        <w:rPr>
          <w:rFonts w:cs="Arial"/>
          <w:color w:val="000000"/>
        </w:rPr>
        <w:t xml:space="preserve"> de </w:t>
      </w:r>
      <w:r w:rsidRPr="00661288">
        <w:rPr>
          <w:color w:val="000000"/>
        </w:rPr>
        <w:t>Monitoramento</w:t>
      </w:r>
      <w:bookmarkEnd w:id="28"/>
    </w:p>
    <w:p w14:paraId="01EF3CB5" w14:textId="77777777" w:rsidR="00A300B0" w:rsidRPr="00661288" w:rsidRDefault="00A300B0" w:rsidP="00A300B0">
      <w:pPr>
        <w:pStyle w:val="CorpodeTexto0"/>
      </w:pPr>
      <w:r w:rsidRPr="00661288">
        <w:t xml:space="preserve">A importância e o impacto das tecnologias vestíveis na detecção da fadiga cognitiva são destacados por Varandas et al. (2022). Utilizando dispositivos </w:t>
      </w:r>
      <w:proofErr w:type="spellStart"/>
      <w:r w:rsidRPr="00661288">
        <w:rPr>
          <w:i/>
          <w:iCs/>
        </w:rPr>
        <w:t>fNIRS</w:t>
      </w:r>
      <w:proofErr w:type="spellEnd"/>
      <w:r w:rsidRPr="00661288">
        <w:rPr>
          <w:i/>
          <w:iCs/>
        </w:rPr>
        <w:t xml:space="preserve"> </w:t>
      </w:r>
      <w:r w:rsidRPr="00661288">
        <w:t>vestíveis junto com algoritmos de aprendizado de máquina, este estudo visa detectar automaticamente estados de fadiga cognitiva. As tecnologias vestíveis oferecem a vantagem de monitorar os pacientes de maneira não intrusiva, permitindo a coleta de dados em tempo real em ambientes naturais. Esse avanço abre caminho para monitoramentos cognitivos contínuos, facilitando intervenções personalizadas e mais efetivas.</w:t>
      </w:r>
    </w:p>
    <w:p w14:paraId="51F88DB2" w14:textId="77777777" w:rsidR="00A300B0" w:rsidRPr="00661288" w:rsidRDefault="00A300B0" w:rsidP="00A300B0">
      <w:pPr>
        <w:pStyle w:val="CorpodeTexto0"/>
      </w:pPr>
      <w:r w:rsidRPr="00661288">
        <w:t xml:space="preserve">No estudo, procedimentos experimentais foram conduzidos para induzir a fadiga cognitiva efetivamente, através de uma aula digital e tarefas cognitivas padrão. Através dos dispositivos </w:t>
      </w:r>
      <w:proofErr w:type="spellStart"/>
      <w:r w:rsidRPr="00661288">
        <w:t>fNIRS</w:t>
      </w:r>
      <w:proofErr w:type="spellEnd"/>
      <w:r w:rsidRPr="00661288">
        <w:t xml:space="preserve">, os dados fisiológicos dos participantes foram coletados e, posteriormente, analisados com algoritmos de </w:t>
      </w:r>
      <w:proofErr w:type="spellStart"/>
      <w:r w:rsidRPr="00661288">
        <w:t>machine</w:t>
      </w:r>
      <w:proofErr w:type="spellEnd"/>
      <w:r w:rsidRPr="00661288">
        <w:t xml:space="preserve"> </w:t>
      </w:r>
      <w:proofErr w:type="spellStart"/>
      <w:r w:rsidRPr="00661288">
        <w:t>learning</w:t>
      </w:r>
      <w:proofErr w:type="spellEnd"/>
      <w:r w:rsidRPr="00661288">
        <w:t xml:space="preserve">, alcançando uma precisão de classificação de aproximadamente 70,91%. Esses resultados evidenciam o potencial da combinação dos dispositivos vestíveis </w:t>
      </w:r>
      <w:proofErr w:type="spellStart"/>
      <w:r w:rsidRPr="00661288">
        <w:t>fNIRS</w:t>
      </w:r>
      <w:proofErr w:type="spellEnd"/>
      <w:r w:rsidRPr="00661288">
        <w:t xml:space="preserve"> com o aprendizado de máquina para uma detecção precisa e individualizada da fadiga cognitiva.</w:t>
      </w:r>
    </w:p>
    <w:p w14:paraId="4760CA5F" w14:textId="77777777" w:rsidR="00A300B0" w:rsidRPr="00661288" w:rsidRDefault="00A300B0" w:rsidP="00A300B0">
      <w:pPr>
        <w:pStyle w:val="CorpodeTexto0"/>
      </w:pPr>
      <w:r w:rsidRPr="00661288">
        <w:t>A adaptabilidade dessas tecnologias às dinâmicas individuais dos usuários, sem a necessidade de equipamentos complexos ou ambientes especializados, marca um avanço significativo para sua aplicação em cenários reais, como o e-</w:t>
      </w:r>
      <w:proofErr w:type="spellStart"/>
      <w:r w:rsidRPr="00661288">
        <w:t>learning</w:t>
      </w:r>
      <w:proofErr w:type="spellEnd"/>
      <w:r w:rsidRPr="00661288">
        <w:t>, entre outros contextos de aprendizado. Esta abordagem não só melhora a eficácia do monitoramento da fadiga cognitiva, mas também suporta o desenvolvimento de intervenções personalizadas, otimizando o processo de aprendizado e a produtividade, ao mesmo tempo em que minimiza o risco de sobrecarga cognitiva.</w:t>
      </w:r>
    </w:p>
    <w:p w14:paraId="67406DC9" w14:textId="77777777" w:rsidR="00A300B0" w:rsidRPr="00661288" w:rsidRDefault="00A300B0" w:rsidP="00A300B0">
      <w:pPr>
        <w:pStyle w:val="CorpodeTexto0"/>
      </w:pPr>
      <w:r w:rsidRPr="00661288">
        <w:lastRenderedPageBreak/>
        <w:t xml:space="preserve">O estudo conduzido por </w:t>
      </w:r>
      <w:proofErr w:type="spellStart"/>
      <w:r w:rsidRPr="00661288">
        <w:t>Hayat</w:t>
      </w:r>
      <w:proofErr w:type="spellEnd"/>
      <w:r w:rsidRPr="00661288">
        <w:t xml:space="preserve"> et al. (2022) aborda o desafio do reconhecimento de atividades humanas em idosos, utilizando algoritmos de aprendizado de máquina e aprendizado profundo. Com o envelhecimento, a capacidade física e a autonomia para realizar tarefas diárias tendem a diminuir, afetando a saúde física e mental dos idosos. Diante disso, a pesquisa propõe um sistema de monitoramento assistido que emprega dados de acelerômetro e giroscópio coletados de smartphones para reconhecer atividades rotineiras, como se sentar, andar, subir escadas, entre outras.</w:t>
      </w:r>
    </w:p>
    <w:p w14:paraId="2DC0989B" w14:textId="77777777" w:rsidR="00A300B0" w:rsidRPr="00661288" w:rsidRDefault="00A300B0" w:rsidP="00A300B0">
      <w:pPr>
        <w:pStyle w:val="CorpodeTexto0"/>
      </w:pPr>
      <w:r w:rsidRPr="00661288">
        <w:t xml:space="preserve">O estudo destaca o papel crucial dos smartphones como dispositivos de monitoramento acessíveis e robustos, que, aliados a algoritmos como </w:t>
      </w:r>
      <w:r w:rsidRPr="00661288">
        <w:rPr>
          <w:i/>
          <w:iCs/>
        </w:rPr>
        <w:t>K-</w:t>
      </w:r>
      <w:proofErr w:type="spellStart"/>
      <w:r w:rsidRPr="00661288">
        <w:rPr>
          <w:i/>
          <w:iCs/>
        </w:rPr>
        <w:t>Nearest</w:t>
      </w:r>
      <w:proofErr w:type="spellEnd"/>
      <w:r w:rsidRPr="00661288">
        <w:rPr>
          <w:i/>
          <w:iCs/>
        </w:rPr>
        <w:t xml:space="preserve"> </w:t>
      </w:r>
      <w:proofErr w:type="spellStart"/>
      <w:r w:rsidRPr="00661288">
        <w:rPr>
          <w:i/>
          <w:iCs/>
        </w:rPr>
        <w:t>Neighbors</w:t>
      </w:r>
      <w:proofErr w:type="spellEnd"/>
      <w:r w:rsidRPr="00661288">
        <w:rPr>
          <w:i/>
          <w:iCs/>
        </w:rPr>
        <w:t xml:space="preserve">, Random Forest, </w:t>
      </w:r>
      <w:proofErr w:type="spellStart"/>
      <w:r w:rsidRPr="00661288">
        <w:rPr>
          <w:i/>
          <w:iCs/>
        </w:rPr>
        <w:t>Support</w:t>
      </w:r>
      <w:proofErr w:type="spellEnd"/>
      <w:r w:rsidRPr="00661288">
        <w:rPr>
          <w:i/>
          <w:iCs/>
        </w:rPr>
        <w:t xml:space="preserve"> Vector </w:t>
      </w:r>
      <w:proofErr w:type="spellStart"/>
      <w:r w:rsidRPr="00661288">
        <w:rPr>
          <w:i/>
          <w:iCs/>
        </w:rPr>
        <w:t>Machine</w:t>
      </w:r>
      <w:proofErr w:type="spellEnd"/>
      <w:r w:rsidRPr="00661288">
        <w:rPr>
          <w:i/>
          <w:iCs/>
        </w:rPr>
        <w:t xml:space="preserve">, Artificial Neural Network, e </w:t>
      </w:r>
      <w:proofErr w:type="spellStart"/>
      <w:r w:rsidRPr="00661288">
        <w:rPr>
          <w:i/>
          <w:iCs/>
        </w:rPr>
        <w:t>Long</w:t>
      </w:r>
      <w:proofErr w:type="spellEnd"/>
      <w:r w:rsidRPr="00661288">
        <w:rPr>
          <w:i/>
          <w:iCs/>
        </w:rPr>
        <w:t xml:space="preserve"> Short-</w:t>
      </w:r>
      <w:proofErr w:type="spellStart"/>
      <w:r w:rsidRPr="00661288">
        <w:rPr>
          <w:i/>
          <w:iCs/>
        </w:rPr>
        <w:t>Term</w:t>
      </w:r>
      <w:proofErr w:type="spellEnd"/>
      <w:r w:rsidRPr="00661288">
        <w:rPr>
          <w:i/>
          <w:iCs/>
        </w:rPr>
        <w:t xml:space="preserve"> </w:t>
      </w:r>
      <w:proofErr w:type="spellStart"/>
      <w:r w:rsidRPr="00661288">
        <w:rPr>
          <w:i/>
          <w:iCs/>
        </w:rPr>
        <w:t>Memory</w:t>
      </w:r>
      <w:proofErr w:type="spellEnd"/>
      <w:r w:rsidRPr="00661288">
        <w:t xml:space="preserve"> (LSTM), alcançam uma precisão notável na identificação de atividades. Especificamente, o modelo LSTM apresentou a melhor precisão, atingindo 95,04% de acurácia. Este desempenho exemplifica o potencial do uso de tecnologias vestíveis e de aprendizado de máquina para aprimorar o cuidado e o suporte aos idosos, promovendo uma maior independência e segurança.</w:t>
      </w:r>
    </w:p>
    <w:p w14:paraId="50AB2AF4" w14:textId="77777777" w:rsidR="00A300B0" w:rsidRPr="00661288" w:rsidRDefault="00A300B0" w:rsidP="00DA4EBE">
      <w:pPr>
        <w:pStyle w:val="Ttulo3"/>
      </w:pPr>
      <w:bookmarkStart w:id="29" w:name="_Toc168410495"/>
      <w:r w:rsidRPr="00661288">
        <w:t>Abordagens para detecção de fadiga</w:t>
      </w:r>
      <w:bookmarkEnd w:id="29"/>
    </w:p>
    <w:p w14:paraId="519BB8C4" w14:textId="77777777" w:rsidR="00A300B0" w:rsidRPr="00661288" w:rsidRDefault="00A300B0" w:rsidP="00A300B0">
      <w:pPr>
        <w:pStyle w:val="CorpodeTexto0"/>
      </w:pPr>
      <w:proofErr w:type="spellStart"/>
      <w:r w:rsidRPr="00661288">
        <w:t>Hooda</w:t>
      </w:r>
      <w:proofErr w:type="spellEnd"/>
      <w:r w:rsidRPr="00661288">
        <w:t xml:space="preserve"> et al. (2022) oferecem uma revisão abrangente sobre métodos de detecção de fadiga utilizando técnicas de aprendizado de máquina, destacando a crescente prevalência da fadiga em um mundo em rápida transformação e a necessidade de abordagens eficazes para sua detecção. Eles introduzem e discutem métodos e avanços recentes na detecção de fadiga, categorizando as abordagens em modelos matemáticos, implementações baseadas em regras, aprendizado de máquina e aprendizado profundo. A revisão compara e contrasta vários algoritmos para identificar a abordagem mais promissora para a detecção de fadiga, destacando áreas para melhorias futuras​​.</w:t>
      </w:r>
    </w:p>
    <w:p w14:paraId="5E0C2725" w14:textId="77777777" w:rsidR="00A300B0" w:rsidRPr="00661288" w:rsidRDefault="00A300B0" w:rsidP="00A300B0">
      <w:pPr>
        <w:pStyle w:val="CorpodeTexto0"/>
      </w:pPr>
      <w:r w:rsidRPr="00661288">
        <w:t>Dentre as abordagens de detecção de fadiga, os métodos de aprendizado de máquina e aprendizado profundo apresentam-se como promissores, abrangendo o monitoramento de sinais eletroencefalográficos (EEG), detecção de bocejos, análise de músculos faciais, detecção de sonolência e identificação de pupilas, com o EEG sendo particularmente notável pela sua eficácia na detecção de padrões de sono e, por consequência, na detecção de fadiga​​.</w:t>
      </w:r>
    </w:p>
    <w:p w14:paraId="13469E85" w14:textId="77777777" w:rsidR="00A300B0" w:rsidRPr="00661288" w:rsidRDefault="00A300B0" w:rsidP="00A300B0">
      <w:pPr>
        <w:pStyle w:val="CorpodeTexto0"/>
      </w:pPr>
      <w:r w:rsidRPr="00661288">
        <w:lastRenderedPageBreak/>
        <w:t>Por fim, a revisão conclui que aprendizado de máquina e aprendizado profundo podem ser úteis tanto na detecção quanto no diagnóstico da fadiga, potencializando o avanço do setor de saúde. O artigo apresenta uma revisão detalhada das descobertas de pesquisa relacionadas à detecção de fadiga, destacando o caminho para futuras inovações na área​​.</w:t>
      </w:r>
    </w:p>
    <w:p w14:paraId="173C1342" w14:textId="77777777" w:rsidR="00A300B0" w:rsidRPr="00661288" w:rsidRDefault="00A300B0" w:rsidP="00A300B0">
      <w:pPr>
        <w:pStyle w:val="CorpodeTexto0"/>
      </w:pPr>
      <w:r w:rsidRPr="00661288">
        <w:t xml:space="preserve">O estudo de Gao et al. (2023) investigou o impacto da fadiga induzida por corrida na distribuição da força plantar nos pés dominante e não dominante de corredores amadores. Utilizando medidas </w:t>
      </w:r>
      <w:proofErr w:type="spellStart"/>
      <w:r w:rsidRPr="00661288">
        <w:t>pedobarográficas</w:t>
      </w:r>
      <w:proofErr w:type="spellEnd"/>
      <w:r w:rsidRPr="00661288">
        <w:t xml:space="preserve">, o estudo objetivou facilitar o reconhecimento automático da marcha fatigada por meio de modelos de rede neural </w:t>
      </w:r>
      <w:proofErr w:type="spellStart"/>
      <w:r w:rsidRPr="00661288">
        <w:t>convolucional</w:t>
      </w:r>
      <w:proofErr w:type="spellEnd"/>
      <w:r w:rsidRPr="00661288">
        <w:t xml:space="preserve"> (CNN) e rede neural de longo-curto prazo baseada em CNN (</w:t>
      </w:r>
      <w:proofErr w:type="spellStart"/>
      <w:r w:rsidRPr="00661288">
        <w:t>ConvLSTM</w:t>
      </w:r>
      <w:proofErr w:type="spellEnd"/>
      <w:r w:rsidRPr="00661288">
        <w:t xml:space="preserve">). A coleta de dados da força plantar foi realizada antes e após um protocolo de indução de fadiga em corrida, usando uma placa de força </w:t>
      </w:r>
      <w:proofErr w:type="spellStart"/>
      <w:r w:rsidRPr="00661288">
        <w:rPr>
          <w:i/>
          <w:iCs/>
        </w:rPr>
        <w:t>FootScan</w:t>
      </w:r>
      <w:proofErr w:type="spellEnd"/>
      <w:r w:rsidRPr="00661288">
        <w:t xml:space="preserve">, e os dados foram analisados com os modelos de aprendizado profundo implementados na biblioteca </w:t>
      </w:r>
      <w:proofErr w:type="spellStart"/>
      <w:r w:rsidRPr="00661288">
        <w:t>Keras</w:t>
      </w:r>
      <w:proofErr w:type="spellEnd"/>
      <w:r w:rsidRPr="00661288">
        <w:t xml:space="preserve"> do Python.</w:t>
      </w:r>
    </w:p>
    <w:p w14:paraId="76BB94A1" w14:textId="77777777" w:rsidR="00A300B0" w:rsidRPr="00661288" w:rsidRDefault="00A300B0" w:rsidP="00A300B0">
      <w:pPr>
        <w:pStyle w:val="CorpodeTexto0"/>
      </w:pPr>
      <w:r w:rsidRPr="00661288">
        <w:t xml:space="preserve">Os resultados demonstraram que, após a fadiga, ocorreu um aumento significativo da força na região do meio do pé anterior e do calcanhar durante a plantar bilateral, com uma diminuição da força na região média do pé no membro dominante. O modelo </w:t>
      </w:r>
      <w:proofErr w:type="spellStart"/>
      <w:r w:rsidRPr="00661288">
        <w:t>ConvLSTM</w:t>
      </w:r>
      <w:proofErr w:type="spellEnd"/>
      <w:r w:rsidRPr="00661288">
        <w:t xml:space="preserve"> mostrou desempenho superior (acurácia= 0.867, sensibilidade= 0.874 e especificidade= 0.859) na detecção da marcha fatigada em comparação com o modelo CNN (acurácia= 0.800, sensibilidade= 0.874 e especificidade= 0.718). Esses achados podem oferecer dados empíricos para avaliar fatores de risco associados a lesões por uso excessivo em um único membro, além de facilitar a detecção precoce da marcha fatigada.</w:t>
      </w:r>
    </w:p>
    <w:p w14:paraId="1127AE8D" w14:textId="651AA965" w:rsidR="00A300B0" w:rsidRPr="00661288" w:rsidRDefault="00A300B0" w:rsidP="00DA4EBE">
      <w:pPr>
        <w:pStyle w:val="CorpodeTexto0"/>
      </w:pPr>
      <w:r w:rsidRPr="00661288">
        <w:t xml:space="preserve">A abordagem deste estudo, utilizando </w:t>
      </w:r>
      <w:proofErr w:type="spellStart"/>
      <w:r w:rsidRPr="00661288">
        <w:t>pedobarografia</w:t>
      </w:r>
      <w:proofErr w:type="spellEnd"/>
      <w:r w:rsidRPr="00661288">
        <w:t xml:space="preserve"> e modelos de aprendizado profundo, indica um caminho promissor para o monitoramento e a intervenção precoce na fadiga induzida por corrida, contribuindo para a prevenção de lesões e a otimização do treinamento de corredores amadores.</w:t>
      </w:r>
    </w:p>
    <w:p w14:paraId="10B0CA79" w14:textId="77777777" w:rsidR="006818EC" w:rsidRPr="00661288" w:rsidRDefault="006818EC" w:rsidP="00DA4EBE">
      <w:pPr>
        <w:pStyle w:val="Ttulo3"/>
      </w:pPr>
      <w:bookmarkStart w:id="30" w:name="_Toc168410496"/>
      <w:r w:rsidRPr="00661288">
        <w:t>Séries Temporais na detecção de fadiga</w:t>
      </w:r>
      <w:bookmarkEnd w:id="30"/>
    </w:p>
    <w:p w14:paraId="695435A2" w14:textId="77777777" w:rsidR="006818EC" w:rsidRPr="00661288" w:rsidRDefault="006818EC" w:rsidP="006818EC">
      <w:pPr>
        <w:pStyle w:val="CorpodeTexto0"/>
      </w:pPr>
      <w:r w:rsidRPr="00661288">
        <w:t xml:space="preserve">O estudo de </w:t>
      </w:r>
      <w:proofErr w:type="spellStart"/>
      <w:r w:rsidRPr="00661288">
        <w:t>Hajifar</w:t>
      </w:r>
      <w:proofErr w:type="spellEnd"/>
      <w:r w:rsidRPr="00661288">
        <w:t xml:space="preserve"> et al. (2020) destaca a aplicação de métodos de séries temporais para prever a fadiga física, um passo essencial na ergonomia e na segurança do trabalho. As séries temporais, que analisam dados ao longo do tempo para identificar padrões e prever eventos futuros, são particularmente úteis na </w:t>
      </w:r>
      <w:r w:rsidRPr="00661288">
        <w:lastRenderedPageBreak/>
        <w:t>detecção da fadiga, permitindo intervenções preventivas antes que a fadiga afete negativamente o desempenho e a segurança.</w:t>
      </w:r>
    </w:p>
    <w:p w14:paraId="5E9A7219" w14:textId="77023FCB" w:rsidR="006818EC" w:rsidRPr="00661288" w:rsidRDefault="006818EC" w:rsidP="006818EC">
      <w:pPr>
        <w:pStyle w:val="CorpodeTexto0"/>
      </w:pPr>
      <w:r w:rsidRPr="00661288">
        <w:t xml:space="preserve">O estudo compara cinco modelos de previsão de séries temporais — métodos ingênuos, </w:t>
      </w:r>
      <w:r w:rsidR="00F609D9" w:rsidRPr="00661288">
        <w:t>autorregressivos</w:t>
      </w:r>
      <w:r w:rsidRPr="00661288">
        <w:t xml:space="preserve"> (AR), </w:t>
      </w:r>
      <w:r w:rsidR="00F609D9" w:rsidRPr="00661288">
        <w:t>autorregressivos</w:t>
      </w:r>
      <w:r w:rsidRPr="00661288">
        <w:t xml:space="preserve"> integrados de médias móveis (ARIMA), </w:t>
      </w:r>
      <w:r w:rsidR="00F609D9" w:rsidRPr="00661288">
        <w:t>autorregressão</w:t>
      </w:r>
      <w:r w:rsidRPr="00661288">
        <w:t xml:space="preserve"> vetorial (VAR) e modelo de correção de erro vetorial (VECM) — usando dados de percepção subjetiva de esforço (RPE) e dados de marcha de sensores vestíveis. O modelo VECM, que integra dados históricos de RPE e de sensores vestíveis, superou os demais modelos, fornecendo previsões precisas para até três períodos à frente, com um erro médio absoluto (MAE) inferior a 1,24 em todos os participantes.</w:t>
      </w:r>
    </w:p>
    <w:p w14:paraId="661818A6" w14:textId="77777777" w:rsidR="006818EC" w:rsidRPr="00661288" w:rsidRDefault="006818EC" w:rsidP="006818EC">
      <w:pPr>
        <w:pStyle w:val="CorpodeTexto0"/>
      </w:pPr>
      <w:r w:rsidRPr="00661288">
        <w:t>A capacidade dos dados de sensores vestíveis de melhorar significativamente a precisão das previsões de fadiga destaca a importância dessas tecnologias na previsão da condição do trabalhador. O sucesso do modelo VECM em fornecer previsões precisas demonstra o potencial das séries temporais e dos sensores vestíveis em monitorar e intervir na fadiga antes que ela comprometa a segurança e o desempenho.</w:t>
      </w:r>
    </w:p>
    <w:p w14:paraId="457683E7" w14:textId="77777777" w:rsidR="006818EC" w:rsidRPr="00661288" w:rsidRDefault="006818EC" w:rsidP="006818EC">
      <w:pPr>
        <w:pStyle w:val="CorpodeTexto0"/>
      </w:pPr>
      <w:r w:rsidRPr="00661288">
        <w:t xml:space="preserve">O estudo conduzido por </w:t>
      </w:r>
      <w:proofErr w:type="spellStart"/>
      <w:r w:rsidRPr="00661288">
        <w:t>Biró</w:t>
      </w:r>
      <w:proofErr w:type="spellEnd"/>
      <w:r w:rsidRPr="00661288">
        <w:t xml:space="preserve"> et al. (2024) explora o uso de Unidades de Medição Inercial (</w:t>
      </w:r>
      <w:proofErr w:type="spellStart"/>
      <w:r w:rsidRPr="00661288">
        <w:t>IMUs</w:t>
      </w:r>
      <w:proofErr w:type="spellEnd"/>
      <w:r w:rsidRPr="00661288">
        <w:t xml:space="preserve">) e inteligência artificial para monitorar e otimizar ciclos de treinamento de atletas, visando equilibrar desempenho esportivo de alta performance com o controle adequado de fadiga e resistência. Este estudo destaca-se por sua abordagem inovadora na coleta e análise de dados multivariados de séries temporais, gerados por </w:t>
      </w:r>
      <w:proofErr w:type="spellStart"/>
      <w:r w:rsidRPr="00661288">
        <w:t>IMUs</w:t>
      </w:r>
      <w:proofErr w:type="spellEnd"/>
      <w:r w:rsidRPr="00661288">
        <w:t>, para prever níveis de fadiga e ajustar as rotinas de treinamento de forma individualizada.</w:t>
      </w:r>
    </w:p>
    <w:p w14:paraId="6EAF0876" w14:textId="77777777" w:rsidR="006818EC" w:rsidRPr="00661288" w:rsidRDefault="006818EC" w:rsidP="006818EC">
      <w:pPr>
        <w:pStyle w:val="CorpodeTexto0"/>
      </w:pPr>
      <w:r w:rsidRPr="00661288">
        <w:t xml:space="preserve">Utilizando </w:t>
      </w:r>
      <w:proofErr w:type="spellStart"/>
      <w:r w:rsidRPr="00661288">
        <w:t>IMUs</w:t>
      </w:r>
      <w:proofErr w:type="spellEnd"/>
      <w:r w:rsidRPr="00661288">
        <w:t xml:space="preserve"> acopladas a 19 atletas, os pesquisadores registraram aceleração triaxial, velocidade angular e orientação magnética ao longo de sessões repetidas, que incluíam corridas de ritmo constante e técnicas indutoras de fadiga. Dados brutos das séries temporais foram empregados para treinar um modelo de aprendizado de máquina supervisionado, baseado em características de domínio de frequência e tempo. Foram comparados os desempenhos de modelos </w:t>
      </w:r>
      <w:r w:rsidRPr="00661288">
        <w:rPr>
          <w:i/>
          <w:iCs/>
        </w:rPr>
        <w:t>Random Forest</w:t>
      </w:r>
      <w:r w:rsidRPr="00661288">
        <w:t xml:space="preserve">, </w:t>
      </w:r>
      <w:proofErr w:type="spellStart"/>
      <w:r w:rsidRPr="00661288">
        <w:rPr>
          <w:i/>
          <w:iCs/>
        </w:rPr>
        <w:t>Gradient</w:t>
      </w:r>
      <w:proofErr w:type="spellEnd"/>
      <w:r w:rsidRPr="00661288">
        <w:rPr>
          <w:i/>
          <w:iCs/>
        </w:rPr>
        <w:t xml:space="preserve"> </w:t>
      </w:r>
      <w:proofErr w:type="spellStart"/>
      <w:r w:rsidRPr="00661288">
        <w:rPr>
          <w:i/>
          <w:iCs/>
        </w:rPr>
        <w:t>Boosting</w:t>
      </w:r>
      <w:proofErr w:type="spellEnd"/>
      <w:r w:rsidRPr="00661288">
        <w:rPr>
          <w:i/>
          <w:iCs/>
        </w:rPr>
        <w:t xml:space="preserve"> </w:t>
      </w:r>
      <w:proofErr w:type="spellStart"/>
      <w:r w:rsidRPr="00661288">
        <w:rPr>
          <w:i/>
          <w:iCs/>
        </w:rPr>
        <w:t>Machines</w:t>
      </w:r>
      <w:proofErr w:type="spellEnd"/>
      <w:r w:rsidRPr="00661288">
        <w:t xml:space="preserve"> e redes LSTM, com um loop de feedback ajustando o modelo em tempo real baseado em erro de previsão e estimativa de viés.</w:t>
      </w:r>
    </w:p>
    <w:p w14:paraId="4BE48503" w14:textId="77777777" w:rsidR="006818EC" w:rsidRPr="00661288" w:rsidRDefault="006818EC" w:rsidP="006818EC">
      <w:pPr>
        <w:pStyle w:val="CorpodeTexto0"/>
      </w:pPr>
      <w:r w:rsidRPr="00661288">
        <w:lastRenderedPageBreak/>
        <w:t>O modelo demonstrou alta precisão preditiva para fadiga, exibindo correlações significativas entre os níveis de fadiga previstos e os declínios observados no desempenho. As previsões de resistência possibilitaram ajustes de treinamento individualizados, sincronizados com os limiares fisiológicos dos atletas. Mecanismos de correção de viés se mostraram eficazes na minimização de erros de previsão sistemáticos. Adaptações em tempo real do modelo conduziram a estratégias de periodização de treinamento aprimoradas, reduzindo o risco de treinamento excessivo e melhorando o desempenho atlético geral.</w:t>
      </w:r>
    </w:p>
    <w:p w14:paraId="18CF9E88" w14:textId="5360A283" w:rsidR="006818EC" w:rsidRPr="00661288" w:rsidRDefault="006818EC" w:rsidP="006818EC">
      <w:pPr>
        <w:pStyle w:val="CorpodeTexto0"/>
      </w:pPr>
      <w:r w:rsidRPr="00661288">
        <w:t>O estudo conclui que o modelo assistido por IA utilizando dados multivariados de séries temporais gerados por IMU, é eficaz na análise de desempenho esportivo. O treinamento pode ser personalizado e constantemente alterado, pois o modelo prevê com precisão a fadiga e a energia. O modelo de IA pode prever efetivamente o início da fadiga antes que sintomas físicos se manifestem, permitindo intervenções oportunas para evitar treinamento excessivo e possíveis acidentes. Ele exibe uma boa capacidade de personalizar programas de treinamento de acordo com as reações fisiológicas de cada atleta, melhorando a eficácia geral do treinamento. Além disso, o estudo demonstrou a eficácia do modelo em monitorar o desempenho em tempo real, aprimorando a capacidade de tomada de decisão de treinadores e atletas.</w:t>
      </w:r>
    </w:p>
    <w:p w14:paraId="0DFF5F82" w14:textId="575BBB61" w:rsidR="008F66F9" w:rsidRPr="00661288" w:rsidRDefault="008F66F9" w:rsidP="00EC2626">
      <w:pPr>
        <w:pStyle w:val="CorpodeTexto0"/>
      </w:pPr>
    </w:p>
    <w:p w14:paraId="18FFAF4F" w14:textId="1E243287" w:rsidR="0043284B" w:rsidRPr="00661288" w:rsidRDefault="00997ABD" w:rsidP="00311AEB">
      <w:pPr>
        <w:pStyle w:val="Ttulo1"/>
        <w:tabs>
          <w:tab w:val="num" w:pos="2158"/>
        </w:tabs>
        <w:ind w:left="0" w:firstLine="0"/>
      </w:pPr>
      <w:bookmarkStart w:id="31" w:name="_Hlt486825971"/>
      <w:bookmarkStart w:id="32" w:name="_Toc168410497"/>
      <w:bookmarkEnd w:id="21"/>
      <w:bookmarkEnd w:id="22"/>
      <w:bookmarkEnd w:id="31"/>
      <w:r w:rsidRPr="00661288">
        <w:lastRenderedPageBreak/>
        <w:t>MÉTODO DE PESQUISA</w:t>
      </w:r>
      <w:bookmarkEnd w:id="32"/>
    </w:p>
    <w:p w14:paraId="5C283840" w14:textId="72958C81" w:rsidR="004D26A3" w:rsidRPr="00661288" w:rsidRDefault="004D26A3" w:rsidP="004D26A3">
      <w:pPr>
        <w:pStyle w:val="Ttulo2"/>
      </w:pPr>
      <w:bookmarkStart w:id="33" w:name="_Toc168410498"/>
      <w:r w:rsidRPr="00661288">
        <w:t>Caracterização da Pesquisa</w:t>
      </w:r>
      <w:bookmarkEnd w:id="33"/>
    </w:p>
    <w:p w14:paraId="14CEBAF6" w14:textId="3BBBCE10" w:rsidR="004D26A3" w:rsidRPr="00661288" w:rsidRDefault="004D26A3" w:rsidP="004D26A3">
      <w:pPr>
        <w:pStyle w:val="CorpodeTexto0"/>
      </w:pPr>
      <w:r w:rsidRPr="00661288">
        <w:t xml:space="preserve">Para alcançarmos nossos objetivos descritos anteriormente, iremos utilizar o método de experimentação </w:t>
      </w:r>
      <w:r w:rsidR="006C01D6">
        <w:t>utilizando</w:t>
      </w:r>
      <w:r w:rsidRPr="00661288">
        <w:t xml:space="preserve"> a</w:t>
      </w:r>
      <w:r w:rsidR="006C01D6">
        <w:t>s</w:t>
      </w:r>
      <w:r w:rsidRPr="00661288">
        <w:t xml:space="preserve"> seguinte</w:t>
      </w:r>
      <w:r w:rsidR="006C01D6">
        <w:t>s</w:t>
      </w:r>
      <w:r w:rsidRPr="00661288">
        <w:t xml:space="preserve"> hipótese</w:t>
      </w:r>
      <w:r w:rsidR="006C01D6">
        <w:t>s</w:t>
      </w:r>
      <w:r w:rsidRPr="00661288">
        <w:t>:</w:t>
      </w:r>
    </w:p>
    <w:p w14:paraId="72F634F1" w14:textId="6FAF1049" w:rsidR="006C01D6" w:rsidRDefault="006C01D6" w:rsidP="004D26A3">
      <w:pPr>
        <w:pStyle w:val="CorpodeTexto0"/>
        <w:numPr>
          <w:ilvl w:val="0"/>
          <w:numId w:val="51"/>
        </w:numPr>
      </w:pPr>
      <w:r>
        <w:t>Hipótese Nula (H0): Não é</w:t>
      </w:r>
      <w:r w:rsidRPr="00661288">
        <w:t xml:space="preserve"> possível utilizar técnicas de aprendizado de máquina para prever a ocorrência de fadiga em idosos</w:t>
      </w:r>
      <w:r>
        <w:t>.</w:t>
      </w:r>
    </w:p>
    <w:p w14:paraId="71DD0019" w14:textId="2A10B556" w:rsidR="004D26A3" w:rsidRPr="00661288" w:rsidRDefault="006C01D6" w:rsidP="006C01D6">
      <w:pPr>
        <w:pStyle w:val="CorpodeTexto0"/>
        <w:numPr>
          <w:ilvl w:val="0"/>
          <w:numId w:val="51"/>
        </w:numPr>
      </w:pPr>
      <w:r>
        <w:t xml:space="preserve">Hipótese Alternativa (H1): </w:t>
      </w:r>
      <w:r w:rsidRPr="00661288">
        <w:t>É possível utilizar técnicas de aprendizado de máquina para prever a ocorrência de fadiga em idosos</w:t>
      </w:r>
      <w:r>
        <w:t>.</w:t>
      </w:r>
    </w:p>
    <w:p w14:paraId="001CC713" w14:textId="2FEE30E6" w:rsidR="00A30141" w:rsidRPr="00661288" w:rsidRDefault="00A30141" w:rsidP="00A30141">
      <w:pPr>
        <w:pStyle w:val="CorpodeTexto0"/>
      </w:pPr>
      <w:r w:rsidRPr="00661288">
        <w:t>Para isso iremos utilizar os algoritmos estado da arte na base descrita acima, onde iremos comparar as acurácias dos modelos e seus custos computacionais.</w:t>
      </w:r>
    </w:p>
    <w:p w14:paraId="461ED63A" w14:textId="36719F55" w:rsidR="00A30141" w:rsidRPr="00661288" w:rsidRDefault="00A30141" w:rsidP="00A30141">
      <w:pPr>
        <w:pStyle w:val="Ttulo2"/>
      </w:pPr>
      <w:bookmarkStart w:id="34" w:name="_Toc168410499"/>
      <w:r w:rsidRPr="00661288">
        <w:t>Método de Pesquisa</w:t>
      </w:r>
      <w:bookmarkEnd w:id="34"/>
    </w:p>
    <w:p w14:paraId="67294085" w14:textId="4A7E4DB8" w:rsidR="001857E6" w:rsidRDefault="001857E6" w:rsidP="001857E6">
      <w:pPr>
        <w:pStyle w:val="CorpodeTexto0"/>
      </w:pPr>
      <w:r>
        <w:t>Para conseguir provar uma das hipóteses utilizando o método de experimentação, iremos seguir o seguinte protocolo:</w:t>
      </w:r>
    </w:p>
    <w:p w14:paraId="2982897F" w14:textId="1ED416DD" w:rsidR="001857E6" w:rsidRDefault="001857E6" w:rsidP="001857E6">
      <w:pPr>
        <w:pStyle w:val="CorpodeTexto0"/>
      </w:pPr>
      <w:r>
        <w:t>Primeiramente, será feito uma análise exploratória da base onde será observado o comportamento do corpo humano ao decorrer do experimento, a fim de encontrar alterações que indiquem a possível ocorrência de fadiga. Além disso essa análise será útil para a próxima etapa do protocolo, onde pode-se visualizar quais queres tratamentos que deverão ser realizados na base antes do treinamento dos algoritmos de aprendizado de máquina.</w:t>
      </w:r>
    </w:p>
    <w:p w14:paraId="7E4FB2B4" w14:textId="309A1432" w:rsidR="001857E6" w:rsidRDefault="001857E6" w:rsidP="001857E6">
      <w:pPr>
        <w:pStyle w:val="CorpodeTexto0"/>
      </w:pPr>
      <w:r>
        <w:t xml:space="preserve">Após a </w:t>
      </w:r>
      <w:r w:rsidR="00406997">
        <w:t>análise</w:t>
      </w:r>
      <w:r>
        <w:t xml:space="preserve"> exploratória, será realizada os devidos tratamentos na base, como </w:t>
      </w:r>
      <w:r w:rsidR="00406997">
        <w:t>remoção de dados faltantes por meio da reconstrução do movimento realizado do ponto, normalização do movimento etc.</w:t>
      </w:r>
    </w:p>
    <w:p w14:paraId="2174A513" w14:textId="77777777" w:rsidR="00406997" w:rsidRDefault="00406997" w:rsidP="001857E6">
      <w:pPr>
        <w:pStyle w:val="CorpodeTexto0"/>
      </w:pPr>
      <w:r>
        <w:t>Com a base tratada, será separado em treino, teste e validação utilizando a técnica de K-</w:t>
      </w:r>
      <w:proofErr w:type="spellStart"/>
      <w:r>
        <w:t>Folds</w:t>
      </w:r>
      <w:proofErr w:type="spellEnd"/>
      <w:r>
        <w:t>, onde será escolhida uma fração de treino, teste e validação (Ex.: 70%, 20% e 10% respectivamente) onde depois da validação será alternada as frações, podendo utilizar partes do teste ou validação no treino e vice-versa.</w:t>
      </w:r>
    </w:p>
    <w:p w14:paraId="6F3EE4C9" w14:textId="60F915F5" w:rsidR="00406997" w:rsidRDefault="00406997" w:rsidP="001857E6">
      <w:pPr>
        <w:pStyle w:val="CorpodeTexto0"/>
      </w:pPr>
      <w:r>
        <w:t>Com a base separada será treinado, testado e validado os algoritmos de aprendizado de máquina escolhidos onde iremos observar seus resultados</w:t>
      </w:r>
      <w:r w:rsidR="00F609D9">
        <w:t xml:space="preserve"> e suas </w:t>
      </w:r>
      <w:r w:rsidR="00F609D9">
        <w:lastRenderedPageBreak/>
        <w:t>métricas de avaliação de performance, como acurácia, erro médio quadrado e f1 score.</w:t>
      </w:r>
    </w:p>
    <w:p w14:paraId="1D34633B" w14:textId="4748959D" w:rsidR="004C2E3D" w:rsidRPr="00661288" w:rsidRDefault="00F609D9" w:rsidP="00F609D9">
      <w:pPr>
        <w:pStyle w:val="CorpodeTexto0"/>
      </w:pPr>
      <w:r>
        <w:t>Com esses resultados, será feita uma análise crítica deles, para assim visualizar se foi possível provar uma hipótese proposta e responder o porquê foram esses os resultados encontrados.</w:t>
      </w:r>
      <w:r w:rsidR="004C2E3D" w:rsidRPr="00661288">
        <w:t xml:space="preserve"> </w:t>
      </w:r>
    </w:p>
    <w:p w14:paraId="64F61B8B" w14:textId="77777777" w:rsidR="00661288" w:rsidRDefault="00661288">
      <w:pPr>
        <w:rPr>
          <w:rFonts w:ascii="Arial" w:hAnsi="Arial"/>
          <w:b/>
          <w:kern w:val="28"/>
          <w:sz w:val="32"/>
        </w:rPr>
      </w:pPr>
      <w:r>
        <w:br w:type="page"/>
      </w:r>
    </w:p>
    <w:p w14:paraId="07B02A7D" w14:textId="1E1CF690" w:rsidR="00661288" w:rsidRDefault="00661288" w:rsidP="00661288">
      <w:pPr>
        <w:pStyle w:val="Ttulo1"/>
        <w:tabs>
          <w:tab w:val="clear" w:pos="6413"/>
          <w:tab w:val="num" w:pos="2268"/>
        </w:tabs>
        <w:ind w:left="0" w:firstLine="0"/>
      </w:pPr>
      <w:bookmarkStart w:id="35" w:name="_Toc72138556"/>
      <w:bookmarkStart w:id="36" w:name="_Toc168410500"/>
      <w:r>
        <w:lastRenderedPageBreak/>
        <w:t>VALIDAÇÃO DA PESQUISA CIENTÍFICA</w:t>
      </w:r>
      <w:bookmarkEnd w:id="35"/>
      <w:bookmarkEnd w:id="36"/>
    </w:p>
    <w:p w14:paraId="1C6BA5BA" w14:textId="77777777" w:rsidR="00661288" w:rsidRDefault="00661288" w:rsidP="00661288">
      <w:pPr>
        <w:pStyle w:val="CorpodeTexto0"/>
      </w:pPr>
      <w:r>
        <w:t xml:space="preserve">O ambiente para a validação deverá ser um computador com qualquer SO que suporte Python e </w:t>
      </w:r>
      <w:proofErr w:type="spellStart"/>
      <w:r>
        <w:t>TensorFlow</w:t>
      </w:r>
      <w:proofErr w:type="spellEnd"/>
      <w:r>
        <w:t>, também serão necessários o Professor Eduardo e Mestranda Rafaela para uma avaliação final dos resultados.</w:t>
      </w:r>
    </w:p>
    <w:p w14:paraId="68C19DAB" w14:textId="77777777" w:rsidR="00661288" w:rsidRDefault="00661288" w:rsidP="00661288">
      <w:pPr>
        <w:pStyle w:val="CorpodeTexto0"/>
      </w:pPr>
      <w:r>
        <w:t>Para o início das validações do algoritmo de previsão a base já deverá estar anotada e o algoritmo treinado. Serão passados dados para a avaliação do algoritmo, que por sua vez deverá prever em que momento a fadiga deverá aparecer.</w:t>
      </w:r>
    </w:p>
    <w:p w14:paraId="6703B74E" w14:textId="66CAA5CD" w:rsidR="00661288" w:rsidRDefault="00661288" w:rsidP="00661288">
      <w:pPr>
        <w:pStyle w:val="CorpodeTexto0"/>
      </w:pPr>
      <w:r>
        <w:t xml:space="preserve"> Se dará como finalizado a fase de validação quando os resultados obtidos estejam dentro dos limites desejados, como por exemplo: Acurácia, Erro médio quadrado etc.</w:t>
      </w:r>
    </w:p>
    <w:p w14:paraId="149AF775" w14:textId="50288F82" w:rsidR="00F609D9" w:rsidRPr="00715A07" w:rsidRDefault="00F609D9" w:rsidP="00661288">
      <w:pPr>
        <w:pStyle w:val="CorpodeTexto0"/>
        <w:rPr>
          <w:u w:val="single"/>
        </w:rPr>
      </w:pPr>
      <w:r w:rsidRPr="00F609D9">
        <w:t xml:space="preserve">Para a validação, será usada </w:t>
      </w:r>
      <w:r w:rsidR="00715A07">
        <w:t>os 57 pontos</w:t>
      </w:r>
      <w:r w:rsidRPr="00F609D9">
        <w:t xml:space="preserve"> para o treinamento, através dos algoritmos de séries temporais </w:t>
      </w:r>
      <w:r w:rsidR="00715A07">
        <w:t>Regressão Logística, SVM, CNN, K-</w:t>
      </w:r>
      <w:proofErr w:type="spellStart"/>
      <w:r w:rsidR="00715A07">
        <w:t>Nearest</w:t>
      </w:r>
      <w:proofErr w:type="spellEnd"/>
      <w:r w:rsidR="00715A07">
        <w:t xml:space="preserve"> </w:t>
      </w:r>
      <w:proofErr w:type="spellStart"/>
      <w:r w:rsidR="00715A07">
        <w:t>Neighbors</w:t>
      </w:r>
      <w:proofErr w:type="spellEnd"/>
      <w:r w:rsidR="00715A07">
        <w:t xml:space="preserve"> e Random Forest </w:t>
      </w:r>
      <w:r w:rsidRPr="00F609D9">
        <w:t xml:space="preserve">e após a realização dos testes serão </w:t>
      </w:r>
      <w:r w:rsidR="00715A07">
        <w:t>analisadas</w:t>
      </w:r>
      <w:r w:rsidRPr="00F609D9">
        <w:t xml:space="preserve"> as métricas de: acurácia, erro médio quadrado, f1 score</w:t>
      </w:r>
      <w:r w:rsidR="00715A07">
        <w:t>.</w:t>
      </w:r>
    </w:p>
    <w:p w14:paraId="14C6C1B9" w14:textId="28029F90" w:rsidR="00661288" w:rsidRDefault="00661288">
      <w:pPr>
        <w:rPr>
          <w:rFonts w:ascii="Arial" w:hAnsi="Arial"/>
          <w:b/>
          <w:kern w:val="28"/>
          <w:sz w:val="32"/>
        </w:rPr>
      </w:pPr>
    </w:p>
    <w:p w14:paraId="1BA5E99F" w14:textId="508B8DAB" w:rsidR="005C4E96" w:rsidRPr="00661288" w:rsidRDefault="00973084" w:rsidP="00311AEB">
      <w:pPr>
        <w:pStyle w:val="Ttulo1"/>
        <w:tabs>
          <w:tab w:val="num" w:pos="2158"/>
        </w:tabs>
        <w:ind w:left="0" w:firstLine="0"/>
      </w:pPr>
      <w:bookmarkStart w:id="37" w:name="_Toc168410501"/>
      <w:r w:rsidRPr="00661288">
        <w:lastRenderedPageBreak/>
        <w:t>INFORMAÇÕES</w:t>
      </w:r>
      <w:r w:rsidR="00127497" w:rsidRPr="00661288">
        <w:t xml:space="preserve"> DA PESQUISA</w:t>
      </w:r>
      <w:bookmarkEnd w:id="37"/>
    </w:p>
    <w:p w14:paraId="6DD60482" w14:textId="77777777" w:rsidR="002725E8" w:rsidRPr="00661288" w:rsidRDefault="00973084" w:rsidP="002725E8">
      <w:pPr>
        <w:pStyle w:val="Ttulo2"/>
      </w:pPr>
      <w:bookmarkStart w:id="38" w:name="_Toc168410502"/>
      <w:r w:rsidRPr="00661288">
        <w:t>Cronograma</w:t>
      </w:r>
      <w:bookmarkEnd w:id="38"/>
    </w:p>
    <w:p w14:paraId="77C790E4" w14:textId="67FABE52" w:rsidR="00D73305" w:rsidRPr="00661288" w:rsidRDefault="00D73305" w:rsidP="00D73305">
      <w:pPr>
        <w:pStyle w:val="CorpodeTexto0"/>
      </w:pPr>
      <w:r w:rsidRPr="00661288">
        <w:t>Para a organização desse trabalho, foi feito o cronograma de mês a mês destacando os objetivos gerias que temos que alcançar em cada mês para conseguir realizar este trabalho no tempo estipulado para ele.</w:t>
      </w:r>
    </w:p>
    <w:p w14:paraId="4DB1183F" w14:textId="648E4529" w:rsidR="000154FC" w:rsidRPr="00661288" w:rsidRDefault="000154FC" w:rsidP="000154FC">
      <w:pPr>
        <w:pStyle w:val="Legenda"/>
      </w:pPr>
      <w:bookmarkStart w:id="39" w:name="_Toc168410511"/>
      <w:r w:rsidRPr="00661288">
        <w:t xml:space="preserve">Tabela </w:t>
      </w:r>
      <w:r w:rsidR="005E63A2">
        <w:fldChar w:fldCharType="begin"/>
      </w:r>
      <w:r w:rsidR="005E63A2">
        <w:instrText xml:space="preserve"> STYLEREF 1 \s </w:instrText>
      </w:r>
      <w:r w:rsidR="005E63A2">
        <w:fldChar w:fldCharType="separate"/>
      </w:r>
      <w:r w:rsidR="005E63A2">
        <w:rPr>
          <w:noProof/>
        </w:rPr>
        <w:t>5</w:t>
      </w:r>
      <w:r w:rsidR="005E63A2">
        <w:fldChar w:fldCharType="end"/>
      </w:r>
      <w:r w:rsidR="005E63A2">
        <w:noBreakHyphen/>
      </w:r>
      <w:r w:rsidR="005E63A2">
        <w:fldChar w:fldCharType="begin"/>
      </w:r>
      <w:r w:rsidR="005E63A2">
        <w:instrText xml:space="preserve"> SEQ Tabela \* ARABIC \s 1 </w:instrText>
      </w:r>
      <w:r w:rsidR="005E63A2">
        <w:fldChar w:fldCharType="separate"/>
      </w:r>
      <w:r w:rsidR="005E63A2">
        <w:rPr>
          <w:noProof/>
        </w:rPr>
        <w:t>1</w:t>
      </w:r>
      <w:r w:rsidR="005E63A2">
        <w:fldChar w:fldCharType="end"/>
      </w:r>
      <w:r w:rsidRPr="00661288">
        <w:t>. Planejamento após apresentação da Proposta. Fonte: os Autores</w:t>
      </w:r>
      <w:bookmarkEnd w:id="39"/>
    </w:p>
    <w:tbl>
      <w:tblPr>
        <w:tblStyle w:val="TabeladeGrade1Clara"/>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6"/>
        <w:gridCol w:w="8082"/>
      </w:tblGrid>
      <w:tr w:rsidR="00A86A53" w:rsidRPr="00661288" w14:paraId="5D8416D9" w14:textId="77777777" w:rsidTr="00B93B22">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4C0F9EAD" w14:textId="009CB359" w:rsidR="00A86A53" w:rsidRPr="00661288" w:rsidRDefault="00790B8C" w:rsidP="00B93B22">
            <w:pPr>
              <w:pStyle w:val="TtulodeTabela"/>
              <w:jc w:val="center"/>
            </w:pPr>
            <w:r w:rsidRPr="00661288">
              <w:t>Mês</w:t>
            </w:r>
          </w:p>
        </w:tc>
        <w:tc>
          <w:tcPr>
            <w:tcW w:w="8082" w:type="dxa"/>
          </w:tcPr>
          <w:p w14:paraId="0E4739E1" w14:textId="3CE6C18D" w:rsidR="00A86A53" w:rsidRPr="00661288" w:rsidRDefault="00790B8C" w:rsidP="00B93B22">
            <w:pPr>
              <w:pStyle w:val="TtulodeTabela"/>
              <w:jc w:val="center"/>
              <w:cnfStyle w:val="100000000000" w:firstRow="1" w:lastRow="0" w:firstColumn="0" w:lastColumn="0" w:oddVBand="0" w:evenVBand="0" w:oddHBand="0" w:evenHBand="0" w:firstRowFirstColumn="0" w:firstRowLastColumn="0" w:lastRowFirstColumn="0" w:lastRowLastColumn="0"/>
            </w:pPr>
            <w:r w:rsidRPr="00661288">
              <w:t>Objetivo Geral</w:t>
            </w:r>
          </w:p>
        </w:tc>
      </w:tr>
      <w:tr w:rsidR="00A86A53" w:rsidRPr="00661288" w14:paraId="67FEAB54" w14:textId="77777777" w:rsidTr="00B93B22">
        <w:trPr>
          <w:trHeight w:val="283"/>
          <w:jc w:val="center"/>
        </w:trPr>
        <w:tc>
          <w:tcPr>
            <w:cnfStyle w:val="001000000000" w:firstRow="0" w:lastRow="0" w:firstColumn="1" w:lastColumn="0" w:oddVBand="0" w:evenVBand="0" w:oddHBand="0" w:evenHBand="0" w:firstRowFirstColumn="0" w:firstRowLastColumn="0" w:lastRowFirstColumn="0" w:lastRowLastColumn="0"/>
            <w:tcW w:w="1206" w:type="dxa"/>
          </w:tcPr>
          <w:p w14:paraId="2F6D5FD2" w14:textId="44C4A216" w:rsidR="00A86A53" w:rsidRPr="00661288" w:rsidRDefault="00790B8C" w:rsidP="00B93B22">
            <w:pPr>
              <w:pStyle w:val="LinhadeTabela"/>
              <w:jc w:val="center"/>
            </w:pPr>
            <w:r w:rsidRPr="00661288">
              <w:t>Março</w:t>
            </w:r>
          </w:p>
        </w:tc>
        <w:tc>
          <w:tcPr>
            <w:tcW w:w="8082" w:type="dxa"/>
          </w:tcPr>
          <w:p w14:paraId="083C1BD9" w14:textId="77777777" w:rsidR="00B93B22" w:rsidRPr="00661288" w:rsidRDefault="00790B8C" w:rsidP="00B93B22">
            <w:pPr>
              <w:pStyle w:val="LinhadeTabela"/>
              <w:numPr>
                <w:ilvl w:val="0"/>
                <w:numId w:val="72"/>
              </w:numPr>
              <w:jc w:val="center"/>
              <w:cnfStyle w:val="000000000000" w:firstRow="0" w:lastRow="0" w:firstColumn="0" w:lastColumn="0" w:oddVBand="0" w:evenVBand="0" w:oddHBand="0" w:evenHBand="0" w:firstRowFirstColumn="0" w:firstRowLastColumn="0" w:lastRowFirstColumn="0" w:lastRowLastColumn="0"/>
            </w:pPr>
            <w:r w:rsidRPr="00661288">
              <w:t>Construção do Cronograma</w:t>
            </w:r>
          </w:p>
          <w:p w14:paraId="1201BEBA" w14:textId="4F5AAFAF" w:rsidR="00A86A53" w:rsidRPr="00661288" w:rsidRDefault="00790B8C" w:rsidP="00B93B22">
            <w:pPr>
              <w:pStyle w:val="LinhadeTabela"/>
              <w:numPr>
                <w:ilvl w:val="0"/>
                <w:numId w:val="72"/>
              </w:numPr>
              <w:jc w:val="center"/>
              <w:cnfStyle w:val="000000000000" w:firstRow="0" w:lastRow="0" w:firstColumn="0" w:lastColumn="0" w:oddVBand="0" w:evenVBand="0" w:oddHBand="0" w:evenHBand="0" w:firstRowFirstColumn="0" w:firstRowLastColumn="0" w:lastRowFirstColumn="0" w:lastRowLastColumn="0"/>
            </w:pPr>
            <w:r w:rsidRPr="00661288">
              <w:t>Início da Proposta do Trabalho</w:t>
            </w:r>
          </w:p>
        </w:tc>
      </w:tr>
      <w:tr w:rsidR="00A86A53" w:rsidRPr="00661288" w14:paraId="772A2AA9"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61CC024" w14:textId="168C64D7" w:rsidR="00A86A53" w:rsidRPr="00661288" w:rsidRDefault="00790B8C" w:rsidP="00A86A53">
            <w:pPr>
              <w:pStyle w:val="LinhadeTabela"/>
              <w:jc w:val="center"/>
            </w:pPr>
            <w:r w:rsidRPr="00661288">
              <w:t>Abril</w:t>
            </w:r>
          </w:p>
        </w:tc>
        <w:tc>
          <w:tcPr>
            <w:tcW w:w="8082" w:type="dxa"/>
          </w:tcPr>
          <w:p w14:paraId="19935EF8" w14:textId="77777777" w:rsidR="00B93B22"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Finalização da Proposta do Trabalho</w:t>
            </w:r>
            <w:r w:rsidR="00B93B22" w:rsidRPr="00661288">
              <w:t>.</w:t>
            </w:r>
          </w:p>
          <w:p w14:paraId="3D05BF0C" w14:textId="77777777" w:rsidR="00B93B22"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Preparação para Apresentação</w:t>
            </w:r>
          </w:p>
          <w:p w14:paraId="6803DC60" w14:textId="2403B364" w:rsidR="00A86A53" w:rsidRPr="00661288" w:rsidRDefault="00790B8C" w:rsidP="00B93B22">
            <w:pPr>
              <w:pStyle w:val="LinhadeTabela"/>
              <w:numPr>
                <w:ilvl w:val="0"/>
                <w:numId w:val="73"/>
              </w:numPr>
              <w:jc w:val="center"/>
              <w:cnfStyle w:val="000000000000" w:firstRow="0" w:lastRow="0" w:firstColumn="0" w:lastColumn="0" w:oddVBand="0" w:evenVBand="0" w:oddHBand="0" w:evenHBand="0" w:firstRowFirstColumn="0" w:firstRowLastColumn="0" w:lastRowFirstColumn="0" w:lastRowLastColumn="0"/>
            </w:pPr>
            <w:r w:rsidRPr="00661288">
              <w:t xml:space="preserve"> Reorganização de Pontos Faltantes na Proposta do Trabalho</w:t>
            </w:r>
          </w:p>
        </w:tc>
      </w:tr>
      <w:tr w:rsidR="00A86A53" w:rsidRPr="00661288" w14:paraId="6D5771CC"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6A5B15D" w14:textId="72EED4FE" w:rsidR="00A86A53" w:rsidRPr="00661288" w:rsidRDefault="00790B8C" w:rsidP="00A86A53">
            <w:pPr>
              <w:pStyle w:val="LinhadeTabela"/>
              <w:jc w:val="center"/>
            </w:pPr>
            <w:r w:rsidRPr="00661288">
              <w:t>Maio</w:t>
            </w:r>
          </w:p>
        </w:tc>
        <w:tc>
          <w:tcPr>
            <w:tcW w:w="8082" w:type="dxa"/>
          </w:tcPr>
          <w:p w14:paraId="150A64BA" w14:textId="77777777" w:rsidR="00A86A53" w:rsidRPr="00661288" w:rsidRDefault="00790B8C"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Finalização da Visualização dos Pontos da Base e Excel para Anotação de Dados.</w:t>
            </w:r>
          </w:p>
          <w:p w14:paraId="6A83417B" w14:textId="77777777" w:rsidR="00B93B22" w:rsidRPr="00661288" w:rsidRDefault="00B93B22"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Início</w:t>
            </w:r>
            <w:r w:rsidR="00790B8C" w:rsidRPr="00661288">
              <w:t xml:space="preserve"> </w:t>
            </w:r>
            <w:r w:rsidRPr="00661288">
              <w:t>do Projeto de Pesquisa</w:t>
            </w:r>
          </w:p>
          <w:p w14:paraId="7D923711" w14:textId="242B90E8" w:rsidR="00B93B22" w:rsidRPr="00661288" w:rsidRDefault="00B93B22" w:rsidP="00B93B22">
            <w:pPr>
              <w:pStyle w:val="LinhadeTabela"/>
              <w:numPr>
                <w:ilvl w:val="0"/>
                <w:numId w:val="71"/>
              </w:numPr>
              <w:jc w:val="center"/>
              <w:cnfStyle w:val="000000000000" w:firstRow="0" w:lastRow="0" w:firstColumn="0" w:lastColumn="0" w:oddVBand="0" w:evenVBand="0" w:oddHBand="0" w:evenHBand="0" w:firstRowFirstColumn="0" w:firstRowLastColumn="0" w:lastRowFirstColumn="0" w:lastRowLastColumn="0"/>
            </w:pPr>
            <w:r w:rsidRPr="00661288">
              <w:t>Verificação da Efetividade das Anotações Realizadas</w:t>
            </w:r>
          </w:p>
        </w:tc>
      </w:tr>
      <w:tr w:rsidR="00A86A53" w:rsidRPr="00661288" w14:paraId="002D3BE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73BB12FF" w14:textId="4F60CE47" w:rsidR="00A86A53" w:rsidRPr="00661288" w:rsidRDefault="00790B8C" w:rsidP="00A86A53">
            <w:pPr>
              <w:pStyle w:val="LinhadeTabela"/>
              <w:jc w:val="center"/>
            </w:pPr>
            <w:r w:rsidRPr="00661288">
              <w:t>Junho</w:t>
            </w:r>
          </w:p>
        </w:tc>
        <w:tc>
          <w:tcPr>
            <w:tcW w:w="8082" w:type="dxa"/>
          </w:tcPr>
          <w:p w14:paraId="19500F2D" w14:textId="02D8FB1A" w:rsidR="00A86A53" w:rsidRPr="00661288" w:rsidRDefault="00B93B22" w:rsidP="00B93B22">
            <w:pPr>
              <w:pStyle w:val="LinhadeTabela"/>
              <w:numPr>
                <w:ilvl w:val="0"/>
                <w:numId w:val="74"/>
              </w:numPr>
              <w:jc w:val="center"/>
              <w:cnfStyle w:val="000000000000" w:firstRow="0" w:lastRow="0" w:firstColumn="0" w:lastColumn="0" w:oddVBand="0" w:evenVBand="0" w:oddHBand="0" w:evenHBand="0" w:firstRowFirstColumn="0" w:firstRowLastColumn="0" w:lastRowFirstColumn="0" w:lastRowLastColumn="0"/>
            </w:pPr>
            <w:r w:rsidRPr="00661288">
              <w:t>Finalização d</w:t>
            </w:r>
            <w:r w:rsidR="00AF5FBD" w:rsidRPr="00661288">
              <w:t xml:space="preserve">o Projeto </w:t>
            </w:r>
            <w:r w:rsidRPr="00661288">
              <w:t>d</w:t>
            </w:r>
            <w:r w:rsidR="00AF5FBD" w:rsidRPr="00661288">
              <w:t>e</w:t>
            </w:r>
            <w:r w:rsidRPr="00661288">
              <w:t xml:space="preserve"> </w:t>
            </w:r>
            <w:r w:rsidR="00AF5FBD" w:rsidRPr="00661288">
              <w:t>Pesquisa</w:t>
            </w:r>
          </w:p>
          <w:p w14:paraId="6AD4C8EE" w14:textId="58F32C06" w:rsidR="00B93B22" w:rsidRPr="00661288" w:rsidRDefault="00B93B22" w:rsidP="00B93B22">
            <w:pPr>
              <w:pStyle w:val="LinhadeTabela"/>
              <w:numPr>
                <w:ilvl w:val="0"/>
                <w:numId w:val="74"/>
              </w:numPr>
              <w:jc w:val="center"/>
              <w:cnfStyle w:val="000000000000" w:firstRow="0" w:lastRow="0" w:firstColumn="0" w:lastColumn="0" w:oddVBand="0" w:evenVBand="0" w:oddHBand="0" w:evenHBand="0" w:firstRowFirstColumn="0" w:firstRowLastColumn="0" w:lastRowFirstColumn="0" w:lastRowLastColumn="0"/>
            </w:pPr>
            <w:r w:rsidRPr="00661288">
              <w:t xml:space="preserve">Montagem de Primeiro Protótipo </w:t>
            </w:r>
          </w:p>
        </w:tc>
      </w:tr>
      <w:tr w:rsidR="000154FC" w:rsidRPr="00661288" w14:paraId="7DA69704"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B8CEBA3" w14:textId="79C135EF" w:rsidR="000154FC" w:rsidRPr="00661288" w:rsidRDefault="00790B8C" w:rsidP="00A86A53">
            <w:pPr>
              <w:pStyle w:val="LinhadeTabela"/>
              <w:jc w:val="center"/>
            </w:pPr>
            <w:r w:rsidRPr="00661288">
              <w:t>Julho</w:t>
            </w:r>
          </w:p>
        </w:tc>
        <w:tc>
          <w:tcPr>
            <w:tcW w:w="8082" w:type="dxa"/>
          </w:tcPr>
          <w:p w14:paraId="08389486" w14:textId="3BFC2DC1" w:rsidR="000154FC" w:rsidRPr="00661288" w:rsidRDefault="00B93B22" w:rsidP="00B93B22">
            <w:pPr>
              <w:pStyle w:val="LinhadeTabela"/>
              <w:numPr>
                <w:ilvl w:val="0"/>
                <w:numId w:val="75"/>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r w:rsidR="000154FC" w:rsidRPr="00661288" w14:paraId="1ED1322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12AA8E4F" w14:textId="692A90D9" w:rsidR="000154FC" w:rsidRPr="00661288" w:rsidRDefault="00790B8C" w:rsidP="00A86A53">
            <w:pPr>
              <w:pStyle w:val="LinhadeTabela"/>
              <w:jc w:val="center"/>
            </w:pPr>
            <w:r w:rsidRPr="00661288">
              <w:t>Agosto</w:t>
            </w:r>
          </w:p>
        </w:tc>
        <w:tc>
          <w:tcPr>
            <w:tcW w:w="8082" w:type="dxa"/>
          </w:tcPr>
          <w:p w14:paraId="0DFE444D" w14:textId="77777777" w:rsidR="000154FC" w:rsidRPr="00661288" w:rsidRDefault="00B93B22"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Análise Exploratória da Base</w:t>
            </w:r>
          </w:p>
          <w:p w14:paraId="21CCE83F" w14:textId="77777777" w:rsidR="00B93B22" w:rsidRPr="00661288" w:rsidRDefault="00B93B22"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Montagem dos primeiros Pipeline de Aprendizados de Máquina</w:t>
            </w:r>
          </w:p>
          <w:p w14:paraId="3422317C" w14:textId="19FD737E" w:rsidR="00117D1A" w:rsidRPr="00661288" w:rsidRDefault="00117D1A" w:rsidP="00B93B22">
            <w:pPr>
              <w:pStyle w:val="LinhadeTabela"/>
              <w:numPr>
                <w:ilvl w:val="0"/>
                <w:numId w:val="76"/>
              </w:numPr>
              <w:jc w:val="center"/>
              <w:cnfStyle w:val="000000000000" w:firstRow="0" w:lastRow="0" w:firstColumn="0" w:lastColumn="0" w:oddVBand="0" w:evenVBand="0" w:oddHBand="0" w:evenHBand="0" w:firstRowFirstColumn="0" w:firstRowLastColumn="0" w:lastRowFirstColumn="0" w:lastRowLastColumn="0"/>
            </w:pPr>
            <w:r w:rsidRPr="00661288">
              <w:t>Início da Escrita da Pesquisa Científica</w:t>
            </w:r>
          </w:p>
        </w:tc>
      </w:tr>
      <w:tr w:rsidR="000154FC" w:rsidRPr="00661288" w14:paraId="6D6DB1CB"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5B90232" w14:textId="2DA8A206" w:rsidR="000154FC" w:rsidRPr="00661288" w:rsidRDefault="00790B8C" w:rsidP="00A86A53">
            <w:pPr>
              <w:pStyle w:val="LinhadeTabela"/>
              <w:jc w:val="center"/>
            </w:pPr>
            <w:r w:rsidRPr="00661288">
              <w:t>Setembro</w:t>
            </w:r>
          </w:p>
        </w:tc>
        <w:tc>
          <w:tcPr>
            <w:tcW w:w="8082" w:type="dxa"/>
          </w:tcPr>
          <w:p w14:paraId="549E06E2" w14:textId="77777777" w:rsidR="000154FC" w:rsidRPr="00661288" w:rsidRDefault="00B93B22" w:rsidP="00B93B22">
            <w:pPr>
              <w:pStyle w:val="LinhadeTabela"/>
              <w:numPr>
                <w:ilvl w:val="0"/>
                <w:numId w:val="77"/>
              </w:numPr>
              <w:jc w:val="center"/>
              <w:cnfStyle w:val="000000000000" w:firstRow="0" w:lastRow="0" w:firstColumn="0" w:lastColumn="0" w:oddVBand="0" w:evenVBand="0" w:oddHBand="0" w:evenHBand="0" w:firstRowFirstColumn="0" w:firstRowLastColumn="0" w:lastRowFirstColumn="0" w:lastRowLastColumn="0"/>
            </w:pPr>
            <w:r w:rsidRPr="00661288">
              <w:t>Rodada de Treino e Testes do Classificadores Escolhidos</w:t>
            </w:r>
          </w:p>
          <w:p w14:paraId="05962DF5" w14:textId="56E164BD" w:rsidR="00B93B22" w:rsidRPr="00661288" w:rsidRDefault="00B93B22" w:rsidP="00B93B22">
            <w:pPr>
              <w:pStyle w:val="LinhadeTabela"/>
              <w:numPr>
                <w:ilvl w:val="0"/>
                <w:numId w:val="77"/>
              </w:numPr>
              <w:jc w:val="center"/>
              <w:cnfStyle w:val="000000000000" w:firstRow="0" w:lastRow="0" w:firstColumn="0" w:lastColumn="0" w:oddVBand="0" w:evenVBand="0" w:oddHBand="0" w:evenHBand="0" w:firstRowFirstColumn="0" w:firstRowLastColumn="0" w:lastRowFirstColumn="0" w:lastRowLastColumn="0"/>
            </w:pPr>
            <w:r w:rsidRPr="00661288">
              <w:t>Análise dos Resultados encontrados</w:t>
            </w:r>
          </w:p>
        </w:tc>
      </w:tr>
      <w:tr w:rsidR="000154FC" w:rsidRPr="00661288" w14:paraId="4C34AF0D"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0EE655C0" w14:textId="55E799A9" w:rsidR="000154FC" w:rsidRPr="00661288" w:rsidRDefault="00B93B22" w:rsidP="00A86A53">
            <w:pPr>
              <w:pStyle w:val="LinhadeTabela"/>
              <w:jc w:val="center"/>
            </w:pPr>
            <w:r w:rsidRPr="00661288">
              <w:t>Outubro</w:t>
            </w:r>
          </w:p>
        </w:tc>
        <w:tc>
          <w:tcPr>
            <w:tcW w:w="8082" w:type="dxa"/>
          </w:tcPr>
          <w:p w14:paraId="226D7F23" w14:textId="77777777" w:rsidR="000154FC" w:rsidRPr="00661288" w:rsidRDefault="00B93B22" w:rsidP="00B93B22">
            <w:pPr>
              <w:pStyle w:val="LinhadeTabela"/>
              <w:numPr>
                <w:ilvl w:val="0"/>
                <w:numId w:val="78"/>
              </w:numPr>
              <w:jc w:val="center"/>
              <w:cnfStyle w:val="000000000000" w:firstRow="0" w:lastRow="0" w:firstColumn="0" w:lastColumn="0" w:oddVBand="0" w:evenVBand="0" w:oddHBand="0" w:evenHBand="0" w:firstRowFirstColumn="0" w:firstRowLastColumn="0" w:lastRowFirstColumn="0" w:lastRowLastColumn="0"/>
            </w:pPr>
            <w:r w:rsidRPr="00661288">
              <w:t xml:space="preserve">Finalização </w:t>
            </w:r>
            <w:r w:rsidR="00117D1A" w:rsidRPr="00661288">
              <w:t>da Escrita da Pesquisa Científica</w:t>
            </w:r>
          </w:p>
          <w:p w14:paraId="35745D86" w14:textId="2C639D15" w:rsidR="00117D1A" w:rsidRPr="00661288" w:rsidRDefault="00117D1A" w:rsidP="00B93B22">
            <w:pPr>
              <w:pStyle w:val="LinhadeTabela"/>
              <w:numPr>
                <w:ilvl w:val="0"/>
                <w:numId w:val="78"/>
              </w:numPr>
              <w:jc w:val="center"/>
              <w:cnfStyle w:val="000000000000" w:firstRow="0" w:lastRow="0" w:firstColumn="0" w:lastColumn="0" w:oddVBand="0" w:evenVBand="0" w:oddHBand="0" w:evenHBand="0" w:firstRowFirstColumn="0" w:firstRowLastColumn="0" w:lastRowFirstColumn="0" w:lastRowLastColumn="0"/>
            </w:pPr>
            <w:r w:rsidRPr="00661288">
              <w:t>Preparação da Apresentação do Trabalho Final</w:t>
            </w:r>
          </w:p>
        </w:tc>
      </w:tr>
      <w:tr w:rsidR="00B93B22" w:rsidRPr="00661288" w14:paraId="0A453B06" w14:textId="77777777" w:rsidTr="00B93B22">
        <w:trPr>
          <w:trHeight w:val="70"/>
          <w:jc w:val="center"/>
        </w:trPr>
        <w:tc>
          <w:tcPr>
            <w:cnfStyle w:val="001000000000" w:firstRow="0" w:lastRow="0" w:firstColumn="1" w:lastColumn="0" w:oddVBand="0" w:evenVBand="0" w:oddHBand="0" w:evenHBand="0" w:firstRowFirstColumn="0" w:firstRowLastColumn="0" w:lastRowFirstColumn="0" w:lastRowLastColumn="0"/>
            <w:tcW w:w="1206" w:type="dxa"/>
          </w:tcPr>
          <w:p w14:paraId="680D89A8" w14:textId="73C31028" w:rsidR="00B93B22" w:rsidRPr="00661288" w:rsidRDefault="00B93B22" w:rsidP="00A86A53">
            <w:pPr>
              <w:pStyle w:val="LinhadeTabela"/>
              <w:jc w:val="center"/>
            </w:pPr>
            <w:r w:rsidRPr="00661288">
              <w:t>Novembro</w:t>
            </w:r>
          </w:p>
        </w:tc>
        <w:tc>
          <w:tcPr>
            <w:tcW w:w="8082" w:type="dxa"/>
          </w:tcPr>
          <w:p w14:paraId="6A66F155" w14:textId="782BAE6E" w:rsidR="00B93B22" w:rsidRPr="00661288" w:rsidRDefault="00117D1A" w:rsidP="00117D1A">
            <w:pPr>
              <w:pStyle w:val="LinhadeTabela"/>
              <w:numPr>
                <w:ilvl w:val="0"/>
                <w:numId w:val="79"/>
              </w:numPr>
              <w:jc w:val="center"/>
              <w:cnfStyle w:val="000000000000" w:firstRow="0" w:lastRow="0" w:firstColumn="0" w:lastColumn="0" w:oddVBand="0" w:evenVBand="0" w:oddHBand="0" w:evenHBand="0" w:firstRowFirstColumn="0" w:firstRowLastColumn="0" w:lastRowFirstColumn="0" w:lastRowLastColumn="0"/>
            </w:pPr>
            <w:r w:rsidRPr="00661288">
              <w:t>Finalização de Pontos de Meses Anteriores</w:t>
            </w:r>
          </w:p>
        </w:tc>
      </w:tr>
    </w:tbl>
    <w:p w14:paraId="6D0D2DA5" w14:textId="42911307" w:rsidR="00A86A53" w:rsidRPr="00661288" w:rsidRDefault="00A86A53" w:rsidP="00A86A53">
      <w:pPr>
        <w:pStyle w:val="CorpodeTexto0"/>
      </w:pPr>
    </w:p>
    <w:p w14:paraId="0A6EFA76" w14:textId="49C0350A" w:rsidR="00D73305" w:rsidRPr="00661288" w:rsidRDefault="00D73305" w:rsidP="00A86A53">
      <w:pPr>
        <w:pStyle w:val="CorpodeTexto0"/>
      </w:pPr>
      <w:r w:rsidRPr="00661288">
        <w:t>Como mostrado na tabela, em março foi montado esse cronograma e seu deu início a essa proposta.</w:t>
      </w:r>
    </w:p>
    <w:p w14:paraId="6C0B94D0" w14:textId="57BE4683" w:rsidR="00D73305" w:rsidRPr="00661288" w:rsidRDefault="00D73305" w:rsidP="00A86A53">
      <w:pPr>
        <w:pStyle w:val="CorpodeTexto0"/>
      </w:pPr>
      <w:r w:rsidRPr="00661288">
        <w:t>Em abril, é planejado finalizar essa proposta com as revisões do orientador, a montagem da apresentação junto com apresentações teste para preparar a equipe, por fim após a apresentação do trabalho e correções dos professores, será realizado as devidas revisões nesse trabalho.</w:t>
      </w:r>
    </w:p>
    <w:p w14:paraId="09C58CD3" w14:textId="0D848909" w:rsidR="00C5250D" w:rsidRPr="00661288" w:rsidRDefault="00D73305" w:rsidP="00A86A53">
      <w:pPr>
        <w:pStyle w:val="CorpodeTexto0"/>
      </w:pPr>
      <w:r w:rsidRPr="00661288">
        <w:t>Em maio, planeja-se finalizar a visualização dos pontos da base e dos Excel que serão utilizados pelos elaboradores da base para realizar a anotação dos dados, complementando sua informação. Após isso</w:t>
      </w:r>
      <w:r w:rsidR="00C5250D" w:rsidRPr="00661288">
        <w:t xml:space="preserve">, será dado início </w:t>
      </w:r>
      <w:r w:rsidR="00AF5FBD" w:rsidRPr="00661288">
        <w:t>Ao Projeto de Pesquisa</w:t>
      </w:r>
      <w:r w:rsidR="00C5250D" w:rsidRPr="00661288">
        <w:t xml:space="preserve">. </w:t>
      </w:r>
    </w:p>
    <w:p w14:paraId="62F3B377" w14:textId="21FA83C3" w:rsidR="00D73305" w:rsidRPr="00661288" w:rsidRDefault="00C5250D" w:rsidP="00A86A53">
      <w:pPr>
        <w:pStyle w:val="CorpodeTexto0"/>
      </w:pPr>
      <w:r w:rsidRPr="00661288">
        <w:lastRenderedPageBreak/>
        <w:t>Por fim será verificado se as visualizações criadas foram efetivas para anotações de dados e se é possível criar um protótipo do trabalho com as informações adquiridas.</w:t>
      </w:r>
    </w:p>
    <w:p w14:paraId="66D58F7B" w14:textId="66387A46" w:rsidR="00C5250D" w:rsidRPr="00661288" w:rsidRDefault="00C5250D" w:rsidP="00A86A53">
      <w:pPr>
        <w:pStyle w:val="CorpodeTexto0"/>
      </w:pPr>
      <w:r w:rsidRPr="00661288">
        <w:t xml:space="preserve">Em junho, será finalizado </w:t>
      </w:r>
      <w:r w:rsidR="00AF5FBD" w:rsidRPr="00661288">
        <w:t>o Projeto de Pesquisa onde também terá o protótipo necessário para essa entrega e será montado a apresentação com realização de apresentação teste com a equipe.</w:t>
      </w:r>
    </w:p>
    <w:p w14:paraId="59D7866F" w14:textId="004BB7B3" w:rsidR="00AF5FBD" w:rsidRPr="00661288" w:rsidRDefault="00AF5FBD" w:rsidP="00A86A53">
      <w:pPr>
        <w:pStyle w:val="CorpodeTexto0"/>
      </w:pPr>
      <w:r w:rsidRPr="00661288">
        <w:t>Em julho, será utilizado o tempo para finalizar quaisquer pontos que tenha ficado incompleto dos meses passados.</w:t>
      </w:r>
    </w:p>
    <w:p w14:paraId="781DA402" w14:textId="4B63FF5C" w:rsidR="00846741" w:rsidRPr="00661288" w:rsidRDefault="00AF5FBD" w:rsidP="00AF5FBD">
      <w:pPr>
        <w:pStyle w:val="CorpodeTexto0"/>
        <w:ind w:firstLine="0"/>
      </w:pPr>
      <w:r w:rsidRPr="00661288">
        <w:tab/>
        <w:t xml:space="preserve"> Em agosto, será realizado a análise exploratória onde nela procuraremos alcançar o primeiro objetivo específico desse trabalho, especificado na introdução. Com essa análise será montado as pipelines de pré-processamentos necessários para </w:t>
      </w:r>
      <w:r w:rsidR="00846741" w:rsidRPr="00661288">
        <w:t>os algoritmos de aprendizado de máquina.</w:t>
      </w:r>
    </w:p>
    <w:p w14:paraId="441EADD4" w14:textId="51A69C3B" w:rsidR="00846741" w:rsidRPr="00661288" w:rsidRDefault="00846741" w:rsidP="00AF5FBD">
      <w:pPr>
        <w:pStyle w:val="CorpodeTexto0"/>
        <w:ind w:firstLine="0"/>
      </w:pPr>
      <w:r w:rsidRPr="00661288">
        <w:tab/>
        <w:t>Por fim, será iniciado a escrita da Pesquisa Científica, principalmente, dos resultados da análise exploratória e os pré-processamentos que serão realizados.</w:t>
      </w:r>
    </w:p>
    <w:p w14:paraId="2AFBDAF3" w14:textId="59A379CA" w:rsidR="00846741" w:rsidRPr="00661288" w:rsidRDefault="00846741" w:rsidP="00AF5FBD">
      <w:pPr>
        <w:pStyle w:val="CorpodeTexto0"/>
        <w:ind w:firstLine="0"/>
      </w:pPr>
      <w:r w:rsidRPr="00661288">
        <w:tab/>
        <w:t>Em setembro, será realizado as rodadas de treino e teste dos algoritmos de aprendizado de máquina e será analisado seus resultados para visualizar se foi alcançado o objetivo principal desse trabalho.</w:t>
      </w:r>
    </w:p>
    <w:p w14:paraId="3D866CA6" w14:textId="68AA5817" w:rsidR="00846741" w:rsidRPr="00661288" w:rsidRDefault="00846741" w:rsidP="00AF5FBD">
      <w:pPr>
        <w:pStyle w:val="CorpodeTexto0"/>
        <w:ind w:firstLine="0"/>
      </w:pPr>
      <w:r w:rsidRPr="00661288">
        <w:tab/>
        <w:t>Em outubro, será finalizado a Pesquisa Cientifica, adicionando os resultados encontrados no mês anterior e as conclusões que forem encontradas desses resultados. Com a Pesquisa Cientifica finalizada, será montada a apresentação final desse trabalho com mais apresentações teste para preparação da equipe.</w:t>
      </w:r>
    </w:p>
    <w:p w14:paraId="76496973" w14:textId="50FD02DC" w:rsidR="00846741" w:rsidRPr="00661288" w:rsidRDefault="00846741" w:rsidP="00AF5FBD">
      <w:pPr>
        <w:pStyle w:val="CorpodeTexto0"/>
        <w:ind w:firstLine="0"/>
      </w:pPr>
      <w:r w:rsidRPr="00661288">
        <w:tab/>
        <w:t>Em novembro, terá seu tempo utilizado para tópicos faltantes nos meses anteriores.</w:t>
      </w:r>
    </w:p>
    <w:p w14:paraId="01B905AE" w14:textId="77777777" w:rsidR="00973084" w:rsidRPr="00661288" w:rsidRDefault="00973084" w:rsidP="001C7458">
      <w:pPr>
        <w:pStyle w:val="Ttulo2"/>
      </w:pPr>
      <w:bookmarkStart w:id="40" w:name="_Toc168410503"/>
      <w:r w:rsidRPr="00661288">
        <w:t>Riscos</w:t>
      </w:r>
      <w:bookmarkEnd w:id="40"/>
    </w:p>
    <w:p w14:paraId="288237AB" w14:textId="004F88B5" w:rsidR="00846741" w:rsidRPr="00661288" w:rsidRDefault="00846741" w:rsidP="00846741">
      <w:pPr>
        <w:pStyle w:val="CorpodeTexto0"/>
      </w:pPr>
      <w:r w:rsidRPr="00661288">
        <w:t xml:space="preserve">Para </w:t>
      </w:r>
      <w:r w:rsidR="006D5B65" w:rsidRPr="00661288">
        <w:t>que este trabalho seja finalizado sem problemas, foram detalhados abaixo os riscos desse projeto, onde detalhamos sua probabilidade, impacto, severidade, ações de prevenção e ações de contingência.</w:t>
      </w:r>
    </w:p>
    <w:p w14:paraId="5214BCF3" w14:textId="77777777" w:rsidR="006D5B65" w:rsidRPr="00661288" w:rsidRDefault="006D5B65" w:rsidP="00846741">
      <w:pPr>
        <w:pStyle w:val="CorpodeTexto0"/>
      </w:pPr>
    </w:p>
    <w:p w14:paraId="07F7B891" w14:textId="3832AF8D" w:rsidR="00417BF0" w:rsidRPr="00661288" w:rsidRDefault="00417BF0" w:rsidP="00417BF0">
      <w:pPr>
        <w:pStyle w:val="Legenda"/>
        <w:keepNext/>
      </w:pPr>
      <w:bookmarkStart w:id="41" w:name="_Ref163641594"/>
      <w:bookmarkStart w:id="42" w:name="_Toc168410512"/>
      <w:r w:rsidRPr="00661288">
        <w:t xml:space="preserve">Tabela </w:t>
      </w:r>
      <w:r w:rsidR="005E63A2">
        <w:fldChar w:fldCharType="begin"/>
      </w:r>
      <w:r w:rsidR="005E63A2">
        <w:instrText xml:space="preserve"> STYLEREF 1 \s </w:instrText>
      </w:r>
      <w:r w:rsidR="005E63A2">
        <w:fldChar w:fldCharType="separate"/>
      </w:r>
      <w:r w:rsidR="005E63A2">
        <w:rPr>
          <w:noProof/>
        </w:rPr>
        <w:t>5</w:t>
      </w:r>
      <w:r w:rsidR="005E63A2">
        <w:fldChar w:fldCharType="end"/>
      </w:r>
      <w:r w:rsidR="005E63A2">
        <w:noBreakHyphen/>
      </w:r>
      <w:r w:rsidR="005E63A2">
        <w:fldChar w:fldCharType="begin"/>
      </w:r>
      <w:r w:rsidR="005E63A2">
        <w:instrText xml:space="preserve"> SEQ Tabela \* ARABIC \s 1 </w:instrText>
      </w:r>
      <w:r w:rsidR="005E63A2">
        <w:fldChar w:fldCharType="separate"/>
      </w:r>
      <w:r w:rsidR="005E63A2">
        <w:rPr>
          <w:noProof/>
        </w:rPr>
        <w:t>2</w:t>
      </w:r>
      <w:r w:rsidR="005E63A2">
        <w:fldChar w:fldCharType="end"/>
      </w:r>
      <w:r w:rsidRPr="00661288">
        <w:t>. Riscos do projeto. Fonte: os Autores.</w:t>
      </w:r>
      <w:bookmarkEnd w:id="41"/>
      <w:bookmarkEnd w:id="42"/>
    </w:p>
    <w:tbl>
      <w:tblPr>
        <w:tblStyle w:val="TabeladeGrade1Clara"/>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2"/>
        <w:gridCol w:w="2629"/>
        <w:gridCol w:w="761"/>
        <w:gridCol w:w="761"/>
        <w:gridCol w:w="408"/>
        <w:gridCol w:w="2014"/>
        <w:gridCol w:w="2293"/>
      </w:tblGrid>
      <w:tr w:rsidR="0085767F" w:rsidRPr="00661288" w14:paraId="5ABE88D5" w14:textId="77777777" w:rsidTr="0085767F">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423" w:type="dxa"/>
          </w:tcPr>
          <w:p w14:paraId="457052F7" w14:textId="77777777" w:rsidR="00417BF0" w:rsidRPr="00661288" w:rsidRDefault="00417BF0" w:rsidP="00BF65D6">
            <w:pPr>
              <w:pStyle w:val="TtulodeTabela"/>
            </w:pPr>
            <w:r w:rsidRPr="00661288">
              <w:t>Id</w:t>
            </w:r>
          </w:p>
        </w:tc>
        <w:tc>
          <w:tcPr>
            <w:tcW w:w="2670" w:type="dxa"/>
          </w:tcPr>
          <w:p w14:paraId="012BA1BB"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Descrição</w:t>
            </w:r>
          </w:p>
        </w:tc>
        <w:tc>
          <w:tcPr>
            <w:tcW w:w="717" w:type="dxa"/>
          </w:tcPr>
          <w:p w14:paraId="01E827CD"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P</w:t>
            </w:r>
          </w:p>
        </w:tc>
        <w:tc>
          <w:tcPr>
            <w:tcW w:w="717" w:type="dxa"/>
          </w:tcPr>
          <w:p w14:paraId="424BA509"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I</w:t>
            </w:r>
          </w:p>
        </w:tc>
        <w:tc>
          <w:tcPr>
            <w:tcW w:w="410" w:type="dxa"/>
          </w:tcPr>
          <w:p w14:paraId="6B072D22"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S</w:t>
            </w:r>
          </w:p>
        </w:tc>
        <w:tc>
          <w:tcPr>
            <w:tcW w:w="2029" w:type="dxa"/>
          </w:tcPr>
          <w:p w14:paraId="0D5B614C"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Ação de Prevenção</w:t>
            </w:r>
          </w:p>
        </w:tc>
        <w:tc>
          <w:tcPr>
            <w:tcW w:w="2322" w:type="dxa"/>
          </w:tcPr>
          <w:p w14:paraId="05B0627A" w14:textId="77777777" w:rsidR="00417BF0" w:rsidRPr="00661288" w:rsidRDefault="00417BF0" w:rsidP="00BF65D6">
            <w:pPr>
              <w:pStyle w:val="TtulodeTabela"/>
              <w:cnfStyle w:val="100000000000" w:firstRow="1" w:lastRow="0" w:firstColumn="0" w:lastColumn="0" w:oddVBand="0" w:evenVBand="0" w:oddHBand="0" w:evenHBand="0" w:firstRowFirstColumn="0" w:firstRowLastColumn="0" w:lastRowFirstColumn="0" w:lastRowLastColumn="0"/>
            </w:pPr>
            <w:r w:rsidRPr="00661288">
              <w:t>Ação de Contingência</w:t>
            </w:r>
          </w:p>
        </w:tc>
      </w:tr>
      <w:tr w:rsidR="0085767F" w:rsidRPr="00661288" w14:paraId="1F6FCEB3"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5A943B27" w14:textId="745A9473" w:rsidR="00417BF0" w:rsidRPr="00661288" w:rsidRDefault="00CE3484" w:rsidP="00BF65D6">
            <w:pPr>
              <w:pStyle w:val="LinhadeTabela"/>
            </w:pPr>
            <w:r w:rsidRPr="00661288">
              <w:t>1</w:t>
            </w:r>
          </w:p>
        </w:tc>
        <w:tc>
          <w:tcPr>
            <w:tcW w:w="2670" w:type="dxa"/>
          </w:tcPr>
          <w:p w14:paraId="03AE36F7" w14:textId="0E3EF11D"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ha na Classificação da Base</w:t>
            </w:r>
          </w:p>
        </w:tc>
        <w:tc>
          <w:tcPr>
            <w:tcW w:w="717" w:type="dxa"/>
          </w:tcPr>
          <w:p w14:paraId="4D7F5581" w14:textId="2A17F541"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29002369" w14:textId="17DB38B5"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to</w:t>
            </w:r>
          </w:p>
        </w:tc>
        <w:tc>
          <w:tcPr>
            <w:tcW w:w="410" w:type="dxa"/>
          </w:tcPr>
          <w:p w14:paraId="055B3C0E" w14:textId="501B3891"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81B8E73" w14:textId="095223E4"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Auxiliar na classificação da base e procurar </w:t>
            </w:r>
            <w:r w:rsidRPr="00661288">
              <w:lastRenderedPageBreak/>
              <w:t>mais pessoas para realizarem a anotação</w:t>
            </w:r>
          </w:p>
        </w:tc>
        <w:tc>
          <w:tcPr>
            <w:tcW w:w="2322" w:type="dxa"/>
          </w:tcPr>
          <w:p w14:paraId="74348F71" w14:textId="0634B8A0"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lastRenderedPageBreak/>
              <w:t xml:space="preserve">Utilizar algoritmos de aprendizado de máquina que possam </w:t>
            </w:r>
            <w:r w:rsidRPr="00661288">
              <w:lastRenderedPageBreak/>
              <w:t>realizar a detecção de mudança da série temporal ao invés de classificadores</w:t>
            </w:r>
          </w:p>
        </w:tc>
      </w:tr>
      <w:tr w:rsidR="0085767F" w:rsidRPr="00661288" w14:paraId="6150F7E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F596B31" w14:textId="2F9B988F" w:rsidR="00417BF0" w:rsidRPr="00661288" w:rsidRDefault="00CE3484" w:rsidP="00BF65D6">
            <w:pPr>
              <w:pStyle w:val="LinhadeTabela"/>
            </w:pPr>
            <w:r w:rsidRPr="00661288">
              <w:lastRenderedPageBreak/>
              <w:t>2</w:t>
            </w:r>
          </w:p>
        </w:tc>
        <w:tc>
          <w:tcPr>
            <w:tcW w:w="2670" w:type="dxa"/>
          </w:tcPr>
          <w:p w14:paraId="4471F930" w14:textId="33C9B488"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ta de Tempo</w:t>
            </w:r>
          </w:p>
        </w:tc>
        <w:tc>
          <w:tcPr>
            <w:tcW w:w="717" w:type="dxa"/>
          </w:tcPr>
          <w:p w14:paraId="63717DBA" w14:textId="257B1F8B"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13F139DD" w14:textId="76F1B318" w:rsidR="00417BF0"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ta</w:t>
            </w:r>
          </w:p>
        </w:tc>
        <w:tc>
          <w:tcPr>
            <w:tcW w:w="410" w:type="dxa"/>
          </w:tcPr>
          <w:p w14:paraId="28459F57" w14:textId="02254C08" w:rsidR="00417BF0"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3</w:t>
            </w:r>
          </w:p>
        </w:tc>
        <w:tc>
          <w:tcPr>
            <w:tcW w:w="2029" w:type="dxa"/>
          </w:tcPr>
          <w:p w14:paraId="11FE8E19" w14:textId="09F436C8" w:rsidR="00417BF0" w:rsidRPr="00661288" w:rsidRDefault="00CE3484"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85767F" w:rsidRPr="00661288">
              <w:t>separar as tarefas de forma igual para todos os integrantes</w:t>
            </w:r>
            <w:r w:rsidR="00117D1A" w:rsidRPr="00661288">
              <w:t xml:space="preserve">, </w:t>
            </w:r>
            <w:r w:rsidR="0085767F" w:rsidRPr="00661288">
              <w:t>não criar cronogramas com muitas tarefas</w:t>
            </w:r>
            <w:r w:rsidR="00117D1A" w:rsidRPr="00661288">
              <w:t xml:space="preserve"> e programar períodos para finalizar tarefas pendentes</w:t>
            </w:r>
          </w:p>
        </w:tc>
        <w:tc>
          <w:tcPr>
            <w:tcW w:w="2322" w:type="dxa"/>
          </w:tcPr>
          <w:p w14:paraId="6D9DFF1D" w14:textId="7B602C10"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possam acelerar o processo e diminuir a necessidade de tempo</w:t>
            </w:r>
          </w:p>
        </w:tc>
      </w:tr>
      <w:tr w:rsidR="0085767F" w:rsidRPr="00661288" w14:paraId="14604C6A"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7A43B9ED" w14:textId="338756DA" w:rsidR="00417BF0" w:rsidRPr="00661288" w:rsidRDefault="0085767F" w:rsidP="00BF65D6">
            <w:pPr>
              <w:pStyle w:val="LinhadeTabela"/>
            </w:pPr>
            <w:r w:rsidRPr="00661288">
              <w:t>3</w:t>
            </w:r>
          </w:p>
        </w:tc>
        <w:tc>
          <w:tcPr>
            <w:tcW w:w="2670" w:type="dxa"/>
          </w:tcPr>
          <w:p w14:paraId="1340A4D9" w14:textId="34819E6B"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Falta de Conhecimento em Classificadores de Series Temporais</w:t>
            </w:r>
          </w:p>
        </w:tc>
        <w:tc>
          <w:tcPr>
            <w:tcW w:w="717" w:type="dxa"/>
          </w:tcPr>
          <w:p w14:paraId="3200D41A" w14:textId="083EE174"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717" w:type="dxa"/>
          </w:tcPr>
          <w:p w14:paraId="64D5B6EB" w14:textId="4DBD8ADA"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Baixa</w:t>
            </w:r>
          </w:p>
        </w:tc>
        <w:tc>
          <w:tcPr>
            <w:tcW w:w="410" w:type="dxa"/>
          </w:tcPr>
          <w:p w14:paraId="75D74E87" w14:textId="7B84BAF6"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1</w:t>
            </w:r>
          </w:p>
        </w:tc>
        <w:tc>
          <w:tcPr>
            <w:tcW w:w="2029" w:type="dxa"/>
          </w:tcPr>
          <w:p w14:paraId="5FEC863B" w14:textId="3D808E95"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outros trabalhos que já utilizaram esses classificadores e procurar ler os tutoriais disponibilizados na internet</w:t>
            </w:r>
          </w:p>
        </w:tc>
        <w:tc>
          <w:tcPr>
            <w:tcW w:w="2322" w:type="dxa"/>
          </w:tcPr>
          <w:p w14:paraId="0FE66293" w14:textId="021BABB9" w:rsidR="00417BF0" w:rsidRPr="00661288" w:rsidRDefault="0085767F"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auxílio com outras pessoas que já tenham trabalhado com esses classificadores e possam auxiliar no trabalho</w:t>
            </w:r>
          </w:p>
        </w:tc>
      </w:tr>
      <w:tr w:rsidR="006D5B65" w:rsidRPr="00661288" w14:paraId="7A900D24" w14:textId="77777777" w:rsidTr="0085767F">
        <w:trPr>
          <w:trHeight w:val="283"/>
        </w:trPr>
        <w:tc>
          <w:tcPr>
            <w:cnfStyle w:val="001000000000" w:firstRow="0" w:lastRow="0" w:firstColumn="1" w:lastColumn="0" w:oddVBand="0" w:evenVBand="0" w:oddHBand="0" w:evenHBand="0" w:firstRowFirstColumn="0" w:firstRowLastColumn="0" w:lastRowFirstColumn="0" w:lastRowLastColumn="0"/>
            <w:tcW w:w="423" w:type="dxa"/>
          </w:tcPr>
          <w:p w14:paraId="11B7FA8D" w14:textId="035520FB" w:rsidR="006D5B65" w:rsidRPr="00661288" w:rsidRDefault="006D5B65" w:rsidP="00BF65D6">
            <w:pPr>
              <w:pStyle w:val="LinhadeTabela"/>
            </w:pPr>
            <w:r w:rsidRPr="00661288">
              <w:t>4</w:t>
            </w:r>
          </w:p>
        </w:tc>
        <w:tc>
          <w:tcPr>
            <w:tcW w:w="2670" w:type="dxa"/>
          </w:tcPr>
          <w:p w14:paraId="5A13B0F6" w14:textId="1A6683E9"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Algoritmos de Aprendizado de Máquina necessitando de mais tempo do que esperado para seu treino e teste</w:t>
            </w:r>
          </w:p>
        </w:tc>
        <w:tc>
          <w:tcPr>
            <w:tcW w:w="717" w:type="dxa"/>
          </w:tcPr>
          <w:p w14:paraId="4078C0FB" w14:textId="6907B432" w:rsidR="006D5B65"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717" w:type="dxa"/>
          </w:tcPr>
          <w:p w14:paraId="7390416F" w14:textId="5DE82848"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Médio</w:t>
            </w:r>
          </w:p>
        </w:tc>
        <w:tc>
          <w:tcPr>
            <w:tcW w:w="410" w:type="dxa"/>
          </w:tcPr>
          <w:p w14:paraId="002B40E1" w14:textId="6BE6C7B6" w:rsidR="006D5B65" w:rsidRPr="00661288" w:rsidRDefault="007F1C36" w:rsidP="00BF65D6">
            <w:pPr>
              <w:pStyle w:val="LinhadeTabela"/>
              <w:cnfStyle w:val="000000000000" w:firstRow="0" w:lastRow="0" w:firstColumn="0" w:lastColumn="0" w:oddVBand="0" w:evenVBand="0" w:oddHBand="0" w:evenHBand="0" w:firstRowFirstColumn="0" w:firstRowLastColumn="0" w:lastRowFirstColumn="0" w:lastRowLastColumn="0"/>
            </w:pPr>
            <w:r w:rsidRPr="00661288">
              <w:t>4</w:t>
            </w:r>
          </w:p>
        </w:tc>
        <w:tc>
          <w:tcPr>
            <w:tcW w:w="2029" w:type="dxa"/>
          </w:tcPr>
          <w:p w14:paraId="1664AD77" w14:textId="3B975814"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Procurar simplificar o que for possível da rodada de treino e teste a ser realizada dos algoritmos</w:t>
            </w:r>
          </w:p>
        </w:tc>
        <w:tc>
          <w:tcPr>
            <w:tcW w:w="2322" w:type="dxa"/>
          </w:tcPr>
          <w:p w14:paraId="2F5F6AC6" w14:textId="68FBFA71" w:rsidR="006D5B65" w:rsidRPr="00661288" w:rsidRDefault="006D5B65" w:rsidP="00BF65D6">
            <w:pPr>
              <w:pStyle w:val="LinhadeTabela"/>
              <w:cnfStyle w:val="000000000000" w:firstRow="0" w:lastRow="0" w:firstColumn="0" w:lastColumn="0" w:oddVBand="0" w:evenVBand="0" w:oddHBand="0" w:evenHBand="0" w:firstRowFirstColumn="0" w:firstRowLastColumn="0" w:lastRowFirstColumn="0" w:lastRowLastColumn="0"/>
            </w:pPr>
            <w:r w:rsidRPr="00661288">
              <w:t xml:space="preserve">Procurar </w:t>
            </w:r>
            <w:r w:rsidR="007F1C36" w:rsidRPr="00661288">
              <w:t>auxílio</w:t>
            </w:r>
            <w:r w:rsidRPr="00661288">
              <w:t xml:space="preserve"> com outras pessoas que possuam máquinas mais potentes e que tenham interesse em auxiliar no trabalho.</w:t>
            </w:r>
          </w:p>
        </w:tc>
      </w:tr>
    </w:tbl>
    <w:p w14:paraId="4D603C06" w14:textId="77777777" w:rsidR="00417BF0" w:rsidRPr="00661288" w:rsidRDefault="00417BF0" w:rsidP="00417BF0">
      <w:pPr>
        <w:pStyle w:val="CorpodeTexto0"/>
      </w:pPr>
    </w:p>
    <w:p w14:paraId="79F98D3B" w14:textId="77777777" w:rsidR="00973084" w:rsidRPr="00661288" w:rsidRDefault="00973084" w:rsidP="00973084">
      <w:pPr>
        <w:pStyle w:val="CorpodeTexto0"/>
      </w:pPr>
      <w:r w:rsidRPr="00661288">
        <w:t>Legenda</w:t>
      </w:r>
      <w:r w:rsidRPr="00661288">
        <w:tab/>
        <w:t>P: probabilidade (alta, média, baixa)</w:t>
      </w:r>
    </w:p>
    <w:p w14:paraId="75AC053E" w14:textId="77777777" w:rsidR="00973084" w:rsidRPr="00661288" w:rsidRDefault="00973084" w:rsidP="00973084">
      <w:pPr>
        <w:pStyle w:val="CorpodeTexto0"/>
      </w:pPr>
      <w:r w:rsidRPr="00661288">
        <w:tab/>
      </w:r>
      <w:r w:rsidRPr="00661288">
        <w:tab/>
        <w:t>I: impacto (alto, médio, baixo)</w:t>
      </w:r>
    </w:p>
    <w:p w14:paraId="6352229E" w14:textId="08596B4B" w:rsidR="00973084" w:rsidRPr="00661288" w:rsidRDefault="00973084" w:rsidP="00973084">
      <w:pPr>
        <w:pStyle w:val="CorpodeTexto0"/>
      </w:pPr>
      <w:r w:rsidRPr="00661288">
        <w:tab/>
      </w:r>
      <w:r w:rsidRPr="00661288">
        <w:tab/>
        <w:t>S: severidade (S=P*I)</w:t>
      </w:r>
    </w:p>
    <w:p w14:paraId="34DA1B14" w14:textId="096166B1" w:rsidR="007F1C36" w:rsidRPr="00661288" w:rsidRDefault="007F1C36" w:rsidP="007F1C36">
      <w:pPr>
        <w:pStyle w:val="CorpodeTexto0"/>
      </w:pPr>
      <w:r w:rsidRPr="00661288">
        <w:t>O risco de falha na classificação na base, pode ocorrer no caso de não for concluída a classificação dos dados ou houver classes incorretas na base. As chances desse risco ocorrer são baixas visto que as pessoas que estão responsáveis pela ação são bem capacitadas para o serviço, mas para evitar isso, a equipe irá auxiliar no máximo possível e se visto necessário encontrar mais pessoas para auxiliar. Caso ocorra essa falha pode-se utilizar de algoritmos de aprendizagem de máquina para realizar a classificação. Caso não seja concluída a classificação existe um alto risco para com o projeto, pois sem os dados categorizados, não será possível aplicar os métodos de detecção de séries temporais.</w:t>
      </w:r>
    </w:p>
    <w:p w14:paraId="2E4D9945" w14:textId="50203544" w:rsidR="007F1C36" w:rsidRPr="00661288" w:rsidRDefault="007F1C36" w:rsidP="007F1C36">
      <w:pPr>
        <w:pStyle w:val="CorpodeTexto0"/>
      </w:pPr>
      <w:r w:rsidRPr="00661288">
        <w:tab/>
        <w:t xml:space="preserve">Os riscos por falta de tempo, pode ocorrer pelo grupo não conseguir alcançar os prazos existentes devido à falta de tempo dos membros da equipe ou ao atraso de alguma atividade. Devido </w:t>
      </w:r>
      <w:r w:rsidR="00F609D9" w:rsidRPr="00661288">
        <w:t>há</w:t>
      </w:r>
      <w:r w:rsidRPr="00661288">
        <w:t xml:space="preserve"> como está a situação atual do projeto, é baixa a chance de ocorrer o atraso, já que foi feito de modo mais balanceada a separação de tarefas e reservado tempo para tarefas faltantes no cronograma. Caso ocorra a </w:t>
      </w:r>
      <w:r w:rsidRPr="00661288">
        <w:lastRenderedPageBreak/>
        <w:t>falta de tempo será buscado mais pessoas que possam ajudar o desenvolvimento das atividades. O impacto de falta de temo é grande, visto que isso afeta diretamente a conclusão do projeto.</w:t>
      </w:r>
    </w:p>
    <w:p w14:paraId="71FDBF16" w14:textId="7EF5DA99" w:rsidR="007F1C36" w:rsidRPr="00661288" w:rsidRDefault="007F1C36" w:rsidP="007F1C36">
      <w:pPr>
        <w:pStyle w:val="CorpodeTexto0"/>
      </w:pPr>
      <w:r w:rsidRPr="00661288">
        <w:tab/>
        <w:t>Outro possível risco é a falta de conhecimento da equipe em relação aos classificadores de séries temporais, que é considerado baixo, visto que já está marcado no planejamento do grupo estudar sobre o assunto. Caso a dificuldade se mantenha após esse estudo programa, será buscado pessoas que já tenham trabalhado com os algoritmos para auxiliar no desenvolvimento. Foi considerado baixo este risco, já que existem diversas fontes para o grupo estudar sobre o assunto.</w:t>
      </w:r>
    </w:p>
    <w:p w14:paraId="619B9CE8" w14:textId="7DE6012C" w:rsidR="001C7458" w:rsidRPr="00661288" w:rsidRDefault="007F1C36" w:rsidP="007F1C36">
      <w:pPr>
        <w:pStyle w:val="CorpodeTexto0"/>
      </w:pPr>
      <w:r w:rsidRPr="00661288">
        <w:tab/>
        <w:t xml:space="preserve">Existe também o risco </w:t>
      </w:r>
      <w:r w:rsidR="00BB4DBE" w:rsidRPr="00661288">
        <w:t>de os</w:t>
      </w:r>
      <w:r w:rsidRPr="00661288">
        <w:t xml:space="preserve"> algoritmos de aprendizado de máquina levarem mais tempo do que o imaginado para concluírem seus cálculos, que foi previsto como mediano, devido ao tamanho da base ser extensa, mas o patamar da tecnologia de hoje facilita ainda que se tenha uma base grande para trabalhar. Contudo para evitar será realizada a simplificação de alguns algoritmos durante a rodada de treino e testes. Caso ainda ocorra atrasos, será</w:t>
      </w:r>
      <w:r w:rsidR="00BB4DBE" w:rsidRPr="00661288">
        <w:t xml:space="preserve"> buscado</w:t>
      </w:r>
      <w:r w:rsidRPr="00661288">
        <w:t xml:space="preserve"> auxílio de pessoas que possuam computadores com uma maior potência de cálculo e estejam dispostas a ajudar disponibilizando o equipamento. No caso </w:t>
      </w:r>
      <w:r w:rsidR="00BB4DBE" w:rsidRPr="00661288">
        <w:t>de os</w:t>
      </w:r>
      <w:r w:rsidRPr="00661288">
        <w:t xml:space="preserve"> algoritmos levarem mais tempo que esperado será gerado um impacto de proporções moderadas, visto que causará atrasos</w:t>
      </w:r>
      <w:r w:rsidR="00BB4DBE" w:rsidRPr="00661288">
        <w:t xml:space="preserve"> pequenos</w:t>
      </w:r>
      <w:r w:rsidRPr="00661288">
        <w:t>.</w:t>
      </w:r>
    </w:p>
    <w:p w14:paraId="29DF5895" w14:textId="77777777" w:rsidR="00FB22B3" w:rsidRPr="00661288" w:rsidRDefault="00FB22B3" w:rsidP="00A26017">
      <w:pPr>
        <w:pStyle w:val="TtuloComndice"/>
      </w:pPr>
      <w:bookmarkStart w:id="43" w:name="_Toc168410504"/>
      <w:r w:rsidRPr="00661288">
        <w:lastRenderedPageBreak/>
        <w:t>REFERÊNCIAS BIBLIOGRÁFICAS</w:t>
      </w:r>
      <w:bookmarkEnd w:id="43"/>
    </w:p>
    <w:p w14:paraId="78561FF8" w14:textId="77777777" w:rsidR="00665B39" w:rsidRPr="00661288" w:rsidRDefault="00665B39" w:rsidP="00665B39">
      <w:pPr>
        <w:pStyle w:val="CorpodeTexto0"/>
      </w:pPr>
    </w:p>
    <w:p w14:paraId="38DEF62C" w14:textId="4A320E6B" w:rsidR="00644551" w:rsidRPr="00661288" w:rsidRDefault="00644551" w:rsidP="00644551">
      <w:pPr>
        <w:pStyle w:val="Referncia"/>
      </w:pPr>
      <w:r w:rsidRPr="00661288">
        <w:t xml:space="preserve">MOTA, </w:t>
      </w:r>
      <w:proofErr w:type="spellStart"/>
      <w:r w:rsidRPr="00661288">
        <w:t>Dálete</w:t>
      </w:r>
      <w:proofErr w:type="spellEnd"/>
      <w:r w:rsidRPr="00661288">
        <w:t xml:space="preserve"> </w:t>
      </w:r>
      <w:proofErr w:type="spellStart"/>
      <w:r w:rsidRPr="00661288">
        <w:t>Delalibera</w:t>
      </w:r>
      <w:proofErr w:type="spellEnd"/>
      <w:r w:rsidRPr="00661288">
        <w:t xml:space="preserve"> Corrêa de Faria; CRUZ, Diná de Almeida Lopes Monteiro da; PIMENTA, Cibele </w:t>
      </w:r>
      <w:proofErr w:type="spellStart"/>
      <w:r w:rsidRPr="00661288">
        <w:t>Andrucioli</w:t>
      </w:r>
      <w:proofErr w:type="spellEnd"/>
      <w:r w:rsidRPr="00661288">
        <w:t xml:space="preserve"> de Mattos. Fadiga: uma análise do conceito. Acta Paulista de Enfermagem, v. 18, p. 285-293, 2005.</w:t>
      </w:r>
    </w:p>
    <w:p w14:paraId="5F67AFCB" w14:textId="77777777" w:rsidR="001C2155" w:rsidRPr="00661288" w:rsidRDefault="001C2155" w:rsidP="001C2155">
      <w:pPr>
        <w:pStyle w:val="Referncia"/>
      </w:pPr>
      <w:r w:rsidRPr="00661288">
        <w:t xml:space="preserve">ADÃO MARTINS, Neusa R.; ANNAHEIM, Simon; SPENGLER, Christina M.; ROSSI, René M. (2021). </w:t>
      </w:r>
      <w:r w:rsidRPr="00881017">
        <w:rPr>
          <w:lang w:val="en-CA"/>
        </w:rPr>
        <w:t xml:space="preserve">Fatigue Monitoring Through Wearables: A State-of-the-Art Review. </w:t>
      </w:r>
      <w:proofErr w:type="spellStart"/>
      <w:r w:rsidRPr="00661288">
        <w:t>Frontiers</w:t>
      </w:r>
      <w:proofErr w:type="spellEnd"/>
      <w:r w:rsidRPr="00661288">
        <w:t xml:space="preserve"> in </w:t>
      </w:r>
      <w:proofErr w:type="spellStart"/>
      <w:r w:rsidRPr="00661288">
        <w:t>Physiology</w:t>
      </w:r>
      <w:proofErr w:type="spellEnd"/>
      <w:r w:rsidRPr="00661288">
        <w:t>, v. 12, artigo 790292. Disponível em: https://doi.org/10.3389/fphys.2021.790292. Acesso em: 07 abr. 2024.</w:t>
      </w:r>
    </w:p>
    <w:p w14:paraId="27CFE77F" w14:textId="77777777" w:rsidR="001C2155" w:rsidRPr="00881017" w:rsidRDefault="001C2155" w:rsidP="001C2155">
      <w:pPr>
        <w:pStyle w:val="Referncia"/>
        <w:rPr>
          <w:lang w:val="en-CA"/>
        </w:rPr>
      </w:pPr>
      <w:r w:rsidRPr="00881017">
        <w:rPr>
          <w:lang w:val="en-CA"/>
        </w:rPr>
        <w:t xml:space="preserve">GAO, Z.; XIANG, L.; FEKETE, G.; BAKER, J. S.; MAO, Z.; GU, Y. (2023). A Data-Driven Approach for Fatigue Detection during Running Using Pedobarographic Measurements. Applied Bionics and Biomechanics. </w:t>
      </w:r>
      <w:proofErr w:type="spellStart"/>
      <w:r w:rsidRPr="00881017">
        <w:rPr>
          <w:lang w:val="en-CA"/>
        </w:rPr>
        <w:t>Disponível</w:t>
      </w:r>
      <w:proofErr w:type="spellEnd"/>
      <w:r w:rsidRPr="00881017">
        <w:rPr>
          <w:lang w:val="en-CA"/>
        </w:rPr>
        <w:t xml:space="preserve"> </w:t>
      </w:r>
      <w:proofErr w:type="spellStart"/>
      <w:r w:rsidRPr="00881017">
        <w:rPr>
          <w:lang w:val="en-CA"/>
        </w:rPr>
        <w:t>em</w:t>
      </w:r>
      <w:proofErr w:type="spellEnd"/>
      <w:r w:rsidRPr="00881017">
        <w:rPr>
          <w:lang w:val="en-CA"/>
        </w:rPr>
        <w:t xml:space="preserve">: https://doi.org/10.1155/2023/7022513. </w:t>
      </w:r>
      <w:proofErr w:type="spellStart"/>
      <w:r w:rsidRPr="00881017">
        <w:rPr>
          <w:lang w:val="en-CA"/>
        </w:rPr>
        <w:t>Acesso</w:t>
      </w:r>
      <w:proofErr w:type="spellEnd"/>
      <w:r w:rsidRPr="00881017">
        <w:rPr>
          <w:lang w:val="en-CA"/>
        </w:rPr>
        <w:t xml:space="preserve"> </w:t>
      </w:r>
      <w:proofErr w:type="spellStart"/>
      <w:r w:rsidRPr="00881017">
        <w:rPr>
          <w:lang w:val="en-CA"/>
        </w:rPr>
        <w:t>em</w:t>
      </w:r>
      <w:proofErr w:type="spellEnd"/>
      <w:r w:rsidRPr="00881017">
        <w:rPr>
          <w:lang w:val="en-CA"/>
        </w:rPr>
        <w:t>: 08 abr. 2024.</w:t>
      </w:r>
    </w:p>
    <w:p w14:paraId="6DF0CA6D" w14:textId="77777777" w:rsidR="001C2155" w:rsidRPr="00661288" w:rsidRDefault="001C2155" w:rsidP="001C2155">
      <w:pPr>
        <w:pStyle w:val="Referncia"/>
      </w:pPr>
      <w:r w:rsidRPr="00881017">
        <w:rPr>
          <w:lang w:val="en-CA"/>
        </w:rPr>
        <w:t xml:space="preserve">HAJIFAR, S.; SUN, H.; MEGAHED, F. M.; JONES-FARMER, L. A.; RASHEDI, E.; CAVUOTO, L. A. (2020). A Forecasting Framework for Predicting Perceived Fatigue: Using Time Series Methods to Forecast Ratings of Perceived Exertion with Features from Wearable Sensors. </w:t>
      </w:r>
      <w:r w:rsidRPr="00661288">
        <w:t xml:space="preserve">Applied </w:t>
      </w:r>
      <w:proofErr w:type="spellStart"/>
      <w:r w:rsidRPr="00661288">
        <w:t>Ergonomics</w:t>
      </w:r>
      <w:proofErr w:type="spellEnd"/>
      <w:r w:rsidRPr="00661288">
        <w:t>. Disponível em: https://doi.org/10.1016/j.apergo.2020.103262. Acesso em: 08 abr. 2024.</w:t>
      </w:r>
    </w:p>
    <w:p w14:paraId="4992A8E4" w14:textId="77777777" w:rsidR="001C2155" w:rsidRPr="00661288" w:rsidRDefault="001C2155" w:rsidP="001C2155">
      <w:pPr>
        <w:pStyle w:val="Referncia"/>
      </w:pPr>
      <w:r w:rsidRPr="00881017">
        <w:rPr>
          <w:lang w:val="en-CA"/>
        </w:rPr>
        <w:t xml:space="preserve">HAYAT, A.; MORGADO-DIAS, F.; BHUYAN, B.P.; TOMAR, R. Human Activity Recognition for Elderly People Using Machine and Deep Learning Approaches. </w:t>
      </w:r>
      <w:proofErr w:type="spellStart"/>
      <w:r w:rsidRPr="00661288">
        <w:t>Information</w:t>
      </w:r>
      <w:proofErr w:type="spellEnd"/>
      <w:r w:rsidRPr="00661288">
        <w:t>, v. 13, p. 275, 2022. Disponível em: https://doi.org/10.3390/info13060275. Acesso em: 07 de abr. 2024.</w:t>
      </w:r>
    </w:p>
    <w:p w14:paraId="1A65FEE2" w14:textId="77777777" w:rsidR="001C2155" w:rsidRPr="00661288" w:rsidRDefault="001C2155" w:rsidP="001C2155">
      <w:pPr>
        <w:pStyle w:val="Referncia"/>
      </w:pPr>
      <w:r w:rsidRPr="00881017">
        <w:rPr>
          <w:lang w:val="en-CA"/>
        </w:rPr>
        <w:t xml:space="preserve">HOODA, R.; JOSHI, V.; SHAH, M. (2022). A comprehensive review of approaches to detect fatigue using machine learning techniques. Chronic Diseases and Translational Medicine, 8: 26–35. </w:t>
      </w:r>
      <w:proofErr w:type="spellStart"/>
      <w:r w:rsidRPr="00881017">
        <w:rPr>
          <w:lang w:val="en-CA"/>
        </w:rPr>
        <w:t>Disponível</w:t>
      </w:r>
      <w:proofErr w:type="spellEnd"/>
      <w:r w:rsidRPr="00881017">
        <w:rPr>
          <w:lang w:val="en-CA"/>
        </w:rPr>
        <w:t xml:space="preserve"> </w:t>
      </w:r>
      <w:proofErr w:type="spellStart"/>
      <w:r w:rsidRPr="00881017">
        <w:rPr>
          <w:lang w:val="en-CA"/>
        </w:rPr>
        <w:t>em</w:t>
      </w:r>
      <w:proofErr w:type="spellEnd"/>
      <w:r w:rsidRPr="00881017">
        <w:rPr>
          <w:lang w:val="en-CA"/>
        </w:rPr>
        <w:t xml:space="preserve">: https://doi.org/10.1016/j.cdtm.2021.07.002. </w:t>
      </w:r>
      <w:r w:rsidRPr="00661288">
        <w:t>Acesso em: 08 de abr. de 2024.</w:t>
      </w:r>
    </w:p>
    <w:p w14:paraId="55EFE596" w14:textId="77777777" w:rsidR="001C2155" w:rsidRPr="00661288" w:rsidRDefault="001C2155" w:rsidP="001C2155">
      <w:pPr>
        <w:pStyle w:val="Referncia"/>
      </w:pPr>
      <w:r w:rsidRPr="00661288">
        <w:t xml:space="preserve">MURRAY, C.; CHAURASIA, P.; HOLLYWOOD, L.; COYLE, D. (2022). </w:t>
      </w:r>
      <w:r w:rsidRPr="00881017">
        <w:rPr>
          <w:lang w:val="en-CA"/>
        </w:rPr>
        <w:t xml:space="preserve">A Comparative Analysis of State-of-the-Art Time Series Forecasting Algorithms. </w:t>
      </w:r>
      <w:r w:rsidRPr="00661288">
        <w:t>Disponível em: https://ieeexplore.ieee.org/document/10216678. Acesso em: 07 abr. 2024.</w:t>
      </w:r>
    </w:p>
    <w:p w14:paraId="6F47A240" w14:textId="77777777" w:rsidR="001C2155" w:rsidRPr="00661288" w:rsidRDefault="001C2155" w:rsidP="001C2155">
      <w:pPr>
        <w:pStyle w:val="Referncia"/>
      </w:pPr>
      <w:r w:rsidRPr="00661288">
        <w:t xml:space="preserve">VARANDAS, R.; LIMA, R.; BERMÚDEZ I BADIA, S.; SILVA, H.; GAMBOA, H. (2022). </w:t>
      </w:r>
      <w:r w:rsidRPr="00881017">
        <w:rPr>
          <w:lang w:val="en-CA"/>
        </w:rPr>
        <w:t xml:space="preserve">Automatic Cognitive Fatigue Detection Using Wearable </w:t>
      </w:r>
      <w:proofErr w:type="spellStart"/>
      <w:r w:rsidRPr="00881017">
        <w:rPr>
          <w:lang w:val="en-CA"/>
        </w:rPr>
        <w:t>fNIRS</w:t>
      </w:r>
      <w:proofErr w:type="spellEnd"/>
      <w:r w:rsidRPr="00881017">
        <w:rPr>
          <w:lang w:val="en-CA"/>
        </w:rPr>
        <w:t xml:space="preserve"> and Machine Learning. </w:t>
      </w:r>
      <w:proofErr w:type="spellStart"/>
      <w:r w:rsidRPr="00661288">
        <w:t>Sensors</w:t>
      </w:r>
      <w:proofErr w:type="spellEnd"/>
      <w:r w:rsidRPr="00661288">
        <w:t>, v. 22, n. 11, p. 4010. Disponível em: https://doi.org/10.3390/s22114010. Acesso em: 07 abr. 2024.</w:t>
      </w:r>
    </w:p>
    <w:p w14:paraId="2A286DA2" w14:textId="77777777" w:rsidR="001C2155" w:rsidRPr="00661288" w:rsidRDefault="001C2155" w:rsidP="001C2155">
      <w:pPr>
        <w:pStyle w:val="Referncia"/>
      </w:pPr>
      <w:r w:rsidRPr="00661288">
        <w:t xml:space="preserve">BIRÓ, A.; CUESTA-VARGAS, A.I.; SZILÁGYI, L. (2024). </w:t>
      </w:r>
      <w:r w:rsidRPr="00881017">
        <w:rPr>
          <w:lang w:val="en-CA"/>
        </w:rPr>
        <w:t xml:space="preserve">AI-Assisted Fatigue and Stamina Control for Performance Sports on IMU-Generated Multivariate Times Series Datasets. </w:t>
      </w:r>
      <w:proofErr w:type="spellStart"/>
      <w:r w:rsidRPr="00661288">
        <w:t>Sensors</w:t>
      </w:r>
      <w:proofErr w:type="spellEnd"/>
      <w:r w:rsidRPr="00661288">
        <w:t>, 24, 132. Disponível em: https://doi.org/10.3390/s24010132. Acesso em: 08 abr. 2024.</w:t>
      </w:r>
    </w:p>
    <w:p w14:paraId="4720FB94" w14:textId="77777777" w:rsidR="00715A07" w:rsidRDefault="00F063F0" w:rsidP="00C2765B">
      <w:pPr>
        <w:pStyle w:val="Referncia"/>
      </w:pPr>
      <w:r w:rsidRPr="00881017">
        <w:rPr>
          <w:lang w:val="en-CA"/>
        </w:rPr>
        <w:t xml:space="preserve">PRINZI, F.; CURRIERI, T.; GAGLIO, S.; VITABILE, S. (2024). Shallow and Deep Learning Classifiers in Medical Image Analysis. </w:t>
      </w:r>
      <w:proofErr w:type="spellStart"/>
      <w:r w:rsidRPr="00661288">
        <w:t>European</w:t>
      </w:r>
      <w:proofErr w:type="spellEnd"/>
      <w:r w:rsidRPr="00661288">
        <w:t xml:space="preserve"> </w:t>
      </w:r>
      <w:proofErr w:type="spellStart"/>
      <w:r w:rsidRPr="00661288">
        <w:t>Radiology</w:t>
      </w:r>
      <w:proofErr w:type="spellEnd"/>
      <w:r w:rsidRPr="00661288">
        <w:t xml:space="preserve"> Experimental, 8(26). Disponível em: https://doi.org/10.1186/s41747-024-00428-2. Acesso em: 13 abr. 2024.</w:t>
      </w:r>
    </w:p>
    <w:p w14:paraId="4AAA12F0" w14:textId="77777777" w:rsidR="00715A07" w:rsidRDefault="00715A07" w:rsidP="00715A07">
      <w:pPr>
        <w:spacing w:after="240"/>
        <w:jc w:val="both"/>
        <w:rPr>
          <w:rFonts w:ascii="Arial" w:eastAsia="Arial" w:hAnsi="Arial" w:cs="Arial"/>
        </w:rPr>
      </w:pPr>
      <w:r>
        <w:rPr>
          <w:rFonts w:ascii="Arial" w:eastAsia="Arial" w:hAnsi="Arial" w:cs="Arial"/>
        </w:rPr>
        <w:lastRenderedPageBreak/>
        <w:t xml:space="preserve">ZHANG, C.; SJARIF, N. N. A.; IBRAHIM, R. (2023). </w:t>
      </w:r>
      <w:proofErr w:type="spellStart"/>
      <w:r>
        <w:rPr>
          <w:rFonts w:ascii="Arial" w:eastAsia="Arial" w:hAnsi="Arial" w:cs="Arial"/>
        </w:rPr>
        <w:t>Deep</w:t>
      </w:r>
      <w:proofErr w:type="spellEnd"/>
      <w:r>
        <w:rPr>
          <w:rFonts w:ascii="Arial" w:eastAsia="Arial" w:hAnsi="Arial" w:cs="Arial"/>
        </w:rPr>
        <w:t xml:space="preserve"> </w:t>
      </w:r>
      <w:proofErr w:type="spellStart"/>
      <w:r>
        <w:rPr>
          <w:rFonts w:ascii="Arial" w:eastAsia="Arial" w:hAnsi="Arial" w:cs="Arial"/>
        </w:rPr>
        <w:t>learning</w:t>
      </w:r>
      <w:proofErr w:type="spellEnd"/>
      <w:r>
        <w:rPr>
          <w:rFonts w:ascii="Arial" w:eastAsia="Arial" w:hAnsi="Arial" w:cs="Arial"/>
        </w:rPr>
        <w:t xml:space="preserve"> models for </w:t>
      </w:r>
      <w:proofErr w:type="spellStart"/>
      <w:r>
        <w:rPr>
          <w:rFonts w:ascii="Arial" w:eastAsia="Arial" w:hAnsi="Arial" w:cs="Arial"/>
        </w:rPr>
        <w:t>price</w:t>
      </w:r>
      <w:proofErr w:type="spellEnd"/>
      <w:r>
        <w:rPr>
          <w:rFonts w:ascii="Arial" w:eastAsia="Arial" w:hAnsi="Arial" w:cs="Arial"/>
        </w:rPr>
        <w:t xml:space="preserve"> </w:t>
      </w:r>
      <w:proofErr w:type="spellStart"/>
      <w:r>
        <w:rPr>
          <w:rFonts w:ascii="Arial" w:eastAsia="Arial" w:hAnsi="Arial" w:cs="Arial"/>
        </w:rPr>
        <w:t>forecasting</w:t>
      </w:r>
      <w:proofErr w:type="spellEnd"/>
      <w:r>
        <w:rPr>
          <w:rFonts w:ascii="Arial" w:eastAsia="Arial" w:hAnsi="Arial" w:cs="Arial"/>
        </w:rPr>
        <w:t xml:space="preserve"> </w:t>
      </w:r>
      <w:proofErr w:type="spellStart"/>
      <w:r>
        <w:rPr>
          <w:rFonts w:ascii="Arial" w:eastAsia="Arial" w:hAnsi="Arial" w:cs="Arial"/>
        </w:rPr>
        <w:t>of</w:t>
      </w:r>
      <w:proofErr w:type="spellEnd"/>
      <w:r>
        <w:rPr>
          <w:rFonts w:ascii="Arial" w:eastAsia="Arial" w:hAnsi="Arial" w:cs="Arial"/>
        </w:rPr>
        <w:t xml:space="preserve"> financial time series: A review </w:t>
      </w:r>
      <w:proofErr w:type="spellStart"/>
      <w:r>
        <w:rPr>
          <w:rFonts w:ascii="Arial" w:eastAsia="Arial" w:hAnsi="Arial" w:cs="Arial"/>
        </w:rPr>
        <w:t>of</w:t>
      </w:r>
      <w:proofErr w:type="spellEnd"/>
      <w:r>
        <w:rPr>
          <w:rFonts w:ascii="Arial" w:eastAsia="Arial" w:hAnsi="Arial" w:cs="Arial"/>
        </w:rPr>
        <w:t xml:space="preserve"> </w:t>
      </w:r>
      <w:proofErr w:type="spellStart"/>
      <w:r>
        <w:rPr>
          <w:rFonts w:ascii="Arial" w:eastAsia="Arial" w:hAnsi="Arial" w:cs="Arial"/>
        </w:rPr>
        <w:t>recent</w:t>
      </w:r>
      <w:proofErr w:type="spellEnd"/>
      <w:r>
        <w:rPr>
          <w:rFonts w:ascii="Arial" w:eastAsia="Arial" w:hAnsi="Arial" w:cs="Arial"/>
        </w:rPr>
        <w:t xml:space="preserve"> </w:t>
      </w:r>
      <w:proofErr w:type="spellStart"/>
      <w:r>
        <w:rPr>
          <w:rFonts w:ascii="Arial" w:eastAsia="Arial" w:hAnsi="Arial" w:cs="Arial"/>
        </w:rPr>
        <w:t>advancements</w:t>
      </w:r>
      <w:proofErr w:type="spellEnd"/>
      <w:r>
        <w:rPr>
          <w:rFonts w:ascii="Arial" w:eastAsia="Arial" w:hAnsi="Arial" w:cs="Arial"/>
        </w:rPr>
        <w:t xml:space="preserve">: 2020-2022. </w:t>
      </w:r>
      <w:proofErr w:type="spellStart"/>
      <w:r>
        <w:rPr>
          <w:rFonts w:ascii="Arial" w:eastAsia="Arial" w:hAnsi="Arial" w:cs="Arial"/>
        </w:rPr>
        <w:t>Advanced</w:t>
      </w:r>
      <w:proofErr w:type="spellEnd"/>
      <w:r>
        <w:rPr>
          <w:rFonts w:ascii="Arial" w:eastAsia="Arial" w:hAnsi="Arial" w:cs="Arial"/>
        </w:rPr>
        <w:t xml:space="preserve"> </w:t>
      </w:r>
      <w:proofErr w:type="spellStart"/>
      <w:r>
        <w:rPr>
          <w:rFonts w:ascii="Arial" w:eastAsia="Arial" w:hAnsi="Arial" w:cs="Arial"/>
        </w:rPr>
        <w:t>Informatics</w:t>
      </w:r>
      <w:proofErr w:type="spellEnd"/>
      <w:r>
        <w:rPr>
          <w:rFonts w:ascii="Arial" w:eastAsia="Arial" w:hAnsi="Arial" w:cs="Arial"/>
        </w:rPr>
        <w:t xml:space="preserve"> </w:t>
      </w:r>
      <w:proofErr w:type="spellStart"/>
      <w:r>
        <w:rPr>
          <w:rFonts w:ascii="Arial" w:eastAsia="Arial" w:hAnsi="Arial" w:cs="Arial"/>
        </w:rPr>
        <w:t>Department</w:t>
      </w:r>
      <w:proofErr w:type="spellEnd"/>
      <w:r>
        <w:rPr>
          <w:rFonts w:ascii="Arial" w:eastAsia="Arial" w:hAnsi="Arial" w:cs="Arial"/>
        </w:rPr>
        <w:t xml:space="preserve">, </w:t>
      </w:r>
      <w:proofErr w:type="spellStart"/>
      <w:r>
        <w:rPr>
          <w:rFonts w:ascii="Arial" w:eastAsia="Arial" w:hAnsi="Arial" w:cs="Arial"/>
        </w:rPr>
        <w:t>Universiti</w:t>
      </w:r>
      <w:proofErr w:type="spellEnd"/>
      <w:r>
        <w:rPr>
          <w:rFonts w:ascii="Arial" w:eastAsia="Arial" w:hAnsi="Arial" w:cs="Arial"/>
        </w:rPr>
        <w:t xml:space="preserve"> </w:t>
      </w:r>
      <w:proofErr w:type="spellStart"/>
      <w:r>
        <w:rPr>
          <w:rFonts w:ascii="Arial" w:eastAsia="Arial" w:hAnsi="Arial" w:cs="Arial"/>
        </w:rPr>
        <w:t>Teknologi</w:t>
      </w:r>
      <w:proofErr w:type="spellEnd"/>
      <w:r>
        <w:rPr>
          <w:rFonts w:ascii="Arial" w:eastAsia="Arial" w:hAnsi="Arial" w:cs="Arial"/>
        </w:rPr>
        <w:t xml:space="preserve"> Malaysia. Disponível em: https://arxiv.org/abs/2305.04811. Acesso em: 28 maio 2024.</w:t>
      </w:r>
    </w:p>
    <w:p w14:paraId="79A56570" w14:textId="77777777" w:rsidR="00715A07" w:rsidRDefault="00715A07" w:rsidP="00715A07">
      <w:pPr>
        <w:spacing w:after="240"/>
        <w:jc w:val="both"/>
        <w:rPr>
          <w:rFonts w:ascii="Arial" w:eastAsia="Arial" w:hAnsi="Arial" w:cs="Arial"/>
        </w:rPr>
      </w:pPr>
      <w:r>
        <w:rPr>
          <w:rFonts w:ascii="Arial" w:eastAsia="Arial" w:hAnsi="Arial" w:cs="Arial"/>
        </w:rPr>
        <w:t xml:space="preserve">He, K.; Yang, Q.; Ji, L.; Pan, J.; </w:t>
      </w:r>
      <w:proofErr w:type="spellStart"/>
      <w:r>
        <w:rPr>
          <w:rFonts w:ascii="Arial" w:eastAsia="Arial" w:hAnsi="Arial" w:cs="Arial"/>
        </w:rPr>
        <w:t>Zou</w:t>
      </w:r>
      <w:proofErr w:type="spellEnd"/>
      <w:r>
        <w:rPr>
          <w:rFonts w:ascii="Arial" w:eastAsia="Arial" w:hAnsi="Arial" w:cs="Arial"/>
        </w:rPr>
        <w:t xml:space="preserve">, Y. (2023). Financial Time Series </w:t>
      </w:r>
      <w:proofErr w:type="spellStart"/>
      <w:r>
        <w:rPr>
          <w:rFonts w:ascii="Arial" w:eastAsia="Arial" w:hAnsi="Arial" w:cs="Arial"/>
        </w:rPr>
        <w:t>Forecasting</w:t>
      </w:r>
      <w:proofErr w:type="spellEnd"/>
      <w:r>
        <w:rPr>
          <w:rFonts w:ascii="Arial" w:eastAsia="Arial" w:hAnsi="Arial" w:cs="Arial"/>
        </w:rPr>
        <w:t xml:space="preserve"> </w:t>
      </w:r>
      <w:proofErr w:type="spellStart"/>
      <w:r>
        <w:rPr>
          <w:rFonts w:ascii="Arial" w:eastAsia="Arial" w:hAnsi="Arial" w:cs="Arial"/>
        </w:rPr>
        <w:t>with</w:t>
      </w:r>
      <w:proofErr w:type="spellEnd"/>
      <w:r>
        <w:rPr>
          <w:rFonts w:ascii="Arial" w:eastAsia="Arial" w:hAnsi="Arial" w:cs="Arial"/>
        </w:rPr>
        <w:t xml:space="preserve"> </w:t>
      </w:r>
      <w:proofErr w:type="spellStart"/>
      <w:r>
        <w:rPr>
          <w:rFonts w:ascii="Arial" w:eastAsia="Arial" w:hAnsi="Arial" w:cs="Arial"/>
        </w:rPr>
        <w:t>the</w:t>
      </w:r>
      <w:proofErr w:type="spellEnd"/>
      <w:r>
        <w:rPr>
          <w:rFonts w:ascii="Arial" w:eastAsia="Arial" w:hAnsi="Arial" w:cs="Arial"/>
        </w:rPr>
        <w:t xml:space="preserve"> </w:t>
      </w:r>
      <w:proofErr w:type="spellStart"/>
      <w:r>
        <w:rPr>
          <w:rFonts w:ascii="Arial" w:eastAsia="Arial" w:hAnsi="Arial" w:cs="Arial"/>
        </w:rPr>
        <w:t>Deep</w:t>
      </w:r>
      <w:proofErr w:type="spellEnd"/>
      <w:r>
        <w:rPr>
          <w:rFonts w:ascii="Arial" w:eastAsia="Arial" w:hAnsi="Arial" w:cs="Arial"/>
        </w:rPr>
        <w:t xml:space="preserve"> Learning Ensemble Model. </w:t>
      </w:r>
      <w:proofErr w:type="spellStart"/>
      <w:r>
        <w:rPr>
          <w:rFonts w:ascii="Arial" w:eastAsia="Arial" w:hAnsi="Arial" w:cs="Arial"/>
        </w:rPr>
        <w:t>Mathematics</w:t>
      </w:r>
      <w:proofErr w:type="spellEnd"/>
      <w:r>
        <w:rPr>
          <w:rFonts w:ascii="Arial" w:eastAsia="Arial" w:hAnsi="Arial" w:cs="Arial"/>
        </w:rPr>
        <w:t>, 11(4), 1054. Disponível em: https://doi.org/10.3390/math11041054. Acesso em: 28 maio 2024.</w:t>
      </w:r>
    </w:p>
    <w:p w14:paraId="151650F1" w14:textId="59317B3D" w:rsidR="004D7467" w:rsidRPr="00661288" w:rsidRDefault="00715A07" w:rsidP="00715A07">
      <w:pPr>
        <w:pStyle w:val="Referncia"/>
      </w:pPr>
      <w:r>
        <w:rPr>
          <w:rFonts w:eastAsia="Arial" w:cs="Arial"/>
        </w:rPr>
        <w:t xml:space="preserve">LI, </w:t>
      </w:r>
      <w:proofErr w:type="spellStart"/>
      <w:r>
        <w:rPr>
          <w:rFonts w:eastAsia="Arial" w:cs="Arial"/>
        </w:rPr>
        <w:t>Zhe</w:t>
      </w:r>
      <w:proofErr w:type="spellEnd"/>
      <w:r>
        <w:rPr>
          <w:rFonts w:eastAsia="Arial" w:cs="Arial"/>
        </w:rPr>
        <w:t xml:space="preserve">; QI, </w:t>
      </w:r>
      <w:proofErr w:type="spellStart"/>
      <w:r>
        <w:rPr>
          <w:rFonts w:eastAsia="Arial" w:cs="Arial"/>
        </w:rPr>
        <w:t>Shiyi</w:t>
      </w:r>
      <w:proofErr w:type="spellEnd"/>
      <w:r>
        <w:rPr>
          <w:rFonts w:eastAsia="Arial" w:cs="Arial"/>
        </w:rPr>
        <w:t xml:space="preserve">; LI, </w:t>
      </w:r>
      <w:proofErr w:type="spellStart"/>
      <w:r>
        <w:rPr>
          <w:rFonts w:eastAsia="Arial" w:cs="Arial"/>
        </w:rPr>
        <w:t>Yiduo</w:t>
      </w:r>
      <w:proofErr w:type="spellEnd"/>
      <w:r>
        <w:rPr>
          <w:rFonts w:eastAsia="Arial" w:cs="Arial"/>
        </w:rPr>
        <w:t xml:space="preserve">; XU, </w:t>
      </w:r>
      <w:proofErr w:type="spellStart"/>
      <w:r>
        <w:rPr>
          <w:rFonts w:eastAsia="Arial" w:cs="Arial"/>
        </w:rPr>
        <w:t>Zenglin</w:t>
      </w:r>
      <w:proofErr w:type="spellEnd"/>
      <w:r>
        <w:rPr>
          <w:rFonts w:eastAsia="Arial" w:cs="Arial"/>
        </w:rPr>
        <w:t xml:space="preserve">. </w:t>
      </w:r>
      <w:proofErr w:type="spellStart"/>
      <w:r>
        <w:rPr>
          <w:rFonts w:eastAsia="Arial" w:cs="Arial"/>
        </w:rPr>
        <w:t>Revisiting</w:t>
      </w:r>
      <w:proofErr w:type="spellEnd"/>
      <w:r>
        <w:rPr>
          <w:rFonts w:eastAsia="Arial" w:cs="Arial"/>
        </w:rPr>
        <w:t xml:space="preserve"> </w:t>
      </w:r>
      <w:proofErr w:type="spellStart"/>
      <w:r>
        <w:rPr>
          <w:rFonts w:eastAsia="Arial" w:cs="Arial"/>
        </w:rPr>
        <w:t>Long-term</w:t>
      </w:r>
      <w:proofErr w:type="spellEnd"/>
      <w:r>
        <w:rPr>
          <w:rFonts w:eastAsia="Arial" w:cs="Arial"/>
        </w:rPr>
        <w:t xml:space="preserve"> Time Series </w:t>
      </w:r>
      <w:proofErr w:type="spellStart"/>
      <w:r>
        <w:rPr>
          <w:rFonts w:eastAsia="Arial" w:cs="Arial"/>
        </w:rPr>
        <w:t>Forecasting</w:t>
      </w:r>
      <w:proofErr w:type="spellEnd"/>
      <w:r>
        <w:rPr>
          <w:rFonts w:eastAsia="Arial" w:cs="Arial"/>
        </w:rPr>
        <w:t xml:space="preserve">: </w:t>
      </w:r>
      <w:proofErr w:type="spellStart"/>
      <w:r>
        <w:rPr>
          <w:rFonts w:eastAsia="Arial" w:cs="Arial"/>
        </w:rPr>
        <w:t>An</w:t>
      </w:r>
      <w:proofErr w:type="spellEnd"/>
      <w:r>
        <w:rPr>
          <w:rFonts w:eastAsia="Arial" w:cs="Arial"/>
        </w:rPr>
        <w:t xml:space="preserve"> </w:t>
      </w:r>
      <w:proofErr w:type="spellStart"/>
      <w:r>
        <w:rPr>
          <w:rFonts w:eastAsia="Arial" w:cs="Arial"/>
        </w:rPr>
        <w:t>Investigation</w:t>
      </w:r>
      <w:proofErr w:type="spellEnd"/>
      <w:r>
        <w:rPr>
          <w:rFonts w:eastAsia="Arial" w:cs="Arial"/>
        </w:rPr>
        <w:t xml:space="preserve"> </w:t>
      </w:r>
      <w:proofErr w:type="spellStart"/>
      <w:r>
        <w:rPr>
          <w:rFonts w:eastAsia="Arial" w:cs="Arial"/>
        </w:rPr>
        <w:t>on</w:t>
      </w:r>
      <w:proofErr w:type="spellEnd"/>
      <w:r>
        <w:rPr>
          <w:rFonts w:eastAsia="Arial" w:cs="Arial"/>
        </w:rPr>
        <w:t xml:space="preserve"> Linear Mapping. Harbin </w:t>
      </w:r>
      <w:proofErr w:type="spellStart"/>
      <w:r>
        <w:rPr>
          <w:rFonts w:eastAsia="Arial" w:cs="Arial"/>
        </w:rPr>
        <w:t>Institute</w:t>
      </w:r>
      <w:proofErr w:type="spellEnd"/>
      <w:r>
        <w:rPr>
          <w:rFonts w:eastAsia="Arial" w:cs="Arial"/>
        </w:rPr>
        <w:t xml:space="preserve"> </w:t>
      </w:r>
      <w:proofErr w:type="spellStart"/>
      <w:r>
        <w:rPr>
          <w:rFonts w:eastAsia="Arial" w:cs="Arial"/>
        </w:rPr>
        <w:t>of</w:t>
      </w:r>
      <w:proofErr w:type="spellEnd"/>
      <w:r>
        <w:rPr>
          <w:rFonts w:eastAsia="Arial" w:cs="Arial"/>
        </w:rPr>
        <w:t xml:space="preserve"> Technology, Shenzhen, 2023. Disponível em: https://github.com/plumprc/RTSF. Acesso em: 28 maio 2024.</w:t>
      </w:r>
      <w:r w:rsidR="004D7467" w:rsidRPr="00661288">
        <w:br w:type="page"/>
      </w:r>
    </w:p>
    <w:p w14:paraId="142BEF44" w14:textId="77777777" w:rsidR="004D7467" w:rsidRPr="00661288" w:rsidRDefault="004D7467" w:rsidP="004D7467">
      <w:pPr>
        <w:pStyle w:val="TtuloComndice"/>
      </w:pPr>
      <w:bookmarkStart w:id="44" w:name="_Toc168410505"/>
      <w:r w:rsidRPr="00661288">
        <w:lastRenderedPageBreak/>
        <w:t>GLOSSÁRIO</w:t>
      </w:r>
      <w:bookmarkEnd w:id="44"/>
    </w:p>
    <w:p w14:paraId="7486C2A4" w14:textId="77777777" w:rsidR="004D7467" w:rsidRPr="00661288" w:rsidRDefault="004D7467" w:rsidP="009A7755"/>
    <w:p w14:paraId="7D47AB03" w14:textId="77777777" w:rsidR="00584A67" w:rsidRPr="00661288" w:rsidRDefault="00584A67" w:rsidP="008C6CA0">
      <w:pPr>
        <w:pStyle w:val="CorpodeTexto0"/>
      </w:pPr>
    </w:p>
    <w:p w14:paraId="41787D16" w14:textId="480C2CB4" w:rsidR="009C08BE" w:rsidRPr="00661288" w:rsidRDefault="009C08BE" w:rsidP="009C08BE">
      <w:pPr>
        <w:pStyle w:val="TtuloComndice"/>
      </w:pPr>
      <w:bookmarkStart w:id="45" w:name="APENDICEA"/>
      <w:bookmarkStart w:id="46" w:name="_Toc168410506"/>
      <w:r w:rsidRPr="00661288">
        <w:lastRenderedPageBreak/>
        <w:t>APÊNDICE A</w:t>
      </w:r>
      <w:bookmarkEnd w:id="45"/>
      <w:r w:rsidRPr="00661288">
        <w:t xml:space="preserve"> – </w:t>
      </w:r>
      <w:r w:rsidR="00665B39" w:rsidRPr="00661288">
        <w:t>TÍTULO DO APÊNDICE A</w:t>
      </w:r>
      <w:bookmarkEnd w:id="46"/>
    </w:p>
    <w:p w14:paraId="161BCF62" w14:textId="43EF9BD9" w:rsidR="00F952D0" w:rsidRPr="00661288" w:rsidRDefault="00F952D0" w:rsidP="00F952D0">
      <w:pPr>
        <w:pStyle w:val="CorpodeTexto0"/>
      </w:pPr>
    </w:p>
    <w:p w14:paraId="04DF6B23" w14:textId="6D36DF9B" w:rsidR="00446BE6" w:rsidRPr="00446BE6" w:rsidRDefault="00000000" w:rsidP="0085767F">
      <w:pPr>
        <w:pStyle w:val="CorpodeTexto0"/>
        <w:ind w:firstLine="0"/>
      </w:pPr>
      <w:hyperlink r:id="rId15" w:history="1">
        <w:proofErr w:type="spellStart"/>
        <w:r w:rsidR="0085767F" w:rsidRPr="00661288">
          <w:rPr>
            <w:rStyle w:val="Hyperlink"/>
          </w:rPr>
          <w:t>OptiTrack</w:t>
        </w:r>
        <w:proofErr w:type="spellEnd"/>
        <w:r w:rsidR="0085767F" w:rsidRPr="00661288">
          <w:rPr>
            <w:rStyle w:val="Hyperlink"/>
          </w:rPr>
          <w:t xml:space="preserve"> </w:t>
        </w:r>
        <w:proofErr w:type="spellStart"/>
        <w:r w:rsidR="0085767F" w:rsidRPr="00661288">
          <w:rPr>
            <w:rStyle w:val="Hyperlink"/>
          </w:rPr>
          <w:t>Documentation</w:t>
        </w:r>
        <w:proofErr w:type="spellEnd"/>
        <w:r w:rsidR="0085767F" w:rsidRPr="00661288">
          <w:rPr>
            <w:rStyle w:val="Hyperlink"/>
          </w:rPr>
          <w:t xml:space="preserve"> | v3.1 | EXTERNAL </w:t>
        </w:r>
        <w:proofErr w:type="spellStart"/>
        <w:r w:rsidR="0085767F" w:rsidRPr="00661288">
          <w:rPr>
            <w:rStyle w:val="Hyperlink"/>
          </w:rPr>
          <w:t>OptiTrack</w:t>
        </w:r>
        <w:proofErr w:type="spellEnd"/>
        <w:r w:rsidR="0085767F" w:rsidRPr="00661288">
          <w:rPr>
            <w:rStyle w:val="Hyperlink"/>
          </w:rPr>
          <w:t xml:space="preserve"> </w:t>
        </w:r>
        <w:proofErr w:type="spellStart"/>
        <w:r w:rsidR="0085767F" w:rsidRPr="00661288">
          <w:rPr>
            <w:rStyle w:val="Hyperlink"/>
          </w:rPr>
          <w:t>Documentation</w:t>
        </w:r>
        <w:proofErr w:type="spellEnd"/>
      </w:hyperlink>
      <w:r w:rsidR="0085767F" w:rsidRPr="00661288">
        <w:t xml:space="preserve">  - Documentação do Programa </w:t>
      </w:r>
      <w:proofErr w:type="spellStart"/>
      <w:r w:rsidR="0085767F" w:rsidRPr="00661288">
        <w:t>O</w:t>
      </w:r>
      <w:r w:rsidR="00446BE6" w:rsidRPr="00661288">
        <w:t>ptiTrack</w:t>
      </w:r>
      <w:proofErr w:type="spellEnd"/>
    </w:p>
    <w:sectPr w:rsidR="00446BE6" w:rsidRPr="00446BE6" w:rsidSect="00B06CDB">
      <w:pgSz w:w="11907" w:h="16840" w:code="9"/>
      <w:pgMar w:top="1701" w:right="1134" w:bottom="1134" w:left="1701" w:header="113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F843AB" w14:textId="77777777" w:rsidR="008F06EE" w:rsidRPr="00661288" w:rsidRDefault="008F06EE">
      <w:r w:rsidRPr="00661288">
        <w:separator/>
      </w:r>
    </w:p>
  </w:endnote>
  <w:endnote w:type="continuationSeparator" w:id="0">
    <w:p w14:paraId="62EFF146" w14:textId="77777777" w:rsidR="008F06EE" w:rsidRPr="00661288" w:rsidRDefault="008F06EE">
      <w:r w:rsidRPr="0066128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egrito">
    <w:altName w:val="Arial"/>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pt-BR"/>
      </w:rPr>
      <w:id w:val="2098129436"/>
      <w:docPartObj>
        <w:docPartGallery w:val="Page Numbers (Bottom of Page)"/>
        <w:docPartUnique/>
      </w:docPartObj>
    </w:sdtPr>
    <w:sdtEndPr>
      <w:rPr>
        <w:rFonts w:ascii="Arial" w:hAnsi="Arial" w:cs="Arial"/>
        <w:sz w:val="22"/>
        <w:szCs w:val="22"/>
      </w:rPr>
    </w:sdtEndPr>
    <w:sdtContent>
      <w:p w14:paraId="010C2371" w14:textId="3F18EFAF" w:rsidR="002D3A1F" w:rsidRPr="00661288" w:rsidRDefault="002D3A1F">
        <w:pPr>
          <w:pStyle w:val="Rodap"/>
          <w:jc w:val="right"/>
          <w:rPr>
            <w:rFonts w:ascii="Arial" w:hAnsi="Arial" w:cs="Arial"/>
            <w:sz w:val="22"/>
            <w:szCs w:val="22"/>
            <w:lang w:val="pt-BR"/>
          </w:rPr>
        </w:pPr>
        <w:r w:rsidRPr="00661288">
          <w:rPr>
            <w:rFonts w:ascii="Arial" w:hAnsi="Arial" w:cs="Arial"/>
            <w:sz w:val="22"/>
            <w:szCs w:val="22"/>
            <w:lang w:val="pt-BR"/>
          </w:rPr>
          <w:fldChar w:fldCharType="begin"/>
        </w:r>
        <w:r w:rsidRPr="00661288">
          <w:rPr>
            <w:rFonts w:ascii="Arial" w:hAnsi="Arial" w:cs="Arial"/>
            <w:sz w:val="22"/>
            <w:szCs w:val="22"/>
            <w:lang w:val="pt-BR"/>
          </w:rPr>
          <w:instrText>PAGE   \* MERGEFORMAT</w:instrText>
        </w:r>
        <w:r w:rsidRPr="00661288">
          <w:rPr>
            <w:rFonts w:ascii="Arial" w:hAnsi="Arial" w:cs="Arial"/>
            <w:sz w:val="22"/>
            <w:szCs w:val="22"/>
            <w:lang w:val="pt-BR"/>
          </w:rPr>
          <w:fldChar w:fldCharType="separate"/>
        </w:r>
        <w:r w:rsidRPr="00661288">
          <w:rPr>
            <w:rFonts w:ascii="Arial" w:hAnsi="Arial" w:cs="Arial"/>
            <w:sz w:val="22"/>
            <w:szCs w:val="22"/>
            <w:lang w:val="pt-BR"/>
          </w:rPr>
          <w:t>2</w:t>
        </w:r>
        <w:r w:rsidRPr="00661288">
          <w:rPr>
            <w:rFonts w:ascii="Arial" w:hAnsi="Arial" w:cs="Arial"/>
            <w:sz w:val="22"/>
            <w:szCs w:val="22"/>
            <w:lang w:val="pt-BR"/>
          </w:rPr>
          <w:fldChar w:fldCharType="end"/>
        </w:r>
      </w:p>
    </w:sdtContent>
  </w:sdt>
  <w:p w14:paraId="1DBFC51E" w14:textId="77777777" w:rsidR="002D3A1F" w:rsidRPr="00661288" w:rsidRDefault="002D3A1F">
    <w:pPr>
      <w:pStyle w:val="Rodap"/>
      <w:rPr>
        <w:lang w:val="pt-B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F48390" w14:textId="77777777" w:rsidR="008F06EE" w:rsidRPr="00661288" w:rsidRDefault="008F06EE">
      <w:r w:rsidRPr="00661288">
        <w:separator/>
      </w:r>
    </w:p>
  </w:footnote>
  <w:footnote w:type="continuationSeparator" w:id="0">
    <w:p w14:paraId="7D4A557A" w14:textId="77777777" w:rsidR="008F06EE" w:rsidRPr="00661288" w:rsidRDefault="008F06EE">
      <w:r w:rsidRPr="0066128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85B8B3" w14:textId="77777777" w:rsidR="002D3A1F" w:rsidRPr="00661288" w:rsidRDefault="002D3A1F">
    <w:pPr>
      <w:pStyle w:val="Cabealho"/>
      <w:framePr w:wrap="around" w:vAnchor="text" w:hAnchor="margin" w:xAlign="right" w:y="1"/>
      <w:rPr>
        <w:rStyle w:val="Nmerodepgina"/>
      </w:rPr>
    </w:pPr>
    <w:r w:rsidRPr="00661288">
      <w:rPr>
        <w:rStyle w:val="Nmerodepgina"/>
      </w:rPr>
      <w:fldChar w:fldCharType="begin"/>
    </w:r>
    <w:r w:rsidRPr="00661288">
      <w:rPr>
        <w:rStyle w:val="Nmerodepgina"/>
      </w:rPr>
      <w:instrText xml:space="preserve">PAGE  </w:instrText>
    </w:r>
    <w:r w:rsidRPr="00661288">
      <w:rPr>
        <w:rStyle w:val="Nmerodepgina"/>
      </w:rPr>
      <w:fldChar w:fldCharType="separate"/>
    </w:r>
    <w:r w:rsidRPr="00661288">
      <w:rPr>
        <w:rStyle w:val="Nmerodepgina"/>
      </w:rPr>
      <w:t>1</w:t>
    </w:r>
    <w:r w:rsidRPr="00661288">
      <w:rPr>
        <w:rStyle w:val="Nmerodepgina"/>
      </w:rPr>
      <w:fldChar w:fldCharType="end"/>
    </w:r>
  </w:p>
  <w:p w14:paraId="7F0B6205" w14:textId="77777777" w:rsidR="002D3A1F" w:rsidRPr="00661288" w:rsidRDefault="002D3A1F">
    <w:pPr>
      <w:pStyle w:val="Cabealho"/>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B36E18" w14:textId="77777777" w:rsidR="002D3A1F" w:rsidRPr="00661288" w:rsidRDefault="002D3A1F">
    <w:pPr>
      <w:pStyle w:val="Cabealho"/>
      <w:framePr w:wrap="around" w:vAnchor="text" w:hAnchor="margin" w:xAlign="right" w:y="1"/>
      <w:rPr>
        <w:rStyle w:val="Nmerodepgina"/>
        <w:rFonts w:ascii="Arial" w:hAnsi="Arial" w:cs="Arial"/>
        <w:sz w:val="20"/>
        <w:szCs w:val="20"/>
      </w:rPr>
    </w:pPr>
    <w:r w:rsidRPr="00661288">
      <w:rPr>
        <w:rStyle w:val="Nmerodepgina"/>
        <w:rFonts w:ascii="Arial" w:hAnsi="Arial" w:cs="Arial"/>
        <w:sz w:val="20"/>
        <w:szCs w:val="20"/>
      </w:rPr>
      <w:fldChar w:fldCharType="begin"/>
    </w:r>
    <w:r w:rsidRPr="00661288">
      <w:rPr>
        <w:rStyle w:val="Nmerodepgina"/>
        <w:rFonts w:ascii="Arial" w:hAnsi="Arial" w:cs="Arial"/>
        <w:sz w:val="20"/>
        <w:szCs w:val="20"/>
      </w:rPr>
      <w:instrText xml:space="preserve">PAGE  </w:instrText>
    </w:r>
    <w:r w:rsidRPr="00661288">
      <w:rPr>
        <w:rStyle w:val="Nmerodepgina"/>
        <w:rFonts w:ascii="Arial" w:hAnsi="Arial" w:cs="Arial"/>
        <w:sz w:val="20"/>
        <w:szCs w:val="20"/>
      </w:rPr>
      <w:fldChar w:fldCharType="separate"/>
    </w:r>
    <w:r w:rsidRPr="00661288">
      <w:rPr>
        <w:rStyle w:val="Nmerodepgina"/>
        <w:rFonts w:ascii="Arial" w:hAnsi="Arial" w:cs="Arial"/>
        <w:sz w:val="20"/>
        <w:szCs w:val="20"/>
      </w:rPr>
      <w:t>13</w:t>
    </w:r>
    <w:r w:rsidRPr="00661288">
      <w:rPr>
        <w:rStyle w:val="Nmerodepgina"/>
        <w:rFonts w:ascii="Arial" w:hAnsi="Arial" w:cs="Arial"/>
        <w:sz w:val="20"/>
        <w:szCs w:val="20"/>
      </w:rPr>
      <w:fldChar w:fldCharType="end"/>
    </w:r>
  </w:p>
  <w:p w14:paraId="3E937599" w14:textId="77777777" w:rsidR="002D3A1F" w:rsidRPr="00661288" w:rsidRDefault="002D3A1F">
    <w:pPr>
      <w:pStyle w:val="Cabealho"/>
      <w:ind w:right="360"/>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elacomgrade"/>
      <w:tblW w:w="0" w:type="auto"/>
      <w:tblBorders>
        <w:top w:val="none" w:sz="0" w:space="0" w:color="auto"/>
        <w:bottom w:val="none" w:sz="0" w:space="0" w:color="auto"/>
        <w:insideH w:val="none" w:sz="0" w:space="0" w:color="auto"/>
      </w:tblBorders>
      <w:tblLook w:val="04A0" w:firstRow="1" w:lastRow="0" w:firstColumn="1" w:lastColumn="0" w:noHBand="0" w:noVBand="1"/>
    </w:tblPr>
    <w:tblGrid>
      <w:gridCol w:w="2263"/>
      <w:gridCol w:w="6231"/>
    </w:tblGrid>
    <w:tr w:rsidR="002D3A1F" w:rsidRPr="00661288" w14:paraId="56FB596A" w14:textId="77777777" w:rsidTr="002D3A1F">
      <w:tc>
        <w:tcPr>
          <w:tcW w:w="2263" w:type="dxa"/>
        </w:tcPr>
        <w:p w14:paraId="42B1DAC1" w14:textId="4033D96C" w:rsidR="002D3A1F" w:rsidRPr="00661288" w:rsidRDefault="002D3A1F" w:rsidP="003F5D4E">
          <w:pPr>
            <w:pStyle w:val="Cabealho"/>
          </w:pPr>
        </w:p>
      </w:tc>
      <w:tc>
        <w:tcPr>
          <w:tcW w:w="6231" w:type="dxa"/>
        </w:tcPr>
        <w:p w14:paraId="4E8B7459" w14:textId="77777777" w:rsidR="002D3A1F" w:rsidRPr="00661288" w:rsidRDefault="002D3A1F" w:rsidP="003F5D4E">
          <w:pPr>
            <w:pStyle w:val="Cabealho"/>
            <w:rPr>
              <w:rFonts w:asciiTheme="minorHAnsi" w:hAnsiTheme="minorHAnsi" w:cstheme="minorHAnsi"/>
              <w:sz w:val="22"/>
              <w:szCs w:val="22"/>
            </w:rPr>
          </w:pPr>
        </w:p>
      </w:tc>
    </w:tr>
  </w:tbl>
  <w:p w14:paraId="3A79ED4A" w14:textId="77777777" w:rsidR="002D3A1F" w:rsidRPr="00661288" w:rsidRDefault="002D3A1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372B03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7BAA5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E8679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17CE0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B51A4CC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E4F02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312C5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264707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B6A5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146F1B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227611"/>
    <w:multiLevelType w:val="hybridMultilevel"/>
    <w:tmpl w:val="5FD871D6"/>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08BF45E3"/>
    <w:multiLevelType w:val="hybridMultilevel"/>
    <w:tmpl w:val="EB8AA262"/>
    <w:lvl w:ilvl="0" w:tplc="04160005">
      <w:start w:val="1"/>
      <w:numFmt w:val="bullet"/>
      <w:lvlText w:val=""/>
      <w:lvlJc w:val="left"/>
      <w:pPr>
        <w:ind w:left="1069" w:hanging="360"/>
      </w:pPr>
      <w:rPr>
        <w:rFonts w:ascii="Wingdings" w:hAnsi="Wingdings"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12" w15:restartNumberingAfterBreak="0">
    <w:nsid w:val="0ADF3BAD"/>
    <w:multiLevelType w:val="multilevel"/>
    <w:tmpl w:val="474A51B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2656E38"/>
    <w:multiLevelType w:val="singleLevel"/>
    <w:tmpl w:val="D1646026"/>
    <w:lvl w:ilvl="0">
      <w:start w:val="1"/>
      <w:numFmt w:val="decimal"/>
      <w:pStyle w:val="RefernciaBibliogrfica"/>
      <w:lvlText w:val="[%1]"/>
      <w:lvlJc w:val="left"/>
      <w:pPr>
        <w:tabs>
          <w:tab w:val="num" w:pos="567"/>
        </w:tabs>
        <w:ind w:left="567" w:hanging="567"/>
      </w:pPr>
      <w:rPr>
        <w:rFonts w:ascii="Arial" w:hAnsi="Arial" w:hint="default"/>
        <w:b w:val="0"/>
        <w:i w:val="0"/>
        <w:caps w:val="0"/>
        <w:strike w:val="0"/>
        <w:dstrike w:val="0"/>
        <w:outline w:val="0"/>
        <w:shadow w:val="0"/>
        <w:emboss w:val="0"/>
        <w:imprint w:val="0"/>
        <w:vanish w:val="0"/>
        <w:sz w:val="24"/>
        <w:vertAlign w:val="baseline"/>
      </w:rPr>
    </w:lvl>
  </w:abstractNum>
  <w:abstractNum w:abstractNumId="14" w15:restartNumberingAfterBreak="0">
    <w:nsid w:val="142B6FAF"/>
    <w:multiLevelType w:val="hybridMultilevel"/>
    <w:tmpl w:val="BB3446E0"/>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5" w15:restartNumberingAfterBreak="0">
    <w:nsid w:val="14680EF8"/>
    <w:multiLevelType w:val="hybridMultilevel"/>
    <w:tmpl w:val="C310AE06"/>
    <w:lvl w:ilvl="0" w:tplc="BE7AFB32">
      <w:start w:val="1"/>
      <w:numFmt w:val="bullet"/>
      <w:pStyle w:val="ConceitosdeApoio"/>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153E32B7"/>
    <w:multiLevelType w:val="hybridMultilevel"/>
    <w:tmpl w:val="9920E52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7" w15:restartNumberingAfterBreak="0">
    <w:nsid w:val="18330654"/>
    <w:multiLevelType w:val="hybridMultilevel"/>
    <w:tmpl w:val="DA92D148"/>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8" w15:restartNumberingAfterBreak="0">
    <w:nsid w:val="1A0E3262"/>
    <w:multiLevelType w:val="hybridMultilevel"/>
    <w:tmpl w:val="8B5CB4F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9" w15:restartNumberingAfterBreak="0">
    <w:nsid w:val="31751030"/>
    <w:multiLevelType w:val="hybridMultilevel"/>
    <w:tmpl w:val="0BDAF07E"/>
    <w:lvl w:ilvl="0" w:tplc="272C125E">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0" w15:restartNumberingAfterBreak="0">
    <w:nsid w:val="33EE6F38"/>
    <w:multiLevelType w:val="hybridMultilevel"/>
    <w:tmpl w:val="E862BD74"/>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34027574"/>
    <w:multiLevelType w:val="hybridMultilevel"/>
    <w:tmpl w:val="847AC19C"/>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2" w15:restartNumberingAfterBreak="0">
    <w:nsid w:val="3ADC4E9C"/>
    <w:multiLevelType w:val="multilevel"/>
    <w:tmpl w:val="07522F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54776EE"/>
    <w:multiLevelType w:val="multilevel"/>
    <w:tmpl w:val="C63437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6004441"/>
    <w:multiLevelType w:val="hybridMultilevel"/>
    <w:tmpl w:val="CA223470"/>
    <w:lvl w:ilvl="0" w:tplc="3E48C6AE">
      <w:start w:val="1"/>
      <w:numFmt w:val="lowerRoman"/>
      <w:pStyle w:val="Itenscomis"/>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5" w15:restartNumberingAfterBreak="0">
    <w:nsid w:val="46A73BD1"/>
    <w:multiLevelType w:val="hybridMultilevel"/>
    <w:tmpl w:val="EADC9FC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6" w15:restartNumberingAfterBreak="0">
    <w:nsid w:val="479D0901"/>
    <w:multiLevelType w:val="hybridMultilevel"/>
    <w:tmpl w:val="155CB258"/>
    <w:lvl w:ilvl="0" w:tplc="FFFFFFFF">
      <w:start w:val="1"/>
      <w:numFmt w:val="decimal"/>
      <w:lvlText w:val="%1."/>
      <w:lvlJc w:val="left"/>
      <w:pPr>
        <w:ind w:left="36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7" w15:restartNumberingAfterBreak="0">
    <w:nsid w:val="4DE2180B"/>
    <w:multiLevelType w:val="hybridMultilevel"/>
    <w:tmpl w:val="8B5CB4F2"/>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28" w15:restartNumberingAfterBreak="0">
    <w:nsid w:val="51EC181B"/>
    <w:multiLevelType w:val="multilevel"/>
    <w:tmpl w:val="F7F05DC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74959ED"/>
    <w:multiLevelType w:val="hybridMultilevel"/>
    <w:tmpl w:val="5088FC78"/>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30" w15:restartNumberingAfterBreak="0">
    <w:nsid w:val="57906A43"/>
    <w:multiLevelType w:val="hybridMultilevel"/>
    <w:tmpl w:val="83548C84"/>
    <w:lvl w:ilvl="0" w:tplc="4986EC0E">
      <w:start w:val="1"/>
      <w:numFmt w:val="bullet"/>
      <w:pStyle w:val="ListacomBullet"/>
      <w:lvlText w:val=""/>
      <w:lvlJc w:val="left"/>
      <w:pPr>
        <w:tabs>
          <w:tab w:val="num" w:pos="1432"/>
        </w:tabs>
        <w:ind w:left="1432" w:hanging="360"/>
      </w:pPr>
      <w:rPr>
        <w:rFonts w:ascii="Wingdings" w:hAnsi="Wingdings" w:hint="default"/>
      </w:rPr>
    </w:lvl>
    <w:lvl w:ilvl="1" w:tplc="04160003" w:tentative="1">
      <w:start w:val="1"/>
      <w:numFmt w:val="bullet"/>
      <w:lvlText w:val="o"/>
      <w:lvlJc w:val="left"/>
      <w:pPr>
        <w:tabs>
          <w:tab w:val="num" w:pos="2149"/>
        </w:tabs>
        <w:ind w:left="2149" w:hanging="360"/>
      </w:pPr>
      <w:rPr>
        <w:rFonts w:ascii="Courier New" w:hAnsi="Courier New" w:cs="Courier New" w:hint="default"/>
      </w:rPr>
    </w:lvl>
    <w:lvl w:ilvl="2" w:tplc="04160005" w:tentative="1">
      <w:start w:val="1"/>
      <w:numFmt w:val="bullet"/>
      <w:lvlText w:val=""/>
      <w:lvlJc w:val="left"/>
      <w:pPr>
        <w:tabs>
          <w:tab w:val="num" w:pos="2869"/>
        </w:tabs>
        <w:ind w:left="2869" w:hanging="360"/>
      </w:pPr>
      <w:rPr>
        <w:rFonts w:ascii="Wingdings" w:hAnsi="Wingdings" w:hint="default"/>
      </w:rPr>
    </w:lvl>
    <w:lvl w:ilvl="3" w:tplc="04160001" w:tentative="1">
      <w:start w:val="1"/>
      <w:numFmt w:val="bullet"/>
      <w:lvlText w:val=""/>
      <w:lvlJc w:val="left"/>
      <w:pPr>
        <w:tabs>
          <w:tab w:val="num" w:pos="3589"/>
        </w:tabs>
        <w:ind w:left="3589" w:hanging="360"/>
      </w:pPr>
      <w:rPr>
        <w:rFonts w:ascii="Symbol" w:hAnsi="Symbol" w:hint="default"/>
      </w:rPr>
    </w:lvl>
    <w:lvl w:ilvl="4" w:tplc="04160003" w:tentative="1">
      <w:start w:val="1"/>
      <w:numFmt w:val="bullet"/>
      <w:lvlText w:val="o"/>
      <w:lvlJc w:val="left"/>
      <w:pPr>
        <w:tabs>
          <w:tab w:val="num" w:pos="4309"/>
        </w:tabs>
        <w:ind w:left="4309" w:hanging="360"/>
      </w:pPr>
      <w:rPr>
        <w:rFonts w:ascii="Courier New" w:hAnsi="Courier New" w:cs="Courier New" w:hint="default"/>
      </w:rPr>
    </w:lvl>
    <w:lvl w:ilvl="5" w:tplc="04160005" w:tentative="1">
      <w:start w:val="1"/>
      <w:numFmt w:val="bullet"/>
      <w:lvlText w:val=""/>
      <w:lvlJc w:val="left"/>
      <w:pPr>
        <w:tabs>
          <w:tab w:val="num" w:pos="5029"/>
        </w:tabs>
        <w:ind w:left="5029" w:hanging="360"/>
      </w:pPr>
      <w:rPr>
        <w:rFonts w:ascii="Wingdings" w:hAnsi="Wingdings" w:hint="default"/>
      </w:rPr>
    </w:lvl>
    <w:lvl w:ilvl="6" w:tplc="04160001" w:tentative="1">
      <w:start w:val="1"/>
      <w:numFmt w:val="bullet"/>
      <w:lvlText w:val=""/>
      <w:lvlJc w:val="left"/>
      <w:pPr>
        <w:tabs>
          <w:tab w:val="num" w:pos="5749"/>
        </w:tabs>
        <w:ind w:left="5749" w:hanging="360"/>
      </w:pPr>
      <w:rPr>
        <w:rFonts w:ascii="Symbol" w:hAnsi="Symbol" w:hint="default"/>
      </w:rPr>
    </w:lvl>
    <w:lvl w:ilvl="7" w:tplc="04160003" w:tentative="1">
      <w:start w:val="1"/>
      <w:numFmt w:val="bullet"/>
      <w:lvlText w:val="o"/>
      <w:lvlJc w:val="left"/>
      <w:pPr>
        <w:tabs>
          <w:tab w:val="num" w:pos="6469"/>
        </w:tabs>
        <w:ind w:left="6469" w:hanging="360"/>
      </w:pPr>
      <w:rPr>
        <w:rFonts w:ascii="Courier New" w:hAnsi="Courier New" w:cs="Courier New" w:hint="default"/>
      </w:rPr>
    </w:lvl>
    <w:lvl w:ilvl="8" w:tplc="04160005" w:tentative="1">
      <w:start w:val="1"/>
      <w:numFmt w:val="bullet"/>
      <w:lvlText w:val=""/>
      <w:lvlJc w:val="left"/>
      <w:pPr>
        <w:tabs>
          <w:tab w:val="num" w:pos="7189"/>
        </w:tabs>
        <w:ind w:left="7189" w:hanging="360"/>
      </w:pPr>
      <w:rPr>
        <w:rFonts w:ascii="Wingdings" w:hAnsi="Wingdings" w:hint="default"/>
      </w:rPr>
    </w:lvl>
  </w:abstractNum>
  <w:abstractNum w:abstractNumId="31" w15:restartNumberingAfterBreak="0">
    <w:nsid w:val="5DF66A1A"/>
    <w:multiLevelType w:val="hybridMultilevel"/>
    <w:tmpl w:val="9054851C"/>
    <w:lvl w:ilvl="0" w:tplc="CC4ABF8A">
      <w:start w:val="1"/>
      <w:numFmt w:val="bullet"/>
      <w:pStyle w:val="PontodeAnlise-texto"/>
      <w:lvlText w:val=""/>
      <w:lvlJc w:val="left"/>
      <w:pPr>
        <w:ind w:left="2988" w:hanging="360"/>
      </w:pPr>
      <w:rPr>
        <w:rFonts w:ascii="Symbol" w:hAnsi="Symbol" w:hint="default"/>
      </w:rPr>
    </w:lvl>
    <w:lvl w:ilvl="1" w:tplc="04160003" w:tentative="1">
      <w:start w:val="1"/>
      <w:numFmt w:val="bullet"/>
      <w:lvlText w:val="o"/>
      <w:lvlJc w:val="left"/>
      <w:pPr>
        <w:ind w:left="3708" w:hanging="360"/>
      </w:pPr>
      <w:rPr>
        <w:rFonts w:ascii="Courier New" w:hAnsi="Courier New" w:cs="Courier New" w:hint="default"/>
      </w:rPr>
    </w:lvl>
    <w:lvl w:ilvl="2" w:tplc="04160005" w:tentative="1">
      <w:start w:val="1"/>
      <w:numFmt w:val="bullet"/>
      <w:lvlText w:val=""/>
      <w:lvlJc w:val="left"/>
      <w:pPr>
        <w:ind w:left="4428" w:hanging="360"/>
      </w:pPr>
      <w:rPr>
        <w:rFonts w:ascii="Wingdings" w:hAnsi="Wingdings" w:hint="default"/>
      </w:rPr>
    </w:lvl>
    <w:lvl w:ilvl="3" w:tplc="04160001" w:tentative="1">
      <w:start w:val="1"/>
      <w:numFmt w:val="bullet"/>
      <w:lvlText w:val=""/>
      <w:lvlJc w:val="left"/>
      <w:pPr>
        <w:ind w:left="5148" w:hanging="360"/>
      </w:pPr>
      <w:rPr>
        <w:rFonts w:ascii="Symbol" w:hAnsi="Symbol" w:hint="default"/>
      </w:rPr>
    </w:lvl>
    <w:lvl w:ilvl="4" w:tplc="04160003" w:tentative="1">
      <w:start w:val="1"/>
      <w:numFmt w:val="bullet"/>
      <w:lvlText w:val="o"/>
      <w:lvlJc w:val="left"/>
      <w:pPr>
        <w:ind w:left="5868" w:hanging="360"/>
      </w:pPr>
      <w:rPr>
        <w:rFonts w:ascii="Courier New" w:hAnsi="Courier New" w:cs="Courier New" w:hint="default"/>
      </w:rPr>
    </w:lvl>
    <w:lvl w:ilvl="5" w:tplc="04160005" w:tentative="1">
      <w:start w:val="1"/>
      <w:numFmt w:val="bullet"/>
      <w:lvlText w:val=""/>
      <w:lvlJc w:val="left"/>
      <w:pPr>
        <w:ind w:left="6588" w:hanging="360"/>
      </w:pPr>
      <w:rPr>
        <w:rFonts w:ascii="Wingdings" w:hAnsi="Wingdings" w:hint="default"/>
      </w:rPr>
    </w:lvl>
    <w:lvl w:ilvl="6" w:tplc="04160001" w:tentative="1">
      <w:start w:val="1"/>
      <w:numFmt w:val="bullet"/>
      <w:lvlText w:val=""/>
      <w:lvlJc w:val="left"/>
      <w:pPr>
        <w:ind w:left="7308" w:hanging="360"/>
      </w:pPr>
      <w:rPr>
        <w:rFonts w:ascii="Symbol" w:hAnsi="Symbol" w:hint="default"/>
      </w:rPr>
    </w:lvl>
    <w:lvl w:ilvl="7" w:tplc="04160003" w:tentative="1">
      <w:start w:val="1"/>
      <w:numFmt w:val="bullet"/>
      <w:lvlText w:val="o"/>
      <w:lvlJc w:val="left"/>
      <w:pPr>
        <w:ind w:left="8028" w:hanging="360"/>
      </w:pPr>
      <w:rPr>
        <w:rFonts w:ascii="Courier New" w:hAnsi="Courier New" w:cs="Courier New" w:hint="default"/>
      </w:rPr>
    </w:lvl>
    <w:lvl w:ilvl="8" w:tplc="04160005" w:tentative="1">
      <w:start w:val="1"/>
      <w:numFmt w:val="bullet"/>
      <w:lvlText w:val=""/>
      <w:lvlJc w:val="left"/>
      <w:pPr>
        <w:ind w:left="8748" w:hanging="360"/>
      </w:pPr>
      <w:rPr>
        <w:rFonts w:ascii="Wingdings" w:hAnsi="Wingdings" w:hint="default"/>
      </w:rPr>
    </w:lvl>
  </w:abstractNum>
  <w:abstractNum w:abstractNumId="32" w15:restartNumberingAfterBreak="0">
    <w:nsid w:val="637F45EC"/>
    <w:multiLevelType w:val="multilevel"/>
    <w:tmpl w:val="E63AC5F2"/>
    <w:lvl w:ilvl="0">
      <w:start w:val="1"/>
      <w:numFmt w:val="decimal"/>
      <w:pStyle w:val="Ttulo1"/>
      <w:lvlText w:val="CAPÍTULO %1 -"/>
      <w:lvlJc w:val="left"/>
      <w:pPr>
        <w:tabs>
          <w:tab w:val="num" w:pos="6413"/>
        </w:tabs>
        <w:ind w:left="4685" w:hanging="432"/>
      </w:pPr>
      <w:rPr>
        <w:rFonts w:ascii="Arial Negrito" w:hAnsi="Arial Negrito" w:hint="default"/>
        <w:b/>
        <w:i w:val="0"/>
        <w:sz w:val="32"/>
        <w:u w:val="none"/>
      </w:rPr>
    </w:lvl>
    <w:lvl w:ilvl="1">
      <w:start w:val="1"/>
      <w:numFmt w:val="decimal"/>
      <w:pStyle w:val="Ttulo2"/>
      <w:lvlText w:val="%1.%2"/>
      <w:lvlJc w:val="left"/>
      <w:pPr>
        <w:tabs>
          <w:tab w:val="num" w:pos="576"/>
        </w:tabs>
        <w:ind w:left="576" w:hanging="576"/>
      </w:pPr>
      <w:rPr>
        <w:rFonts w:ascii="Arial Negrito" w:hAnsi="Arial Negrito" w:hint="default"/>
        <w:b/>
        <w:i w:val="0"/>
        <w:sz w:val="24"/>
        <w:u w:val="none"/>
      </w:rPr>
    </w:lvl>
    <w:lvl w:ilvl="2">
      <w:start w:val="1"/>
      <w:numFmt w:val="decimal"/>
      <w:pStyle w:val="Ttulo3"/>
      <w:lvlText w:val="%1.%2.%3"/>
      <w:lvlJc w:val="left"/>
      <w:pPr>
        <w:tabs>
          <w:tab w:val="num" w:pos="720"/>
        </w:tabs>
        <w:ind w:left="720" w:hanging="720"/>
      </w:pPr>
      <w:rPr>
        <w:rFonts w:ascii="Arial Negrito" w:hAnsi="Arial Negrito" w:hint="default"/>
        <w:b/>
        <w:i w:val="0"/>
        <w:sz w:val="24"/>
        <w:szCs w:val="24"/>
      </w:rPr>
    </w:lvl>
    <w:lvl w:ilvl="3">
      <w:start w:val="1"/>
      <w:numFmt w:val="decimal"/>
      <w:pStyle w:val="Ttulo4"/>
      <w:lvlText w:val="%1.%2.%3.%4"/>
      <w:lvlJc w:val="left"/>
      <w:pPr>
        <w:tabs>
          <w:tab w:val="num" w:pos="864"/>
        </w:tabs>
        <w:ind w:left="864" w:hanging="864"/>
      </w:pPr>
      <w:rPr>
        <w:rFonts w:hint="default"/>
      </w:rPr>
    </w:lvl>
    <w:lvl w:ilvl="4">
      <w:start w:val="1"/>
      <w:numFmt w:val="decimal"/>
      <w:pStyle w:val="Ttulo5"/>
      <w:lvlText w:val="%1.%2.%3.%4.%5"/>
      <w:lvlJc w:val="left"/>
      <w:pPr>
        <w:tabs>
          <w:tab w:val="num" w:pos="1008"/>
        </w:tabs>
        <w:ind w:left="1008" w:hanging="1008"/>
      </w:pPr>
      <w:rPr>
        <w:rFonts w:hint="default"/>
      </w:rPr>
    </w:lvl>
    <w:lvl w:ilvl="5">
      <w:start w:val="1"/>
      <w:numFmt w:val="decimal"/>
      <w:pStyle w:val="Ttulo6"/>
      <w:lvlText w:val="%1.%2.%3.%4.%5.%6"/>
      <w:lvlJc w:val="left"/>
      <w:pPr>
        <w:tabs>
          <w:tab w:val="num" w:pos="1152"/>
        </w:tabs>
        <w:ind w:left="1152" w:hanging="1152"/>
      </w:pPr>
      <w:rPr>
        <w:rFonts w:hint="default"/>
      </w:rPr>
    </w:lvl>
    <w:lvl w:ilvl="6">
      <w:start w:val="1"/>
      <w:numFmt w:val="decimal"/>
      <w:pStyle w:val="Ttulo7"/>
      <w:lvlText w:val="%1.%2.%3.%4.%5.%6.%7"/>
      <w:lvlJc w:val="left"/>
      <w:pPr>
        <w:tabs>
          <w:tab w:val="num" w:pos="1296"/>
        </w:tabs>
        <w:ind w:left="1296" w:hanging="1296"/>
      </w:pPr>
      <w:rPr>
        <w:rFonts w:hint="default"/>
      </w:rPr>
    </w:lvl>
    <w:lvl w:ilvl="7">
      <w:start w:val="1"/>
      <w:numFmt w:val="decimal"/>
      <w:pStyle w:val="Ttulo8"/>
      <w:lvlText w:val="%1.%2.%3.%4.%5.%6.%7.%8"/>
      <w:lvlJc w:val="left"/>
      <w:pPr>
        <w:tabs>
          <w:tab w:val="num" w:pos="1440"/>
        </w:tabs>
        <w:ind w:left="1440" w:hanging="1440"/>
      </w:pPr>
      <w:rPr>
        <w:rFonts w:hint="default"/>
      </w:rPr>
    </w:lvl>
    <w:lvl w:ilvl="8">
      <w:start w:val="1"/>
      <w:numFmt w:val="decimal"/>
      <w:pStyle w:val="Ttulo9"/>
      <w:lvlText w:val="%1.%2.%3.%4.%5.%6.%7.%8.%9"/>
      <w:lvlJc w:val="left"/>
      <w:pPr>
        <w:tabs>
          <w:tab w:val="num" w:pos="1584"/>
        </w:tabs>
        <w:ind w:left="1584" w:hanging="1584"/>
      </w:pPr>
      <w:rPr>
        <w:rFonts w:hint="default"/>
      </w:rPr>
    </w:lvl>
  </w:abstractNum>
  <w:abstractNum w:abstractNumId="33" w15:restartNumberingAfterBreak="0">
    <w:nsid w:val="66190B2A"/>
    <w:multiLevelType w:val="hybridMultilevel"/>
    <w:tmpl w:val="A0CA0242"/>
    <w:lvl w:ilvl="0" w:tplc="4832F742">
      <w:start w:val="1"/>
      <w:numFmt w:val="bullet"/>
      <w:pStyle w:val="Itenscombullet"/>
      <w:lvlText w:val=""/>
      <w:lvlJc w:val="left"/>
      <w:pPr>
        <w:tabs>
          <w:tab w:val="num" w:pos="1069"/>
        </w:tabs>
        <w:ind w:left="1069" w:hanging="360"/>
      </w:pPr>
      <w:rPr>
        <w:rFonts w:ascii="Wingdings" w:hAnsi="Wingdings" w:hint="default"/>
      </w:rPr>
    </w:lvl>
    <w:lvl w:ilvl="1" w:tplc="04160003">
      <w:start w:val="1"/>
      <w:numFmt w:val="bullet"/>
      <w:lvlText w:val="o"/>
      <w:lvlJc w:val="left"/>
      <w:pPr>
        <w:tabs>
          <w:tab w:val="num" w:pos="1789"/>
        </w:tabs>
        <w:ind w:left="1789" w:hanging="360"/>
      </w:pPr>
      <w:rPr>
        <w:rFonts w:ascii="Courier New" w:hAnsi="Courier New" w:cs="Courier New" w:hint="default"/>
      </w:rPr>
    </w:lvl>
    <w:lvl w:ilvl="2" w:tplc="04160005">
      <w:start w:val="1"/>
      <w:numFmt w:val="bullet"/>
      <w:lvlText w:val=""/>
      <w:lvlJc w:val="left"/>
      <w:pPr>
        <w:tabs>
          <w:tab w:val="num" w:pos="2509"/>
        </w:tabs>
        <w:ind w:left="2509" w:hanging="360"/>
      </w:pPr>
      <w:rPr>
        <w:rFonts w:ascii="Wingdings" w:hAnsi="Wingdings" w:hint="default"/>
      </w:rPr>
    </w:lvl>
    <w:lvl w:ilvl="3" w:tplc="04160001" w:tentative="1">
      <w:start w:val="1"/>
      <w:numFmt w:val="bullet"/>
      <w:lvlText w:val=""/>
      <w:lvlJc w:val="left"/>
      <w:pPr>
        <w:tabs>
          <w:tab w:val="num" w:pos="3229"/>
        </w:tabs>
        <w:ind w:left="3229" w:hanging="360"/>
      </w:pPr>
      <w:rPr>
        <w:rFonts w:ascii="Symbol" w:hAnsi="Symbol" w:hint="default"/>
      </w:rPr>
    </w:lvl>
    <w:lvl w:ilvl="4" w:tplc="04160003" w:tentative="1">
      <w:start w:val="1"/>
      <w:numFmt w:val="bullet"/>
      <w:lvlText w:val="o"/>
      <w:lvlJc w:val="left"/>
      <w:pPr>
        <w:tabs>
          <w:tab w:val="num" w:pos="3949"/>
        </w:tabs>
        <w:ind w:left="3949" w:hanging="360"/>
      </w:pPr>
      <w:rPr>
        <w:rFonts w:ascii="Courier New" w:hAnsi="Courier New" w:hint="default"/>
      </w:rPr>
    </w:lvl>
    <w:lvl w:ilvl="5" w:tplc="04160005" w:tentative="1">
      <w:start w:val="1"/>
      <w:numFmt w:val="bullet"/>
      <w:lvlText w:val=""/>
      <w:lvlJc w:val="left"/>
      <w:pPr>
        <w:tabs>
          <w:tab w:val="num" w:pos="4669"/>
        </w:tabs>
        <w:ind w:left="4669" w:hanging="360"/>
      </w:pPr>
      <w:rPr>
        <w:rFonts w:ascii="Wingdings" w:hAnsi="Wingdings" w:hint="default"/>
      </w:rPr>
    </w:lvl>
    <w:lvl w:ilvl="6" w:tplc="04160001" w:tentative="1">
      <w:start w:val="1"/>
      <w:numFmt w:val="bullet"/>
      <w:lvlText w:val=""/>
      <w:lvlJc w:val="left"/>
      <w:pPr>
        <w:tabs>
          <w:tab w:val="num" w:pos="5389"/>
        </w:tabs>
        <w:ind w:left="5389" w:hanging="360"/>
      </w:pPr>
      <w:rPr>
        <w:rFonts w:ascii="Symbol" w:hAnsi="Symbol" w:hint="default"/>
      </w:rPr>
    </w:lvl>
    <w:lvl w:ilvl="7" w:tplc="04160003" w:tentative="1">
      <w:start w:val="1"/>
      <w:numFmt w:val="bullet"/>
      <w:lvlText w:val="o"/>
      <w:lvlJc w:val="left"/>
      <w:pPr>
        <w:tabs>
          <w:tab w:val="num" w:pos="6109"/>
        </w:tabs>
        <w:ind w:left="6109" w:hanging="360"/>
      </w:pPr>
      <w:rPr>
        <w:rFonts w:ascii="Courier New" w:hAnsi="Courier New" w:hint="default"/>
      </w:rPr>
    </w:lvl>
    <w:lvl w:ilvl="8" w:tplc="04160005" w:tentative="1">
      <w:start w:val="1"/>
      <w:numFmt w:val="bullet"/>
      <w:lvlText w:val=""/>
      <w:lvlJc w:val="left"/>
      <w:pPr>
        <w:tabs>
          <w:tab w:val="num" w:pos="6829"/>
        </w:tabs>
        <w:ind w:left="6829" w:hanging="360"/>
      </w:pPr>
      <w:rPr>
        <w:rFonts w:ascii="Wingdings" w:hAnsi="Wingdings" w:hint="default"/>
      </w:rPr>
    </w:lvl>
  </w:abstractNum>
  <w:abstractNum w:abstractNumId="34" w15:restartNumberingAfterBreak="0">
    <w:nsid w:val="7ACF3D21"/>
    <w:multiLevelType w:val="multilevel"/>
    <w:tmpl w:val="969EB23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81075135">
    <w:abstractNumId w:val="32"/>
  </w:num>
  <w:num w:numId="2" w16cid:durableId="448816055">
    <w:abstractNumId w:val="13"/>
  </w:num>
  <w:num w:numId="3" w16cid:durableId="734012972">
    <w:abstractNumId w:val="33"/>
  </w:num>
  <w:num w:numId="4" w16cid:durableId="1944220870">
    <w:abstractNumId w:val="30"/>
  </w:num>
  <w:num w:numId="5" w16cid:durableId="1531458153">
    <w:abstractNumId w:val="24"/>
  </w:num>
  <w:num w:numId="6" w16cid:durableId="1692024480">
    <w:abstractNumId w:val="24"/>
    <w:lvlOverride w:ilvl="0">
      <w:startOverride w:val="1"/>
    </w:lvlOverride>
  </w:num>
  <w:num w:numId="7" w16cid:durableId="594287933">
    <w:abstractNumId w:val="24"/>
    <w:lvlOverride w:ilvl="0">
      <w:startOverride w:val="1"/>
    </w:lvlOverride>
  </w:num>
  <w:num w:numId="8" w16cid:durableId="735472184">
    <w:abstractNumId w:val="24"/>
    <w:lvlOverride w:ilvl="0">
      <w:startOverride w:val="1"/>
    </w:lvlOverride>
  </w:num>
  <w:num w:numId="9" w16cid:durableId="1790199575">
    <w:abstractNumId w:val="15"/>
  </w:num>
  <w:num w:numId="10" w16cid:durableId="866675341">
    <w:abstractNumId w:val="24"/>
    <w:lvlOverride w:ilvl="0">
      <w:startOverride w:val="1"/>
    </w:lvlOverride>
  </w:num>
  <w:num w:numId="11" w16cid:durableId="1652832978">
    <w:abstractNumId w:val="24"/>
    <w:lvlOverride w:ilvl="0">
      <w:startOverride w:val="1"/>
    </w:lvlOverride>
  </w:num>
  <w:num w:numId="12" w16cid:durableId="493112448">
    <w:abstractNumId w:val="24"/>
    <w:lvlOverride w:ilvl="0">
      <w:startOverride w:val="1"/>
    </w:lvlOverride>
  </w:num>
  <w:num w:numId="13" w16cid:durableId="1101298291">
    <w:abstractNumId w:val="24"/>
    <w:lvlOverride w:ilvl="0">
      <w:startOverride w:val="1"/>
    </w:lvlOverride>
  </w:num>
  <w:num w:numId="14" w16cid:durableId="1638797804">
    <w:abstractNumId w:val="24"/>
    <w:lvlOverride w:ilvl="0">
      <w:startOverride w:val="1"/>
    </w:lvlOverride>
  </w:num>
  <w:num w:numId="15" w16cid:durableId="463931417">
    <w:abstractNumId w:val="24"/>
    <w:lvlOverride w:ilvl="0">
      <w:startOverride w:val="1"/>
    </w:lvlOverride>
  </w:num>
  <w:num w:numId="16" w16cid:durableId="991910371">
    <w:abstractNumId w:val="24"/>
    <w:lvlOverride w:ilvl="0">
      <w:startOverride w:val="1"/>
    </w:lvlOverride>
  </w:num>
  <w:num w:numId="17" w16cid:durableId="1263952459">
    <w:abstractNumId w:val="24"/>
    <w:lvlOverride w:ilvl="0">
      <w:startOverride w:val="1"/>
    </w:lvlOverride>
  </w:num>
  <w:num w:numId="18" w16cid:durableId="487207121">
    <w:abstractNumId w:val="24"/>
    <w:lvlOverride w:ilvl="0">
      <w:startOverride w:val="1"/>
    </w:lvlOverride>
  </w:num>
  <w:num w:numId="19" w16cid:durableId="1997145350">
    <w:abstractNumId w:val="24"/>
    <w:lvlOverride w:ilvl="0">
      <w:startOverride w:val="1"/>
    </w:lvlOverride>
  </w:num>
  <w:num w:numId="20" w16cid:durableId="1910381628">
    <w:abstractNumId w:val="31"/>
  </w:num>
  <w:num w:numId="21" w16cid:durableId="821237721">
    <w:abstractNumId w:val="19"/>
  </w:num>
  <w:num w:numId="22" w16cid:durableId="1588997325">
    <w:abstractNumId w:val="24"/>
    <w:lvlOverride w:ilvl="0">
      <w:startOverride w:val="1"/>
    </w:lvlOverride>
  </w:num>
  <w:num w:numId="23" w16cid:durableId="555504711">
    <w:abstractNumId w:val="9"/>
  </w:num>
  <w:num w:numId="24" w16cid:durableId="1666932854">
    <w:abstractNumId w:val="7"/>
  </w:num>
  <w:num w:numId="25" w16cid:durableId="600184845">
    <w:abstractNumId w:val="6"/>
  </w:num>
  <w:num w:numId="26" w16cid:durableId="876894502">
    <w:abstractNumId w:val="5"/>
  </w:num>
  <w:num w:numId="27" w16cid:durableId="220101010">
    <w:abstractNumId w:val="4"/>
  </w:num>
  <w:num w:numId="28" w16cid:durableId="367219204">
    <w:abstractNumId w:val="8"/>
  </w:num>
  <w:num w:numId="29" w16cid:durableId="1774518331">
    <w:abstractNumId w:val="3"/>
  </w:num>
  <w:num w:numId="30" w16cid:durableId="1997026015">
    <w:abstractNumId w:val="2"/>
  </w:num>
  <w:num w:numId="31" w16cid:durableId="703945095">
    <w:abstractNumId w:val="1"/>
  </w:num>
  <w:num w:numId="32" w16cid:durableId="498467770">
    <w:abstractNumId w:val="0"/>
  </w:num>
  <w:num w:numId="33" w16cid:durableId="645664608">
    <w:abstractNumId w:val="15"/>
  </w:num>
  <w:num w:numId="34" w16cid:durableId="707727043">
    <w:abstractNumId w:val="15"/>
  </w:num>
  <w:num w:numId="35" w16cid:durableId="630135197">
    <w:abstractNumId w:val="15"/>
  </w:num>
  <w:num w:numId="36" w16cid:durableId="1998069273">
    <w:abstractNumId w:val="15"/>
  </w:num>
  <w:num w:numId="37" w16cid:durableId="2132285903">
    <w:abstractNumId w:val="24"/>
    <w:lvlOverride w:ilvl="0">
      <w:startOverride w:val="1"/>
    </w:lvlOverride>
  </w:num>
  <w:num w:numId="38" w16cid:durableId="231039350">
    <w:abstractNumId w:val="15"/>
  </w:num>
  <w:num w:numId="39" w16cid:durableId="468133282">
    <w:abstractNumId w:val="15"/>
  </w:num>
  <w:num w:numId="40" w16cid:durableId="748625335">
    <w:abstractNumId w:val="15"/>
  </w:num>
  <w:num w:numId="41" w16cid:durableId="1300304696">
    <w:abstractNumId w:val="24"/>
  </w:num>
  <w:num w:numId="42" w16cid:durableId="435561272">
    <w:abstractNumId w:val="32"/>
  </w:num>
  <w:num w:numId="43" w16cid:durableId="23867100">
    <w:abstractNumId w:val="15"/>
  </w:num>
  <w:num w:numId="44" w16cid:durableId="73094848">
    <w:abstractNumId w:val="32"/>
  </w:num>
  <w:num w:numId="45" w16cid:durableId="1140419810">
    <w:abstractNumId w:val="11"/>
  </w:num>
  <w:num w:numId="46" w16cid:durableId="1129670983">
    <w:abstractNumId w:val="32"/>
  </w:num>
  <w:num w:numId="47" w16cid:durableId="1437482997">
    <w:abstractNumId w:val="32"/>
  </w:num>
  <w:num w:numId="48" w16cid:durableId="1254165900">
    <w:abstractNumId w:val="32"/>
  </w:num>
  <w:num w:numId="49" w16cid:durableId="958412551">
    <w:abstractNumId w:val="32"/>
  </w:num>
  <w:num w:numId="50" w16cid:durableId="1837643629">
    <w:abstractNumId w:val="17"/>
  </w:num>
  <w:num w:numId="51" w16cid:durableId="524058249">
    <w:abstractNumId w:val="16"/>
  </w:num>
  <w:num w:numId="52" w16cid:durableId="795103229">
    <w:abstractNumId w:val="23"/>
  </w:num>
  <w:num w:numId="53" w16cid:durableId="1330866219">
    <w:abstractNumId w:val="28"/>
    <w:lvlOverride w:ilvl="0">
      <w:lvl w:ilvl="0">
        <w:numFmt w:val="decimal"/>
        <w:lvlText w:val="%1."/>
        <w:lvlJc w:val="left"/>
      </w:lvl>
    </w:lvlOverride>
  </w:num>
  <w:num w:numId="54" w16cid:durableId="1036931086">
    <w:abstractNumId w:val="12"/>
    <w:lvlOverride w:ilvl="0">
      <w:lvl w:ilvl="0">
        <w:numFmt w:val="decimal"/>
        <w:lvlText w:val="%1."/>
        <w:lvlJc w:val="left"/>
      </w:lvl>
    </w:lvlOverride>
  </w:num>
  <w:num w:numId="55" w16cid:durableId="792552503">
    <w:abstractNumId w:val="22"/>
    <w:lvlOverride w:ilvl="0">
      <w:lvl w:ilvl="0">
        <w:numFmt w:val="decimal"/>
        <w:lvlText w:val="%1."/>
        <w:lvlJc w:val="left"/>
      </w:lvl>
    </w:lvlOverride>
  </w:num>
  <w:num w:numId="56" w16cid:durableId="214437350">
    <w:abstractNumId w:val="34"/>
    <w:lvlOverride w:ilvl="0">
      <w:lvl w:ilvl="0">
        <w:numFmt w:val="decimal"/>
        <w:lvlText w:val="%1."/>
        <w:lvlJc w:val="left"/>
      </w:lvl>
    </w:lvlOverride>
  </w:num>
  <w:num w:numId="57" w16cid:durableId="1864900699">
    <w:abstractNumId w:val="32"/>
  </w:num>
  <w:num w:numId="58" w16cid:durableId="1487554424">
    <w:abstractNumId w:val="32"/>
  </w:num>
  <w:num w:numId="59" w16cid:durableId="1553231944">
    <w:abstractNumId w:val="32"/>
  </w:num>
  <w:num w:numId="60" w16cid:durableId="327025499">
    <w:abstractNumId w:val="32"/>
  </w:num>
  <w:num w:numId="61" w16cid:durableId="62029296">
    <w:abstractNumId w:val="32"/>
  </w:num>
  <w:num w:numId="62" w16cid:durableId="18556763">
    <w:abstractNumId w:val="32"/>
  </w:num>
  <w:num w:numId="63" w16cid:durableId="1010643322">
    <w:abstractNumId w:val="32"/>
  </w:num>
  <w:num w:numId="64" w16cid:durableId="62148000">
    <w:abstractNumId w:val="32"/>
  </w:num>
  <w:num w:numId="65" w16cid:durableId="237905223">
    <w:abstractNumId w:val="32"/>
  </w:num>
  <w:num w:numId="66" w16cid:durableId="1612780865">
    <w:abstractNumId w:val="32"/>
  </w:num>
  <w:num w:numId="67" w16cid:durableId="759252028">
    <w:abstractNumId w:val="32"/>
  </w:num>
  <w:num w:numId="68" w16cid:durableId="167722081">
    <w:abstractNumId w:val="32"/>
  </w:num>
  <w:num w:numId="69" w16cid:durableId="1731347484">
    <w:abstractNumId w:val="32"/>
  </w:num>
  <w:num w:numId="70" w16cid:durableId="379016467">
    <w:abstractNumId w:val="32"/>
  </w:num>
  <w:num w:numId="71" w16cid:durableId="299924837">
    <w:abstractNumId w:val="29"/>
  </w:num>
  <w:num w:numId="72" w16cid:durableId="1807771192">
    <w:abstractNumId w:val="21"/>
  </w:num>
  <w:num w:numId="73" w16cid:durableId="1689218263">
    <w:abstractNumId w:val="25"/>
  </w:num>
  <w:num w:numId="74" w16cid:durableId="1968970296">
    <w:abstractNumId w:val="14"/>
  </w:num>
  <w:num w:numId="75" w16cid:durableId="856962056">
    <w:abstractNumId w:val="27"/>
  </w:num>
  <w:num w:numId="76" w16cid:durableId="413089473">
    <w:abstractNumId w:val="18"/>
  </w:num>
  <w:num w:numId="77" w16cid:durableId="93138290">
    <w:abstractNumId w:val="20"/>
  </w:num>
  <w:num w:numId="78" w16cid:durableId="1788115037">
    <w:abstractNumId w:val="26"/>
  </w:num>
  <w:num w:numId="79" w16cid:durableId="1913811631">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activeWritingStyle w:appName="MSWord" w:lang="pt-BR" w:vendorID="1" w:dllVersion="513" w:checkStyle="1"/>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stylePaneSortMethod w:val="000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IwNTM3MDY1MzMDcpV0lIJTi4sz8/NACixqAUj0bg0sAAAA"/>
  </w:docVars>
  <w:rsids>
    <w:rsidRoot w:val="00E20442"/>
    <w:rsid w:val="00000522"/>
    <w:rsid w:val="00000F2F"/>
    <w:rsid w:val="00001205"/>
    <w:rsid w:val="000017ED"/>
    <w:rsid w:val="00001AA7"/>
    <w:rsid w:val="00001B93"/>
    <w:rsid w:val="00001C50"/>
    <w:rsid w:val="00002267"/>
    <w:rsid w:val="00002814"/>
    <w:rsid w:val="00002AC1"/>
    <w:rsid w:val="00003B0F"/>
    <w:rsid w:val="00004C40"/>
    <w:rsid w:val="00004FC1"/>
    <w:rsid w:val="0000563B"/>
    <w:rsid w:val="00005CAE"/>
    <w:rsid w:val="000065D8"/>
    <w:rsid w:val="000068A1"/>
    <w:rsid w:val="000068DC"/>
    <w:rsid w:val="00006E21"/>
    <w:rsid w:val="00007242"/>
    <w:rsid w:val="00010AFE"/>
    <w:rsid w:val="00011217"/>
    <w:rsid w:val="0001258D"/>
    <w:rsid w:val="000130E3"/>
    <w:rsid w:val="000134A9"/>
    <w:rsid w:val="00013F3A"/>
    <w:rsid w:val="00015296"/>
    <w:rsid w:val="000154FC"/>
    <w:rsid w:val="000157FD"/>
    <w:rsid w:val="00016171"/>
    <w:rsid w:val="00016F0B"/>
    <w:rsid w:val="0001743A"/>
    <w:rsid w:val="00021139"/>
    <w:rsid w:val="0002118C"/>
    <w:rsid w:val="00021F52"/>
    <w:rsid w:val="000221A5"/>
    <w:rsid w:val="000229D3"/>
    <w:rsid w:val="00023D6C"/>
    <w:rsid w:val="00024368"/>
    <w:rsid w:val="00024C7F"/>
    <w:rsid w:val="00024C89"/>
    <w:rsid w:val="00024DB1"/>
    <w:rsid w:val="00025AB7"/>
    <w:rsid w:val="00026745"/>
    <w:rsid w:val="00026AF4"/>
    <w:rsid w:val="00026D1B"/>
    <w:rsid w:val="00027D2D"/>
    <w:rsid w:val="00030551"/>
    <w:rsid w:val="000309FA"/>
    <w:rsid w:val="00030BEE"/>
    <w:rsid w:val="000317EE"/>
    <w:rsid w:val="00031C05"/>
    <w:rsid w:val="00031F42"/>
    <w:rsid w:val="0003245D"/>
    <w:rsid w:val="00032FF4"/>
    <w:rsid w:val="0003373B"/>
    <w:rsid w:val="0003380D"/>
    <w:rsid w:val="000338B8"/>
    <w:rsid w:val="00033D7A"/>
    <w:rsid w:val="0003509F"/>
    <w:rsid w:val="000351C4"/>
    <w:rsid w:val="00035792"/>
    <w:rsid w:val="00035F13"/>
    <w:rsid w:val="00035F5C"/>
    <w:rsid w:val="00036901"/>
    <w:rsid w:val="00037845"/>
    <w:rsid w:val="00037C1C"/>
    <w:rsid w:val="0004053B"/>
    <w:rsid w:val="00040854"/>
    <w:rsid w:val="0004092E"/>
    <w:rsid w:val="00040A4D"/>
    <w:rsid w:val="00040C8E"/>
    <w:rsid w:val="00042850"/>
    <w:rsid w:val="000445F4"/>
    <w:rsid w:val="00044CF5"/>
    <w:rsid w:val="00045939"/>
    <w:rsid w:val="00045E2B"/>
    <w:rsid w:val="00045EAE"/>
    <w:rsid w:val="00046B66"/>
    <w:rsid w:val="00046C3E"/>
    <w:rsid w:val="00046D21"/>
    <w:rsid w:val="00046F2D"/>
    <w:rsid w:val="00047928"/>
    <w:rsid w:val="000502A9"/>
    <w:rsid w:val="00051F2C"/>
    <w:rsid w:val="000529A2"/>
    <w:rsid w:val="00052D4E"/>
    <w:rsid w:val="00053506"/>
    <w:rsid w:val="000541F6"/>
    <w:rsid w:val="00054290"/>
    <w:rsid w:val="000550F7"/>
    <w:rsid w:val="00055968"/>
    <w:rsid w:val="00055B71"/>
    <w:rsid w:val="00055E91"/>
    <w:rsid w:val="000569AB"/>
    <w:rsid w:val="00056B69"/>
    <w:rsid w:val="00057478"/>
    <w:rsid w:val="00057BF6"/>
    <w:rsid w:val="00057F94"/>
    <w:rsid w:val="000601D7"/>
    <w:rsid w:val="000613D5"/>
    <w:rsid w:val="00062BC6"/>
    <w:rsid w:val="00062E19"/>
    <w:rsid w:val="00064931"/>
    <w:rsid w:val="00064AC2"/>
    <w:rsid w:val="00065788"/>
    <w:rsid w:val="000658F2"/>
    <w:rsid w:val="00065BC5"/>
    <w:rsid w:val="00066A86"/>
    <w:rsid w:val="0007009D"/>
    <w:rsid w:val="0007082A"/>
    <w:rsid w:val="00071957"/>
    <w:rsid w:val="00071FE2"/>
    <w:rsid w:val="0007230E"/>
    <w:rsid w:val="000725D5"/>
    <w:rsid w:val="00072A91"/>
    <w:rsid w:val="00073487"/>
    <w:rsid w:val="000739B9"/>
    <w:rsid w:val="00073DB1"/>
    <w:rsid w:val="0007480A"/>
    <w:rsid w:val="0007498D"/>
    <w:rsid w:val="00074B72"/>
    <w:rsid w:val="0007596F"/>
    <w:rsid w:val="00075B1F"/>
    <w:rsid w:val="00075DE1"/>
    <w:rsid w:val="00076528"/>
    <w:rsid w:val="00076800"/>
    <w:rsid w:val="00077AE9"/>
    <w:rsid w:val="00077F8F"/>
    <w:rsid w:val="0008137A"/>
    <w:rsid w:val="0008160E"/>
    <w:rsid w:val="00081804"/>
    <w:rsid w:val="00081969"/>
    <w:rsid w:val="00081997"/>
    <w:rsid w:val="00081E84"/>
    <w:rsid w:val="00081EA1"/>
    <w:rsid w:val="0008206B"/>
    <w:rsid w:val="00082C36"/>
    <w:rsid w:val="0008318E"/>
    <w:rsid w:val="0008352D"/>
    <w:rsid w:val="00083F31"/>
    <w:rsid w:val="000851D1"/>
    <w:rsid w:val="00085371"/>
    <w:rsid w:val="00085858"/>
    <w:rsid w:val="00085B90"/>
    <w:rsid w:val="00085B9F"/>
    <w:rsid w:val="0008613B"/>
    <w:rsid w:val="00086952"/>
    <w:rsid w:val="00087952"/>
    <w:rsid w:val="00087DA8"/>
    <w:rsid w:val="00087FBB"/>
    <w:rsid w:val="0009066C"/>
    <w:rsid w:val="00090B1A"/>
    <w:rsid w:val="00090E7A"/>
    <w:rsid w:val="00090FC9"/>
    <w:rsid w:val="000913B8"/>
    <w:rsid w:val="000915A0"/>
    <w:rsid w:val="00091949"/>
    <w:rsid w:val="000923A3"/>
    <w:rsid w:val="00092A94"/>
    <w:rsid w:val="00093E07"/>
    <w:rsid w:val="000940E7"/>
    <w:rsid w:val="0009418F"/>
    <w:rsid w:val="00094983"/>
    <w:rsid w:val="00094D9D"/>
    <w:rsid w:val="0009596A"/>
    <w:rsid w:val="00095EA4"/>
    <w:rsid w:val="000960C2"/>
    <w:rsid w:val="00097AB1"/>
    <w:rsid w:val="000A08F8"/>
    <w:rsid w:val="000A0CA7"/>
    <w:rsid w:val="000A1314"/>
    <w:rsid w:val="000A3463"/>
    <w:rsid w:val="000A3A50"/>
    <w:rsid w:val="000A3F2F"/>
    <w:rsid w:val="000A4466"/>
    <w:rsid w:val="000A48D8"/>
    <w:rsid w:val="000A4CC4"/>
    <w:rsid w:val="000A4DEA"/>
    <w:rsid w:val="000A589A"/>
    <w:rsid w:val="000A668B"/>
    <w:rsid w:val="000A6698"/>
    <w:rsid w:val="000A6C7E"/>
    <w:rsid w:val="000A6D6B"/>
    <w:rsid w:val="000A7800"/>
    <w:rsid w:val="000A7A52"/>
    <w:rsid w:val="000A7C50"/>
    <w:rsid w:val="000A7D26"/>
    <w:rsid w:val="000B00D6"/>
    <w:rsid w:val="000B0199"/>
    <w:rsid w:val="000B0288"/>
    <w:rsid w:val="000B0495"/>
    <w:rsid w:val="000B0681"/>
    <w:rsid w:val="000B1222"/>
    <w:rsid w:val="000B1548"/>
    <w:rsid w:val="000B1DF3"/>
    <w:rsid w:val="000B1ECC"/>
    <w:rsid w:val="000B1F30"/>
    <w:rsid w:val="000B2F1D"/>
    <w:rsid w:val="000B3330"/>
    <w:rsid w:val="000B37D5"/>
    <w:rsid w:val="000B43AC"/>
    <w:rsid w:val="000B4D27"/>
    <w:rsid w:val="000B5209"/>
    <w:rsid w:val="000B5784"/>
    <w:rsid w:val="000B6684"/>
    <w:rsid w:val="000B733E"/>
    <w:rsid w:val="000B7E61"/>
    <w:rsid w:val="000C0669"/>
    <w:rsid w:val="000C0E14"/>
    <w:rsid w:val="000C199D"/>
    <w:rsid w:val="000C1F53"/>
    <w:rsid w:val="000C240A"/>
    <w:rsid w:val="000C30D6"/>
    <w:rsid w:val="000C3B5F"/>
    <w:rsid w:val="000C3E8B"/>
    <w:rsid w:val="000C4902"/>
    <w:rsid w:val="000C4B4C"/>
    <w:rsid w:val="000C501F"/>
    <w:rsid w:val="000C542E"/>
    <w:rsid w:val="000C5B86"/>
    <w:rsid w:val="000C600B"/>
    <w:rsid w:val="000C75E6"/>
    <w:rsid w:val="000D0405"/>
    <w:rsid w:val="000D059D"/>
    <w:rsid w:val="000D09CE"/>
    <w:rsid w:val="000D0DF1"/>
    <w:rsid w:val="000D0F4D"/>
    <w:rsid w:val="000D250A"/>
    <w:rsid w:val="000D2587"/>
    <w:rsid w:val="000D2BD0"/>
    <w:rsid w:val="000D2E85"/>
    <w:rsid w:val="000D3BE3"/>
    <w:rsid w:val="000D3D91"/>
    <w:rsid w:val="000D4552"/>
    <w:rsid w:val="000D4569"/>
    <w:rsid w:val="000D487F"/>
    <w:rsid w:val="000D5178"/>
    <w:rsid w:val="000D552E"/>
    <w:rsid w:val="000D6B2F"/>
    <w:rsid w:val="000D6F5E"/>
    <w:rsid w:val="000D71C3"/>
    <w:rsid w:val="000D71CF"/>
    <w:rsid w:val="000D7CAB"/>
    <w:rsid w:val="000E054D"/>
    <w:rsid w:val="000E0646"/>
    <w:rsid w:val="000E0E21"/>
    <w:rsid w:val="000E146B"/>
    <w:rsid w:val="000E2642"/>
    <w:rsid w:val="000E3596"/>
    <w:rsid w:val="000E3F6D"/>
    <w:rsid w:val="000E4C7F"/>
    <w:rsid w:val="000E4E50"/>
    <w:rsid w:val="000E5178"/>
    <w:rsid w:val="000E6768"/>
    <w:rsid w:val="000E6A65"/>
    <w:rsid w:val="000E7A48"/>
    <w:rsid w:val="000F0227"/>
    <w:rsid w:val="000F0267"/>
    <w:rsid w:val="000F0F0E"/>
    <w:rsid w:val="000F119E"/>
    <w:rsid w:val="000F185A"/>
    <w:rsid w:val="000F21C0"/>
    <w:rsid w:val="000F2475"/>
    <w:rsid w:val="000F24F6"/>
    <w:rsid w:val="000F2FFB"/>
    <w:rsid w:val="000F3124"/>
    <w:rsid w:val="000F3AB6"/>
    <w:rsid w:val="000F3ABA"/>
    <w:rsid w:val="000F44B2"/>
    <w:rsid w:val="000F4806"/>
    <w:rsid w:val="000F507F"/>
    <w:rsid w:val="000F63D9"/>
    <w:rsid w:val="000F6833"/>
    <w:rsid w:val="000F697F"/>
    <w:rsid w:val="000F778B"/>
    <w:rsid w:val="000F77CC"/>
    <w:rsid w:val="00101172"/>
    <w:rsid w:val="001019D1"/>
    <w:rsid w:val="00101DF8"/>
    <w:rsid w:val="00102C1A"/>
    <w:rsid w:val="00102EBA"/>
    <w:rsid w:val="00103122"/>
    <w:rsid w:val="00103161"/>
    <w:rsid w:val="0010329A"/>
    <w:rsid w:val="001035BB"/>
    <w:rsid w:val="00103CF6"/>
    <w:rsid w:val="00104D34"/>
    <w:rsid w:val="00105A0F"/>
    <w:rsid w:val="00105E12"/>
    <w:rsid w:val="00106364"/>
    <w:rsid w:val="00106A61"/>
    <w:rsid w:val="00106AAA"/>
    <w:rsid w:val="00107372"/>
    <w:rsid w:val="0010759B"/>
    <w:rsid w:val="00107F2D"/>
    <w:rsid w:val="0011006D"/>
    <w:rsid w:val="0011107F"/>
    <w:rsid w:val="001115E7"/>
    <w:rsid w:val="00111662"/>
    <w:rsid w:val="001116C8"/>
    <w:rsid w:val="001118AA"/>
    <w:rsid w:val="00111F1D"/>
    <w:rsid w:val="001129D7"/>
    <w:rsid w:val="00112C8B"/>
    <w:rsid w:val="0011514C"/>
    <w:rsid w:val="00115F72"/>
    <w:rsid w:val="00116168"/>
    <w:rsid w:val="00117083"/>
    <w:rsid w:val="001173DF"/>
    <w:rsid w:val="00117952"/>
    <w:rsid w:val="00117D1A"/>
    <w:rsid w:val="00120BE5"/>
    <w:rsid w:val="00120DCE"/>
    <w:rsid w:val="001213C3"/>
    <w:rsid w:val="0012217A"/>
    <w:rsid w:val="00122748"/>
    <w:rsid w:val="00122D51"/>
    <w:rsid w:val="0012364E"/>
    <w:rsid w:val="001237BA"/>
    <w:rsid w:val="00124013"/>
    <w:rsid w:val="00124A51"/>
    <w:rsid w:val="00124E42"/>
    <w:rsid w:val="00124E8A"/>
    <w:rsid w:val="00124F99"/>
    <w:rsid w:val="001250EC"/>
    <w:rsid w:val="001256B3"/>
    <w:rsid w:val="00126316"/>
    <w:rsid w:val="00126B60"/>
    <w:rsid w:val="0012727C"/>
    <w:rsid w:val="001272C1"/>
    <w:rsid w:val="00127497"/>
    <w:rsid w:val="00127806"/>
    <w:rsid w:val="00127964"/>
    <w:rsid w:val="00127A92"/>
    <w:rsid w:val="001301A4"/>
    <w:rsid w:val="00130C06"/>
    <w:rsid w:val="001310C3"/>
    <w:rsid w:val="0013112D"/>
    <w:rsid w:val="0013210B"/>
    <w:rsid w:val="00132223"/>
    <w:rsid w:val="00132253"/>
    <w:rsid w:val="001341B7"/>
    <w:rsid w:val="00136449"/>
    <w:rsid w:val="0013746B"/>
    <w:rsid w:val="00137B8A"/>
    <w:rsid w:val="00137DBE"/>
    <w:rsid w:val="00140A3B"/>
    <w:rsid w:val="00140AA7"/>
    <w:rsid w:val="00140C57"/>
    <w:rsid w:val="00142110"/>
    <w:rsid w:val="00142B0E"/>
    <w:rsid w:val="00142E00"/>
    <w:rsid w:val="001445C1"/>
    <w:rsid w:val="00144C5B"/>
    <w:rsid w:val="00144DA1"/>
    <w:rsid w:val="00145274"/>
    <w:rsid w:val="00145B3C"/>
    <w:rsid w:val="0014633C"/>
    <w:rsid w:val="00147109"/>
    <w:rsid w:val="00147317"/>
    <w:rsid w:val="00147763"/>
    <w:rsid w:val="00147AB5"/>
    <w:rsid w:val="00150063"/>
    <w:rsid w:val="001504E2"/>
    <w:rsid w:val="001508CD"/>
    <w:rsid w:val="00150BD5"/>
    <w:rsid w:val="00150C3A"/>
    <w:rsid w:val="00150E76"/>
    <w:rsid w:val="00151044"/>
    <w:rsid w:val="00151151"/>
    <w:rsid w:val="00151E43"/>
    <w:rsid w:val="00152B0F"/>
    <w:rsid w:val="00152C1A"/>
    <w:rsid w:val="001530CA"/>
    <w:rsid w:val="00154608"/>
    <w:rsid w:val="0015568D"/>
    <w:rsid w:val="0015583B"/>
    <w:rsid w:val="0015603D"/>
    <w:rsid w:val="001565FF"/>
    <w:rsid w:val="00156A97"/>
    <w:rsid w:val="00157441"/>
    <w:rsid w:val="001579A4"/>
    <w:rsid w:val="00157C6F"/>
    <w:rsid w:val="00157CE1"/>
    <w:rsid w:val="00157FB8"/>
    <w:rsid w:val="00160917"/>
    <w:rsid w:val="00160F62"/>
    <w:rsid w:val="001629EE"/>
    <w:rsid w:val="00162D23"/>
    <w:rsid w:val="00162DC5"/>
    <w:rsid w:val="00163B2B"/>
    <w:rsid w:val="00163F09"/>
    <w:rsid w:val="0016403B"/>
    <w:rsid w:val="001643F6"/>
    <w:rsid w:val="0016462A"/>
    <w:rsid w:val="00164704"/>
    <w:rsid w:val="0016491B"/>
    <w:rsid w:val="00164937"/>
    <w:rsid w:val="001652C6"/>
    <w:rsid w:val="0016556D"/>
    <w:rsid w:val="00165DC9"/>
    <w:rsid w:val="001661A8"/>
    <w:rsid w:val="001671E1"/>
    <w:rsid w:val="00167B4E"/>
    <w:rsid w:val="00167D25"/>
    <w:rsid w:val="00170714"/>
    <w:rsid w:val="0017083E"/>
    <w:rsid w:val="00171E50"/>
    <w:rsid w:val="00172251"/>
    <w:rsid w:val="00172BEC"/>
    <w:rsid w:val="0017456F"/>
    <w:rsid w:val="00175804"/>
    <w:rsid w:val="00175E6A"/>
    <w:rsid w:val="001764DF"/>
    <w:rsid w:val="0017706A"/>
    <w:rsid w:val="00177089"/>
    <w:rsid w:val="001771DD"/>
    <w:rsid w:val="0017752E"/>
    <w:rsid w:val="0018132A"/>
    <w:rsid w:val="00181A5D"/>
    <w:rsid w:val="00181FAB"/>
    <w:rsid w:val="00182248"/>
    <w:rsid w:val="00182EF4"/>
    <w:rsid w:val="001830B1"/>
    <w:rsid w:val="001832B4"/>
    <w:rsid w:val="001835FD"/>
    <w:rsid w:val="00184539"/>
    <w:rsid w:val="001857E6"/>
    <w:rsid w:val="00185876"/>
    <w:rsid w:val="00185AD1"/>
    <w:rsid w:val="00185E98"/>
    <w:rsid w:val="001872DC"/>
    <w:rsid w:val="0018742B"/>
    <w:rsid w:val="00187EFC"/>
    <w:rsid w:val="001909C6"/>
    <w:rsid w:val="001910FD"/>
    <w:rsid w:val="00192C80"/>
    <w:rsid w:val="00192DA0"/>
    <w:rsid w:val="00192DB6"/>
    <w:rsid w:val="00193341"/>
    <w:rsid w:val="00194361"/>
    <w:rsid w:val="001945C4"/>
    <w:rsid w:val="00194606"/>
    <w:rsid w:val="00194B06"/>
    <w:rsid w:val="001A0CC3"/>
    <w:rsid w:val="001A134D"/>
    <w:rsid w:val="001A1453"/>
    <w:rsid w:val="001A19F4"/>
    <w:rsid w:val="001A1AD8"/>
    <w:rsid w:val="001A29C2"/>
    <w:rsid w:val="001A2E3E"/>
    <w:rsid w:val="001A2FD6"/>
    <w:rsid w:val="001A388F"/>
    <w:rsid w:val="001A3F79"/>
    <w:rsid w:val="001A43E8"/>
    <w:rsid w:val="001A458C"/>
    <w:rsid w:val="001A4A17"/>
    <w:rsid w:val="001A51BD"/>
    <w:rsid w:val="001A56DB"/>
    <w:rsid w:val="001A5E6E"/>
    <w:rsid w:val="001A6CEF"/>
    <w:rsid w:val="001A6F3B"/>
    <w:rsid w:val="001A7270"/>
    <w:rsid w:val="001A75AB"/>
    <w:rsid w:val="001A7B2E"/>
    <w:rsid w:val="001A7BC7"/>
    <w:rsid w:val="001A7DEB"/>
    <w:rsid w:val="001B1D5F"/>
    <w:rsid w:val="001B1D6A"/>
    <w:rsid w:val="001B2317"/>
    <w:rsid w:val="001B493E"/>
    <w:rsid w:val="001B4A39"/>
    <w:rsid w:val="001B4D2C"/>
    <w:rsid w:val="001B5465"/>
    <w:rsid w:val="001B5D26"/>
    <w:rsid w:val="001B5F13"/>
    <w:rsid w:val="001B6934"/>
    <w:rsid w:val="001B71E6"/>
    <w:rsid w:val="001B78EB"/>
    <w:rsid w:val="001C0386"/>
    <w:rsid w:val="001C0E0C"/>
    <w:rsid w:val="001C0F9E"/>
    <w:rsid w:val="001C199D"/>
    <w:rsid w:val="001C1DD9"/>
    <w:rsid w:val="001C2155"/>
    <w:rsid w:val="001C2924"/>
    <w:rsid w:val="001C2A6C"/>
    <w:rsid w:val="001C2C55"/>
    <w:rsid w:val="001C3CBB"/>
    <w:rsid w:val="001C4086"/>
    <w:rsid w:val="001C4986"/>
    <w:rsid w:val="001C50DC"/>
    <w:rsid w:val="001C649A"/>
    <w:rsid w:val="001C7458"/>
    <w:rsid w:val="001C7829"/>
    <w:rsid w:val="001D082E"/>
    <w:rsid w:val="001D103C"/>
    <w:rsid w:val="001D141C"/>
    <w:rsid w:val="001D1CDD"/>
    <w:rsid w:val="001D2075"/>
    <w:rsid w:val="001D28A0"/>
    <w:rsid w:val="001D2CD6"/>
    <w:rsid w:val="001D535F"/>
    <w:rsid w:val="001D596A"/>
    <w:rsid w:val="001D5B6F"/>
    <w:rsid w:val="001D686A"/>
    <w:rsid w:val="001D6EBD"/>
    <w:rsid w:val="001D73CD"/>
    <w:rsid w:val="001D763C"/>
    <w:rsid w:val="001D7E50"/>
    <w:rsid w:val="001E1568"/>
    <w:rsid w:val="001E2BC0"/>
    <w:rsid w:val="001E2DCD"/>
    <w:rsid w:val="001E3186"/>
    <w:rsid w:val="001E332D"/>
    <w:rsid w:val="001E409D"/>
    <w:rsid w:val="001E4166"/>
    <w:rsid w:val="001E5BB6"/>
    <w:rsid w:val="001E5EFA"/>
    <w:rsid w:val="001E6788"/>
    <w:rsid w:val="001F05A8"/>
    <w:rsid w:val="001F07DB"/>
    <w:rsid w:val="001F0A18"/>
    <w:rsid w:val="001F0FCF"/>
    <w:rsid w:val="001F18A5"/>
    <w:rsid w:val="001F1A45"/>
    <w:rsid w:val="001F2518"/>
    <w:rsid w:val="001F28AB"/>
    <w:rsid w:val="001F28EC"/>
    <w:rsid w:val="001F29FF"/>
    <w:rsid w:val="001F34D6"/>
    <w:rsid w:val="001F38CD"/>
    <w:rsid w:val="001F3953"/>
    <w:rsid w:val="001F3A83"/>
    <w:rsid w:val="001F3B2D"/>
    <w:rsid w:val="001F3BEF"/>
    <w:rsid w:val="001F3EBF"/>
    <w:rsid w:val="001F3FE8"/>
    <w:rsid w:val="001F4505"/>
    <w:rsid w:val="001F4940"/>
    <w:rsid w:val="001F596B"/>
    <w:rsid w:val="001F5970"/>
    <w:rsid w:val="001F5E67"/>
    <w:rsid w:val="001F6860"/>
    <w:rsid w:val="001F6ABB"/>
    <w:rsid w:val="002000F8"/>
    <w:rsid w:val="00200ADB"/>
    <w:rsid w:val="002011D4"/>
    <w:rsid w:val="0020289D"/>
    <w:rsid w:val="00203A39"/>
    <w:rsid w:val="002044FF"/>
    <w:rsid w:val="00204B68"/>
    <w:rsid w:val="002058A1"/>
    <w:rsid w:val="002066B2"/>
    <w:rsid w:val="002074B5"/>
    <w:rsid w:val="002078AC"/>
    <w:rsid w:val="0021092D"/>
    <w:rsid w:val="00210D55"/>
    <w:rsid w:val="0021148C"/>
    <w:rsid w:val="0021149B"/>
    <w:rsid w:val="0021212D"/>
    <w:rsid w:val="00212702"/>
    <w:rsid w:val="00212871"/>
    <w:rsid w:val="00212A08"/>
    <w:rsid w:val="0021358C"/>
    <w:rsid w:val="0021367C"/>
    <w:rsid w:val="00213780"/>
    <w:rsid w:val="0021381F"/>
    <w:rsid w:val="00213B91"/>
    <w:rsid w:val="00214256"/>
    <w:rsid w:val="00214687"/>
    <w:rsid w:val="002148D6"/>
    <w:rsid w:val="002149A2"/>
    <w:rsid w:val="002149D7"/>
    <w:rsid w:val="00214CE9"/>
    <w:rsid w:val="00214F8B"/>
    <w:rsid w:val="00215471"/>
    <w:rsid w:val="00216287"/>
    <w:rsid w:val="00216838"/>
    <w:rsid w:val="002204E7"/>
    <w:rsid w:val="002208A8"/>
    <w:rsid w:val="00220B5D"/>
    <w:rsid w:val="00220E32"/>
    <w:rsid w:val="002214D4"/>
    <w:rsid w:val="00221888"/>
    <w:rsid w:val="002223C9"/>
    <w:rsid w:val="002228E5"/>
    <w:rsid w:val="00222CBF"/>
    <w:rsid w:val="002230CF"/>
    <w:rsid w:val="00223500"/>
    <w:rsid w:val="0022397A"/>
    <w:rsid w:val="00223D8B"/>
    <w:rsid w:val="002241A0"/>
    <w:rsid w:val="00224893"/>
    <w:rsid w:val="00224A57"/>
    <w:rsid w:val="00225209"/>
    <w:rsid w:val="00225786"/>
    <w:rsid w:val="00225E19"/>
    <w:rsid w:val="00225E9C"/>
    <w:rsid w:val="00226970"/>
    <w:rsid w:val="00227160"/>
    <w:rsid w:val="00227C3B"/>
    <w:rsid w:val="0023008D"/>
    <w:rsid w:val="00230244"/>
    <w:rsid w:val="002313A6"/>
    <w:rsid w:val="00231520"/>
    <w:rsid w:val="0023208F"/>
    <w:rsid w:val="002320FD"/>
    <w:rsid w:val="0023242F"/>
    <w:rsid w:val="00232B16"/>
    <w:rsid w:val="00233142"/>
    <w:rsid w:val="0023517D"/>
    <w:rsid w:val="00235C2F"/>
    <w:rsid w:val="00235DC1"/>
    <w:rsid w:val="0023617C"/>
    <w:rsid w:val="00236E09"/>
    <w:rsid w:val="00237004"/>
    <w:rsid w:val="00237E33"/>
    <w:rsid w:val="00241830"/>
    <w:rsid w:val="00242E4F"/>
    <w:rsid w:val="00242E56"/>
    <w:rsid w:val="00243A88"/>
    <w:rsid w:val="0024417D"/>
    <w:rsid w:val="00244250"/>
    <w:rsid w:val="00244370"/>
    <w:rsid w:val="002448B3"/>
    <w:rsid w:val="00244D1D"/>
    <w:rsid w:val="00244F15"/>
    <w:rsid w:val="00245121"/>
    <w:rsid w:val="00245D36"/>
    <w:rsid w:val="0024651B"/>
    <w:rsid w:val="0024668C"/>
    <w:rsid w:val="00246AD2"/>
    <w:rsid w:val="002474AB"/>
    <w:rsid w:val="002505F9"/>
    <w:rsid w:val="00250771"/>
    <w:rsid w:val="00250C20"/>
    <w:rsid w:val="00250F0B"/>
    <w:rsid w:val="00251471"/>
    <w:rsid w:val="00251723"/>
    <w:rsid w:val="00251FAF"/>
    <w:rsid w:val="00252466"/>
    <w:rsid w:val="00252924"/>
    <w:rsid w:val="00252F13"/>
    <w:rsid w:val="002530F1"/>
    <w:rsid w:val="002531A0"/>
    <w:rsid w:val="00253634"/>
    <w:rsid w:val="00253F5B"/>
    <w:rsid w:val="00255338"/>
    <w:rsid w:val="00255C68"/>
    <w:rsid w:val="00255F8B"/>
    <w:rsid w:val="0025617C"/>
    <w:rsid w:val="0025692A"/>
    <w:rsid w:val="002569E2"/>
    <w:rsid w:val="00256ADB"/>
    <w:rsid w:val="002579B4"/>
    <w:rsid w:val="002602DD"/>
    <w:rsid w:val="0026101F"/>
    <w:rsid w:val="002613DD"/>
    <w:rsid w:val="002618AF"/>
    <w:rsid w:val="00261EC9"/>
    <w:rsid w:val="002626EA"/>
    <w:rsid w:val="00262F79"/>
    <w:rsid w:val="00262FE3"/>
    <w:rsid w:val="00264B85"/>
    <w:rsid w:val="00264FAA"/>
    <w:rsid w:val="00265D4C"/>
    <w:rsid w:val="00265FCF"/>
    <w:rsid w:val="002670A8"/>
    <w:rsid w:val="00267B57"/>
    <w:rsid w:val="00267F6E"/>
    <w:rsid w:val="0027004F"/>
    <w:rsid w:val="0027030C"/>
    <w:rsid w:val="00270F6C"/>
    <w:rsid w:val="00270F7C"/>
    <w:rsid w:val="00271209"/>
    <w:rsid w:val="00271FC6"/>
    <w:rsid w:val="00272087"/>
    <w:rsid w:val="002725E8"/>
    <w:rsid w:val="00272A82"/>
    <w:rsid w:val="00272AF4"/>
    <w:rsid w:val="0027318A"/>
    <w:rsid w:val="002741A4"/>
    <w:rsid w:val="00274B11"/>
    <w:rsid w:val="00274C08"/>
    <w:rsid w:val="002752DA"/>
    <w:rsid w:val="00281057"/>
    <w:rsid w:val="002818CE"/>
    <w:rsid w:val="00281912"/>
    <w:rsid w:val="00281AF9"/>
    <w:rsid w:val="002822AA"/>
    <w:rsid w:val="0028267B"/>
    <w:rsid w:val="00285133"/>
    <w:rsid w:val="002859F9"/>
    <w:rsid w:val="00285F82"/>
    <w:rsid w:val="0028647A"/>
    <w:rsid w:val="002906BB"/>
    <w:rsid w:val="00290A84"/>
    <w:rsid w:val="00290E29"/>
    <w:rsid w:val="00291267"/>
    <w:rsid w:val="00291297"/>
    <w:rsid w:val="002917E9"/>
    <w:rsid w:val="002923A3"/>
    <w:rsid w:val="00294602"/>
    <w:rsid w:val="00295E09"/>
    <w:rsid w:val="00296122"/>
    <w:rsid w:val="00296DAA"/>
    <w:rsid w:val="002970ED"/>
    <w:rsid w:val="00297891"/>
    <w:rsid w:val="00297DFF"/>
    <w:rsid w:val="002A0766"/>
    <w:rsid w:val="002A129F"/>
    <w:rsid w:val="002A1320"/>
    <w:rsid w:val="002A1921"/>
    <w:rsid w:val="002A1CEB"/>
    <w:rsid w:val="002A1E6D"/>
    <w:rsid w:val="002A24B5"/>
    <w:rsid w:val="002A2F11"/>
    <w:rsid w:val="002A4AC2"/>
    <w:rsid w:val="002A4C11"/>
    <w:rsid w:val="002A500B"/>
    <w:rsid w:val="002A61A3"/>
    <w:rsid w:val="002A7045"/>
    <w:rsid w:val="002B03B7"/>
    <w:rsid w:val="002B0A4D"/>
    <w:rsid w:val="002B18DA"/>
    <w:rsid w:val="002B1C4C"/>
    <w:rsid w:val="002B2846"/>
    <w:rsid w:val="002B2AD3"/>
    <w:rsid w:val="002B2F60"/>
    <w:rsid w:val="002B3384"/>
    <w:rsid w:val="002B3667"/>
    <w:rsid w:val="002B44CD"/>
    <w:rsid w:val="002B4E3C"/>
    <w:rsid w:val="002B4E74"/>
    <w:rsid w:val="002B57EE"/>
    <w:rsid w:val="002B5834"/>
    <w:rsid w:val="002B5EB2"/>
    <w:rsid w:val="002B7035"/>
    <w:rsid w:val="002B7052"/>
    <w:rsid w:val="002B792C"/>
    <w:rsid w:val="002C02BF"/>
    <w:rsid w:val="002C0592"/>
    <w:rsid w:val="002C0AAF"/>
    <w:rsid w:val="002C113A"/>
    <w:rsid w:val="002C136F"/>
    <w:rsid w:val="002C16A0"/>
    <w:rsid w:val="002C1C88"/>
    <w:rsid w:val="002C1D0D"/>
    <w:rsid w:val="002C205A"/>
    <w:rsid w:val="002C214A"/>
    <w:rsid w:val="002C3129"/>
    <w:rsid w:val="002C453D"/>
    <w:rsid w:val="002C4D9A"/>
    <w:rsid w:val="002C5364"/>
    <w:rsid w:val="002C540C"/>
    <w:rsid w:val="002C6372"/>
    <w:rsid w:val="002C6792"/>
    <w:rsid w:val="002C69CF"/>
    <w:rsid w:val="002C7290"/>
    <w:rsid w:val="002D0B7A"/>
    <w:rsid w:val="002D193A"/>
    <w:rsid w:val="002D1E46"/>
    <w:rsid w:val="002D236C"/>
    <w:rsid w:val="002D292E"/>
    <w:rsid w:val="002D3645"/>
    <w:rsid w:val="002D366B"/>
    <w:rsid w:val="002D3A1F"/>
    <w:rsid w:val="002D45DF"/>
    <w:rsid w:val="002D466E"/>
    <w:rsid w:val="002D5C3B"/>
    <w:rsid w:val="002D5C8E"/>
    <w:rsid w:val="002D64A7"/>
    <w:rsid w:val="002D6567"/>
    <w:rsid w:val="002D6775"/>
    <w:rsid w:val="002D69C5"/>
    <w:rsid w:val="002D70B1"/>
    <w:rsid w:val="002D7C57"/>
    <w:rsid w:val="002E039D"/>
    <w:rsid w:val="002E04D5"/>
    <w:rsid w:val="002E0CD9"/>
    <w:rsid w:val="002E12CA"/>
    <w:rsid w:val="002E1541"/>
    <w:rsid w:val="002E1EE1"/>
    <w:rsid w:val="002E2584"/>
    <w:rsid w:val="002E2DDC"/>
    <w:rsid w:val="002E32F9"/>
    <w:rsid w:val="002E3787"/>
    <w:rsid w:val="002E45E7"/>
    <w:rsid w:val="002E48D5"/>
    <w:rsid w:val="002E4A57"/>
    <w:rsid w:val="002E5901"/>
    <w:rsid w:val="002E5BEE"/>
    <w:rsid w:val="002E671A"/>
    <w:rsid w:val="002E691F"/>
    <w:rsid w:val="002E7ADF"/>
    <w:rsid w:val="002F0081"/>
    <w:rsid w:val="002F00A0"/>
    <w:rsid w:val="002F03B7"/>
    <w:rsid w:val="002F089D"/>
    <w:rsid w:val="002F0E3A"/>
    <w:rsid w:val="002F19F2"/>
    <w:rsid w:val="002F2320"/>
    <w:rsid w:val="002F245B"/>
    <w:rsid w:val="002F343D"/>
    <w:rsid w:val="002F3572"/>
    <w:rsid w:val="002F55CD"/>
    <w:rsid w:val="002F5E1D"/>
    <w:rsid w:val="002F5FB3"/>
    <w:rsid w:val="002F6619"/>
    <w:rsid w:val="002F6B61"/>
    <w:rsid w:val="0030075F"/>
    <w:rsid w:val="00300C4E"/>
    <w:rsid w:val="003011D5"/>
    <w:rsid w:val="00301793"/>
    <w:rsid w:val="00302447"/>
    <w:rsid w:val="00302888"/>
    <w:rsid w:val="00303137"/>
    <w:rsid w:val="003041AB"/>
    <w:rsid w:val="003041BF"/>
    <w:rsid w:val="003042B5"/>
    <w:rsid w:val="00304457"/>
    <w:rsid w:val="0030516D"/>
    <w:rsid w:val="003054D5"/>
    <w:rsid w:val="003057C0"/>
    <w:rsid w:val="003072A6"/>
    <w:rsid w:val="003100D9"/>
    <w:rsid w:val="003111DD"/>
    <w:rsid w:val="00311253"/>
    <w:rsid w:val="003112A0"/>
    <w:rsid w:val="00311898"/>
    <w:rsid w:val="00311A96"/>
    <w:rsid w:val="00311AEB"/>
    <w:rsid w:val="00311D98"/>
    <w:rsid w:val="003120FD"/>
    <w:rsid w:val="003125FD"/>
    <w:rsid w:val="003128AA"/>
    <w:rsid w:val="00313066"/>
    <w:rsid w:val="00313537"/>
    <w:rsid w:val="00313B69"/>
    <w:rsid w:val="00313C89"/>
    <w:rsid w:val="00314FC6"/>
    <w:rsid w:val="00315B35"/>
    <w:rsid w:val="00317503"/>
    <w:rsid w:val="00317964"/>
    <w:rsid w:val="00317B9D"/>
    <w:rsid w:val="00320D8A"/>
    <w:rsid w:val="00321D5E"/>
    <w:rsid w:val="003227FD"/>
    <w:rsid w:val="00323343"/>
    <w:rsid w:val="0032359B"/>
    <w:rsid w:val="003236D6"/>
    <w:rsid w:val="0032398C"/>
    <w:rsid w:val="00323AE2"/>
    <w:rsid w:val="00323FB8"/>
    <w:rsid w:val="00324D27"/>
    <w:rsid w:val="00324EAC"/>
    <w:rsid w:val="003254CE"/>
    <w:rsid w:val="00325995"/>
    <w:rsid w:val="00325F5C"/>
    <w:rsid w:val="003267CC"/>
    <w:rsid w:val="0032687E"/>
    <w:rsid w:val="00326DE1"/>
    <w:rsid w:val="00326DF8"/>
    <w:rsid w:val="00327515"/>
    <w:rsid w:val="00330DF4"/>
    <w:rsid w:val="003310ED"/>
    <w:rsid w:val="003316E4"/>
    <w:rsid w:val="00332832"/>
    <w:rsid w:val="00332890"/>
    <w:rsid w:val="00333546"/>
    <w:rsid w:val="00333A72"/>
    <w:rsid w:val="00333FE2"/>
    <w:rsid w:val="003345F8"/>
    <w:rsid w:val="00334764"/>
    <w:rsid w:val="00334FF5"/>
    <w:rsid w:val="0033587D"/>
    <w:rsid w:val="003359B1"/>
    <w:rsid w:val="0033605B"/>
    <w:rsid w:val="0033683F"/>
    <w:rsid w:val="003369FE"/>
    <w:rsid w:val="003375E1"/>
    <w:rsid w:val="00337942"/>
    <w:rsid w:val="00337E18"/>
    <w:rsid w:val="00340081"/>
    <w:rsid w:val="00341A2F"/>
    <w:rsid w:val="00341B7A"/>
    <w:rsid w:val="00342FC3"/>
    <w:rsid w:val="0034339A"/>
    <w:rsid w:val="0034355E"/>
    <w:rsid w:val="003435D7"/>
    <w:rsid w:val="0034367A"/>
    <w:rsid w:val="00343740"/>
    <w:rsid w:val="00343E4A"/>
    <w:rsid w:val="00343EA8"/>
    <w:rsid w:val="0034429A"/>
    <w:rsid w:val="00344822"/>
    <w:rsid w:val="00344D64"/>
    <w:rsid w:val="00345130"/>
    <w:rsid w:val="0034545E"/>
    <w:rsid w:val="0034548D"/>
    <w:rsid w:val="00345F7C"/>
    <w:rsid w:val="003461B9"/>
    <w:rsid w:val="00346774"/>
    <w:rsid w:val="00346D39"/>
    <w:rsid w:val="00346D9D"/>
    <w:rsid w:val="00346F9B"/>
    <w:rsid w:val="003472B0"/>
    <w:rsid w:val="003474D3"/>
    <w:rsid w:val="00350425"/>
    <w:rsid w:val="00350CA5"/>
    <w:rsid w:val="00350E07"/>
    <w:rsid w:val="0035130F"/>
    <w:rsid w:val="00351D1A"/>
    <w:rsid w:val="00352E3A"/>
    <w:rsid w:val="0035317E"/>
    <w:rsid w:val="00353311"/>
    <w:rsid w:val="003533E5"/>
    <w:rsid w:val="003545EC"/>
    <w:rsid w:val="00354AC4"/>
    <w:rsid w:val="00354F2B"/>
    <w:rsid w:val="00355D87"/>
    <w:rsid w:val="00355DA8"/>
    <w:rsid w:val="003564C4"/>
    <w:rsid w:val="0035755A"/>
    <w:rsid w:val="003617BB"/>
    <w:rsid w:val="00361C4F"/>
    <w:rsid w:val="00362176"/>
    <w:rsid w:val="003625D2"/>
    <w:rsid w:val="003632F1"/>
    <w:rsid w:val="00363430"/>
    <w:rsid w:val="00363682"/>
    <w:rsid w:val="003639B8"/>
    <w:rsid w:val="00363ACA"/>
    <w:rsid w:val="003641D5"/>
    <w:rsid w:val="00364287"/>
    <w:rsid w:val="0036485D"/>
    <w:rsid w:val="00364C55"/>
    <w:rsid w:val="00365202"/>
    <w:rsid w:val="00365628"/>
    <w:rsid w:val="00365BEC"/>
    <w:rsid w:val="00366179"/>
    <w:rsid w:val="003662FD"/>
    <w:rsid w:val="00366ACF"/>
    <w:rsid w:val="00366ADD"/>
    <w:rsid w:val="003700E4"/>
    <w:rsid w:val="003703BC"/>
    <w:rsid w:val="00370C50"/>
    <w:rsid w:val="00370EA8"/>
    <w:rsid w:val="003710AE"/>
    <w:rsid w:val="00371228"/>
    <w:rsid w:val="003724CB"/>
    <w:rsid w:val="00372506"/>
    <w:rsid w:val="00372A57"/>
    <w:rsid w:val="0037315D"/>
    <w:rsid w:val="00373EBF"/>
    <w:rsid w:val="00374435"/>
    <w:rsid w:val="003744E8"/>
    <w:rsid w:val="003756B3"/>
    <w:rsid w:val="0037627B"/>
    <w:rsid w:val="00377337"/>
    <w:rsid w:val="00377E79"/>
    <w:rsid w:val="00380B4D"/>
    <w:rsid w:val="00380F2A"/>
    <w:rsid w:val="00380F99"/>
    <w:rsid w:val="0038121E"/>
    <w:rsid w:val="00381481"/>
    <w:rsid w:val="003819CA"/>
    <w:rsid w:val="00381B2F"/>
    <w:rsid w:val="00381CF0"/>
    <w:rsid w:val="003820BA"/>
    <w:rsid w:val="00382196"/>
    <w:rsid w:val="00382840"/>
    <w:rsid w:val="00382CCD"/>
    <w:rsid w:val="00382DDA"/>
    <w:rsid w:val="0038342B"/>
    <w:rsid w:val="003840BA"/>
    <w:rsid w:val="003842F6"/>
    <w:rsid w:val="00384545"/>
    <w:rsid w:val="00384DC8"/>
    <w:rsid w:val="00385665"/>
    <w:rsid w:val="00385C6E"/>
    <w:rsid w:val="0038670F"/>
    <w:rsid w:val="003867DF"/>
    <w:rsid w:val="00387036"/>
    <w:rsid w:val="00387058"/>
    <w:rsid w:val="003872CC"/>
    <w:rsid w:val="0038749C"/>
    <w:rsid w:val="00387541"/>
    <w:rsid w:val="00387C38"/>
    <w:rsid w:val="00390038"/>
    <w:rsid w:val="00390830"/>
    <w:rsid w:val="003919FD"/>
    <w:rsid w:val="00391F03"/>
    <w:rsid w:val="003923ED"/>
    <w:rsid w:val="003924ED"/>
    <w:rsid w:val="00393201"/>
    <w:rsid w:val="003932D9"/>
    <w:rsid w:val="0039336A"/>
    <w:rsid w:val="00393A2E"/>
    <w:rsid w:val="00393AEF"/>
    <w:rsid w:val="00393CE9"/>
    <w:rsid w:val="00393F98"/>
    <w:rsid w:val="003941E1"/>
    <w:rsid w:val="0039427F"/>
    <w:rsid w:val="0039431B"/>
    <w:rsid w:val="0039440F"/>
    <w:rsid w:val="00394E18"/>
    <w:rsid w:val="00396898"/>
    <w:rsid w:val="003A0A87"/>
    <w:rsid w:val="003A0B40"/>
    <w:rsid w:val="003A2310"/>
    <w:rsid w:val="003A286C"/>
    <w:rsid w:val="003A3CEC"/>
    <w:rsid w:val="003A3DF2"/>
    <w:rsid w:val="003A48E9"/>
    <w:rsid w:val="003A5BC8"/>
    <w:rsid w:val="003A6595"/>
    <w:rsid w:val="003A6BA7"/>
    <w:rsid w:val="003A79A1"/>
    <w:rsid w:val="003A79CB"/>
    <w:rsid w:val="003B042A"/>
    <w:rsid w:val="003B0FFF"/>
    <w:rsid w:val="003B133E"/>
    <w:rsid w:val="003B1F68"/>
    <w:rsid w:val="003B1FC7"/>
    <w:rsid w:val="003B2653"/>
    <w:rsid w:val="003B3459"/>
    <w:rsid w:val="003B3938"/>
    <w:rsid w:val="003B3F0B"/>
    <w:rsid w:val="003B4959"/>
    <w:rsid w:val="003B54F6"/>
    <w:rsid w:val="003B5686"/>
    <w:rsid w:val="003B5E48"/>
    <w:rsid w:val="003B5E6F"/>
    <w:rsid w:val="003B6312"/>
    <w:rsid w:val="003B6D35"/>
    <w:rsid w:val="003B76A8"/>
    <w:rsid w:val="003C0198"/>
    <w:rsid w:val="003C11C3"/>
    <w:rsid w:val="003C23D1"/>
    <w:rsid w:val="003C3864"/>
    <w:rsid w:val="003C39EF"/>
    <w:rsid w:val="003C3D59"/>
    <w:rsid w:val="003C4549"/>
    <w:rsid w:val="003C4AD1"/>
    <w:rsid w:val="003C5887"/>
    <w:rsid w:val="003C5B4B"/>
    <w:rsid w:val="003C61E8"/>
    <w:rsid w:val="003C6A21"/>
    <w:rsid w:val="003C6CAD"/>
    <w:rsid w:val="003C70EF"/>
    <w:rsid w:val="003C7193"/>
    <w:rsid w:val="003C764C"/>
    <w:rsid w:val="003C764D"/>
    <w:rsid w:val="003C7E6A"/>
    <w:rsid w:val="003C7F1D"/>
    <w:rsid w:val="003D00D2"/>
    <w:rsid w:val="003D0240"/>
    <w:rsid w:val="003D0440"/>
    <w:rsid w:val="003D0C34"/>
    <w:rsid w:val="003D18CC"/>
    <w:rsid w:val="003D1F15"/>
    <w:rsid w:val="003D1F1D"/>
    <w:rsid w:val="003D1FA6"/>
    <w:rsid w:val="003D211A"/>
    <w:rsid w:val="003D231D"/>
    <w:rsid w:val="003D25EB"/>
    <w:rsid w:val="003D3222"/>
    <w:rsid w:val="003D3301"/>
    <w:rsid w:val="003D4176"/>
    <w:rsid w:val="003D4866"/>
    <w:rsid w:val="003D4AB4"/>
    <w:rsid w:val="003D548E"/>
    <w:rsid w:val="003D54BE"/>
    <w:rsid w:val="003D6ADA"/>
    <w:rsid w:val="003D6B2B"/>
    <w:rsid w:val="003D7009"/>
    <w:rsid w:val="003D7403"/>
    <w:rsid w:val="003D7750"/>
    <w:rsid w:val="003E0127"/>
    <w:rsid w:val="003E0488"/>
    <w:rsid w:val="003E0DDA"/>
    <w:rsid w:val="003E0E94"/>
    <w:rsid w:val="003E1393"/>
    <w:rsid w:val="003E25AC"/>
    <w:rsid w:val="003E399A"/>
    <w:rsid w:val="003E3DB3"/>
    <w:rsid w:val="003E3EF5"/>
    <w:rsid w:val="003E4062"/>
    <w:rsid w:val="003E4B75"/>
    <w:rsid w:val="003E5300"/>
    <w:rsid w:val="003E5329"/>
    <w:rsid w:val="003E573C"/>
    <w:rsid w:val="003E5FF8"/>
    <w:rsid w:val="003E63B1"/>
    <w:rsid w:val="003E69D9"/>
    <w:rsid w:val="003E6EB2"/>
    <w:rsid w:val="003E719E"/>
    <w:rsid w:val="003E7CE7"/>
    <w:rsid w:val="003F0812"/>
    <w:rsid w:val="003F0826"/>
    <w:rsid w:val="003F0B8E"/>
    <w:rsid w:val="003F0CA7"/>
    <w:rsid w:val="003F0F3E"/>
    <w:rsid w:val="003F14FC"/>
    <w:rsid w:val="003F1843"/>
    <w:rsid w:val="003F1C26"/>
    <w:rsid w:val="003F218A"/>
    <w:rsid w:val="003F2912"/>
    <w:rsid w:val="003F2C1C"/>
    <w:rsid w:val="003F4C8E"/>
    <w:rsid w:val="003F549E"/>
    <w:rsid w:val="003F55EF"/>
    <w:rsid w:val="003F5CD4"/>
    <w:rsid w:val="003F5D4E"/>
    <w:rsid w:val="003F60F9"/>
    <w:rsid w:val="003F6644"/>
    <w:rsid w:val="003F6647"/>
    <w:rsid w:val="003F7016"/>
    <w:rsid w:val="003F70E9"/>
    <w:rsid w:val="003F718B"/>
    <w:rsid w:val="003F72E1"/>
    <w:rsid w:val="003F7950"/>
    <w:rsid w:val="00400B48"/>
    <w:rsid w:val="00401380"/>
    <w:rsid w:val="00401DF8"/>
    <w:rsid w:val="00401E9A"/>
    <w:rsid w:val="0040222C"/>
    <w:rsid w:val="0040258B"/>
    <w:rsid w:val="00402A7A"/>
    <w:rsid w:val="00402B7A"/>
    <w:rsid w:val="00402C9C"/>
    <w:rsid w:val="00403AA6"/>
    <w:rsid w:val="00403B16"/>
    <w:rsid w:val="00403F99"/>
    <w:rsid w:val="00404189"/>
    <w:rsid w:val="004054CD"/>
    <w:rsid w:val="0040558A"/>
    <w:rsid w:val="00406997"/>
    <w:rsid w:val="00406C8E"/>
    <w:rsid w:val="004071F3"/>
    <w:rsid w:val="00407E5D"/>
    <w:rsid w:val="00410992"/>
    <w:rsid w:val="00410A02"/>
    <w:rsid w:val="00411C80"/>
    <w:rsid w:val="00411EBE"/>
    <w:rsid w:val="00411FBE"/>
    <w:rsid w:val="00411FC5"/>
    <w:rsid w:val="00412329"/>
    <w:rsid w:val="004123F0"/>
    <w:rsid w:val="00412559"/>
    <w:rsid w:val="004131D5"/>
    <w:rsid w:val="0041379F"/>
    <w:rsid w:val="00413EB8"/>
    <w:rsid w:val="004143C6"/>
    <w:rsid w:val="004147C3"/>
    <w:rsid w:val="00414F12"/>
    <w:rsid w:val="00416433"/>
    <w:rsid w:val="00416B6C"/>
    <w:rsid w:val="00417052"/>
    <w:rsid w:val="00417886"/>
    <w:rsid w:val="00417BF0"/>
    <w:rsid w:val="004207B2"/>
    <w:rsid w:val="0042102D"/>
    <w:rsid w:val="004215C8"/>
    <w:rsid w:val="00422A20"/>
    <w:rsid w:val="004237D9"/>
    <w:rsid w:val="00424207"/>
    <w:rsid w:val="0042494E"/>
    <w:rsid w:val="004257CB"/>
    <w:rsid w:val="004263BA"/>
    <w:rsid w:val="00426729"/>
    <w:rsid w:val="004275E3"/>
    <w:rsid w:val="00427B09"/>
    <w:rsid w:val="00431030"/>
    <w:rsid w:val="0043284B"/>
    <w:rsid w:val="0043295A"/>
    <w:rsid w:val="00432DC3"/>
    <w:rsid w:val="00433B53"/>
    <w:rsid w:val="00433E0B"/>
    <w:rsid w:val="004349EE"/>
    <w:rsid w:val="00434B5C"/>
    <w:rsid w:val="00434B5E"/>
    <w:rsid w:val="004358FA"/>
    <w:rsid w:val="00435A9C"/>
    <w:rsid w:val="00435F65"/>
    <w:rsid w:val="004361F6"/>
    <w:rsid w:val="0043774D"/>
    <w:rsid w:val="00437785"/>
    <w:rsid w:val="00437CE0"/>
    <w:rsid w:val="00437F40"/>
    <w:rsid w:val="0044285A"/>
    <w:rsid w:val="00442FA3"/>
    <w:rsid w:val="004437EE"/>
    <w:rsid w:val="00444310"/>
    <w:rsid w:val="0044455F"/>
    <w:rsid w:val="00445313"/>
    <w:rsid w:val="004458B3"/>
    <w:rsid w:val="00446895"/>
    <w:rsid w:val="004468B3"/>
    <w:rsid w:val="00446BE6"/>
    <w:rsid w:val="004501C3"/>
    <w:rsid w:val="0045024C"/>
    <w:rsid w:val="0045045C"/>
    <w:rsid w:val="00451E1D"/>
    <w:rsid w:val="0045306E"/>
    <w:rsid w:val="00453CDE"/>
    <w:rsid w:val="0045402D"/>
    <w:rsid w:val="0045452E"/>
    <w:rsid w:val="0045456F"/>
    <w:rsid w:val="00454C72"/>
    <w:rsid w:val="00454F68"/>
    <w:rsid w:val="0045512C"/>
    <w:rsid w:val="0045604A"/>
    <w:rsid w:val="00456EDE"/>
    <w:rsid w:val="004573D4"/>
    <w:rsid w:val="004574A2"/>
    <w:rsid w:val="004574FB"/>
    <w:rsid w:val="00457CBE"/>
    <w:rsid w:val="00460BE9"/>
    <w:rsid w:val="004614B3"/>
    <w:rsid w:val="004627D6"/>
    <w:rsid w:val="00462CA8"/>
    <w:rsid w:val="00463AAC"/>
    <w:rsid w:val="00463B7C"/>
    <w:rsid w:val="00463EFE"/>
    <w:rsid w:val="00463FF0"/>
    <w:rsid w:val="00464138"/>
    <w:rsid w:val="004649B8"/>
    <w:rsid w:val="004654CC"/>
    <w:rsid w:val="00465CEF"/>
    <w:rsid w:val="00466888"/>
    <w:rsid w:val="004669CF"/>
    <w:rsid w:val="004677A4"/>
    <w:rsid w:val="004701AD"/>
    <w:rsid w:val="0047058A"/>
    <w:rsid w:val="00470C50"/>
    <w:rsid w:val="00470DCE"/>
    <w:rsid w:val="00471467"/>
    <w:rsid w:val="004719C4"/>
    <w:rsid w:val="004727CD"/>
    <w:rsid w:val="0047342B"/>
    <w:rsid w:val="00473DAF"/>
    <w:rsid w:val="00473DFE"/>
    <w:rsid w:val="00473E45"/>
    <w:rsid w:val="0047419A"/>
    <w:rsid w:val="00474958"/>
    <w:rsid w:val="00474FA7"/>
    <w:rsid w:val="00475107"/>
    <w:rsid w:val="00475C3B"/>
    <w:rsid w:val="00475D20"/>
    <w:rsid w:val="004760A8"/>
    <w:rsid w:val="00476197"/>
    <w:rsid w:val="004773DC"/>
    <w:rsid w:val="00477C73"/>
    <w:rsid w:val="00480CEF"/>
    <w:rsid w:val="00481260"/>
    <w:rsid w:val="00481D9C"/>
    <w:rsid w:val="00482523"/>
    <w:rsid w:val="00482F8E"/>
    <w:rsid w:val="004833E0"/>
    <w:rsid w:val="00483720"/>
    <w:rsid w:val="00483979"/>
    <w:rsid w:val="00483E28"/>
    <w:rsid w:val="0048469C"/>
    <w:rsid w:val="00484916"/>
    <w:rsid w:val="004860B4"/>
    <w:rsid w:val="00486187"/>
    <w:rsid w:val="00487AE5"/>
    <w:rsid w:val="00487CCE"/>
    <w:rsid w:val="0049063F"/>
    <w:rsid w:val="00490D6F"/>
    <w:rsid w:val="00491141"/>
    <w:rsid w:val="00491776"/>
    <w:rsid w:val="0049201B"/>
    <w:rsid w:val="00492025"/>
    <w:rsid w:val="0049238C"/>
    <w:rsid w:val="00492972"/>
    <w:rsid w:val="00493147"/>
    <w:rsid w:val="004933D2"/>
    <w:rsid w:val="00493FE6"/>
    <w:rsid w:val="004945E0"/>
    <w:rsid w:val="004945F1"/>
    <w:rsid w:val="00494BF8"/>
    <w:rsid w:val="0049527A"/>
    <w:rsid w:val="004978F1"/>
    <w:rsid w:val="004A00A5"/>
    <w:rsid w:val="004A15D5"/>
    <w:rsid w:val="004A1C2B"/>
    <w:rsid w:val="004A1D60"/>
    <w:rsid w:val="004A230A"/>
    <w:rsid w:val="004A2723"/>
    <w:rsid w:val="004A2757"/>
    <w:rsid w:val="004A2AD1"/>
    <w:rsid w:val="004A2D1B"/>
    <w:rsid w:val="004A2FA7"/>
    <w:rsid w:val="004A4B39"/>
    <w:rsid w:val="004A4D45"/>
    <w:rsid w:val="004A5AD9"/>
    <w:rsid w:val="004A66EB"/>
    <w:rsid w:val="004A7490"/>
    <w:rsid w:val="004A7B7D"/>
    <w:rsid w:val="004B0190"/>
    <w:rsid w:val="004B070D"/>
    <w:rsid w:val="004B10CB"/>
    <w:rsid w:val="004B1B4C"/>
    <w:rsid w:val="004B1D32"/>
    <w:rsid w:val="004B1E44"/>
    <w:rsid w:val="004B291C"/>
    <w:rsid w:val="004B2B4B"/>
    <w:rsid w:val="004B2C1A"/>
    <w:rsid w:val="004B3125"/>
    <w:rsid w:val="004B3327"/>
    <w:rsid w:val="004B3428"/>
    <w:rsid w:val="004B36BC"/>
    <w:rsid w:val="004B509D"/>
    <w:rsid w:val="004B5369"/>
    <w:rsid w:val="004B570C"/>
    <w:rsid w:val="004B6154"/>
    <w:rsid w:val="004B62C5"/>
    <w:rsid w:val="004B7352"/>
    <w:rsid w:val="004B77EA"/>
    <w:rsid w:val="004B796E"/>
    <w:rsid w:val="004B7E42"/>
    <w:rsid w:val="004C0646"/>
    <w:rsid w:val="004C1832"/>
    <w:rsid w:val="004C20EF"/>
    <w:rsid w:val="004C2386"/>
    <w:rsid w:val="004C285A"/>
    <w:rsid w:val="004C2C29"/>
    <w:rsid w:val="004C2E3D"/>
    <w:rsid w:val="004C376A"/>
    <w:rsid w:val="004C3F69"/>
    <w:rsid w:val="004C3F85"/>
    <w:rsid w:val="004C4BC6"/>
    <w:rsid w:val="004C4CCA"/>
    <w:rsid w:val="004C591E"/>
    <w:rsid w:val="004C63A9"/>
    <w:rsid w:val="004C66C6"/>
    <w:rsid w:val="004C7049"/>
    <w:rsid w:val="004C75A2"/>
    <w:rsid w:val="004C7ABF"/>
    <w:rsid w:val="004C7CAC"/>
    <w:rsid w:val="004C7D50"/>
    <w:rsid w:val="004D0660"/>
    <w:rsid w:val="004D175B"/>
    <w:rsid w:val="004D1793"/>
    <w:rsid w:val="004D238D"/>
    <w:rsid w:val="004D246B"/>
    <w:rsid w:val="004D26A3"/>
    <w:rsid w:val="004D2AE5"/>
    <w:rsid w:val="004D2E09"/>
    <w:rsid w:val="004D315F"/>
    <w:rsid w:val="004D34CC"/>
    <w:rsid w:val="004D39F8"/>
    <w:rsid w:val="004D4311"/>
    <w:rsid w:val="004D6DCA"/>
    <w:rsid w:val="004D6E00"/>
    <w:rsid w:val="004D6FF3"/>
    <w:rsid w:val="004D7467"/>
    <w:rsid w:val="004D7DAC"/>
    <w:rsid w:val="004D7E44"/>
    <w:rsid w:val="004E0447"/>
    <w:rsid w:val="004E09E5"/>
    <w:rsid w:val="004E0C12"/>
    <w:rsid w:val="004E146E"/>
    <w:rsid w:val="004E2DD4"/>
    <w:rsid w:val="004E2F54"/>
    <w:rsid w:val="004E5BA4"/>
    <w:rsid w:val="004E5ED6"/>
    <w:rsid w:val="004E64F5"/>
    <w:rsid w:val="004E6581"/>
    <w:rsid w:val="004E659B"/>
    <w:rsid w:val="004E6CB2"/>
    <w:rsid w:val="004E6F36"/>
    <w:rsid w:val="004E7341"/>
    <w:rsid w:val="004E7B50"/>
    <w:rsid w:val="004E7C08"/>
    <w:rsid w:val="004F06AD"/>
    <w:rsid w:val="004F247E"/>
    <w:rsid w:val="004F2B21"/>
    <w:rsid w:val="004F436A"/>
    <w:rsid w:val="004F496A"/>
    <w:rsid w:val="004F49A0"/>
    <w:rsid w:val="004F4F1A"/>
    <w:rsid w:val="004F5EF0"/>
    <w:rsid w:val="004F5F9A"/>
    <w:rsid w:val="004F612A"/>
    <w:rsid w:val="004F61E8"/>
    <w:rsid w:val="005000AC"/>
    <w:rsid w:val="00500493"/>
    <w:rsid w:val="0050052B"/>
    <w:rsid w:val="00500B74"/>
    <w:rsid w:val="00500C92"/>
    <w:rsid w:val="00501E55"/>
    <w:rsid w:val="00502BAD"/>
    <w:rsid w:val="00502D16"/>
    <w:rsid w:val="0050323F"/>
    <w:rsid w:val="0050465F"/>
    <w:rsid w:val="00504B7D"/>
    <w:rsid w:val="00505431"/>
    <w:rsid w:val="00505B54"/>
    <w:rsid w:val="00505E9E"/>
    <w:rsid w:val="00505EC8"/>
    <w:rsid w:val="0050601D"/>
    <w:rsid w:val="00506808"/>
    <w:rsid w:val="005070FE"/>
    <w:rsid w:val="00507884"/>
    <w:rsid w:val="00507D54"/>
    <w:rsid w:val="00507E0C"/>
    <w:rsid w:val="0051078D"/>
    <w:rsid w:val="00510BA5"/>
    <w:rsid w:val="00510D3E"/>
    <w:rsid w:val="00511012"/>
    <w:rsid w:val="00511027"/>
    <w:rsid w:val="0051107B"/>
    <w:rsid w:val="005115CF"/>
    <w:rsid w:val="00511696"/>
    <w:rsid w:val="005129DE"/>
    <w:rsid w:val="005131C5"/>
    <w:rsid w:val="00513302"/>
    <w:rsid w:val="00513D40"/>
    <w:rsid w:val="005145F0"/>
    <w:rsid w:val="00514ABC"/>
    <w:rsid w:val="00514B5C"/>
    <w:rsid w:val="00514D3A"/>
    <w:rsid w:val="0051522F"/>
    <w:rsid w:val="00516890"/>
    <w:rsid w:val="0051721D"/>
    <w:rsid w:val="005173FC"/>
    <w:rsid w:val="0052026C"/>
    <w:rsid w:val="005202EB"/>
    <w:rsid w:val="00520BE4"/>
    <w:rsid w:val="00521019"/>
    <w:rsid w:val="00521505"/>
    <w:rsid w:val="005216BB"/>
    <w:rsid w:val="00521A87"/>
    <w:rsid w:val="00521E2B"/>
    <w:rsid w:val="00522629"/>
    <w:rsid w:val="00522C37"/>
    <w:rsid w:val="00523548"/>
    <w:rsid w:val="005236AA"/>
    <w:rsid w:val="00523902"/>
    <w:rsid w:val="00523D18"/>
    <w:rsid w:val="00524D20"/>
    <w:rsid w:val="00525155"/>
    <w:rsid w:val="0052521D"/>
    <w:rsid w:val="005256B3"/>
    <w:rsid w:val="005263E0"/>
    <w:rsid w:val="00527A51"/>
    <w:rsid w:val="005312F6"/>
    <w:rsid w:val="00531A07"/>
    <w:rsid w:val="005325E3"/>
    <w:rsid w:val="00532B3D"/>
    <w:rsid w:val="00532DCC"/>
    <w:rsid w:val="00533595"/>
    <w:rsid w:val="00533ECC"/>
    <w:rsid w:val="00534812"/>
    <w:rsid w:val="00534E31"/>
    <w:rsid w:val="00534E3D"/>
    <w:rsid w:val="00535A23"/>
    <w:rsid w:val="00537741"/>
    <w:rsid w:val="00537AEE"/>
    <w:rsid w:val="00540696"/>
    <w:rsid w:val="005409E0"/>
    <w:rsid w:val="00540D24"/>
    <w:rsid w:val="0054209B"/>
    <w:rsid w:val="005420F1"/>
    <w:rsid w:val="00542B54"/>
    <w:rsid w:val="005431AE"/>
    <w:rsid w:val="00543FA6"/>
    <w:rsid w:val="005443EF"/>
    <w:rsid w:val="00544B04"/>
    <w:rsid w:val="005450E6"/>
    <w:rsid w:val="005477A6"/>
    <w:rsid w:val="00547D53"/>
    <w:rsid w:val="00550D9E"/>
    <w:rsid w:val="005511ED"/>
    <w:rsid w:val="005514C9"/>
    <w:rsid w:val="0055169E"/>
    <w:rsid w:val="00551E8C"/>
    <w:rsid w:val="00551EDF"/>
    <w:rsid w:val="005528D9"/>
    <w:rsid w:val="00552F11"/>
    <w:rsid w:val="00552F72"/>
    <w:rsid w:val="00554205"/>
    <w:rsid w:val="005546A4"/>
    <w:rsid w:val="00554CEB"/>
    <w:rsid w:val="00554DCB"/>
    <w:rsid w:val="00554DE6"/>
    <w:rsid w:val="00554E51"/>
    <w:rsid w:val="00554FC8"/>
    <w:rsid w:val="0055681D"/>
    <w:rsid w:val="005577F8"/>
    <w:rsid w:val="00557D58"/>
    <w:rsid w:val="00557E48"/>
    <w:rsid w:val="00560FF6"/>
    <w:rsid w:val="005611A3"/>
    <w:rsid w:val="00561286"/>
    <w:rsid w:val="005614F3"/>
    <w:rsid w:val="00561E07"/>
    <w:rsid w:val="00561E7D"/>
    <w:rsid w:val="00562B92"/>
    <w:rsid w:val="00562DDF"/>
    <w:rsid w:val="00564356"/>
    <w:rsid w:val="0056486F"/>
    <w:rsid w:val="00564FCF"/>
    <w:rsid w:val="00565059"/>
    <w:rsid w:val="0056514A"/>
    <w:rsid w:val="00565FD2"/>
    <w:rsid w:val="00565FE7"/>
    <w:rsid w:val="005667CD"/>
    <w:rsid w:val="005668B7"/>
    <w:rsid w:val="00566989"/>
    <w:rsid w:val="00567BAF"/>
    <w:rsid w:val="00567D99"/>
    <w:rsid w:val="00567FFC"/>
    <w:rsid w:val="0057042D"/>
    <w:rsid w:val="00570776"/>
    <w:rsid w:val="00570934"/>
    <w:rsid w:val="00570AF6"/>
    <w:rsid w:val="00570E25"/>
    <w:rsid w:val="005711F0"/>
    <w:rsid w:val="005713B8"/>
    <w:rsid w:val="005728B8"/>
    <w:rsid w:val="00572AC2"/>
    <w:rsid w:val="00574265"/>
    <w:rsid w:val="0057433A"/>
    <w:rsid w:val="00574874"/>
    <w:rsid w:val="0057496D"/>
    <w:rsid w:val="00574D91"/>
    <w:rsid w:val="0057637F"/>
    <w:rsid w:val="00576ABF"/>
    <w:rsid w:val="0057702D"/>
    <w:rsid w:val="0057776B"/>
    <w:rsid w:val="00577991"/>
    <w:rsid w:val="005801EB"/>
    <w:rsid w:val="00580EA0"/>
    <w:rsid w:val="00581475"/>
    <w:rsid w:val="00581B36"/>
    <w:rsid w:val="005833E0"/>
    <w:rsid w:val="00583724"/>
    <w:rsid w:val="005837C2"/>
    <w:rsid w:val="00584A67"/>
    <w:rsid w:val="00585CE5"/>
    <w:rsid w:val="00585E4F"/>
    <w:rsid w:val="005862DA"/>
    <w:rsid w:val="005864E0"/>
    <w:rsid w:val="0058740F"/>
    <w:rsid w:val="00591047"/>
    <w:rsid w:val="005913BC"/>
    <w:rsid w:val="00591D67"/>
    <w:rsid w:val="0059230B"/>
    <w:rsid w:val="0059364D"/>
    <w:rsid w:val="00594C6B"/>
    <w:rsid w:val="00595F6D"/>
    <w:rsid w:val="00596E47"/>
    <w:rsid w:val="00597C26"/>
    <w:rsid w:val="005A0412"/>
    <w:rsid w:val="005A0430"/>
    <w:rsid w:val="005A16F2"/>
    <w:rsid w:val="005A24BC"/>
    <w:rsid w:val="005A24FB"/>
    <w:rsid w:val="005A2596"/>
    <w:rsid w:val="005A25B1"/>
    <w:rsid w:val="005A2652"/>
    <w:rsid w:val="005A2F5F"/>
    <w:rsid w:val="005A352C"/>
    <w:rsid w:val="005A4395"/>
    <w:rsid w:val="005A47DC"/>
    <w:rsid w:val="005A4B24"/>
    <w:rsid w:val="005A5C0C"/>
    <w:rsid w:val="005A5D7F"/>
    <w:rsid w:val="005A5E25"/>
    <w:rsid w:val="005A6352"/>
    <w:rsid w:val="005A6CB3"/>
    <w:rsid w:val="005A72C5"/>
    <w:rsid w:val="005A76DD"/>
    <w:rsid w:val="005A7BF5"/>
    <w:rsid w:val="005A7D46"/>
    <w:rsid w:val="005A7F63"/>
    <w:rsid w:val="005B03B7"/>
    <w:rsid w:val="005B0443"/>
    <w:rsid w:val="005B0B05"/>
    <w:rsid w:val="005B15D8"/>
    <w:rsid w:val="005B163E"/>
    <w:rsid w:val="005B179C"/>
    <w:rsid w:val="005B21BC"/>
    <w:rsid w:val="005B24EE"/>
    <w:rsid w:val="005B2B2B"/>
    <w:rsid w:val="005B3B93"/>
    <w:rsid w:val="005B404A"/>
    <w:rsid w:val="005B45F6"/>
    <w:rsid w:val="005B4992"/>
    <w:rsid w:val="005B5106"/>
    <w:rsid w:val="005B590D"/>
    <w:rsid w:val="005B63A3"/>
    <w:rsid w:val="005B65D0"/>
    <w:rsid w:val="005B7428"/>
    <w:rsid w:val="005B7868"/>
    <w:rsid w:val="005B7A4C"/>
    <w:rsid w:val="005B7EEA"/>
    <w:rsid w:val="005C02CC"/>
    <w:rsid w:val="005C0FDA"/>
    <w:rsid w:val="005C1662"/>
    <w:rsid w:val="005C2356"/>
    <w:rsid w:val="005C246B"/>
    <w:rsid w:val="005C2790"/>
    <w:rsid w:val="005C2955"/>
    <w:rsid w:val="005C3F88"/>
    <w:rsid w:val="005C4361"/>
    <w:rsid w:val="005C47AA"/>
    <w:rsid w:val="005C4883"/>
    <w:rsid w:val="005C4C89"/>
    <w:rsid w:val="005C4E96"/>
    <w:rsid w:val="005C4F06"/>
    <w:rsid w:val="005C56DA"/>
    <w:rsid w:val="005C5DD5"/>
    <w:rsid w:val="005C6879"/>
    <w:rsid w:val="005C6909"/>
    <w:rsid w:val="005C6AFE"/>
    <w:rsid w:val="005C7001"/>
    <w:rsid w:val="005D18A2"/>
    <w:rsid w:val="005D2263"/>
    <w:rsid w:val="005D28E8"/>
    <w:rsid w:val="005D3182"/>
    <w:rsid w:val="005D35A3"/>
    <w:rsid w:val="005D3670"/>
    <w:rsid w:val="005D4709"/>
    <w:rsid w:val="005D4772"/>
    <w:rsid w:val="005D4E36"/>
    <w:rsid w:val="005D5C3D"/>
    <w:rsid w:val="005D5F1E"/>
    <w:rsid w:val="005D60FB"/>
    <w:rsid w:val="005D6116"/>
    <w:rsid w:val="005D68AB"/>
    <w:rsid w:val="005D7A4F"/>
    <w:rsid w:val="005D7C89"/>
    <w:rsid w:val="005E0037"/>
    <w:rsid w:val="005E0AC5"/>
    <w:rsid w:val="005E0D3E"/>
    <w:rsid w:val="005E0E4F"/>
    <w:rsid w:val="005E0F9E"/>
    <w:rsid w:val="005E128B"/>
    <w:rsid w:val="005E229F"/>
    <w:rsid w:val="005E2853"/>
    <w:rsid w:val="005E3B51"/>
    <w:rsid w:val="005E3BF8"/>
    <w:rsid w:val="005E4377"/>
    <w:rsid w:val="005E51E5"/>
    <w:rsid w:val="005E5531"/>
    <w:rsid w:val="005E5551"/>
    <w:rsid w:val="005E55D0"/>
    <w:rsid w:val="005E6050"/>
    <w:rsid w:val="005E6064"/>
    <w:rsid w:val="005E6397"/>
    <w:rsid w:val="005E63A2"/>
    <w:rsid w:val="005E67B5"/>
    <w:rsid w:val="005E6A43"/>
    <w:rsid w:val="005E7042"/>
    <w:rsid w:val="005E7537"/>
    <w:rsid w:val="005E7A31"/>
    <w:rsid w:val="005F02EA"/>
    <w:rsid w:val="005F0612"/>
    <w:rsid w:val="005F0F29"/>
    <w:rsid w:val="005F11B1"/>
    <w:rsid w:val="005F2283"/>
    <w:rsid w:val="005F3593"/>
    <w:rsid w:val="005F35C4"/>
    <w:rsid w:val="005F457A"/>
    <w:rsid w:val="005F4D1A"/>
    <w:rsid w:val="005F4F14"/>
    <w:rsid w:val="005F6447"/>
    <w:rsid w:val="005F705F"/>
    <w:rsid w:val="005F72E5"/>
    <w:rsid w:val="005F7402"/>
    <w:rsid w:val="005F7C4D"/>
    <w:rsid w:val="006001D7"/>
    <w:rsid w:val="006008B7"/>
    <w:rsid w:val="00601394"/>
    <w:rsid w:val="006020DD"/>
    <w:rsid w:val="006023B4"/>
    <w:rsid w:val="00602C06"/>
    <w:rsid w:val="00602D98"/>
    <w:rsid w:val="00603D28"/>
    <w:rsid w:val="00606537"/>
    <w:rsid w:val="00607835"/>
    <w:rsid w:val="00610D61"/>
    <w:rsid w:val="00611949"/>
    <w:rsid w:val="00612377"/>
    <w:rsid w:val="006125A3"/>
    <w:rsid w:val="00612650"/>
    <w:rsid w:val="00612E4A"/>
    <w:rsid w:val="00613017"/>
    <w:rsid w:val="006135E5"/>
    <w:rsid w:val="00613679"/>
    <w:rsid w:val="00613E6F"/>
    <w:rsid w:val="006144B5"/>
    <w:rsid w:val="00614D43"/>
    <w:rsid w:val="00614ED9"/>
    <w:rsid w:val="00616176"/>
    <w:rsid w:val="00616E53"/>
    <w:rsid w:val="006170BF"/>
    <w:rsid w:val="0062122F"/>
    <w:rsid w:val="00621BE8"/>
    <w:rsid w:val="0062205C"/>
    <w:rsid w:val="006220CB"/>
    <w:rsid w:val="0062251E"/>
    <w:rsid w:val="00622B54"/>
    <w:rsid w:val="00622B58"/>
    <w:rsid w:val="00623070"/>
    <w:rsid w:val="006230B8"/>
    <w:rsid w:val="00623590"/>
    <w:rsid w:val="0062464E"/>
    <w:rsid w:val="006247E4"/>
    <w:rsid w:val="00625081"/>
    <w:rsid w:val="00625AC5"/>
    <w:rsid w:val="0062613F"/>
    <w:rsid w:val="00626B4F"/>
    <w:rsid w:val="00626C17"/>
    <w:rsid w:val="00626F54"/>
    <w:rsid w:val="00627B35"/>
    <w:rsid w:val="00630BE9"/>
    <w:rsid w:val="006313B4"/>
    <w:rsid w:val="00631449"/>
    <w:rsid w:val="00632BD3"/>
    <w:rsid w:val="00633825"/>
    <w:rsid w:val="006340AD"/>
    <w:rsid w:val="00634C02"/>
    <w:rsid w:val="00634F2E"/>
    <w:rsid w:val="006361B7"/>
    <w:rsid w:val="006366E4"/>
    <w:rsid w:val="00636E78"/>
    <w:rsid w:val="00637042"/>
    <w:rsid w:val="0063713E"/>
    <w:rsid w:val="0063714D"/>
    <w:rsid w:val="00637857"/>
    <w:rsid w:val="0063797A"/>
    <w:rsid w:val="0064042C"/>
    <w:rsid w:val="00640999"/>
    <w:rsid w:val="00640EB6"/>
    <w:rsid w:val="006412FF"/>
    <w:rsid w:val="006415D8"/>
    <w:rsid w:val="006419BC"/>
    <w:rsid w:val="00641AF7"/>
    <w:rsid w:val="00642E78"/>
    <w:rsid w:val="00644551"/>
    <w:rsid w:val="0064456B"/>
    <w:rsid w:val="00647082"/>
    <w:rsid w:val="00647DBB"/>
    <w:rsid w:val="00647F91"/>
    <w:rsid w:val="0065034F"/>
    <w:rsid w:val="0065138F"/>
    <w:rsid w:val="00651660"/>
    <w:rsid w:val="00651C9C"/>
    <w:rsid w:val="006526D7"/>
    <w:rsid w:val="006528F8"/>
    <w:rsid w:val="00652EED"/>
    <w:rsid w:val="006534C9"/>
    <w:rsid w:val="006534D4"/>
    <w:rsid w:val="00653545"/>
    <w:rsid w:val="00653F49"/>
    <w:rsid w:val="00655675"/>
    <w:rsid w:val="00655BAF"/>
    <w:rsid w:val="00657997"/>
    <w:rsid w:val="006602D2"/>
    <w:rsid w:val="00660A96"/>
    <w:rsid w:val="00660B8F"/>
    <w:rsid w:val="006610F2"/>
    <w:rsid w:val="00661288"/>
    <w:rsid w:val="006613EB"/>
    <w:rsid w:val="00661C15"/>
    <w:rsid w:val="006622D6"/>
    <w:rsid w:val="00662DD1"/>
    <w:rsid w:val="00662E34"/>
    <w:rsid w:val="00663A4D"/>
    <w:rsid w:val="0066424E"/>
    <w:rsid w:val="006648F9"/>
    <w:rsid w:val="00664A8E"/>
    <w:rsid w:val="0066525B"/>
    <w:rsid w:val="00665B39"/>
    <w:rsid w:val="00666262"/>
    <w:rsid w:val="006665F0"/>
    <w:rsid w:val="00667EE5"/>
    <w:rsid w:val="00671D92"/>
    <w:rsid w:val="00671E33"/>
    <w:rsid w:val="00672856"/>
    <w:rsid w:val="00672BBC"/>
    <w:rsid w:val="00673218"/>
    <w:rsid w:val="00673802"/>
    <w:rsid w:val="006738AB"/>
    <w:rsid w:val="00673B8D"/>
    <w:rsid w:val="006746D0"/>
    <w:rsid w:val="00674F80"/>
    <w:rsid w:val="006755B2"/>
    <w:rsid w:val="00675D20"/>
    <w:rsid w:val="00676C90"/>
    <w:rsid w:val="0067716D"/>
    <w:rsid w:val="00677460"/>
    <w:rsid w:val="00677B4A"/>
    <w:rsid w:val="00677D93"/>
    <w:rsid w:val="0068024D"/>
    <w:rsid w:val="006804EF"/>
    <w:rsid w:val="00680C39"/>
    <w:rsid w:val="00680D5F"/>
    <w:rsid w:val="00680E34"/>
    <w:rsid w:val="00680E84"/>
    <w:rsid w:val="006813AD"/>
    <w:rsid w:val="0068141E"/>
    <w:rsid w:val="0068142B"/>
    <w:rsid w:val="006818EC"/>
    <w:rsid w:val="0068192E"/>
    <w:rsid w:val="00681B49"/>
    <w:rsid w:val="00681B6D"/>
    <w:rsid w:val="00681F67"/>
    <w:rsid w:val="0068266F"/>
    <w:rsid w:val="006828AC"/>
    <w:rsid w:val="00683540"/>
    <w:rsid w:val="006835EB"/>
    <w:rsid w:val="00683A8F"/>
    <w:rsid w:val="00683BD9"/>
    <w:rsid w:val="0068421D"/>
    <w:rsid w:val="0068458D"/>
    <w:rsid w:val="0068490D"/>
    <w:rsid w:val="00685626"/>
    <w:rsid w:val="00686445"/>
    <w:rsid w:val="00686DA2"/>
    <w:rsid w:val="00687A05"/>
    <w:rsid w:val="006902AD"/>
    <w:rsid w:val="00690B73"/>
    <w:rsid w:val="00690FCE"/>
    <w:rsid w:val="00691FA0"/>
    <w:rsid w:val="00692039"/>
    <w:rsid w:val="00693524"/>
    <w:rsid w:val="00693537"/>
    <w:rsid w:val="00694053"/>
    <w:rsid w:val="006946E7"/>
    <w:rsid w:val="006948CF"/>
    <w:rsid w:val="00694E6A"/>
    <w:rsid w:val="00694EEB"/>
    <w:rsid w:val="00694F72"/>
    <w:rsid w:val="00695456"/>
    <w:rsid w:val="00695886"/>
    <w:rsid w:val="00695B00"/>
    <w:rsid w:val="00695C75"/>
    <w:rsid w:val="00695D32"/>
    <w:rsid w:val="00695E38"/>
    <w:rsid w:val="006960C0"/>
    <w:rsid w:val="006967DA"/>
    <w:rsid w:val="006972D1"/>
    <w:rsid w:val="00697D49"/>
    <w:rsid w:val="006A01FA"/>
    <w:rsid w:val="006A0371"/>
    <w:rsid w:val="006A04C2"/>
    <w:rsid w:val="006A0A7E"/>
    <w:rsid w:val="006A1132"/>
    <w:rsid w:val="006A29D7"/>
    <w:rsid w:val="006A34E3"/>
    <w:rsid w:val="006A363F"/>
    <w:rsid w:val="006A3C19"/>
    <w:rsid w:val="006A44FC"/>
    <w:rsid w:val="006A5107"/>
    <w:rsid w:val="006A54DB"/>
    <w:rsid w:val="006A56A8"/>
    <w:rsid w:val="006A5E78"/>
    <w:rsid w:val="006A68D7"/>
    <w:rsid w:val="006A7246"/>
    <w:rsid w:val="006B03F8"/>
    <w:rsid w:val="006B0D99"/>
    <w:rsid w:val="006B2022"/>
    <w:rsid w:val="006B2583"/>
    <w:rsid w:val="006B2B01"/>
    <w:rsid w:val="006B4022"/>
    <w:rsid w:val="006B4287"/>
    <w:rsid w:val="006B46E2"/>
    <w:rsid w:val="006B4E6B"/>
    <w:rsid w:val="006B5311"/>
    <w:rsid w:val="006B55BA"/>
    <w:rsid w:val="006B63D3"/>
    <w:rsid w:val="006B677F"/>
    <w:rsid w:val="006B6D18"/>
    <w:rsid w:val="006B6E63"/>
    <w:rsid w:val="006C01C9"/>
    <w:rsid w:val="006C01D6"/>
    <w:rsid w:val="006C05D5"/>
    <w:rsid w:val="006C0778"/>
    <w:rsid w:val="006C0AE7"/>
    <w:rsid w:val="006C11E5"/>
    <w:rsid w:val="006C1E78"/>
    <w:rsid w:val="006C238B"/>
    <w:rsid w:val="006C2EDB"/>
    <w:rsid w:val="006C3543"/>
    <w:rsid w:val="006C371D"/>
    <w:rsid w:val="006C380F"/>
    <w:rsid w:val="006C4335"/>
    <w:rsid w:val="006C5D88"/>
    <w:rsid w:val="006C65E9"/>
    <w:rsid w:val="006C68BA"/>
    <w:rsid w:val="006C6A28"/>
    <w:rsid w:val="006C6D18"/>
    <w:rsid w:val="006C7CF0"/>
    <w:rsid w:val="006D082E"/>
    <w:rsid w:val="006D0C9B"/>
    <w:rsid w:val="006D0C9D"/>
    <w:rsid w:val="006D1512"/>
    <w:rsid w:val="006D2216"/>
    <w:rsid w:val="006D2319"/>
    <w:rsid w:val="006D3AFD"/>
    <w:rsid w:val="006D4152"/>
    <w:rsid w:val="006D47D6"/>
    <w:rsid w:val="006D4DDD"/>
    <w:rsid w:val="006D53E9"/>
    <w:rsid w:val="006D5570"/>
    <w:rsid w:val="006D57AD"/>
    <w:rsid w:val="006D5B65"/>
    <w:rsid w:val="006D66FE"/>
    <w:rsid w:val="006D72DD"/>
    <w:rsid w:val="006D7450"/>
    <w:rsid w:val="006E0723"/>
    <w:rsid w:val="006E0901"/>
    <w:rsid w:val="006E1A35"/>
    <w:rsid w:val="006E261C"/>
    <w:rsid w:val="006E283F"/>
    <w:rsid w:val="006E291B"/>
    <w:rsid w:val="006E29A0"/>
    <w:rsid w:val="006E35F6"/>
    <w:rsid w:val="006E406D"/>
    <w:rsid w:val="006E5508"/>
    <w:rsid w:val="006E5D11"/>
    <w:rsid w:val="006E5D85"/>
    <w:rsid w:val="006E6905"/>
    <w:rsid w:val="006E6EEB"/>
    <w:rsid w:val="006E743D"/>
    <w:rsid w:val="006E7892"/>
    <w:rsid w:val="006E78F0"/>
    <w:rsid w:val="006F0455"/>
    <w:rsid w:val="006F0809"/>
    <w:rsid w:val="006F09DF"/>
    <w:rsid w:val="006F0AEF"/>
    <w:rsid w:val="006F0DD2"/>
    <w:rsid w:val="006F1C4E"/>
    <w:rsid w:val="006F1DE9"/>
    <w:rsid w:val="006F2CFA"/>
    <w:rsid w:val="006F3381"/>
    <w:rsid w:val="006F3582"/>
    <w:rsid w:val="006F365C"/>
    <w:rsid w:val="006F3B43"/>
    <w:rsid w:val="006F4063"/>
    <w:rsid w:val="006F44F5"/>
    <w:rsid w:val="006F4C85"/>
    <w:rsid w:val="006F4D05"/>
    <w:rsid w:val="006F4DCE"/>
    <w:rsid w:val="006F5181"/>
    <w:rsid w:val="006F52EA"/>
    <w:rsid w:val="006F5460"/>
    <w:rsid w:val="006F54A3"/>
    <w:rsid w:val="006F59B9"/>
    <w:rsid w:val="006F5B89"/>
    <w:rsid w:val="006F6E26"/>
    <w:rsid w:val="007002A3"/>
    <w:rsid w:val="0070105A"/>
    <w:rsid w:val="0070170A"/>
    <w:rsid w:val="00701BB6"/>
    <w:rsid w:val="007021D7"/>
    <w:rsid w:val="007035D1"/>
    <w:rsid w:val="00703734"/>
    <w:rsid w:val="00703DB2"/>
    <w:rsid w:val="00703E7F"/>
    <w:rsid w:val="00703FD9"/>
    <w:rsid w:val="0070504D"/>
    <w:rsid w:val="0070561E"/>
    <w:rsid w:val="00705872"/>
    <w:rsid w:val="00705BCE"/>
    <w:rsid w:val="00705E5A"/>
    <w:rsid w:val="00706395"/>
    <w:rsid w:val="00707365"/>
    <w:rsid w:val="007074BC"/>
    <w:rsid w:val="00707859"/>
    <w:rsid w:val="007103F9"/>
    <w:rsid w:val="007107F9"/>
    <w:rsid w:val="00710F4B"/>
    <w:rsid w:val="0071142B"/>
    <w:rsid w:val="00711B52"/>
    <w:rsid w:val="00711C01"/>
    <w:rsid w:val="007122E9"/>
    <w:rsid w:val="00712434"/>
    <w:rsid w:val="007127B2"/>
    <w:rsid w:val="00712E67"/>
    <w:rsid w:val="00712F1E"/>
    <w:rsid w:val="00712F39"/>
    <w:rsid w:val="00713017"/>
    <w:rsid w:val="00713855"/>
    <w:rsid w:val="007141D3"/>
    <w:rsid w:val="00714E5E"/>
    <w:rsid w:val="007150A1"/>
    <w:rsid w:val="00715954"/>
    <w:rsid w:val="00715A07"/>
    <w:rsid w:val="00715C4E"/>
    <w:rsid w:val="007177D1"/>
    <w:rsid w:val="007177E4"/>
    <w:rsid w:val="007205C2"/>
    <w:rsid w:val="007218CE"/>
    <w:rsid w:val="00721C82"/>
    <w:rsid w:val="00721DD8"/>
    <w:rsid w:val="00722188"/>
    <w:rsid w:val="007223CC"/>
    <w:rsid w:val="00722CAF"/>
    <w:rsid w:val="00722DF7"/>
    <w:rsid w:val="00723418"/>
    <w:rsid w:val="007236A0"/>
    <w:rsid w:val="0072410A"/>
    <w:rsid w:val="00724759"/>
    <w:rsid w:val="00724B03"/>
    <w:rsid w:val="00725344"/>
    <w:rsid w:val="00725B91"/>
    <w:rsid w:val="00725E9C"/>
    <w:rsid w:val="00726051"/>
    <w:rsid w:val="00726260"/>
    <w:rsid w:val="00726299"/>
    <w:rsid w:val="00726A66"/>
    <w:rsid w:val="00726D97"/>
    <w:rsid w:val="00726E3D"/>
    <w:rsid w:val="00727838"/>
    <w:rsid w:val="00730310"/>
    <w:rsid w:val="00730B3C"/>
    <w:rsid w:val="0073158B"/>
    <w:rsid w:val="007318B8"/>
    <w:rsid w:val="00731A83"/>
    <w:rsid w:val="00732619"/>
    <w:rsid w:val="00732630"/>
    <w:rsid w:val="0073278A"/>
    <w:rsid w:val="00732D45"/>
    <w:rsid w:val="00732F25"/>
    <w:rsid w:val="007332D0"/>
    <w:rsid w:val="0073330F"/>
    <w:rsid w:val="007333BC"/>
    <w:rsid w:val="007334C9"/>
    <w:rsid w:val="007334FF"/>
    <w:rsid w:val="00733994"/>
    <w:rsid w:val="007358FB"/>
    <w:rsid w:val="00736C04"/>
    <w:rsid w:val="00736D89"/>
    <w:rsid w:val="00737890"/>
    <w:rsid w:val="007379EE"/>
    <w:rsid w:val="00737ACC"/>
    <w:rsid w:val="00737D9C"/>
    <w:rsid w:val="007400E0"/>
    <w:rsid w:val="007401D9"/>
    <w:rsid w:val="0074072A"/>
    <w:rsid w:val="00740DD1"/>
    <w:rsid w:val="0074124E"/>
    <w:rsid w:val="007418E9"/>
    <w:rsid w:val="00742BD3"/>
    <w:rsid w:val="00743E0D"/>
    <w:rsid w:val="00744428"/>
    <w:rsid w:val="007445F3"/>
    <w:rsid w:val="0074465C"/>
    <w:rsid w:val="00744AD7"/>
    <w:rsid w:val="007451F7"/>
    <w:rsid w:val="007453FF"/>
    <w:rsid w:val="00745422"/>
    <w:rsid w:val="00745508"/>
    <w:rsid w:val="00746CE5"/>
    <w:rsid w:val="00746E66"/>
    <w:rsid w:val="00746E82"/>
    <w:rsid w:val="00747048"/>
    <w:rsid w:val="007475D9"/>
    <w:rsid w:val="007479C9"/>
    <w:rsid w:val="007500F8"/>
    <w:rsid w:val="007512EC"/>
    <w:rsid w:val="0075179E"/>
    <w:rsid w:val="00752776"/>
    <w:rsid w:val="00752E49"/>
    <w:rsid w:val="00752FFB"/>
    <w:rsid w:val="00754670"/>
    <w:rsid w:val="007547A7"/>
    <w:rsid w:val="007549B1"/>
    <w:rsid w:val="00754B53"/>
    <w:rsid w:val="00755A2E"/>
    <w:rsid w:val="00755B4E"/>
    <w:rsid w:val="00756994"/>
    <w:rsid w:val="00756D70"/>
    <w:rsid w:val="007570D8"/>
    <w:rsid w:val="007574DC"/>
    <w:rsid w:val="007575D6"/>
    <w:rsid w:val="00757B47"/>
    <w:rsid w:val="00757C0C"/>
    <w:rsid w:val="00760341"/>
    <w:rsid w:val="007606A6"/>
    <w:rsid w:val="00760849"/>
    <w:rsid w:val="00760C67"/>
    <w:rsid w:val="00761F00"/>
    <w:rsid w:val="0076211A"/>
    <w:rsid w:val="00762980"/>
    <w:rsid w:val="00763423"/>
    <w:rsid w:val="00763633"/>
    <w:rsid w:val="00763669"/>
    <w:rsid w:val="00764AEE"/>
    <w:rsid w:val="00765401"/>
    <w:rsid w:val="00765BFF"/>
    <w:rsid w:val="00765CE6"/>
    <w:rsid w:val="00766CED"/>
    <w:rsid w:val="007671C0"/>
    <w:rsid w:val="0076731A"/>
    <w:rsid w:val="007678D6"/>
    <w:rsid w:val="00771273"/>
    <w:rsid w:val="00771A21"/>
    <w:rsid w:val="007720DE"/>
    <w:rsid w:val="007725B5"/>
    <w:rsid w:val="00772C01"/>
    <w:rsid w:val="0077306D"/>
    <w:rsid w:val="00773DAA"/>
    <w:rsid w:val="00773F9C"/>
    <w:rsid w:val="0077446A"/>
    <w:rsid w:val="007744C0"/>
    <w:rsid w:val="00775527"/>
    <w:rsid w:val="00775645"/>
    <w:rsid w:val="007759E1"/>
    <w:rsid w:val="007764E8"/>
    <w:rsid w:val="0077715F"/>
    <w:rsid w:val="00780596"/>
    <w:rsid w:val="00781234"/>
    <w:rsid w:val="007815F3"/>
    <w:rsid w:val="00781679"/>
    <w:rsid w:val="007819B7"/>
    <w:rsid w:val="00782D0A"/>
    <w:rsid w:val="0078338A"/>
    <w:rsid w:val="00783B0D"/>
    <w:rsid w:val="00784E08"/>
    <w:rsid w:val="00784EC9"/>
    <w:rsid w:val="007850EF"/>
    <w:rsid w:val="0078512C"/>
    <w:rsid w:val="007855DB"/>
    <w:rsid w:val="007861B6"/>
    <w:rsid w:val="00786F03"/>
    <w:rsid w:val="00787288"/>
    <w:rsid w:val="00787C97"/>
    <w:rsid w:val="007901CA"/>
    <w:rsid w:val="00790274"/>
    <w:rsid w:val="00790B8C"/>
    <w:rsid w:val="00791B4F"/>
    <w:rsid w:val="00792143"/>
    <w:rsid w:val="0079234E"/>
    <w:rsid w:val="007928F9"/>
    <w:rsid w:val="00792B1B"/>
    <w:rsid w:val="00793154"/>
    <w:rsid w:val="007937D6"/>
    <w:rsid w:val="00793805"/>
    <w:rsid w:val="00793A05"/>
    <w:rsid w:val="0079493E"/>
    <w:rsid w:val="00795308"/>
    <w:rsid w:val="007957D0"/>
    <w:rsid w:val="00795C35"/>
    <w:rsid w:val="007962E2"/>
    <w:rsid w:val="00797127"/>
    <w:rsid w:val="00797490"/>
    <w:rsid w:val="007A07D0"/>
    <w:rsid w:val="007A0B25"/>
    <w:rsid w:val="007A0C46"/>
    <w:rsid w:val="007A0DCE"/>
    <w:rsid w:val="007A1168"/>
    <w:rsid w:val="007A17DC"/>
    <w:rsid w:val="007A24C9"/>
    <w:rsid w:val="007A2722"/>
    <w:rsid w:val="007A282C"/>
    <w:rsid w:val="007A3ABB"/>
    <w:rsid w:val="007A40FA"/>
    <w:rsid w:val="007A43CE"/>
    <w:rsid w:val="007A45CE"/>
    <w:rsid w:val="007A46A8"/>
    <w:rsid w:val="007A4B6E"/>
    <w:rsid w:val="007A5865"/>
    <w:rsid w:val="007A5A74"/>
    <w:rsid w:val="007A5AC0"/>
    <w:rsid w:val="007A66AA"/>
    <w:rsid w:val="007A696C"/>
    <w:rsid w:val="007A6A9B"/>
    <w:rsid w:val="007A6D01"/>
    <w:rsid w:val="007A6D72"/>
    <w:rsid w:val="007A6EB2"/>
    <w:rsid w:val="007A7E1C"/>
    <w:rsid w:val="007B255C"/>
    <w:rsid w:val="007B257C"/>
    <w:rsid w:val="007B2715"/>
    <w:rsid w:val="007B2EC7"/>
    <w:rsid w:val="007B3145"/>
    <w:rsid w:val="007B3497"/>
    <w:rsid w:val="007B35CF"/>
    <w:rsid w:val="007B5339"/>
    <w:rsid w:val="007B5DFA"/>
    <w:rsid w:val="007B5F7D"/>
    <w:rsid w:val="007B5FFB"/>
    <w:rsid w:val="007B6233"/>
    <w:rsid w:val="007B68E6"/>
    <w:rsid w:val="007B6A6C"/>
    <w:rsid w:val="007B7C60"/>
    <w:rsid w:val="007C0A7E"/>
    <w:rsid w:val="007C2772"/>
    <w:rsid w:val="007C3119"/>
    <w:rsid w:val="007C3153"/>
    <w:rsid w:val="007C31F5"/>
    <w:rsid w:val="007C33B7"/>
    <w:rsid w:val="007C404D"/>
    <w:rsid w:val="007C42F9"/>
    <w:rsid w:val="007C4ED8"/>
    <w:rsid w:val="007C5770"/>
    <w:rsid w:val="007C656F"/>
    <w:rsid w:val="007C6AB3"/>
    <w:rsid w:val="007C6CBE"/>
    <w:rsid w:val="007C768F"/>
    <w:rsid w:val="007C7747"/>
    <w:rsid w:val="007C79BC"/>
    <w:rsid w:val="007C7AFB"/>
    <w:rsid w:val="007D084E"/>
    <w:rsid w:val="007D165D"/>
    <w:rsid w:val="007D186F"/>
    <w:rsid w:val="007D1BFC"/>
    <w:rsid w:val="007D1E38"/>
    <w:rsid w:val="007D208B"/>
    <w:rsid w:val="007D2641"/>
    <w:rsid w:val="007D411C"/>
    <w:rsid w:val="007D4F03"/>
    <w:rsid w:val="007D6439"/>
    <w:rsid w:val="007D654E"/>
    <w:rsid w:val="007D6693"/>
    <w:rsid w:val="007D7307"/>
    <w:rsid w:val="007D76C5"/>
    <w:rsid w:val="007D7925"/>
    <w:rsid w:val="007D7C95"/>
    <w:rsid w:val="007E06A7"/>
    <w:rsid w:val="007E0A6E"/>
    <w:rsid w:val="007E0E89"/>
    <w:rsid w:val="007E1262"/>
    <w:rsid w:val="007E17E8"/>
    <w:rsid w:val="007E256C"/>
    <w:rsid w:val="007E30C9"/>
    <w:rsid w:val="007E39D1"/>
    <w:rsid w:val="007E3BFF"/>
    <w:rsid w:val="007E43E4"/>
    <w:rsid w:val="007E43EA"/>
    <w:rsid w:val="007E4859"/>
    <w:rsid w:val="007E5D14"/>
    <w:rsid w:val="007E6494"/>
    <w:rsid w:val="007E6D23"/>
    <w:rsid w:val="007E7485"/>
    <w:rsid w:val="007E76B1"/>
    <w:rsid w:val="007E7749"/>
    <w:rsid w:val="007F03A4"/>
    <w:rsid w:val="007F0692"/>
    <w:rsid w:val="007F1728"/>
    <w:rsid w:val="007F1A34"/>
    <w:rsid w:val="007F1C36"/>
    <w:rsid w:val="007F2327"/>
    <w:rsid w:val="007F239F"/>
    <w:rsid w:val="007F2A3A"/>
    <w:rsid w:val="007F2FA3"/>
    <w:rsid w:val="007F4016"/>
    <w:rsid w:val="007F4405"/>
    <w:rsid w:val="007F45D6"/>
    <w:rsid w:val="007F492E"/>
    <w:rsid w:val="007F49C0"/>
    <w:rsid w:val="007F4C0B"/>
    <w:rsid w:val="007F4FE7"/>
    <w:rsid w:val="007F73E9"/>
    <w:rsid w:val="007F75A0"/>
    <w:rsid w:val="007F7A25"/>
    <w:rsid w:val="007F7A49"/>
    <w:rsid w:val="00800102"/>
    <w:rsid w:val="00800245"/>
    <w:rsid w:val="008004DE"/>
    <w:rsid w:val="00800B7D"/>
    <w:rsid w:val="008011E2"/>
    <w:rsid w:val="0080216A"/>
    <w:rsid w:val="00802312"/>
    <w:rsid w:val="00802751"/>
    <w:rsid w:val="008039E8"/>
    <w:rsid w:val="00804258"/>
    <w:rsid w:val="00804897"/>
    <w:rsid w:val="00804A19"/>
    <w:rsid w:val="00805573"/>
    <w:rsid w:val="008078D5"/>
    <w:rsid w:val="008079BA"/>
    <w:rsid w:val="00810269"/>
    <w:rsid w:val="00811651"/>
    <w:rsid w:val="008117BC"/>
    <w:rsid w:val="008119F1"/>
    <w:rsid w:val="0081223F"/>
    <w:rsid w:val="008135E4"/>
    <w:rsid w:val="008136B0"/>
    <w:rsid w:val="00813DF0"/>
    <w:rsid w:val="00814E00"/>
    <w:rsid w:val="00815248"/>
    <w:rsid w:val="0081568C"/>
    <w:rsid w:val="008156E0"/>
    <w:rsid w:val="00815D84"/>
    <w:rsid w:val="00816AA3"/>
    <w:rsid w:val="00816E61"/>
    <w:rsid w:val="00817A5B"/>
    <w:rsid w:val="008201A9"/>
    <w:rsid w:val="008202CF"/>
    <w:rsid w:val="008203EA"/>
    <w:rsid w:val="008208A5"/>
    <w:rsid w:val="008209BA"/>
    <w:rsid w:val="0082176F"/>
    <w:rsid w:val="0082185A"/>
    <w:rsid w:val="00821D29"/>
    <w:rsid w:val="00821EF6"/>
    <w:rsid w:val="00823A20"/>
    <w:rsid w:val="00823B22"/>
    <w:rsid w:val="00823C3D"/>
    <w:rsid w:val="00823D50"/>
    <w:rsid w:val="008243A9"/>
    <w:rsid w:val="008254D3"/>
    <w:rsid w:val="00825EB3"/>
    <w:rsid w:val="008262C2"/>
    <w:rsid w:val="00826DCB"/>
    <w:rsid w:val="0082707B"/>
    <w:rsid w:val="0083022D"/>
    <w:rsid w:val="0083103B"/>
    <w:rsid w:val="008313DF"/>
    <w:rsid w:val="00831951"/>
    <w:rsid w:val="00831D10"/>
    <w:rsid w:val="008322EE"/>
    <w:rsid w:val="00833BB3"/>
    <w:rsid w:val="00835795"/>
    <w:rsid w:val="008358C1"/>
    <w:rsid w:val="00837135"/>
    <w:rsid w:val="00837A2B"/>
    <w:rsid w:val="00837C36"/>
    <w:rsid w:val="00840269"/>
    <w:rsid w:val="008406E3"/>
    <w:rsid w:val="00840A3B"/>
    <w:rsid w:val="00840EE4"/>
    <w:rsid w:val="00840FD2"/>
    <w:rsid w:val="0084209A"/>
    <w:rsid w:val="008424F9"/>
    <w:rsid w:val="00842C05"/>
    <w:rsid w:val="008431B7"/>
    <w:rsid w:val="00843248"/>
    <w:rsid w:val="00843286"/>
    <w:rsid w:val="008449F2"/>
    <w:rsid w:val="00844D53"/>
    <w:rsid w:val="00846741"/>
    <w:rsid w:val="00847040"/>
    <w:rsid w:val="00847921"/>
    <w:rsid w:val="00847B94"/>
    <w:rsid w:val="008505F5"/>
    <w:rsid w:val="008508AA"/>
    <w:rsid w:val="00850D05"/>
    <w:rsid w:val="00850E76"/>
    <w:rsid w:val="0085264D"/>
    <w:rsid w:val="00852BDB"/>
    <w:rsid w:val="0085344A"/>
    <w:rsid w:val="00853AA7"/>
    <w:rsid w:val="00853E20"/>
    <w:rsid w:val="008545F7"/>
    <w:rsid w:val="008552F5"/>
    <w:rsid w:val="00856078"/>
    <w:rsid w:val="008564A0"/>
    <w:rsid w:val="00856D6E"/>
    <w:rsid w:val="00856DF1"/>
    <w:rsid w:val="0085736C"/>
    <w:rsid w:val="0085738D"/>
    <w:rsid w:val="0085767F"/>
    <w:rsid w:val="00857FA9"/>
    <w:rsid w:val="008600F7"/>
    <w:rsid w:val="00860548"/>
    <w:rsid w:val="0086087D"/>
    <w:rsid w:val="00860D75"/>
    <w:rsid w:val="0086103F"/>
    <w:rsid w:val="0086389F"/>
    <w:rsid w:val="00864613"/>
    <w:rsid w:val="0086473C"/>
    <w:rsid w:val="008648CE"/>
    <w:rsid w:val="00865BD2"/>
    <w:rsid w:val="00865CBA"/>
    <w:rsid w:val="00865FB4"/>
    <w:rsid w:val="00866239"/>
    <w:rsid w:val="00867293"/>
    <w:rsid w:val="008673D9"/>
    <w:rsid w:val="00867A68"/>
    <w:rsid w:val="00870B75"/>
    <w:rsid w:val="0087194C"/>
    <w:rsid w:val="00872264"/>
    <w:rsid w:val="008730AE"/>
    <w:rsid w:val="00873441"/>
    <w:rsid w:val="008736D1"/>
    <w:rsid w:val="00873C89"/>
    <w:rsid w:val="008742E6"/>
    <w:rsid w:val="00874A13"/>
    <w:rsid w:val="00874DB2"/>
    <w:rsid w:val="00875FB3"/>
    <w:rsid w:val="008764AA"/>
    <w:rsid w:val="008765A7"/>
    <w:rsid w:val="00876960"/>
    <w:rsid w:val="00876D0F"/>
    <w:rsid w:val="00877927"/>
    <w:rsid w:val="00880075"/>
    <w:rsid w:val="00880811"/>
    <w:rsid w:val="0088093D"/>
    <w:rsid w:val="008809CE"/>
    <w:rsid w:val="00881017"/>
    <w:rsid w:val="00881887"/>
    <w:rsid w:val="00881B67"/>
    <w:rsid w:val="00882BC2"/>
    <w:rsid w:val="00882CA7"/>
    <w:rsid w:val="008836B3"/>
    <w:rsid w:val="008838DE"/>
    <w:rsid w:val="008839AD"/>
    <w:rsid w:val="00884184"/>
    <w:rsid w:val="00885D59"/>
    <w:rsid w:val="008867A9"/>
    <w:rsid w:val="00886CC1"/>
    <w:rsid w:val="00887956"/>
    <w:rsid w:val="00890E01"/>
    <w:rsid w:val="0089107E"/>
    <w:rsid w:val="008915E0"/>
    <w:rsid w:val="0089179A"/>
    <w:rsid w:val="008925C4"/>
    <w:rsid w:val="00892610"/>
    <w:rsid w:val="00892C16"/>
    <w:rsid w:val="0089349B"/>
    <w:rsid w:val="0089395E"/>
    <w:rsid w:val="00893F46"/>
    <w:rsid w:val="008951FE"/>
    <w:rsid w:val="00895A70"/>
    <w:rsid w:val="00895E66"/>
    <w:rsid w:val="008961E0"/>
    <w:rsid w:val="0089639D"/>
    <w:rsid w:val="008963B7"/>
    <w:rsid w:val="008966E5"/>
    <w:rsid w:val="00896E49"/>
    <w:rsid w:val="008974F6"/>
    <w:rsid w:val="00897AE0"/>
    <w:rsid w:val="008A05A5"/>
    <w:rsid w:val="008A088E"/>
    <w:rsid w:val="008A0C09"/>
    <w:rsid w:val="008A2085"/>
    <w:rsid w:val="008A23F9"/>
    <w:rsid w:val="008A2C39"/>
    <w:rsid w:val="008A2DE7"/>
    <w:rsid w:val="008A3C02"/>
    <w:rsid w:val="008A3F15"/>
    <w:rsid w:val="008A4105"/>
    <w:rsid w:val="008A4400"/>
    <w:rsid w:val="008A48CA"/>
    <w:rsid w:val="008A4E73"/>
    <w:rsid w:val="008A5150"/>
    <w:rsid w:val="008A5DDD"/>
    <w:rsid w:val="008A615E"/>
    <w:rsid w:val="008A6318"/>
    <w:rsid w:val="008A6341"/>
    <w:rsid w:val="008A671E"/>
    <w:rsid w:val="008A78C4"/>
    <w:rsid w:val="008A7C49"/>
    <w:rsid w:val="008B14F7"/>
    <w:rsid w:val="008B160E"/>
    <w:rsid w:val="008B198A"/>
    <w:rsid w:val="008B2019"/>
    <w:rsid w:val="008B24FD"/>
    <w:rsid w:val="008B321C"/>
    <w:rsid w:val="008B3251"/>
    <w:rsid w:val="008B387B"/>
    <w:rsid w:val="008B4147"/>
    <w:rsid w:val="008B4A79"/>
    <w:rsid w:val="008B5505"/>
    <w:rsid w:val="008B579F"/>
    <w:rsid w:val="008B5ACB"/>
    <w:rsid w:val="008B63DA"/>
    <w:rsid w:val="008B6C1E"/>
    <w:rsid w:val="008C08E8"/>
    <w:rsid w:val="008C1A16"/>
    <w:rsid w:val="008C26A6"/>
    <w:rsid w:val="008C2E15"/>
    <w:rsid w:val="008C312B"/>
    <w:rsid w:val="008C323E"/>
    <w:rsid w:val="008C3591"/>
    <w:rsid w:val="008C3731"/>
    <w:rsid w:val="008C3968"/>
    <w:rsid w:val="008C3B24"/>
    <w:rsid w:val="008C4797"/>
    <w:rsid w:val="008C527A"/>
    <w:rsid w:val="008C5B98"/>
    <w:rsid w:val="008C6CA0"/>
    <w:rsid w:val="008C773A"/>
    <w:rsid w:val="008D0475"/>
    <w:rsid w:val="008D0EF6"/>
    <w:rsid w:val="008D1224"/>
    <w:rsid w:val="008D14C8"/>
    <w:rsid w:val="008D1893"/>
    <w:rsid w:val="008D1D44"/>
    <w:rsid w:val="008D2637"/>
    <w:rsid w:val="008D2B00"/>
    <w:rsid w:val="008D2FA9"/>
    <w:rsid w:val="008D3609"/>
    <w:rsid w:val="008D39CF"/>
    <w:rsid w:val="008D4274"/>
    <w:rsid w:val="008D4448"/>
    <w:rsid w:val="008D44CB"/>
    <w:rsid w:val="008D6398"/>
    <w:rsid w:val="008D6616"/>
    <w:rsid w:val="008D69D2"/>
    <w:rsid w:val="008D6DBB"/>
    <w:rsid w:val="008D72C8"/>
    <w:rsid w:val="008E0AF3"/>
    <w:rsid w:val="008E0DF2"/>
    <w:rsid w:val="008E1AE0"/>
    <w:rsid w:val="008E2003"/>
    <w:rsid w:val="008E2226"/>
    <w:rsid w:val="008E230C"/>
    <w:rsid w:val="008E2BDB"/>
    <w:rsid w:val="008E2DAA"/>
    <w:rsid w:val="008E3EE8"/>
    <w:rsid w:val="008E498C"/>
    <w:rsid w:val="008E561A"/>
    <w:rsid w:val="008E5630"/>
    <w:rsid w:val="008E5F58"/>
    <w:rsid w:val="008E6665"/>
    <w:rsid w:val="008E6B05"/>
    <w:rsid w:val="008E79F3"/>
    <w:rsid w:val="008F0048"/>
    <w:rsid w:val="008F06EE"/>
    <w:rsid w:val="008F08F3"/>
    <w:rsid w:val="008F0943"/>
    <w:rsid w:val="008F10ED"/>
    <w:rsid w:val="008F1254"/>
    <w:rsid w:val="008F12CC"/>
    <w:rsid w:val="008F1748"/>
    <w:rsid w:val="008F1820"/>
    <w:rsid w:val="008F1D0C"/>
    <w:rsid w:val="008F2AFC"/>
    <w:rsid w:val="008F3A1B"/>
    <w:rsid w:val="008F3C23"/>
    <w:rsid w:val="008F4665"/>
    <w:rsid w:val="008F4714"/>
    <w:rsid w:val="008F5601"/>
    <w:rsid w:val="008F59F7"/>
    <w:rsid w:val="008F6465"/>
    <w:rsid w:val="008F66F9"/>
    <w:rsid w:val="008F6731"/>
    <w:rsid w:val="008F6F7B"/>
    <w:rsid w:val="008F6FE9"/>
    <w:rsid w:val="008F75AB"/>
    <w:rsid w:val="009002D4"/>
    <w:rsid w:val="009007F5"/>
    <w:rsid w:val="00900B0A"/>
    <w:rsid w:val="00901D3D"/>
    <w:rsid w:val="009026E7"/>
    <w:rsid w:val="00902E39"/>
    <w:rsid w:val="00902FE0"/>
    <w:rsid w:val="0090358A"/>
    <w:rsid w:val="0090373F"/>
    <w:rsid w:val="00903A8F"/>
    <w:rsid w:val="00903DDC"/>
    <w:rsid w:val="00903DE3"/>
    <w:rsid w:val="009054CD"/>
    <w:rsid w:val="00905567"/>
    <w:rsid w:val="009057D7"/>
    <w:rsid w:val="00906CD2"/>
    <w:rsid w:val="00906F24"/>
    <w:rsid w:val="00907404"/>
    <w:rsid w:val="00907E5E"/>
    <w:rsid w:val="009103F7"/>
    <w:rsid w:val="00911288"/>
    <w:rsid w:val="00911EAC"/>
    <w:rsid w:val="009123FC"/>
    <w:rsid w:val="009126BD"/>
    <w:rsid w:val="00912B82"/>
    <w:rsid w:val="00912B9B"/>
    <w:rsid w:val="00912BDC"/>
    <w:rsid w:val="00912CEA"/>
    <w:rsid w:val="00913067"/>
    <w:rsid w:val="00913377"/>
    <w:rsid w:val="00913B62"/>
    <w:rsid w:val="00914788"/>
    <w:rsid w:val="00914A61"/>
    <w:rsid w:val="00915303"/>
    <w:rsid w:val="0091624B"/>
    <w:rsid w:val="009167AE"/>
    <w:rsid w:val="00916A95"/>
    <w:rsid w:val="00916BF5"/>
    <w:rsid w:val="0091772B"/>
    <w:rsid w:val="00917BF4"/>
    <w:rsid w:val="0092042C"/>
    <w:rsid w:val="009208E7"/>
    <w:rsid w:val="00920C6F"/>
    <w:rsid w:val="009224A2"/>
    <w:rsid w:val="009227C0"/>
    <w:rsid w:val="00922DB2"/>
    <w:rsid w:val="009235A5"/>
    <w:rsid w:val="00923A7A"/>
    <w:rsid w:val="00923FCD"/>
    <w:rsid w:val="0092404B"/>
    <w:rsid w:val="00924E17"/>
    <w:rsid w:val="009251E5"/>
    <w:rsid w:val="00925203"/>
    <w:rsid w:val="0092565D"/>
    <w:rsid w:val="00925BAA"/>
    <w:rsid w:val="00925C7D"/>
    <w:rsid w:val="009267AD"/>
    <w:rsid w:val="009267FE"/>
    <w:rsid w:val="00926EAF"/>
    <w:rsid w:val="009310BE"/>
    <w:rsid w:val="009332E0"/>
    <w:rsid w:val="009336BB"/>
    <w:rsid w:val="00934355"/>
    <w:rsid w:val="00934BEE"/>
    <w:rsid w:val="0093501D"/>
    <w:rsid w:val="00935488"/>
    <w:rsid w:val="00935517"/>
    <w:rsid w:val="009357D5"/>
    <w:rsid w:val="00935D9C"/>
    <w:rsid w:val="00936131"/>
    <w:rsid w:val="0094098A"/>
    <w:rsid w:val="0094131D"/>
    <w:rsid w:val="009416A7"/>
    <w:rsid w:val="0094172F"/>
    <w:rsid w:val="00941CDF"/>
    <w:rsid w:val="00942A15"/>
    <w:rsid w:val="00943136"/>
    <w:rsid w:val="00943A2B"/>
    <w:rsid w:val="00944082"/>
    <w:rsid w:val="00944499"/>
    <w:rsid w:val="00944AF4"/>
    <w:rsid w:val="009452F4"/>
    <w:rsid w:val="00945680"/>
    <w:rsid w:val="009456B5"/>
    <w:rsid w:val="0094570A"/>
    <w:rsid w:val="009457EC"/>
    <w:rsid w:val="00946090"/>
    <w:rsid w:val="0094677D"/>
    <w:rsid w:val="00947BAE"/>
    <w:rsid w:val="0095088F"/>
    <w:rsid w:val="00950AF4"/>
    <w:rsid w:val="00950EF0"/>
    <w:rsid w:val="00950F51"/>
    <w:rsid w:val="00951187"/>
    <w:rsid w:val="00951346"/>
    <w:rsid w:val="009518DE"/>
    <w:rsid w:val="00952126"/>
    <w:rsid w:val="0095310E"/>
    <w:rsid w:val="00953445"/>
    <w:rsid w:val="00954845"/>
    <w:rsid w:val="00954ABE"/>
    <w:rsid w:val="0095747E"/>
    <w:rsid w:val="00957BF4"/>
    <w:rsid w:val="00960DFF"/>
    <w:rsid w:val="00960F82"/>
    <w:rsid w:val="00961288"/>
    <w:rsid w:val="00962C75"/>
    <w:rsid w:val="009630B2"/>
    <w:rsid w:val="00963D26"/>
    <w:rsid w:val="00963DD1"/>
    <w:rsid w:val="009642B4"/>
    <w:rsid w:val="00964D6B"/>
    <w:rsid w:val="00964E36"/>
    <w:rsid w:val="00964EE9"/>
    <w:rsid w:val="00965164"/>
    <w:rsid w:val="00965D0A"/>
    <w:rsid w:val="00967018"/>
    <w:rsid w:val="00967085"/>
    <w:rsid w:val="009700AB"/>
    <w:rsid w:val="00970193"/>
    <w:rsid w:val="00970492"/>
    <w:rsid w:val="00970634"/>
    <w:rsid w:val="009716C4"/>
    <w:rsid w:val="00971DA9"/>
    <w:rsid w:val="00972336"/>
    <w:rsid w:val="009729F2"/>
    <w:rsid w:val="00972B1F"/>
    <w:rsid w:val="00972D51"/>
    <w:rsid w:val="00973084"/>
    <w:rsid w:val="009731CD"/>
    <w:rsid w:val="009735CB"/>
    <w:rsid w:val="00973802"/>
    <w:rsid w:val="0097380F"/>
    <w:rsid w:val="0097383A"/>
    <w:rsid w:val="00974F57"/>
    <w:rsid w:val="009753C1"/>
    <w:rsid w:val="00975C53"/>
    <w:rsid w:val="00975EBB"/>
    <w:rsid w:val="009760BB"/>
    <w:rsid w:val="009762D4"/>
    <w:rsid w:val="00976475"/>
    <w:rsid w:val="00976579"/>
    <w:rsid w:val="009768B7"/>
    <w:rsid w:val="00977A5F"/>
    <w:rsid w:val="00980E35"/>
    <w:rsid w:val="00981231"/>
    <w:rsid w:val="009816EB"/>
    <w:rsid w:val="0098173F"/>
    <w:rsid w:val="00982255"/>
    <w:rsid w:val="0098257B"/>
    <w:rsid w:val="009828A1"/>
    <w:rsid w:val="00982C50"/>
    <w:rsid w:val="009835B5"/>
    <w:rsid w:val="00983D54"/>
    <w:rsid w:val="00984375"/>
    <w:rsid w:val="009843C6"/>
    <w:rsid w:val="009844C2"/>
    <w:rsid w:val="009855B4"/>
    <w:rsid w:val="009857A3"/>
    <w:rsid w:val="00986E7B"/>
    <w:rsid w:val="00987370"/>
    <w:rsid w:val="00987706"/>
    <w:rsid w:val="0099005F"/>
    <w:rsid w:val="009905A1"/>
    <w:rsid w:val="00990AAF"/>
    <w:rsid w:val="00990CA6"/>
    <w:rsid w:val="00990E70"/>
    <w:rsid w:val="009915C0"/>
    <w:rsid w:val="0099177A"/>
    <w:rsid w:val="00991B2F"/>
    <w:rsid w:val="00991B49"/>
    <w:rsid w:val="00991DD4"/>
    <w:rsid w:val="009938DE"/>
    <w:rsid w:val="00993B14"/>
    <w:rsid w:val="00993B4E"/>
    <w:rsid w:val="009945F9"/>
    <w:rsid w:val="00994797"/>
    <w:rsid w:val="00994893"/>
    <w:rsid w:val="00994A1D"/>
    <w:rsid w:val="00994B19"/>
    <w:rsid w:val="00995238"/>
    <w:rsid w:val="00996CB9"/>
    <w:rsid w:val="00996D9D"/>
    <w:rsid w:val="00997ABD"/>
    <w:rsid w:val="009A014F"/>
    <w:rsid w:val="009A0530"/>
    <w:rsid w:val="009A0A37"/>
    <w:rsid w:val="009A0D31"/>
    <w:rsid w:val="009A1212"/>
    <w:rsid w:val="009A1E2B"/>
    <w:rsid w:val="009A26EE"/>
    <w:rsid w:val="009A28E1"/>
    <w:rsid w:val="009A2993"/>
    <w:rsid w:val="009A36DD"/>
    <w:rsid w:val="009A41CB"/>
    <w:rsid w:val="009A42CB"/>
    <w:rsid w:val="009A4BC1"/>
    <w:rsid w:val="009A51E2"/>
    <w:rsid w:val="009A7755"/>
    <w:rsid w:val="009A77C5"/>
    <w:rsid w:val="009A7AB3"/>
    <w:rsid w:val="009B09D2"/>
    <w:rsid w:val="009B1664"/>
    <w:rsid w:val="009B19B5"/>
    <w:rsid w:val="009B20A6"/>
    <w:rsid w:val="009B20B9"/>
    <w:rsid w:val="009B2C49"/>
    <w:rsid w:val="009B3F89"/>
    <w:rsid w:val="009B408F"/>
    <w:rsid w:val="009B4198"/>
    <w:rsid w:val="009B43DF"/>
    <w:rsid w:val="009B4FB3"/>
    <w:rsid w:val="009B57E8"/>
    <w:rsid w:val="009B6F73"/>
    <w:rsid w:val="009B72DA"/>
    <w:rsid w:val="009B7DBB"/>
    <w:rsid w:val="009C01E8"/>
    <w:rsid w:val="009C08BE"/>
    <w:rsid w:val="009C0C46"/>
    <w:rsid w:val="009C13A7"/>
    <w:rsid w:val="009C16C8"/>
    <w:rsid w:val="009C1EF8"/>
    <w:rsid w:val="009C2CFD"/>
    <w:rsid w:val="009C2F07"/>
    <w:rsid w:val="009C3264"/>
    <w:rsid w:val="009C33E5"/>
    <w:rsid w:val="009C3698"/>
    <w:rsid w:val="009C40B5"/>
    <w:rsid w:val="009C44A1"/>
    <w:rsid w:val="009C48BB"/>
    <w:rsid w:val="009C4C8D"/>
    <w:rsid w:val="009C52FE"/>
    <w:rsid w:val="009C5335"/>
    <w:rsid w:val="009C6D10"/>
    <w:rsid w:val="009C71E6"/>
    <w:rsid w:val="009C7857"/>
    <w:rsid w:val="009C7BC4"/>
    <w:rsid w:val="009D0651"/>
    <w:rsid w:val="009D074F"/>
    <w:rsid w:val="009D07AC"/>
    <w:rsid w:val="009D148F"/>
    <w:rsid w:val="009D2906"/>
    <w:rsid w:val="009D2A49"/>
    <w:rsid w:val="009D3687"/>
    <w:rsid w:val="009D48B9"/>
    <w:rsid w:val="009D52ED"/>
    <w:rsid w:val="009D5CDA"/>
    <w:rsid w:val="009D5DF5"/>
    <w:rsid w:val="009D6153"/>
    <w:rsid w:val="009D6901"/>
    <w:rsid w:val="009D6E1F"/>
    <w:rsid w:val="009D7231"/>
    <w:rsid w:val="009D75A2"/>
    <w:rsid w:val="009D7B04"/>
    <w:rsid w:val="009D7B68"/>
    <w:rsid w:val="009D7C93"/>
    <w:rsid w:val="009D7FF6"/>
    <w:rsid w:val="009E00A4"/>
    <w:rsid w:val="009E020C"/>
    <w:rsid w:val="009E0905"/>
    <w:rsid w:val="009E0BB4"/>
    <w:rsid w:val="009E1376"/>
    <w:rsid w:val="009E2DCB"/>
    <w:rsid w:val="009E394D"/>
    <w:rsid w:val="009E4FD0"/>
    <w:rsid w:val="009E5FF9"/>
    <w:rsid w:val="009E667B"/>
    <w:rsid w:val="009E6CBD"/>
    <w:rsid w:val="009E6E48"/>
    <w:rsid w:val="009E6F99"/>
    <w:rsid w:val="009E7378"/>
    <w:rsid w:val="009F0F95"/>
    <w:rsid w:val="009F102C"/>
    <w:rsid w:val="009F1D75"/>
    <w:rsid w:val="009F1FC0"/>
    <w:rsid w:val="009F20C3"/>
    <w:rsid w:val="009F23AA"/>
    <w:rsid w:val="009F250E"/>
    <w:rsid w:val="009F2871"/>
    <w:rsid w:val="009F2D5B"/>
    <w:rsid w:val="009F37A3"/>
    <w:rsid w:val="009F4148"/>
    <w:rsid w:val="009F617C"/>
    <w:rsid w:val="009F7980"/>
    <w:rsid w:val="009F79FA"/>
    <w:rsid w:val="009F7B45"/>
    <w:rsid w:val="009F7CBD"/>
    <w:rsid w:val="00A007D3"/>
    <w:rsid w:val="00A00BE9"/>
    <w:rsid w:val="00A00CD8"/>
    <w:rsid w:val="00A00F6C"/>
    <w:rsid w:val="00A01138"/>
    <w:rsid w:val="00A0113E"/>
    <w:rsid w:val="00A02F9C"/>
    <w:rsid w:val="00A0371F"/>
    <w:rsid w:val="00A03A7D"/>
    <w:rsid w:val="00A03D13"/>
    <w:rsid w:val="00A04362"/>
    <w:rsid w:val="00A06ADD"/>
    <w:rsid w:val="00A077B6"/>
    <w:rsid w:val="00A07CDF"/>
    <w:rsid w:val="00A1041F"/>
    <w:rsid w:val="00A1131C"/>
    <w:rsid w:val="00A11323"/>
    <w:rsid w:val="00A11A6C"/>
    <w:rsid w:val="00A11E4F"/>
    <w:rsid w:val="00A11F90"/>
    <w:rsid w:val="00A1469B"/>
    <w:rsid w:val="00A15B3D"/>
    <w:rsid w:val="00A161DB"/>
    <w:rsid w:val="00A16380"/>
    <w:rsid w:val="00A169DE"/>
    <w:rsid w:val="00A17335"/>
    <w:rsid w:val="00A17445"/>
    <w:rsid w:val="00A17CE7"/>
    <w:rsid w:val="00A20306"/>
    <w:rsid w:val="00A2040F"/>
    <w:rsid w:val="00A2145C"/>
    <w:rsid w:val="00A22003"/>
    <w:rsid w:val="00A22F3A"/>
    <w:rsid w:val="00A236ED"/>
    <w:rsid w:val="00A24237"/>
    <w:rsid w:val="00A24721"/>
    <w:rsid w:val="00A24947"/>
    <w:rsid w:val="00A25707"/>
    <w:rsid w:val="00A26017"/>
    <w:rsid w:val="00A26162"/>
    <w:rsid w:val="00A26A4F"/>
    <w:rsid w:val="00A27A59"/>
    <w:rsid w:val="00A300B0"/>
    <w:rsid w:val="00A30141"/>
    <w:rsid w:val="00A3088A"/>
    <w:rsid w:val="00A3089D"/>
    <w:rsid w:val="00A30DF5"/>
    <w:rsid w:val="00A325CD"/>
    <w:rsid w:val="00A32799"/>
    <w:rsid w:val="00A331EA"/>
    <w:rsid w:val="00A33B4D"/>
    <w:rsid w:val="00A34632"/>
    <w:rsid w:val="00A354F6"/>
    <w:rsid w:val="00A35982"/>
    <w:rsid w:val="00A35CE7"/>
    <w:rsid w:val="00A35D7B"/>
    <w:rsid w:val="00A360CD"/>
    <w:rsid w:val="00A3624D"/>
    <w:rsid w:val="00A365E4"/>
    <w:rsid w:val="00A36676"/>
    <w:rsid w:val="00A376EB"/>
    <w:rsid w:val="00A377D7"/>
    <w:rsid w:val="00A3790B"/>
    <w:rsid w:val="00A37CCB"/>
    <w:rsid w:val="00A404CF"/>
    <w:rsid w:val="00A4077F"/>
    <w:rsid w:val="00A40A4C"/>
    <w:rsid w:val="00A40E34"/>
    <w:rsid w:val="00A41416"/>
    <w:rsid w:val="00A41D9F"/>
    <w:rsid w:val="00A42733"/>
    <w:rsid w:val="00A43065"/>
    <w:rsid w:val="00A43345"/>
    <w:rsid w:val="00A44484"/>
    <w:rsid w:val="00A457E7"/>
    <w:rsid w:val="00A458F0"/>
    <w:rsid w:val="00A46503"/>
    <w:rsid w:val="00A47697"/>
    <w:rsid w:val="00A47C93"/>
    <w:rsid w:val="00A47D3A"/>
    <w:rsid w:val="00A509F9"/>
    <w:rsid w:val="00A5194B"/>
    <w:rsid w:val="00A51E65"/>
    <w:rsid w:val="00A51E76"/>
    <w:rsid w:val="00A51E90"/>
    <w:rsid w:val="00A5244B"/>
    <w:rsid w:val="00A526B9"/>
    <w:rsid w:val="00A52E42"/>
    <w:rsid w:val="00A5315C"/>
    <w:rsid w:val="00A5319F"/>
    <w:rsid w:val="00A535FB"/>
    <w:rsid w:val="00A5472A"/>
    <w:rsid w:val="00A54983"/>
    <w:rsid w:val="00A5505F"/>
    <w:rsid w:val="00A55156"/>
    <w:rsid w:val="00A5563F"/>
    <w:rsid w:val="00A55BE9"/>
    <w:rsid w:val="00A567FD"/>
    <w:rsid w:val="00A56E03"/>
    <w:rsid w:val="00A56FE2"/>
    <w:rsid w:val="00A57DAF"/>
    <w:rsid w:val="00A601AE"/>
    <w:rsid w:val="00A608A1"/>
    <w:rsid w:val="00A62129"/>
    <w:rsid w:val="00A627E1"/>
    <w:rsid w:val="00A63518"/>
    <w:rsid w:val="00A637FB"/>
    <w:rsid w:val="00A641FF"/>
    <w:rsid w:val="00A64602"/>
    <w:rsid w:val="00A6481C"/>
    <w:rsid w:val="00A64A48"/>
    <w:rsid w:val="00A64E27"/>
    <w:rsid w:val="00A6507A"/>
    <w:rsid w:val="00A652E4"/>
    <w:rsid w:val="00A654D9"/>
    <w:rsid w:val="00A66062"/>
    <w:rsid w:val="00A666B7"/>
    <w:rsid w:val="00A67025"/>
    <w:rsid w:val="00A6756B"/>
    <w:rsid w:val="00A67B0E"/>
    <w:rsid w:val="00A70A8C"/>
    <w:rsid w:val="00A70B89"/>
    <w:rsid w:val="00A71154"/>
    <w:rsid w:val="00A71BE8"/>
    <w:rsid w:val="00A727A8"/>
    <w:rsid w:val="00A72864"/>
    <w:rsid w:val="00A72A77"/>
    <w:rsid w:val="00A73EA6"/>
    <w:rsid w:val="00A75724"/>
    <w:rsid w:val="00A75DFC"/>
    <w:rsid w:val="00A7685B"/>
    <w:rsid w:val="00A76BA6"/>
    <w:rsid w:val="00A77837"/>
    <w:rsid w:val="00A80736"/>
    <w:rsid w:val="00A8092F"/>
    <w:rsid w:val="00A81307"/>
    <w:rsid w:val="00A81441"/>
    <w:rsid w:val="00A81D45"/>
    <w:rsid w:val="00A81D81"/>
    <w:rsid w:val="00A82F5E"/>
    <w:rsid w:val="00A83C29"/>
    <w:rsid w:val="00A83E89"/>
    <w:rsid w:val="00A84750"/>
    <w:rsid w:val="00A84813"/>
    <w:rsid w:val="00A849D7"/>
    <w:rsid w:val="00A84AA8"/>
    <w:rsid w:val="00A84F63"/>
    <w:rsid w:val="00A85295"/>
    <w:rsid w:val="00A85CF6"/>
    <w:rsid w:val="00A86513"/>
    <w:rsid w:val="00A86899"/>
    <w:rsid w:val="00A8689C"/>
    <w:rsid w:val="00A86A53"/>
    <w:rsid w:val="00A86D4F"/>
    <w:rsid w:val="00A9108C"/>
    <w:rsid w:val="00A919E1"/>
    <w:rsid w:val="00A94295"/>
    <w:rsid w:val="00A94934"/>
    <w:rsid w:val="00A94F0D"/>
    <w:rsid w:val="00A957F1"/>
    <w:rsid w:val="00A95844"/>
    <w:rsid w:val="00A95D34"/>
    <w:rsid w:val="00A960F0"/>
    <w:rsid w:val="00AA1192"/>
    <w:rsid w:val="00AA1B5E"/>
    <w:rsid w:val="00AA2B44"/>
    <w:rsid w:val="00AA3078"/>
    <w:rsid w:val="00AA3BEC"/>
    <w:rsid w:val="00AA45CB"/>
    <w:rsid w:val="00AA538B"/>
    <w:rsid w:val="00AA6516"/>
    <w:rsid w:val="00AA6D29"/>
    <w:rsid w:val="00AA769A"/>
    <w:rsid w:val="00AB0784"/>
    <w:rsid w:val="00AB1913"/>
    <w:rsid w:val="00AB1B72"/>
    <w:rsid w:val="00AB2157"/>
    <w:rsid w:val="00AB294A"/>
    <w:rsid w:val="00AB2B47"/>
    <w:rsid w:val="00AB3039"/>
    <w:rsid w:val="00AB3903"/>
    <w:rsid w:val="00AB3ABA"/>
    <w:rsid w:val="00AB3ACB"/>
    <w:rsid w:val="00AB3E89"/>
    <w:rsid w:val="00AB6126"/>
    <w:rsid w:val="00AB65BE"/>
    <w:rsid w:val="00AB67D1"/>
    <w:rsid w:val="00AB702B"/>
    <w:rsid w:val="00AB7056"/>
    <w:rsid w:val="00AB705B"/>
    <w:rsid w:val="00AB7285"/>
    <w:rsid w:val="00AB7552"/>
    <w:rsid w:val="00AC0108"/>
    <w:rsid w:val="00AC0310"/>
    <w:rsid w:val="00AC0F48"/>
    <w:rsid w:val="00AC33E9"/>
    <w:rsid w:val="00AC3F70"/>
    <w:rsid w:val="00AC467A"/>
    <w:rsid w:val="00AC514F"/>
    <w:rsid w:val="00AC6270"/>
    <w:rsid w:val="00AC6513"/>
    <w:rsid w:val="00AC6F3D"/>
    <w:rsid w:val="00AC7405"/>
    <w:rsid w:val="00AD0BB6"/>
    <w:rsid w:val="00AD0C43"/>
    <w:rsid w:val="00AD0DD0"/>
    <w:rsid w:val="00AD131A"/>
    <w:rsid w:val="00AD3038"/>
    <w:rsid w:val="00AD3D27"/>
    <w:rsid w:val="00AD3FD3"/>
    <w:rsid w:val="00AD46E0"/>
    <w:rsid w:val="00AD4FE2"/>
    <w:rsid w:val="00AD645A"/>
    <w:rsid w:val="00AD6D8E"/>
    <w:rsid w:val="00AD7E41"/>
    <w:rsid w:val="00AE0028"/>
    <w:rsid w:val="00AE002B"/>
    <w:rsid w:val="00AE0612"/>
    <w:rsid w:val="00AE10C2"/>
    <w:rsid w:val="00AE16B1"/>
    <w:rsid w:val="00AE22E2"/>
    <w:rsid w:val="00AE2C0E"/>
    <w:rsid w:val="00AE2C69"/>
    <w:rsid w:val="00AE3061"/>
    <w:rsid w:val="00AE3D00"/>
    <w:rsid w:val="00AE403A"/>
    <w:rsid w:val="00AE4A55"/>
    <w:rsid w:val="00AE4B08"/>
    <w:rsid w:val="00AE4E46"/>
    <w:rsid w:val="00AE5061"/>
    <w:rsid w:val="00AE6776"/>
    <w:rsid w:val="00AE687B"/>
    <w:rsid w:val="00AE6DBA"/>
    <w:rsid w:val="00AE6ECD"/>
    <w:rsid w:val="00AF0634"/>
    <w:rsid w:val="00AF0B4B"/>
    <w:rsid w:val="00AF16A1"/>
    <w:rsid w:val="00AF2398"/>
    <w:rsid w:val="00AF3530"/>
    <w:rsid w:val="00AF3FCB"/>
    <w:rsid w:val="00AF4816"/>
    <w:rsid w:val="00AF4D59"/>
    <w:rsid w:val="00AF5D6F"/>
    <w:rsid w:val="00AF5FBD"/>
    <w:rsid w:val="00AF6BD1"/>
    <w:rsid w:val="00AF776B"/>
    <w:rsid w:val="00AF7E27"/>
    <w:rsid w:val="00B00CA3"/>
    <w:rsid w:val="00B00D51"/>
    <w:rsid w:val="00B00D55"/>
    <w:rsid w:val="00B010CA"/>
    <w:rsid w:val="00B0169B"/>
    <w:rsid w:val="00B021B4"/>
    <w:rsid w:val="00B026B7"/>
    <w:rsid w:val="00B027D4"/>
    <w:rsid w:val="00B02FBD"/>
    <w:rsid w:val="00B03060"/>
    <w:rsid w:val="00B03883"/>
    <w:rsid w:val="00B043EE"/>
    <w:rsid w:val="00B04F66"/>
    <w:rsid w:val="00B04F82"/>
    <w:rsid w:val="00B051B7"/>
    <w:rsid w:val="00B05C5C"/>
    <w:rsid w:val="00B0689D"/>
    <w:rsid w:val="00B06CDB"/>
    <w:rsid w:val="00B07258"/>
    <w:rsid w:val="00B07F87"/>
    <w:rsid w:val="00B10581"/>
    <w:rsid w:val="00B111E2"/>
    <w:rsid w:val="00B1240F"/>
    <w:rsid w:val="00B13C77"/>
    <w:rsid w:val="00B13D87"/>
    <w:rsid w:val="00B14CE1"/>
    <w:rsid w:val="00B1500E"/>
    <w:rsid w:val="00B15294"/>
    <w:rsid w:val="00B15495"/>
    <w:rsid w:val="00B15F5A"/>
    <w:rsid w:val="00B168B7"/>
    <w:rsid w:val="00B16BB2"/>
    <w:rsid w:val="00B16BF0"/>
    <w:rsid w:val="00B170A6"/>
    <w:rsid w:val="00B170D9"/>
    <w:rsid w:val="00B207EA"/>
    <w:rsid w:val="00B2092D"/>
    <w:rsid w:val="00B219EE"/>
    <w:rsid w:val="00B225F9"/>
    <w:rsid w:val="00B23198"/>
    <w:rsid w:val="00B235C3"/>
    <w:rsid w:val="00B2408C"/>
    <w:rsid w:val="00B24283"/>
    <w:rsid w:val="00B24433"/>
    <w:rsid w:val="00B24718"/>
    <w:rsid w:val="00B24CB6"/>
    <w:rsid w:val="00B24D58"/>
    <w:rsid w:val="00B24E80"/>
    <w:rsid w:val="00B25B37"/>
    <w:rsid w:val="00B25C94"/>
    <w:rsid w:val="00B25DF8"/>
    <w:rsid w:val="00B2652E"/>
    <w:rsid w:val="00B30982"/>
    <w:rsid w:val="00B30CC1"/>
    <w:rsid w:val="00B30E99"/>
    <w:rsid w:val="00B3143E"/>
    <w:rsid w:val="00B315D2"/>
    <w:rsid w:val="00B31998"/>
    <w:rsid w:val="00B31BDF"/>
    <w:rsid w:val="00B322DA"/>
    <w:rsid w:val="00B347D4"/>
    <w:rsid w:val="00B34F06"/>
    <w:rsid w:val="00B35259"/>
    <w:rsid w:val="00B36CD6"/>
    <w:rsid w:val="00B36CFB"/>
    <w:rsid w:val="00B37888"/>
    <w:rsid w:val="00B37AD1"/>
    <w:rsid w:val="00B40609"/>
    <w:rsid w:val="00B40D4D"/>
    <w:rsid w:val="00B41007"/>
    <w:rsid w:val="00B41075"/>
    <w:rsid w:val="00B4115D"/>
    <w:rsid w:val="00B41BDB"/>
    <w:rsid w:val="00B42180"/>
    <w:rsid w:val="00B4222B"/>
    <w:rsid w:val="00B4228C"/>
    <w:rsid w:val="00B426B3"/>
    <w:rsid w:val="00B42BB3"/>
    <w:rsid w:val="00B4352E"/>
    <w:rsid w:val="00B4384C"/>
    <w:rsid w:val="00B43FB1"/>
    <w:rsid w:val="00B44BB8"/>
    <w:rsid w:val="00B45B3C"/>
    <w:rsid w:val="00B4649B"/>
    <w:rsid w:val="00B46568"/>
    <w:rsid w:val="00B4688F"/>
    <w:rsid w:val="00B479A7"/>
    <w:rsid w:val="00B47A72"/>
    <w:rsid w:val="00B50729"/>
    <w:rsid w:val="00B5082F"/>
    <w:rsid w:val="00B50913"/>
    <w:rsid w:val="00B5101D"/>
    <w:rsid w:val="00B513B9"/>
    <w:rsid w:val="00B51540"/>
    <w:rsid w:val="00B5156A"/>
    <w:rsid w:val="00B5243C"/>
    <w:rsid w:val="00B53054"/>
    <w:rsid w:val="00B536AC"/>
    <w:rsid w:val="00B537FA"/>
    <w:rsid w:val="00B53DBA"/>
    <w:rsid w:val="00B55617"/>
    <w:rsid w:val="00B5599B"/>
    <w:rsid w:val="00B564CA"/>
    <w:rsid w:val="00B57E71"/>
    <w:rsid w:val="00B60CCA"/>
    <w:rsid w:val="00B61959"/>
    <w:rsid w:val="00B62533"/>
    <w:rsid w:val="00B62801"/>
    <w:rsid w:val="00B62BE0"/>
    <w:rsid w:val="00B63327"/>
    <w:rsid w:val="00B63338"/>
    <w:rsid w:val="00B6342B"/>
    <w:rsid w:val="00B635D1"/>
    <w:rsid w:val="00B63937"/>
    <w:rsid w:val="00B63CBE"/>
    <w:rsid w:val="00B63F8E"/>
    <w:rsid w:val="00B643B7"/>
    <w:rsid w:val="00B649A1"/>
    <w:rsid w:val="00B64F53"/>
    <w:rsid w:val="00B652D2"/>
    <w:rsid w:val="00B655CA"/>
    <w:rsid w:val="00B65632"/>
    <w:rsid w:val="00B6661F"/>
    <w:rsid w:val="00B66621"/>
    <w:rsid w:val="00B666BB"/>
    <w:rsid w:val="00B67506"/>
    <w:rsid w:val="00B67807"/>
    <w:rsid w:val="00B67E12"/>
    <w:rsid w:val="00B70665"/>
    <w:rsid w:val="00B7133B"/>
    <w:rsid w:val="00B719D6"/>
    <w:rsid w:val="00B71F7F"/>
    <w:rsid w:val="00B722E2"/>
    <w:rsid w:val="00B73142"/>
    <w:rsid w:val="00B73227"/>
    <w:rsid w:val="00B737F1"/>
    <w:rsid w:val="00B73CA6"/>
    <w:rsid w:val="00B73D70"/>
    <w:rsid w:val="00B743A8"/>
    <w:rsid w:val="00B74778"/>
    <w:rsid w:val="00B74987"/>
    <w:rsid w:val="00B75981"/>
    <w:rsid w:val="00B75C9D"/>
    <w:rsid w:val="00B769F4"/>
    <w:rsid w:val="00B76F16"/>
    <w:rsid w:val="00B773CA"/>
    <w:rsid w:val="00B778DF"/>
    <w:rsid w:val="00B77FA1"/>
    <w:rsid w:val="00B80505"/>
    <w:rsid w:val="00B8050A"/>
    <w:rsid w:val="00B8058C"/>
    <w:rsid w:val="00B80E9F"/>
    <w:rsid w:val="00B81086"/>
    <w:rsid w:val="00B8175F"/>
    <w:rsid w:val="00B817E2"/>
    <w:rsid w:val="00B818D6"/>
    <w:rsid w:val="00B81DFB"/>
    <w:rsid w:val="00B81E94"/>
    <w:rsid w:val="00B83D35"/>
    <w:rsid w:val="00B83DA9"/>
    <w:rsid w:val="00B8418A"/>
    <w:rsid w:val="00B84FD2"/>
    <w:rsid w:val="00B85FF0"/>
    <w:rsid w:val="00B863EA"/>
    <w:rsid w:val="00B864DB"/>
    <w:rsid w:val="00B86D8E"/>
    <w:rsid w:val="00B86E72"/>
    <w:rsid w:val="00B86F01"/>
    <w:rsid w:val="00B87012"/>
    <w:rsid w:val="00B87F29"/>
    <w:rsid w:val="00B9063B"/>
    <w:rsid w:val="00B906BF"/>
    <w:rsid w:val="00B90B66"/>
    <w:rsid w:val="00B90E37"/>
    <w:rsid w:val="00B91258"/>
    <w:rsid w:val="00B91475"/>
    <w:rsid w:val="00B91B91"/>
    <w:rsid w:val="00B91CF6"/>
    <w:rsid w:val="00B9260F"/>
    <w:rsid w:val="00B92D68"/>
    <w:rsid w:val="00B92EDE"/>
    <w:rsid w:val="00B9375E"/>
    <w:rsid w:val="00B938D5"/>
    <w:rsid w:val="00B93B22"/>
    <w:rsid w:val="00B942FB"/>
    <w:rsid w:val="00B94909"/>
    <w:rsid w:val="00B94B78"/>
    <w:rsid w:val="00B94CB2"/>
    <w:rsid w:val="00B95489"/>
    <w:rsid w:val="00B95AE2"/>
    <w:rsid w:val="00B95D09"/>
    <w:rsid w:val="00B96A39"/>
    <w:rsid w:val="00B97845"/>
    <w:rsid w:val="00B97E43"/>
    <w:rsid w:val="00BA01CE"/>
    <w:rsid w:val="00BA154C"/>
    <w:rsid w:val="00BA19D8"/>
    <w:rsid w:val="00BA1B78"/>
    <w:rsid w:val="00BA25FA"/>
    <w:rsid w:val="00BA2F3D"/>
    <w:rsid w:val="00BA3206"/>
    <w:rsid w:val="00BA369C"/>
    <w:rsid w:val="00BA3FC4"/>
    <w:rsid w:val="00BA4F56"/>
    <w:rsid w:val="00BA660F"/>
    <w:rsid w:val="00BA663D"/>
    <w:rsid w:val="00BA6D6E"/>
    <w:rsid w:val="00BA6FFC"/>
    <w:rsid w:val="00BA73F4"/>
    <w:rsid w:val="00BB02FB"/>
    <w:rsid w:val="00BB034E"/>
    <w:rsid w:val="00BB052B"/>
    <w:rsid w:val="00BB17F1"/>
    <w:rsid w:val="00BB1D95"/>
    <w:rsid w:val="00BB1DEF"/>
    <w:rsid w:val="00BB1FDD"/>
    <w:rsid w:val="00BB354C"/>
    <w:rsid w:val="00BB3D16"/>
    <w:rsid w:val="00BB4449"/>
    <w:rsid w:val="00BB451F"/>
    <w:rsid w:val="00BB4628"/>
    <w:rsid w:val="00BB48DD"/>
    <w:rsid w:val="00BB4DBE"/>
    <w:rsid w:val="00BB59D2"/>
    <w:rsid w:val="00BB5A85"/>
    <w:rsid w:val="00BB6382"/>
    <w:rsid w:val="00BB644A"/>
    <w:rsid w:val="00BB73E7"/>
    <w:rsid w:val="00BB782C"/>
    <w:rsid w:val="00BB788B"/>
    <w:rsid w:val="00BB78FD"/>
    <w:rsid w:val="00BC0241"/>
    <w:rsid w:val="00BC03CF"/>
    <w:rsid w:val="00BC0B7D"/>
    <w:rsid w:val="00BC15B1"/>
    <w:rsid w:val="00BC2419"/>
    <w:rsid w:val="00BC2D3C"/>
    <w:rsid w:val="00BC394A"/>
    <w:rsid w:val="00BC39CC"/>
    <w:rsid w:val="00BC3B1D"/>
    <w:rsid w:val="00BC3E76"/>
    <w:rsid w:val="00BC4701"/>
    <w:rsid w:val="00BC48EA"/>
    <w:rsid w:val="00BC4AF6"/>
    <w:rsid w:val="00BC4CEE"/>
    <w:rsid w:val="00BC504F"/>
    <w:rsid w:val="00BC540F"/>
    <w:rsid w:val="00BC54A4"/>
    <w:rsid w:val="00BC5C99"/>
    <w:rsid w:val="00BC6229"/>
    <w:rsid w:val="00BC6A0D"/>
    <w:rsid w:val="00BC7480"/>
    <w:rsid w:val="00BC7735"/>
    <w:rsid w:val="00BC7DCB"/>
    <w:rsid w:val="00BD02DA"/>
    <w:rsid w:val="00BD0A2E"/>
    <w:rsid w:val="00BD0ABA"/>
    <w:rsid w:val="00BD185A"/>
    <w:rsid w:val="00BD1EEE"/>
    <w:rsid w:val="00BD24BD"/>
    <w:rsid w:val="00BD3004"/>
    <w:rsid w:val="00BD489E"/>
    <w:rsid w:val="00BD5195"/>
    <w:rsid w:val="00BD572B"/>
    <w:rsid w:val="00BD5871"/>
    <w:rsid w:val="00BD59A2"/>
    <w:rsid w:val="00BD5DFC"/>
    <w:rsid w:val="00BD686E"/>
    <w:rsid w:val="00BD69D1"/>
    <w:rsid w:val="00BD7482"/>
    <w:rsid w:val="00BE00EC"/>
    <w:rsid w:val="00BE070C"/>
    <w:rsid w:val="00BE0D22"/>
    <w:rsid w:val="00BE2318"/>
    <w:rsid w:val="00BE29D0"/>
    <w:rsid w:val="00BE323F"/>
    <w:rsid w:val="00BE3B7E"/>
    <w:rsid w:val="00BE3D70"/>
    <w:rsid w:val="00BE3EA2"/>
    <w:rsid w:val="00BE53CE"/>
    <w:rsid w:val="00BE561E"/>
    <w:rsid w:val="00BE5EEC"/>
    <w:rsid w:val="00BE637A"/>
    <w:rsid w:val="00BE654B"/>
    <w:rsid w:val="00BE7208"/>
    <w:rsid w:val="00BE7BDE"/>
    <w:rsid w:val="00BF0DD0"/>
    <w:rsid w:val="00BF136C"/>
    <w:rsid w:val="00BF1AA0"/>
    <w:rsid w:val="00BF1F2B"/>
    <w:rsid w:val="00BF2585"/>
    <w:rsid w:val="00BF2D2D"/>
    <w:rsid w:val="00BF2F9B"/>
    <w:rsid w:val="00BF3F69"/>
    <w:rsid w:val="00BF3F9F"/>
    <w:rsid w:val="00BF4105"/>
    <w:rsid w:val="00BF4537"/>
    <w:rsid w:val="00BF4589"/>
    <w:rsid w:val="00BF48EC"/>
    <w:rsid w:val="00BF5412"/>
    <w:rsid w:val="00BF583B"/>
    <w:rsid w:val="00BF5A51"/>
    <w:rsid w:val="00BF5ADA"/>
    <w:rsid w:val="00BF67F4"/>
    <w:rsid w:val="00BF681C"/>
    <w:rsid w:val="00BF6BDA"/>
    <w:rsid w:val="00BF6C41"/>
    <w:rsid w:val="00C00982"/>
    <w:rsid w:val="00C01EC5"/>
    <w:rsid w:val="00C01F1A"/>
    <w:rsid w:val="00C03222"/>
    <w:rsid w:val="00C033E3"/>
    <w:rsid w:val="00C0347C"/>
    <w:rsid w:val="00C04135"/>
    <w:rsid w:val="00C04DFF"/>
    <w:rsid w:val="00C04F38"/>
    <w:rsid w:val="00C05895"/>
    <w:rsid w:val="00C0598F"/>
    <w:rsid w:val="00C05AE0"/>
    <w:rsid w:val="00C060B2"/>
    <w:rsid w:val="00C06723"/>
    <w:rsid w:val="00C068F6"/>
    <w:rsid w:val="00C06B6F"/>
    <w:rsid w:val="00C06BF3"/>
    <w:rsid w:val="00C07492"/>
    <w:rsid w:val="00C0760C"/>
    <w:rsid w:val="00C07F6B"/>
    <w:rsid w:val="00C07F8B"/>
    <w:rsid w:val="00C10536"/>
    <w:rsid w:val="00C10C45"/>
    <w:rsid w:val="00C10E17"/>
    <w:rsid w:val="00C113DD"/>
    <w:rsid w:val="00C11AB2"/>
    <w:rsid w:val="00C11DE0"/>
    <w:rsid w:val="00C11E7E"/>
    <w:rsid w:val="00C12031"/>
    <w:rsid w:val="00C12034"/>
    <w:rsid w:val="00C125F4"/>
    <w:rsid w:val="00C12D28"/>
    <w:rsid w:val="00C13563"/>
    <w:rsid w:val="00C13C85"/>
    <w:rsid w:val="00C13E0B"/>
    <w:rsid w:val="00C13F41"/>
    <w:rsid w:val="00C1574A"/>
    <w:rsid w:val="00C1592F"/>
    <w:rsid w:val="00C16428"/>
    <w:rsid w:val="00C16633"/>
    <w:rsid w:val="00C16A66"/>
    <w:rsid w:val="00C16F6B"/>
    <w:rsid w:val="00C17DFE"/>
    <w:rsid w:val="00C20174"/>
    <w:rsid w:val="00C20452"/>
    <w:rsid w:val="00C204D8"/>
    <w:rsid w:val="00C20E3D"/>
    <w:rsid w:val="00C2136D"/>
    <w:rsid w:val="00C21990"/>
    <w:rsid w:val="00C21A90"/>
    <w:rsid w:val="00C22E1F"/>
    <w:rsid w:val="00C236A7"/>
    <w:rsid w:val="00C23C71"/>
    <w:rsid w:val="00C23CF6"/>
    <w:rsid w:val="00C2461F"/>
    <w:rsid w:val="00C24974"/>
    <w:rsid w:val="00C2594B"/>
    <w:rsid w:val="00C25D41"/>
    <w:rsid w:val="00C2636E"/>
    <w:rsid w:val="00C2765B"/>
    <w:rsid w:val="00C27ACC"/>
    <w:rsid w:val="00C31F1D"/>
    <w:rsid w:val="00C321C2"/>
    <w:rsid w:val="00C338C4"/>
    <w:rsid w:val="00C33DCA"/>
    <w:rsid w:val="00C350D2"/>
    <w:rsid w:val="00C352AE"/>
    <w:rsid w:val="00C35373"/>
    <w:rsid w:val="00C35757"/>
    <w:rsid w:val="00C35A99"/>
    <w:rsid w:val="00C35C23"/>
    <w:rsid w:val="00C35C49"/>
    <w:rsid w:val="00C368A7"/>
    <w:rsid w:val="00C36EDF"/>
    <w:rsid w:val="00C37352"/>
    <w:rsid w:val="00C373B8"/>
    <w:rsid w:val="00C373F0"/>
    <w:rsid w:val="00C375E8"/>
    <w:rsid w:val="00C37ACF"/>
    <w:rsid w:val="00C4041F"/>
    <w:rsid w:val="00C418AF"/>
    <w:rsid w:val="00C41A1A"/>
    <w:rsid w:val="00C42962"/>
    <w:rsid w:val="00C4299C"/>
    <w:rsid w:val="00C42AA9"/>
    <w:rsid w:val="00C42BC2"/>
    <w:rsid w:val="00C42F9A"/>
    <w:rsid w:val="00C44788"/>
    <w:rsid w:val="00C44A19"/>
    <w:rsid w:val="00C458BC"/>
    <w:rsid w:val="00C45F6D"/>
    <w:rsid w:val="00C46070"/>
    <w:rsid w:val="00C46167"/>
    <w:rsid w:val="00C475DD"/>
    <w:rsid w:val="00C47931"/>
    <w:rsid w:val="00C5011A"/>
    <w:rsid w:val="00C50F62"/>
    <w:rsid w:val="00C51D11"/>
    <w:rsid w:val="00C52410"/>
    <w:rsid w:val="00C52498"/>
    <w:rsid w:val="00C5250D"/>
    <w:rsid w:val="00C52D76"/>
    <w:rsid w:val="00C53740"/>
    <w:rsid w:val="00C53D60"/>
    <w:rsid w:val="00C54319"/>
    <w:rsid w:val="00C54464"/>
    <w:rsid w:val="00C549DF"/>
    <w:rsid w:val="00C5551E"/>
    <w:rsid w:val="00C55578"/>
    <w:rsid w:val="00C564A8"/>
    <w:rsid w:val="00C56903"/>
    <w:rsid w:val="00C5693A"/>
    <w:rsid w:val="00C56C73"/>
    <w:rsid w:val="00C56F2B"/>
    <w:rsid w:val="00C57E3A"/>
    <w:rsid w:val="00C57E69"/>
    <w:rsid w:val="00C606E7"/>
    <w:rsid w:val="00C6082E"/>
    <w:rsid w:val="00C60986"/>
    <w:rsid w:val="00C60E91"/>
    <w:rsid w:val="00C61262"/>
    <w:rsid w:val="00C61524"/>
    <w:rsid w:val="00C624DF"/>
    <w:rsid w:val="00C628F1"/>
    <w:rsid w:val="00C62E47"/>
    <w:rsid w:val="00C63643"/>
    <w:rsid w:val="00C64136"/>
    <w:rsid w:val="00C6473F"/>
    <w:rsid w:val="00C6488D"/>
    <w:rsid w:val="00C652EB"/>
    <w:rsid w:val="00C657D0"/>
    <w:rsid w:val="00C65887"/>
    <w:rsid w:val="00C65B3D"/>
    <w:rsid w:val="00C661AE"/>
    <w:rsid w:val="00C661F2"/>
    <w:rsid w:val="00C66AF5"/>
    <w:rsid w:val="00C66F82"/>
    <w:rsid w:val="00C67A49"/>
    <w:rsid w:val="00C708FF"/>
    <w:rsid w:val="00C719B7"/>
    <w:rsid w:val="00C71A4C"/>
    <w:rsid w:val="00C71B0F"/>
    <w:rsid w:val="00C72C2D"/>
    <w:rsid w:val="00C738BF"/>
    <w:rsid w:val="00C741C5"/>
    <w:rsid w:val="00C74E26"/>
    <w:rsid w:val="00C751A1"/>
    <w:rsid w:val="00C7620E"/>
    <w:rsid w:val="00C7687F"/>
    <w:rsid w:val="00C77725"/>
    <w:rsid w:val="00C813D0"/>
    <w:rsid w:val="00C814CC"/>
    <w:rsid w:val="00C8160A"/>
    <w:rsid w:val="00C81787"/>
    <w:rsid w:val="00C81C1B"/>
    <w:rsid w:val="00C81CFA"/>
    <w:rsid w:val="00C821A8"/>
    <w:rsid w:val="00C82267"/>
    <w:rsid w:val="00C823D6"/>
    <w:rsid w:val="00C82706"/>
    <w:rsid w:val="00C82881"/>
    <w:rsid w:val="00C8372B"/>
    <w:rsid w:val="00C84173"/>
    <w:rsid w:val="00C84A88"/>
    <w:rsid w:val="00C84BEB"/>
    <w:rsid w:val="00C84F23"/>
    <w:rsid w:val="00C85062"/>
    <w:rsid w:val="00C852B7"/>
    <w:rsid w:val="00C85627"/>
    <w:rsid w:val="00C85886"/>
    <w:rsid w:val="00C86498"/>
    <w:rsid w:val="00C8654A"/>
    <w:rsid w:val="00C868B2"/>
    <w:rsid w:val="00C8693A"/>
    <w:rsid w:val="00C8716C"/>
    <w:rsid w:val="00C873A0"/>
    <w:rsid w:val="00C8749B"/>
    <w:rsid w:val="00C87F84"/>
    <w:rsid w:val="00C905B5"/>
    <w:rsid w:val="00C907BE"/>
    <w:rsid w:val="00C907DA"/>
    <w:rsid w:val="00C90F68"/>
    <w:rsid w:val="00C9138D"/>
    <w:rsid w:val="00C9160B"/>
    <w:rsid w:val="00C91862"/>
    <w:rsid w:val="00C919F2"/>
    <w:rsid w:val="00C92240"/>
    <w:rsid w:val="00C929A6"/>
    <w:rsid w:val="00C93282"/>
    <w:rsid w:val="00C93760"/>
    <w:rsid w:val="00C93922"/>
    <w:rsid w:val="00C94001"/>
    <w:rsid w:val="00C9459A"/>
    <w:rsid w:val="00C94B62"/>
    <w:rsid w:val="00C958F5"/>
    <w:rsid w:val="00C95974"/>
    <w:rsid w:val="00C95A78"/>
    <w:rsid w:val="00C95BA5"/>
    <w:rsid w:val="00C95BF2"/>
    <w:rsid w:val="00C95EEF"/>
    <w:rsid w:val="00C96343"/>
    <w:rsid w:val="00C963F6"/>
    <w:rsid w:val="00C97543"/>
    <w:rsid w:val="00C97A1B"/>
    <w:rsid w:val="00C97D27"/>
    <w:rsid w:val="00CA0721"/>
    <w:rsid w:val="00CA0F61"/>
    <w:rsid w:val="00CA29A9"/>
    <w:rsid w:val="00CA40A1"/>
    <w:rsid w:val="00CA418D"/>
    <w:rsid w:val="00CA51C2"/>
    <w:rsid w:val="00CA5365"/>
    <w:rsid w:val="00CA575C"/>
    <w:rsid w:val="00CA5869"/>
    <w:rsid w:val="00CA596F"/>
    <w:rsid w:val="00CA5A63"/>
    <w:rsid w:val="00CA7800"/>
    <w:rsid w:val="00CA78B6"/>
    <w:rsid w:val="00CB0AB2"/>
    <w:rsid w:val="00CB0AC2"/>
    <w:rsid w:val="00CB145E"/>
    <w:rsid w:val="00CB1941"/>
    <w:rsid w:val="00CB26F3"/>
    <w:rsid w:val="00CB2BA4"/>
    <w:rsid w:val="00CB2DA8"/>
    <w:rsid w:val="00CB2EC5"/>
    <w:rsid w:val="00CB36B7"/>
    <w:rsid w:val="00CB3F36"/>
    <w:rsid w:val="00CB4F2B"/>
    <w:rsid w:val="00CB56B0"/>
    <w:rsid w:val="00CB636F"/>
    <w:rsid w:val="00CB64EA"/>
    <w:rsid w:val="00CB721F"/>
    <w:rsid w:val="00CB7572"/>
    <w:rsid w:val="00CB7770"/>
    <w:rsid w:val="00CB7FC3"/>
    <w:rsid w:val="00CC005D"/>
    <w:rsid w:val="00CC1F75"/>
    <w:rsid w:val="00CC1FFA"/>
    <w:rsid w:val="00CC2C60"/>
    <w:rsid w:val="00CC35CE"/>
    <w:rsid w:val="00CC370D"/>
    <w:rsid w:val="00CC585D"/>
    <w:rsid w:val="00CC6087"/>
    <w:rsid w:val="00CC61D3"/>
    <w:rsid w:val="00CC6405"/>
    <w:rsid w:val="00CC68CC"/>
    <w:rsid w:val="00CC7C16"/>
    <w:rsid w:val="00CC7F1D"/>
    <w:rsid w:val="00CD00AB"/>
    <w:rsid w:val="00CD1412"/>
    <w:rsid w:val="00CD1513"/>
    <w:rsid w:val="00CD235C"/>
    <w:rsid w:val="00CD2380"/>
    <w:rsid w:val="00CD2427"/>
    <w:rsid w:val="00CD27D6"/>
    <w:rsid w:val="00CD3D3A"/>
    <w:rsid w:val="00CD3F8C"/>
    <w:rsid w:val="00CD4323"/>
    <w:rsid w:val="00CD4B56"/>
    <w:rsid w:val="00CD4BB2"/>
    <w:rsid w:val="00CD4EAE"/>
    <w:rsid w:val="00CD5003"/>
    <w:rsid w:val="00CD5790"/>
    <w:rsid w:val="00CD5802"/>
    <w:rsid w:val="00CD5EB7"/>
    <w:rsid w:val="00CD60AE"/>
    <w:rsid w:val="00CD63C1"/>
    <w:rsid w:val="00CD6B46"/>
    <w:rsid w:val="00CD6F40"/>
    <w:rsid w:val="00CD7B10"/>
    <w:rsid w:val="00CE08BF"/>
    <w:rsid w:val="00CE0D8C"/>
    <w:rsid w:val="00CE1C88"/>
    <w:rsid w:val="00CE2326"/>
    <w:rsid w:val="00CE2E77"/>
    <w:rsid w:val="00CE3484"/>
    <w:rsid w:val="00CE3928"/>
    <w:rsid w:val="00CE4097"/>
    <w:rsid w:val="00CE4448"/>
    <w:rsid w:val="00CE542E"/>
    <w:rsid w:val="00CE5A00"/>
    <w:rsid w:val="00CE6BE2"/>
    <w:rsid w:val="00CE6D63"/>
    <w:rsid w:val="00CE75D1"/>
    <w:rsid w:val="00CE782E"/>
    <w:rsid w:val="00CF0131"/>
    <w:rsid w:val="00CF08A6"/>
    <w:rsid w:val="00CF0AAD"/>
    <w:rsid w:val="00CF1490"/>
    <w:rsid w:val="00CF1977"/>
    <w:rsid w:val="00CF1A1A"/>
    <w:rsid w:val="00CF25FA"/>
    <w:rsid w:val="00CF2A4D"/>
    <w:rsid w:val="00CF2AC3"/>
    <w:rsid w:val="00CF2E3D"/>
    <w:rsid w:val="00CF369E"/>
    <w:rsid w:val="00CF398C"/>
    <w:rsid w:val="00CF4F44"/>
    <w:rsid w:val="00CF5356"/>
    <w:rsid w:val="00CF5B04"/>
    <w:rsid w:val="00CF62A7"/>
    <w:rsid w:val="00CF72F1"/>
    <w:rsid w:val="00CF78B9"/>
    <w:rsid w:val="00D0015E"/>
    <w:rsid w:val="00D001CE"/>
    <w:rsid w:val="00D00602"/>
    <w:rsid w:val="00D00616"/>
    <w:rsid w:val="00D012C8"/>
    <w:rsid w:val="00D024C5"/>
    <w:rsid w:val="00D02F6F"/>
    <w:rsid w:val="00D03810"/>
    <w:rsid w:val="00D03AAD"/>
    <w:rsid w:val="00D043F7"/>
    <w:rsid w:val="00D0464E"/>
    <w:rsid w:val="00D04ACA"/>
    <w:rsid w:val="00D04CD0"/>
    <w:rsid w:val="00D05E3F"/>
    <w:rsid w:val="00D0602A"/>
    <w:rsid w:val="00D06798"/>
    <w:rsid w:val="00D069C4"/>
    <w:rsid w:val="00D06D53"/>
    <w:rsid w:val="00D07160"/>
    <w:rsid w:val="00D0740D"/>
    <w:rsid w:val="00D102F4"/>
    <w:rsid w:val="00D118EB"/>
    <w:rsid w:val="00D11FB0"/>
    <w:rsid w:val="00D1341B"/>
    <w:rsid w:val="00D14BB8"/>
    <w:rsid w:val="00D14D2B"/>
    <w:rsid w:val="00D151EB"/>
    <w:rsid w:val="00D15361"/>
    <w:rsid w:val="00D1598C"/>
    <w:rsid w:val="00D15F3D"/>
    <w:rsid w:val="00D17FCF"/>
    <w:rsid w:val="00D200A7"/>
    <w:rsid w:val="00D204E4"/>
    <w:rsid w:val="00D2077B"/>
    <w:rsid w:val="00D20961"/>
    <w:rsid w:val="00D20A5D"/>
    <w:rsid w:val="00D20B60"/>
    <w:rsid w:val="00D20D5A"/>
    <w:rsid w:val="00D2143B"/>
    <w:rsid w:val="00D21BE0"/>
    <w:rsid w:val="00D22131"/>
    <w:rsid w:val="00D223D5"/>
    <w:rsid w:val="00D2278A"/>
    <w:rsid w:val="00D22D48"/>
    <w:rsid w:val="00D24125"/>
    <w:rsid w:val="00D248AE"/>
    <w:rsid w:val="00D24B2E"/>
    <w:rsid w:val="00D24F07"/>
    <w:rsid w:val="00D25394"/>
    <w:rsid w:val="00D267CD"/>
    <w:rsid w:val="00D274BC"/>
    <w:rsid w:val="00D27DB6"/>
    <w:rsid w:val="00D27E85"/>
    <w:rsid w:val="00D27EBA"/>
    <w:rsid w:val="00D27FC8"/>
    <w:rsid w:val="00D304CC"/>
    <w:rsid w:val="00D30CD0"/>
    <w:rsid w:val="00D32ABE"/>
    <w:rsid w:val="00D32D45"/>
    <w:rsid w:val="00D33911"/>
    <w:rsid w:val="00D3417C"/>
    <w:rsid w:val="00D34BAF"/>
    <w:rsid w:val="00D34DC1"/>
    <w:rsid w:val="00D35437"/>
    <w:rsid w:val="00D36239"/>
    <w:rsid w:val="00D364BA"/>
    <w:rsid w:val="00D37421"/>
    <w:rsid w:val="00D3744B"/>
    <w:rsid w:val="00D376D2"/>
    <w:rsid w:val="00D37892"/>
    <w:rsid w:val="00D37C9A"/>
    <w:rsid w:val="00D40111"/>
    <w:rsid w:val="00D40258"/>
    <w:rsid w:val="00D4049E"/>
    <w:rsid w:val="00D41462"/>
    <w:rsid w:val="00D4205D"/>
    <w:rsid w:val="00D435ED"/>
    <w:rsid w:val="00D43791"/>
    <w:rsid w:val="00D4381E"/>
    <w:rsid w:val="00D438D1"/>
    <w:rsid w:val="00D440A2"/>
    <w:rsid w:val="00D4416D"/>
    <w:rsid w:val="00D44A04"/>
    <w:rsid w:val="00D44FFC"/>
    <w:rsid w:val="00D4524B"/>
    <w:rsid w:val="00D45848"/>
    <w:rsid w:val="00D46137"/>
    <w:rsid w:val="00D46303"/>
    <w:rsid w:val="00D4689B"/>
    <w:rsid w:val="00D46BD6"/>
    <w:rsid w:val="00D47260"/>
    <w:rsid w:val="00D47AAD"/>
    <w:rsid w:val="00D501EB"/>
    <w:rsid w:val="00D502F3"/>
    <w:rsid w:val="00D50390"/>
    <w:rsid w:val="00D50580"/>
    <w:rsid w:val="00D50711"/>
    <w:rsid w:val="00D50DC1"/>
    <w:rsid w:val="00D510FB"/>
    <w:rsid w:val="00D514C6"/>
    <w:rsid w:val="00D51C31"/>
    <w:rsid w:val="00D51DC2"/>
    <w:rsid w:val="00D51DDB"/>
    <w:rsid w:val="00D52CA0"/>
    <w:rsid w:val="00D538F8"/>
    <w:rsid w:val="00D53EB7"/>
    <w:rsid w:val="00D542DC"/>
    <w:rsid w:val="00D549FA"/>
    <w:rsid w:val="00D54ED0"/>
    <w:rsid w:val="00D55C38"/>
    <w:rsid w:val="00D5655D"/>
    <w:rsid w:val="00D566C1"/>
    <w:rsid w:val="00D5727A"/>
    <w:rsid w:val="00D57BBB"/>
    <w:rsid w:val="00D60179"/>
    <w:rsid w:val="00D608A8"/>
    <w:rsid w:val="00D6195A"/>
    <w:rsid w:val="00D61BDE"/>
    <w:rsid w:val="00D61CDA"/>
    <w:rsid w:val="00D61D98"/>
    <w:rsid w:val="00D6269C"/>
    <w:rsid w:val="00D62A94"/>
    <w:rsid w:val="00D63ECD"/>
    <w:rsid w:val="00D646AF"/>
    <w:rsid w:val="00D6491E"/>
    <w:rsid w:val="00D64DC7"/>
    <w:rsid w:val="00D65D8F"/>
    <w:rsid w:val="00D65F58"/>
    <w:rsid w:val="00D66B84"/>
    <w:rsid w:val="00D66CBE"/>
    <w:rsid w:val="00D71545"/>
    <w:rsid w:val="00D718D1"/>
    <w:rsid w:val="00D7219E"/>
    <w:rsid w:val="00D72F1D"/>
    <w:rsid w:val="00D73305"/>
    <w:rsid w:val="00D74C17"/>
    <w:rsid w:val="00D75024"/>
    <w:rsid w:val="00D753BD"/>
    <w:rsid w:val="00D755E1"/>
    <w:rsid w:val="00D75C6A"/>
    <w:rsid w:val="00D75EAF"/>
    <w:rsid w:val="00D7685F"/>
    <w:rsid w:val="00D76C48"/>
    <w:rsid w:val="00D76F0B"/>
    <w:rsid w:val="00D7710D"/>
    <w:rsid w:val="00D806A0"/>
    <w:rsid w:val="00D82B1E"/>
    <w:rsid w:val="00D82E64"/>
    <w:rsid w:val="00D82E86"/>
    <w:rsid w:val="00D8317C"/>
    <w:rsid w:val="00D83B8D"/>
    <w:rsid w:val="00D83BAD"/>
    <w:rsid w:val="00D8410A"/>
    <w:rsid w:val="00D843B4"/>
    <w:rsid w:val="00D848B0"/>
    <w:rsid w:val="00D8594A"/>
    <w:rsid w:val="00D86655"/>
    <w:rsid w:val="00D8686F"/>
    <w:rsid w:val="00D86CA1"/>
    <w:rsid w:val="00D8714B"/>
    <w:rsid w:val="00D8747A"/>
    <w:rsid w:val="00D90637"/>
    <w:rsid w:val="00D90D45"/>
    <w:rsid w:val="00D9113F"/>
    <w:rsid w:val="00D918F7"/>
    <w:rsid w:val="00D91E62"/>
    <w:rsid w:val="00D91F41"/>
    <w:rsid w:val="00D9238B"/>
    <w:rsid w:val="00D9265D"/>
    <w:rsid w:val="00D92968"/>
    <w:rsid w:val="00D93009"/>
    <w:rsid w:val="00D9361E"/>
    <w:rsid w:val="00D93F11"/>
    <w:rsid w:val="00D94155"/>
    <w:rsid w:val="00D944F7"/>
    <w:rsid w:val="00D946D1"/>
    <w:rsid w:val="00D94ABC"/>
    <w:rsid w:val="00D95279"/>
    <w:rsid w:val="00D96D4D"/>
    <w:rsid w:val="00D9710E"/>
    <w:rsid w:val="00DA03F9"/>
    <w:rsid w:val="00DA0933"/>
    <w:rsid w:val="00DA09F7"/>
    <w:rsid w:val="00DA17A0"/>
    <w:rsid w:val="00DA2294"/>
    <w:rsid w:val="00DA23BD"/>
    <w:rsid w:val="00DA24A0"/>
    <w:rsid w:val="00DA2A9F"/>
    <w:rsid w:val="00DA31F4"/>
    <w:rsid w:val="00DA3741"/>
    <w:rsid w:val="00DA45C0"/>
    <w:rsid w:val="00DA461F"/>
    <w:rsid w:val="00DA4EBE"/>
    <w:rsid w:val="00DA548C"/>
    <w:rsid w:val="00DA55CF"/>
    <w:rsid w:val="00DA5BE0"/>
    <w:rsid w:val="00DA63C2"/>
    <w:rsid w:val="00DA6618"/>
    <w:rsid w:val="00DA7771"/>
    <w:rsid w:val="00DB0357"/>
    <w:rsid w:val="00DB0CDC"/>
    <w:rsid w:val="00DB0FBF"/>
    <w:rsid w:val="00DB11F8"/>
    <w:rsid w:val="00DB1203"/>
    <w:rsid w:val="00DB18CA"/>
    <w:rsid w:val="00DB1C1D"/>
    <w:rsid w:val="00DB2B45"/>
    <w:rsid w:val="00DB3078"/>
    <w:rsid w:val="00DB3147"/>
    <w:rsid w:val="00DB4045"/>
    <w:rsid w:val="00DB4397"/>
    <w:rsid w:val="00DB4B17"/>
    <w:rsid w:val="00DB5012"/>
    <w:rsid w:val="00DB57F9"/>
    <w:rsid w:val="00DB5ADA"/>
    <w:rsid w:val="00DB66D7"/>
    <w:rsid w:val="00DB6D3D"/>
    <w:rsid w:val="00DB6E1D"/>
    <w:rsid w:val="00DB6E9C"/>
    <w:rsid w:val="00DB6FBD"/>
    <w:rsid w:val="00DB7118"/>
    <w:rsid w:val="00DB7163"/>
    <w:rsid w:val="00DB74CA"/>
    <w:rsid w:val="00DB7510"/>
    <w:rsid w:val="00DB79B1"/>
    <w:rsid w:val="00DB7EA4"/>
    <w:rsid w:val="00DB7ED9"/>
    <w:rsid w:val="00DC0483"/>
    <w:rsid w:val="00DC0E0E"/>
    <w:rsid w:val="00DC17FE"/>
    <w:rsid w:val="00DC215A"/>
    <w:rsid w:val="00DC2274"/>
    <w:rsid w:val="00DC2327"/>
    <w:rsid w:val="00DC2AA7"/>
    <w:rsid w:val="00DC2C41"/>
    <w:rsid w:val="00DC2DAB"/>
    <w:rsid w:val="00DC3A86"/>
    <w:rsid w:val="00DC450D"/>
    <w:rsid w:val="00DC4751"/>
    <w:rsid w:val="00DC494F"/>
    <w:rsid w:val="00DC4E3C"/>
    <w:rsid w:val="00DC52AB"/>
    <w:rsid w:val="00DC5369"/>
    <w:rsid w:val="00DC57CA"/>
    <w:rsid w:val="00DC5BA1"/>
    <w:rsid w:val="00DC5C56"/>
    <w:rsid w:val="00DC5E5B"/>
    <w:rsid w:val="00DC6419"/>
    <w:rsid w:val="00DC69E4"/>
    <w:rsid w:val="00DC73E9"/>
    <w:rsid w:val="00DC7770"/>
    <w:rsid w:val="00DD0E87"/>
    <w:rsid w:val="00DD13AB"/>
    <w:rsid w:val="00DD2376"/>
    <w:rsid w:val="00DD3116"/>
    <w:rsid w:val="00DD320E"/>
    <w:rsid w:val="00DD3A3D"/>
    <w:rsid w:val="00DD42B8"/>
    <w:rsid w:val="00DD4A12"/>
    <w:rsid w:val="00DD4BEF"/>
    <w:rsid w:val="00DD5F2D"/>
    <w:rsid w:val="00DD7FC6"/>
    <w:rsid w:val="00DD7FDF"/>
    <w:rsid w:val="00DE08C9"/>
    <w:rsid w:val="00DE219E"/>
    <w:rsid w:val="00DE2FDF"/>
    <w:rsid w:val="00DE32AB"/>
    <w:rsid w:val="00DE3854"/>
    <w:rsid w:val="00DE3B21"/>
    <w:rsid w:val="00DE6AC4"/>
    <w:rsid w:val="00DE7216"/>
    <w:rsid w:val="00DE738C"/>
    <w:rsid w:val="00DE73D8"/>
    <w:rsid w:val="00DE74CA"/>
    <w:rsid w:val="00DF0294"/>
    <w:rsid w:val="00DF039E"/>
    <w:rsid w:val="00DF03A9"/>
    <w:rsid w:val="00DF0B20"/>
    <w:rsid w:val="00DF0E59"/>
    <w:rsid w:val="00DF1AFC"/>
    <w:rsid w:val="00DF20F1"/>
    <w:rsid w:val="00DF21B0"/>
    <w:rsid w:val="00DF26EA"/>
    <w:rsid w:val="00DF293F"/>
    <w:rsid w:val="00DF2CE7"/>
    <w:rsid w:val="00DF322D"/>
    <w:rsid w:val="00DF396E"/>
    <w:rsid w:val="00DF3A68"/>
    <w:rsid w:val="00DF3D30"/>
    <w:rsid w:val="00DF45A6"/>
    <w:rsid w:val="00DF4C27"/>
    <w:rsid w:val="00DF4C50"/>
    <w:rsid w:val="00DF51AE"/>
    <w:rsid w:val="00DF58B6"/>
    <w:rsid w:val="00DF5C00"/>
    <w:rsid w:val="00DF6043"/>
    <w:rsid w:val="00DF60CA"/>
    <w:rsid w:val="00DF646C"/>
    <w:rsid w:val="00DF6533"/>
    <w:rsid w:val="00DF69B2"/>
    <w:rsid w:val="00DF70A4"/>
    <w:rsid w:val="00DF7DF0"/>
    <w:rsid w:val="00E0010C"/>
    <w:rsid w:val="00E006CE"/>
    <w:rsid w:val="00E00DAC"/>
    <w:rsid w:val="00E01A41"/>
    <w:rsid w:val="00E01C87"/>
    <w:rsid w:val="00E01F99"/>
    <w:rsid w:val="00E0226D"/>
    <w:rsid w:val="00E02509"/>
    <w:rsid w:val="00E05D61"/>
    <w:rsid w:val="00E0729A"/>
    <w:rsid w:val="00E07353"/>
    <w:rsid w:val="00E076A1"/>
    <w:rsid w:val="00E07A39"/>
    <w:rsid w:val="00E07D09"/>
    <w:rsid w:val="00E119E0"/>
    <w:rsid w:val="00E11DAB"/>
    <w:rsid w:val="00E12A78"/>
    <w:rsid w:val="00E12BFE"/>
    <w:rsid w:val="00E12D23"/>
    <w:rsid w:val="00E132B3"/>
    <w:rsid w:val="00E137FC"/>
    <w:rsid w:val="00E1494C"/>
    <w:rsid w:val="00E14B86"/>
    <w:rsid w:val="00E15A57"/>
    <w:rsid w:val="00E1624C"/>
    <w:rsid w:val="00E178ED"/>
    <w:rsid w:val="00E17CDD"/>
    <w:rsid w:val="00E202FF"/>
    <w:rsid w:val="00E20442"/>
    <w:rsid w:val="00E204D3"/>
    <w:rsid w:val="00E206F8"/>
    <w:rsid w:val="00E21038"/>
    <w:rsid w:val="00E21E50"/>
    <w:rsid w:val="00E21EE8"/>
    <w:rsid w:val="00E24034"/>
    <w:rsid w:val="00E2403C"/>
    <w:rsid w:val="00E243A9"/>
    <w:rsid w:val="00E2531C"/>
    <w:rsid w:val="00E25977"/>
    <w:rsid w:val="00E25A42"/>
    <w:rsid w:val="00E263A9"/>
    <w:rsid w:val="00E26600"/>
    <w:rsid w:val="00E26F7B"/>
    <w:rsid w:val="00E3008F"/>
    <w:rsid w:val="00E30C5F"/>
    <w:rsid w:val="00E31B19"/>
    <w:rsid w:val="00E31D8E"/>
    <w:rsid w:val="00E3298B"/>
    <w:rsid w:val="00E32AA7"/>
    <w:rsid w:val="00E32CE6"/>
    <w:rsid w:val="00E33104"/>
    <w:rsid w:val="00E3329E"/>
    <w:rsid w:val="00E333CB"/>
    <w:rsid w:val="00E33BA6"/>
    <w:rsid w:val="00E3411C"/>
    <w:rsid w:val="00E342FD"/>
    <w:rsid w:val="00E35938"/>
    <w:rsid w:val="00E35EFE"/>
    <w:rsid w:val="00E360C0"/>
    <w:rsid w:val="00E371DF"/>
    <w:rsid w:val="00E37AE2"/>
    <w:rsid w:val="00E37CC6"/>
    <w:rsid w:val="00E37F00"/>
    <w:rsid w:val="00E37FDA"/>
    <w:rsid w:val="00E400C1"/>
    <w:rsid w:val="00E4114B"/>
    <w:rsid w:val="00E41787"/>
    <w:rsid w:val="00E41F58"/>
    <w:rsid w:val="00E425BE"/>
    <w:rsid w:val="00E42A2F"/>
    <w:rsid w:val="00E42A41"/>
    <w:rsid w:val="00E42A87"/>
    <w:rsid w:val="00E42C2B"/>
    <w:rsid w:val="00E430A3"/>
    <w:rsid w:val="00E439D5"/>
    <w:rsid w:val="00E43F25"/>
    <w:rsid w:val="00E4402F"/>
    <w:rsid w:val="00E442EA"/>
    <w:rsid w:val="00E44DA7"/>
    <w:rsid w:val="00E458A0"/>
    <w:rsid w:val="00E4596E"/>
    <w:rsid w:val="00E45FF8"/>
    <w:rsid w:val="00E461C1"/>
    <w:rsid w:val="00E4626C"/>
    <w:rsid w:val="00E4674A"/>
    <w:rsid w:val="00E469BC"/>
    <w:rsid w:val="00E471EF"/>
    <w:rsid w:val="00E474F7"/>
    <w:rsid w:val="00E47D31"/>
    <w:rsid w:val="00E47D4F"/>
    <w:rsid w:val="00E50B7F"/>
    <w:rsid w:val="00E518CF"/>
    <w:rsid w:val="00E51D61"/>
    <w:rsid w:val="00E54B67"/>
    <w:rsid w:val="00E553CF"/>
    <w:rsid w:val="00E554B1"/>
    <w:rsid w:val="00E55E4F"/>
    <w:rsid w:val="00E56214"/>
    <w:rsid w:val="00E562A6"/>
    <w:rsid w:val="00E564E8"/>
    <w:rsid w:val="00E56DF3"/>
    <w:rsid w:val="00E5747C"/>
    <w:rsid w:val="00E57F36"/>
    <w:rsid w:val="00E6042F"/>
    <w:rsid w:val="00E609C2"/>
    <w:rsid w:val="00E60D37"/>
    <w:rsid w:val="00E61512"/>
    <w:rsid w:val="00E617CD"/>
    <w:rsid w:val="00E61D7F"/>
    <w:rsid w:val="00E621B5"/>
    <w:rsid w:val="00E626C5"/>
    <w:rsid w:val="00E62962"/>
    <w:rsid w:val="00E62D86"/>
    <w:rsid w:val="00E62F23"/>
    <w:rsid w:val="00E6386D"/>
    <w:rsid w:val="00E63951"/>
    <w:rsid w:val="00E63AB1"/>
    <w:rsid w:val="00E63D2D"/>
    <w:rsid w:val="00E6426E"/>
    <w:rsid w:val="00E64C29"/>
    <w:rsid w:val="00E6518C"/>
    <w:rsid w:val="00E6612F"/>
    <w:rsid w:val="00E6642C"/>
    <w:rsid w:val="00E6662F"/>
    <w:rsid w:val="00E66789"/>
    <w:rsid w:val="00E66896"/>
    <w:rsid w:val="00E67706"/>
    <w:rsid w:val="00E6785A"/>
    <w:rsid w:val="00E678CA"/>
    <w:rsid w:val="00E67CFA"/>
    <w:rsid w:val="00E67D91"/>
    <w:rsid w:val="00E70211"/>
    <w:rsid w:val="00E710FD"/>
    <w:rsid w:val="00E71D6B"/>
    <w:rsid w:val="00E71E97"/>
    <w:rsid w:val="00E71EBB"/>
    <w:rsid w:val="00E71F6A"/>
    <w:rsid w:val="00E72788"/>
    <w:rsid w:val="00E73C9E"/>
    <w:rsid w:val="00E73D78"/>
    <w:rsid w:val="00E74D91"/>
    <w:rsid w:val="00E75ABF"/>
    <w:rsid w:val="00E75ADB"/>
    <w:rsid w:val="00E75E2B"/>
    <w:rsid w:val="00E76EA7"/>
    <w:rsid w:val="00E7777C"/>
    <w:rsid w:val="00E80241"/>
    <w:rsid w:val="00E80AAA"/>
    <w:rsid w:val="00E80C49"/>
    <w:rsid w:val="00E8130D"/>
    <w:rsid w:val="00E813F4"/>
    <w:rsid w:val="00E81410"/>
    <w:rsid w:val="00E8145B"/>
    <w:rsid w:val="00E81EBF"/>
    <w:rsid w:val="00E8200A"/>
    <w:rsid w:val="00E82D60"/>
    <w:rsid w:val="00E83ED3"/>
    <w:rsid w:val="00E84B75"/>
    <w:rsid w:val="00E84C23"/>
    <w:rsid w:val="00E85129"/>
    <w:rsid w:val="00E8559E"/>
    <w:rsid w:val="00E8626D"/>
    <w:rsid w:val="00E867AA"/>
    <w:rsid w:val="00E86D92"/>
    <w:rsid w:val="00E86E6B"/>
    <w:rsid w:val="00E873C4"/>
    <w:rsid w:val="00E874BB"/>
    <w:rsid w:val="00E87826"/>
    <w:rsid w:val="00E87EC5"/>
    <w:rsid w:val="00E90A3F"/>
    <w:rsid w:val="00E914D7"/>
    <w:rsid w:val="00E91D54"/>
    <w:rsid w:val="00E927E0"/>
    <w:rsid w:val="00E92E68"/>
    <w:rsid w:val="00E933C8"/>
    <w:rsid w:val="00E9357B"/>
    <w:rsid w:val="00E93F56"/>
    <w:rsid w:val="00E941DA"/>
    <w:rsid w:val="00E9468F"/>
    <w:rsid w:val="00E94875"/>
    <w:rsid w:val="00E958A1"/>
    <w:rsid w:val="00E9602B"/>
    <w:rsid w:val="00E961B6"/>
    <w:rsid w:val="00E96734"/>
    <w:rsid w:val="00E96C3B"/>
    <w:rsid w:val="00E9762A"/>
    <w:rsid w:val="00EA09C5"/>
    <w:rsid w:val="00EA1083"/>
    <w:rsid w:val="00EA1144"/>
    <w:rsid w:val="00EA256B"/>
    <w:rsid w:val="00EA452A"/>
    <w:rsid w:val="00EA459B"/>
    <w:rsid w:val="00EA4C3D"/>
    <w:rsid w:val="00EA4D04"/>
    <w:rsid w:val="00EA5198"/>
    <w:rsid w:val="00EA5A21"/>
    <w:rsid w:val="00EA5AF0"/>
    <w:rsid w:val="00EA6020"/>
    <w:rsid w:val="00EA6AA1"/>
    <w:rsid w:val="00EA76B5"/>
    <w:rsid w:val="00EA7AE3"/>
    <w:rsid w:val="00EB0264"/>
    <w:rsid w:val="00EB0721"/>
    <w:rsid w:val="00EB0B7B"/>
    <w:rsid w:val="00EB0FD2"/>
    <w:rsid w:val="00EB1707"/>
    <w:rsid w:val="00EB189A"/>
    <w:rsid w:val="00EB274D"/>
    <w:rsid w:val="00EB2B42"/>
    <w:rsid w:val="00EB2C59"/>
    <w:rsid w:val="00EB2E10"/>
    <w:rsid w:val="00EB3965"/>
    <w:rsid w:val="00EB3EB2"/>
    <w:rsid w:val="00EB45F6"/>
    <w:rsid w:val="00EB4669"/>
    <w:rsid w:val="00EB4764"/>
    <w:rsid w:val="00EB5828"/>
    <w:rsid w:val="00EB58D3"/>
    <w:rsid w:val="00EB5DE6"/>
    <w:rsid w:val="00EB6708"/>
    <w:rsid w:val="00EC0A04"/>
    <w:rsid w:val="00EC115F"/>
    <w:rsid w:val="00EC2626"/>
    <w:rsid w:val="00EC286B"/>
    <w:rsid w:val="00EC3219"/>
    <w:rsid w:val="00EC39AB"/>
    <w:rsid w:val="00EC3A15"/>
    <w:rsid w:val="00EC3A9E"/>
    <w:rsid w:val="00EC40C0"/>
    <w:rsid w:val="00EC52DD"/>
    <w:rsid w:val="00EC55B7"/>
    <w:rsid w:val="00EC6303"/>
    <w:rsid w:val="00EC6392"/>
    <w:rsid w:val="00EC7250"/>
    <w:rsid w:val="00EC7543"/>
    <w:rsid w:val="00EC762B"/>
    <w:rsid w:val="00EC7644"/>
    <w:rsid w:val="00EC7783"/>
    <w:rsid w:val="00EC7EDD"/>
    <w:rsid w:val="00ED03BA"/>
    <w:rsid w:val="00ED03E1"/>
    <w:rsid w:val="00ED1332"/>
    <w:rsid w:val="00ED14A4"/>
    <w:rsid w:val="00ED2316"/>
    <w:rsid w:val="00ED287D"/>
    <w:rsid w:val="00ED2B8A"/>
    <w:rsid w:val="00ED2CC9"/>
    <w:rsid w:val="00ED2FCD"/>
    <w:rsid w:val="00ED370C"/>
    <w:rsid w:val="00ED3AD6"/>
    <w:rsid w:val="00ED3AE8"/>
    <w:rsid w:val="00ED3CC4"/>
    <w:rsid w:val="00ED434C"/>
    <w:rsid w:val="00ED4467"/>
    <w:rsid w:val="00ED47A4"/>
    <w:rsid w:val="00ED4C07"/>
    <w:rsid w:val="00ED5B71"/>
    <w:rsid w:val="00ED6EBB"/>
    <w:rsid w:val="00ED7016"/>
    <w:rsid w:val="00ED72B2"/>
    <w:rsid w:val="00EE043E"/>
    <w:rsid w:val="00EE0778"/>
    <w:rsid w:val="00EE13FC"/>
    <w:rsid w:val="00EE261B"/>
    <w:rsid w:val="00EE3521"/>
    <w:rsid w:val="00EE35FA"/>
    <w:rsid w:val="00EE3611"/>
    <w:rsid w:val="00EE4211"/>
    <w:rsid w:val="00EE5480"/>
    <w:rsid w:val="00EE5779"/>
    <w:rsid w:val="00EE593C"/>
    <w:rsid w:val="00EE66D7"/>
    <w:rsid w:val="00EE72BA"/>
    <w:rsid w:val="00EE77CE"/>
    <w:rsid w:val="00EF0539"/>
    <w:rsid w:val="00EF07E6"/>
    <w:rsid w:val="00EF1AA0"/>
    <w:rsid w:val="00EF21BB"/>
    <w:rsid w:val="00EF2285"/>
    <w:rsid w:val="00EF3CC3"/>
    <w:rsid w:val="00EF44B8"/>
    <w:rsid w:val="00EF4A9E"/>
    <w:rsid w:val="00EF4B70"/>
    <w:rsid w:val="00EF54E0"/>
    <w:rsid w:val="00EF5CB6"/>
    <w:rsid w:val="00EF5E55"/>
    <w:rsid w:val="00EF77E0"/>
    <w:rsid w:val="00EF7F2E"/>
    <w:rsid w:val="00F00715"/>
    <w:rsid w:val="00F00819"/>
    <w:rsid w:val="00F0084F"/>
    <w:rsid w:val="00F008A1"/>
    <w:rsid w:val="00F00D75"/>
    <w:rsid w:val="00F015EC"/>
    <w:rsid w:val="00F01C25"/>
    <w:rsid w:val="00F01CE9"/>
    <w:rsid w:val="00F02BDC"/>
    <w:rsid w:val="00F02FB5"/>
    <w:rsid w:val="00F02FF3"/>
    <w:rsid w:val="00F03A42"/>
    <w:rsid w:val="00F0482C"/>
    <w:rsid w:val="00F048DD"/>
    <w:rsid w:val="00F04B3B"/>
    <w:rsid w:val="00F05487"/>
    <w:rsid w:val="00F05953"/>
    <w:rsid w:val="00F063F0"/>
    <w:rsid w:val="00F066FC"/>
    <w:rsid w:val="00F06726"/>
    <w:rsid w:val="00F06AA9"/>
    <w:rsid w:val="00F06BD4"/>
    <w:rsid w:val="00F0765A"/>
    <w:rsid w:val="00F1035E"/>
    <w:rsid w:val="00F10401"/>
    <w:rsid w:val="00F105D8"/>
    <w:rsid w:val="00F1069A"/>
    <w:rsid w:val="00F10C5E"/>
    <w:rsid w:val="00F11621"/>
    <w:rsid w:val="00F11680"/>
    <w:rsid w:val="00F12782"/>
    <w:rsid w:val="00F129F1"/>
    <w:rsid w:val="00F15ACC"/>
    <w:rsid w:val="00F15C25"/>
    <w:rsid w:val="00F16B21"/>
    <w:rsid w:val="00F16FA5"/>
    <w:rsid w:val="00F17BF1"/>
    <w:rsid w:val="00F22E15"/>
    <w:rsid w:val="00F2324F"/>
    <w:rsid w:val="00F236EA"/>
    <w:rsid w:val="00F238CF"/>
    <w:rsid w:val="00F23B6F"/>
    <w:rsid w:val="00F25454"/>
    <w:rsid w:val="00F268A5"/>
    <w:rsid w:val="00F302F0"/>
    <w:rsid w:val="00F30FBF"/>
    <w:rsid w:val="00F311AE"/>
    <w:rsid w:val="00F32091"/>
    <w:rsid w:val="00F3228C"/>
    <w:rsid w:val="00F3287C"/>
    <w:rsid w:val="00F32BB7"/>
    <w:rsid w:val="00F32E21"/>
    <w:rsid w:val="00F345A6"/>
    <w:rsid w:val="00F350C4"/>
    <w:rsid w:val="00F358BB"/>
    <w:rsid w:val="00F35C8C"/>
    <w:rsid w:val="00F37B65"/>
    <w:rsid w:val="00F37D93"/>
    <w:rsid w:val="00F401AF"/>
    <w:rsid w:val="00F404E0"/>
    <w:rsid w:val="00F405D5"/>
    <w:rsid w:val="00F40D14"/>
    <w:rsid w:val="00F411B6"/>
    <w:rsid w:val="00F41C34"/>
    <w:rsid w:val="00F42ED6"/>
    <w:rsid w:val="00F43CC2"/>
    <w:rsid w:val="00F44BFB"/>
    <w:rsid w:val="00F44C0C"/>
    <w:rsid w:val="00F452C7"/>
    <w:rsid w:val="00F45E3D"/>
    <w:rsid w:val="00F45E8A"/>
    <w:rsid w:val="00F46236"/>
    <w:rsid w:val="00F4624E"/>
    <w:rsid w:val="00F468D1"/>
    <w:rsid w:val="00F46A40"/>
    <w:rsid w:val="00F47263"/>
    <w:rsid w:val="00F472BC"/>
    <w:rsid w:val="00F47422"/>
    <w:rsid w:val="00F50382"/>
    <w:rsid w:val="00F5046D"/>
    <w:rsid w:val="00F5051A"/>
    <w:rsid w:val="00F508ED"/>
    <w:rsid w:val="00F514A6"/>
    <w:rsid w:val="00F529E4"/>
    <w:rsid w:val="00F53243"/>
    <w:rsid w:val="00F544BC"/>
    <w:rsid w:val="00F54E3E"/>
    <w:rsid w:val="00F56018"/>
    <w:rsid w:val="00F561DF"/>
    <w:rsid w:val="00F5654F"/>
    <w:rsid w:val="00F5656E"/>
    <w:rsid w:val="00F5660A"/>
    <w:rsid w:val="00F56F9A"/>
    <w:rsid w:val="00F57AA4"/>
    <w:rsid w:val="00F57B0A"/>
    <w:rsid w:val="00F57BE7"/>
    <w:rsid w:val="00F607B3"/>
    <w:rsid w:val="00F609D9"/>
    <w:rsid w:val="00F62E30"/>
    <w:rsid w:val="00F633F7"/>
    <w:rsid w:val="00F63678"/>
    <w:rsid w:val="00F642B4"/>
    <w:rsid w:val="00F644DB"/>
    <w:rsid w:val="00F651BC"/>
    <w:rsid w:val="00F65246"/>
    <w:rsid w:val="00F6623F"/>
    <w:rsid w:val="00F663AA"/>
    <w:rsid w:val="00F66CD3"/>
    <w:rsid w:val="00F671FA"/>
    <w:rsid w:val="00F673D8"/>
    <w:rsid w:val="00F67F4B"/>
    <w:rsid w:val="00F700AD"/>
    <w:rsid w:val="00F70E4D"/>
    <w:rsid w:val="00F70E56"/>
    <w:rsid w:val="00F712F0"/>
    <w:rsid w:val="00F71523"/>
    <w:rsid w:val="00F71701"/>
    <w:rsid w:val="00F723DE"/>
    <w:rsid w:val="00F72592"/>
    <w:rsid w:val="00F72C39"/>
    <w:rsid w:val="00F72F58"/>
    <w:rsid w:val="00F73146"/>
    <w:rsid w:val="00F743C6"/>
    <w:rsid w:val="00F74BBB"/>
    <w:rsid w:val="00F764F5"/>
    <w:rsid w:val="00F77188"/>
    <w:rsid w:val="00F77332"/>
    <w:rsid w:val="00F7748E"/>
    <w:rsid w:val="00F77903"/>
    <w:rsid w:val="00F77BAB"/>
    <w:rsid w:val="00F77DB6"/>
    <w:rsid w:val="00F80140"/>
    <w:rsid w:val="00F809BD"/>
    <w:rsid w:val="00F81797"/>
    <w:rsid w:val="00F82616"/>
    <w:rsid w:val="00F829DA"/>
    <w:rsid w:val="00F82AD2"/>
    <w:rsid w:val="00F836F6"/>
    <w:rsid w:val="00F851FA"/>
    <w:rsid w:val="00F85220"/>
    <w:rsid w:val="00F864E7"/>
    <w:rsid w:val="00F86ED3"/>
    <w:rsid w:val="00F90979"/>
    <w:rsid w:val="00F921A4"/>
    <w:rsid w:val="00F925C3"/>
    <w:rsid w:val="00F93076"/>
    <w:rsid w:val="00F93393"/>
    <w:rsid w:val="00F93E5B"/>
    <w:rsid w:val="00F93F4B"/>
    <w:rsid w:val="00F94137"/>
    <w:rsid w:val="00F94336"/>
    <w:rsid w:val="00F95016"/>
    <w:rsid w:val="00F952D0"/>
    <w:rsid w:val="00F959A9"/>
    <w:rsid w:val="00F96467"/>
    <w:rsid w:val="00F96F3D"/>
    <w:rsid w:val="00F9723B"/>
    <w:rsid w:val="00F9726B"/>
    <w:rsid w:val="00F972C5"/>
    <w:rsid w:val="00F976B3"/>
    <w:rsid w:val="00FA0853"/>
    <w:rsid w:val="00FA0C2D"/>
    <w:rsid w:val="00FA0D99"/>
    <w:rsid w:val="00FA10BA"/>
    <w:rsid w:val="00FA1285"/>
    <w:rsid w:val="00FA14D1"/>
    <w:rsid w:val="00FA181A"/>
    <w:rsid w:val="00FA18D6"/>
    <w:rsid w:val="00FA1A7B"/>
    <w:rsid w:val="00FA221C"/>
    <w:rsid w:val="00FA2695"/>
    <w:rsid w:val="00FA28D3"/>
    <w:rsid w:val="00FA34B0"/>
    <w:rsid w:val="00FA38D9"/>
    <w:rsid w:val="00FA393B"/>
    <w:rsid w:val="00FA3FC0"/>
    <w:rsid w:val="00FA4138"/>
    <w:rsid w:val="00FA4F25"/>
    <w:rsid w:val="00FA5070"/>
    <w:rsid w:val="00FA6509"/>
    <w:rsid w:val="00FA73C6"/>
    <w:rsid w:val="00FA7B49"/>
    <w:rsid w:val="00FA7EE0"/>
    <w:rsid w:val="00FB0815"/>
    <w:rsid w:val="00FB0B7E"/>
    <w:rsid w:val="00FB1428"/>
    <w:rsid w:val="00FB187B"/>
    <w:rsid w:val="00FB1C2A"/>
    <w:rsid w:val="00FB1F78"/>
    <w:rsid w:val="00FB22B3"/>
    <w:rsid w:val="00FB2E86"/>
    <w:rsid w:val="00FB2FA7"/>
    <w:rsid w:val="00FB3AE2"/>
    <w:rsid w:val="00FB5728"/>
    <w:rsid w:val="00FB5F41"/>
    <w:rsid w:val="00FB6ABE"/>
    <w:rsid w:val="00FB6B9E"/>
    <w:rsid w:val="00FB787B"/>
    <w:rsid w:val="00FB7D16"/>
    <w:rsid w:val="00FB7FD1"/>
    <w:rsid w:val="00FC0C5A"/>
    <w:rsid w:val="00FC0D67"/>
    <w:rsid w:val="00FC0F70"/>
    <w:rsid w:val="00FC124B"/>
    <w:rsid w:val="00FC1CA0"/>
    <w:rsid w:val="00FC1EC6"/>
    <w:rsid w:val="00FC21F3"/>
    <w:rsid w:val="00FC276E"/>
    <w:rsid w:val="00FC2FEC"/>
    <w:rsid w:val="00FC3578"/>
    <w:rsid w:val="00FC3887"/>
    <w:rsid w:val="00FC38DA"/>
    <w:rsid w:val="00FC49EE"/>
    <w:rsid w:val="00FC4BB4"/>
    <w:rsid w:val="00FC4D57"/>
    <w:rsid w:val="00FC5277"/>
    <w:rsid w:val="00FC57CC"/>
    <w:rsid w:val="00FC5998"/>
    <w:rsid w:val="00FC5ED2"/>
    <w:rsid w:val="00FC7CB3"/>
    <w:rsid w:val="00FD11E7"/>
    <w:rsid w:val="00FD23E6"/>
    <w:rsid w:val="00FD2699"/>
    <w:rsid w:val="00FD2B15"/>
    <w:rsid w:val="00FD3441"/>
    <w:rsid w:val="00FD4586"/>
    <w:rsid w:val="00FD48D2"/>
    <w:rsid w:val="00FD529F"/>
    <w:rsid w:val="00FD54A9"/>
    <w:rsid w:val="00FD57D5"/>
    <w:rsid w:val="00FD6D40"/>
    <w:rsid w:val="00FD6DEC"/>
    <w:rsid w:val="00FD6E5F"/>
    <w:rsid w:val="00FD6F04"/>
    <w:rsid w:val="00FD71D8"/>
    <w:rsid w:val="00FE015F"/>
    <w:rsid w:val="00FE0827"/>
    <w:rsid w:val="00FE0989"/>
    <w:rsid w:val="00FE137B"/>
    <w:rsid w:val="00FE1979"/>
    <w:rsid w:val="00FE2693"/>
    <w:rsid w:val="00FE2AB5"/>
    <w:rsid w:val="00FE2EC9"/>
    <w:rsid w:val="00FE3179"/>
    <w:rsid w:val="00FE32A0"/>
    <w:rsid w:val="00FE3781"/>
    <w:rsid w:val="00FE3890"/>
    <w:rsid w:val="00FE3B1B"/>
    <w:rsid w:val="00FE3E02"/>
    <w:rsid w:val="00FE4408"/>
    <w:rsid w:val="00FE4494"/>
    <w:rsid w:val="00FE465F"/>
    <w:rsid w:val="00FE4F01"/>
    <w:rsid w:val="00FE506F"/>
    <w:rsid w:val="00FE515A"/>
    <w:rsid w:val="00FE52B9"/>
    <w:rsid w:val="00FE5511"/>
    <w:rsid w:val="00FE560D"/>
    <w:rsid w:val="00FE6471"/>
    <w:rsid w:val="00FE69ED"/>
    <w:rsid w:val="00FE71F0"/>
    <w:rsid w:val="00FE7C70"/>
    <w:rsid w:val="00FF0350"/>
    <w:rsid w:val="00FF0830"/>
    <w:rsid w:val="00FF0E39"/>
    <w:rsid w:val="00FF2806"/>
    <w:rsid w:val="00FF2CA8"/>
    <w:rsid w:val="00FF3185"/>
    <w:rsid w:val="00FF3E12"/>
    <w:rsid w:val="00FF4D6D"/>
    <w:rsid w:val="00FF5740"/>
    <w:rsid w:val="00FF5E97"/>
    <w:rsid w:val="00FF7418"/>
    <w:rsid w:val="00FF757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487096A6"/>
  <w15:docId w15:val="{CE2F523F-438D-4E22-AC75-CA9CBB8EB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1017"/>
    <w:rPr>
      <w:lang w:val="pt-BR" w:eastAsia="pt-BR"/>
    </w:rPr>
  </w:style>
  <w:style w:type="paragraph" w:styleId="Ttulo1">
    <w:name w:val="heading 1"/>
    <w:basedOn w:val="Normal"/>
    <w:next w:val="Corpodetexto"/>
    <w:qFormat/>
    <w:rsid w:val="0071142B"/>
    <w:pPr>
      <w:keepNext/>
      <w:pageBreakBefore/>
      <w:numPr>
        <w:numId w:val="1"/>
      </w:numPr>
      <w:spacing w:before="240" w:after="1440"/>
      <w:jc w:val="both"/>
      <w:outlineLvl w:val="0"/>
    </w:pPr>
    <w:rPr>
      <w:rFonts w:ascii="Arial" w:hAnsi="Arial"/>
      <w:b/>
      <w:kern w:val="28"/>
      <w:sz w:val="32"/>
    </w:rPr>
  </w:style>
  <w:style w:type="paragraph" w:styleId="Ttulo2">
    <w:name w:val="heading 2"/>
    <w:basedOn w:val="Normal"/>
    <w:next w:val="CorpodeTexto0"/>
    <w:link w:val="Ttulo2Char"/>
    <w:qFormat/>
    <w:rsid w:val="0071142B"/>
    <w:pPr>
      <w:keepNext/>
      <w:numPr>
        <w:ilvl w:val="1"/>
        <w:numId w:val="1"/>
      </w:numPr>
      <w:spacing w:before="360" w:after="60" w:line="360" w:lineRule="auto"/>
      <w:jc w:val="both"/>
      <w:outlineLvl w:val="1"/>
    </w:pPr>
    <w:rPr>
      <w:rFonts w:ascii="Arial Negrito" w:hAnsi="Arial Negrito"/>
      <w:b/>
    </w:rPr>
  </w:style>
  <w:style w:type="paragraph" w:styleId="Ttulo3">
    <w:name w:val="heading 3"/>
    <w:basedOn w:val="Normal"/>
    <w:next w:val="CorpodeTexto0"/>
    <w:link w:val="Ttulo3Char"/>
    <w:qFormat/>
    <w:rsid w:val="0071142B"/>
    <w:pPr>
      <w:keepNext/>
      <w:numPr>
        <w:ilvl w:val="2"/>
        <w:numId w:val="1"/>
      </w:numPr>
      <w:spacing w:before="360" w:after="60" w:line="360" w:lineRule="auto"/>
      <w:jc w:val="both"/>
      <w:outlineLvl w:val="2"/>
    </w:pPr>
    <w:rPr>
      <w:rFonts w:ascii="Arial" w:hAnsi="Arial"/>
      <w:b/>
    </w:rPr>
  </w:style>
  <w:style w:type="paragraph" w:styleId="Ttulo4">
    <w:name w:val="heading 4"/>
    <w:basedOn w:val="Normal"/>
    <w:next w:val="CorpodeTexto0"/>
    <w:link w:val="Ttulo4Char"/>
    <w:qFormat/>
    <w:rsid w:val="00A300B0"/>
    <w:pPr>
      <w:keepNext/>
      <w:numPr>
        <w:ilvl w:val="3"/>
        <w:numId w:val="1"/>
      </w:numPr>
      <w:spacing w:before="360" w:after="60" w:line="360" w:lineRule="auto"/>
      <w:ind w:left="720" w:hanging="720"/>
      <w:jc w:val="both"/>
      <w:outlineLvl w:val="3"/>
    </w:pPr>
    <w:rPr>
      <w:rFonts w:ascii="Arial" w:hAnsi="Arial"/>
      <w:b/>
    </w:rPr>
  </w:style>
  <w:style w:type="paragraph" w:styleId="Ttulo5">
    <w:name w:val="heading 5"/>
    <w:basedOn w:val="Normal"/>
    <w:next w:val="Normal"/>
    <w:qFormat/>
    <w:rsid w:val="0071142B"/>
    <w:pPr>
      <w:numPr>
        <w:ilvl w:val="4"/>
        <w:numId w:val="1"/>
      </w:numPr>
      <w:spacing w:before="240" w:after="60"/>
      <w:jc w:val="both"/>
      <w:outlineLvl w:val="4"/>
    </w:pPr>
    <w:rPr>
      <w:rFonts w:ascii="Arial" w:hAnsi="Arial"/>
      <w:sz w:val="22"/>
    </w:rPr>
  </w:style>
  <w:style w:type="paragraph" w:styleId="Ttulo6">
    <w:name w:val="heading 6"/>
    <w:basedOn w:val="Normal"/>
    <w:next w:val="Normal"/>
    <w:qFormat/>
    <w:rsid w:val="0071142B"/>
    <w:pPr>
      <w:numPr>
        <w:ilvl w:val="5"/>
        <w:numId w:val="1"/>
      </w:numPr>
      <w:spacing w:before="240" w:after="60"/>
      <w:jc w:val="both"/>
      <w:outlineLvl w:val="5"/>
    </w:pPr>
    <w:rPr>
      <w:rFonts w:ascii="Arial" w:hAnsi="Arial"/>
      <w:i/>
      <w:sz w:val="22"/>
    </w:rPr>
  </w:style>
  <w:style w:type="paragraph" w:styleId="Ttulo7">
    <w:name w:val="heading 7"/>
    <w:basedOn w:val="Normal"/>
    <w:next w:val="Normal"/>
    <w:qFormat/>
    <w:rsid w:val="0071142B"/>
    <w:pPr>
      <w:numPr>
        <w:ilvl w:val="6"/>
        <w:numId w:val="1"/>
      </w:numPr>
      <w:spacing w:before="240" w:after="60"/>
      <w:jc w:val="both"/>
      <w:outlineLvl w:val="6"/>
    </w:pPr>
    <w:rPr>
      <w:rFonts w:ascii="Arial" w:hAnsi="Arial"/>
    </w:rPr>
  </w:style>
  <w:style w:type="paragraph" w:styleId="Ttulo8">
    <w:name w:val="heading 8"/>
    <w:basedOn w:val="Normal"/>
    <w:next w:val="Normal"/>
    <w:qFormat/>
    <w:rsid w:val="0071142B"/>
    <w:pPr>
      <w:numPr>
        <w:ilvl w:val="7"/>
        <w:numId w:val="1"/>
      </w:numPr>
      <w:spacing w:before="240" w:after="60"/>
      <w:jc w:val="both"/>
      <w:outlineLvl w:val="7"/>
    </w:pPr>
    <w:rPr>
      <w:rFonts w:ascii="Arial" w:hAnsi="Arial"/>
      <w:i/>
    </w:rPr>
  </w:style>
  <w:style w:type="paragraph" w:styleId="Ttulo9">
    <w:name w:val="heading 9"/>
    <w:basedOn w:val="Normal"/>
    <w:next w:val="Normal"/>
    <w:qFormat/>
    <w:rsid w:val="0071142B"/>
    <w:pPr>
      <w:numPr>
        <w:ilvl w:val="8"/>
        <w:numId w:val="1"/>
      </w:numPr>
      <w:spacing w:before="240" w:after="60"/>
      <w:jc w:val="both"/>
      <w:outlineLvl w:val="8"/>
    </w:pPr>
    <w:rPr>
      <w:rFonts w:ascii="Arial" w:hAnsi="Arial"/>
      <w:i/>
      <w:sz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rsid w:val="00561E07"/>
    <w:pPr>
      <w:spacing w:line="360" w:lineRule="auto"/>
      <w:ind w:firstLine="709"/>
      <w:jc w:val="both"/>
    </w:pPr>
  </w:style>
  <w:style w:type="paragraph" w:customStyle="1" w:styleId="RefernciaBibliogrfica">
    <w:name w:val="Referência Bibliográfica"/>
    <w:basedOn w:val="Normal"/>
    <w:next w:val="Normal"/>
    <w:rsid w:val="00561E07"/>
    <w:pPr>
      <w:numPr>
        <w:numId w:val="2"/>
      </w:numPr>
      <w:jc w:val="both"/>
    </w:pPr>
  </w:style>
  <w:style w:type="paragraph" w:styleId="Citao">
    <w:name w:val="Quote"/>
    <w:basedOn w:val="Corpodetexto"/>
    <w:next w:val="CorpodeTexto0"/>
    <w:qFormat/>
    <w:rsid w:val="0071142B"/>
    <w:pPr>
      <w:spacing w:before="180" w:after="240" w:line="240" w:lineRule="auto"/>
      <w:ind w:left="2268" w:firstLine="0"/>
    </w:pPr>
    <w:rPr>
      <w:rFonts w:ascii="Arial" w:hAnsi="Arial"/>
      <w:sz w:val="20"/>
    </w:rPr>
  </w:style>
  <w:style w:type="paragraph" w:styleId="Textodenotaderodap">
    <w:name w:val="footnote text"/>
    <w:basedOn w:val="Normal"/>
    <w:semiHidden/>
    <w:rsid w:val="005C246B"/>
    <w:pPr>
      <w:jc w:val="both"/>
    </w:pPr>
    <w:rPr>
      <w:rFonts w:ascii="Arial" w:hAnsi="Arial"/>
      <w:sz w:val="20"/>
    </w:rPr>
  </w:style>
  <w:style w:type="paragraph" w:styleId="Legenda">
    <w:name w:val="caption"/>
    <w:basedOn w:val="Normal"/>
    <w:next w:val="CorpodeTexto0"/>
    <w:qFormat/>
    <w:rsid w:val="00160917"/>
    <w:pPr>
      <w:spacing w:before="120" w:after="120"/>
      <w:jc w:val="center"/>
    </w:pPr>
    <w:rPr>
      <w:rFonts w:ascii="Arial" w:hAnsi="Arial"/>
      <w:b/>
      <w:sz w:val="20"/>
    </w:rPr>
  </w:style>
  <w:style w:type="paragraph" w:styleId="Cabealho">
    <w:name w:val="header"/>
    <w:basedOn w:val="Normal"/>
    <w:link w:val="CabealhoChar"/>
    <w:uiPriority w:val="99"/>
    <w:rsid w:val="00561E07"/>
    <w:pPr>
      <w:tabs>
        <w:tab w:val="center" w:pos="4419"/>
        <w:tab w:val="right" w:pos="8838"/>
      </w:tabs>
    </w:pPr>
  </w:style>
  <w:style w:type="character" w:styleId="Nmerodepgina">
    <w:name w:val="page number"/>
    <w:basedOn w:val="Fontepargpadro"/>
    <w:rsid w:val="00561E07"/>
  </w:style>
  <w:style w:type="paragraph" w:styleId="Sumrio1">
    <w:name w:val="toc 1"/>
    <w:basedOn w:val="Normal"/>
    <w:next w:val="Normal"/>
    <w:autoRedefine/>
    <w:uiPriority w:val="39"/>
    <w:rsid w:val="00561E07"/>
    <w:pPr>
      <w:spacing w:before="120" w:after="120" w:line="360" w:lineRule="auto"/>
    </w:pPr>
    <w:rPr>
      <w:b/>
      <w:caps/>
    </w:rPr>
  </w:style>
  <w:style w:type="paragraph" w:styleId="Sumrio2">
    <w:name w:val="toc 2"/>
    <w:basedOn w:val="Normal"/>
    <w:next w:val="Normal"/>
    <w:autoRedefine/>
    <w:uiPriority w:val="39"/>
    <w:rsid w:val="00561E07"/>
    <w:pPr>
      <w:spacing w:line="360" w:lineRule="auto"/>
      <w:ind w:left="198"/>
    </w:pPr>
    <w:rPr>
      <w:smallCaps/>
      <w:noProof/>
      <w:sz w:val="22"/>
    </w:rPr>
  </w:style>
  <w:style w:type="paragraph" w:styleId="Sumrio3">
    <w:name w:val="toc 3"/>
    <w:basedOn w:val="Normal"/>
    <w:next w:val="Normal"/>
    <w:autoRedefine/>
    <w:uiPriority w:val="39"/>
    <w:rsid w:val="00561E07"/>
    <w:pPr>
      <w:spacing w:line="360" w:lineRule="auto"/>
      <w:ind w:left="403"/>
    </w:pPr>
    <w:rPr>
      <w:noProof/>
      <w:lang w:val="en-US"/>
    </w:rPr>
  </w:style>
  <w:style w:type="paragraph" w:styleId="Sumrio4">
    <w:name w:val="toc 4"/>
    <w:basedOn w:val="Normal"/>
    <w:next w:val="Normal"/>
    <w:autoRedefine/>
    <w:uiPriority w:val="39"/>
    <w:rsid w:val="00561E07"/>
    <w:pPr>
      <w:ind w:left="600"/>
    </w:pPr>
    <w:rPr>
      <w:sz w:val="18"/>
    </w:rPr>
  </w:style>
  <w:style w:type="paragraph" w:styleId="Sumrio5">
    <w:name w:val="toc 5"/>
    <w:basedOn w:val="Normal"/>
    <w:next w:val="Normal"/>
    <w:autoRedefine/>
    <w:uiPriority w:val="39"/>
    <w:rsid w:val="00561E07"/>
    <w:pPr>
      <w:ind w:left="800"/>
    </w:pPr>
    <w:rPr>
      <w:sz w:val="18"/>
    </w:rPr>
  </w:style>
  <w:style w:type="paragraph" w:styleId="Sumrio6">
    <w:name w:val="toc 6"/>
    <w:basedOn w:val="Normal"/>
    <w:next w:val="Normal"/>
    <w:autoRedefine/>
    <w:uiPriority w:val="39"/>
    <w:rsid w:val="00561E07"/>
    <w:pPr>
      <w:ind w:left="1000"/>
    </w:pPr>
    <w:rPr>
      <w:sz w:val="18"/>
    </w:rPr>
  </w:style>
  <w:style w:type="paragraph" w:styleId="Sumrio7">
    <w:name w:val="toc 7"/>
    <w:basedOn w:val="Normal"/>
    <w:next w:val="Normal"/>
    <w:autoRedefine/>
    <w:uiPriority w:val="39"/>
    <w:rsid w:val="00561E07"/>
    <w:pPr>
      <w:ind w:left="1200"/>
    </w:pPr>
    <w:rPr>
      <w:sz w:val="18"/>
    </w:rPr>
  </w:style>
  <w:style w:type="paragraph" w:styleId="Sumrio8">
    <w:name w:val="toc 8"/>
    <w:basedOn w:val="Normal"/>
    <w:next w:val="Normal"/>
    <w:autoRedefine/>
    <w:uiPriority w:val="39"/>
    <w:rsid w:val="00561E07"/>
    <w:pPr>
      <w:ind w:left="1400"/>
    </w:pPr>
    <w:rPr>
      <w:sz w:val="18"/>
    </w:rPr>
  </w:style>
  <w:style w:type="paragraph" w:styleId="Sumrio9">
    <w:name w:val="toc 9"/>
    <w:basedOn w:val="Normal"/>
    <w:next w:val="Normal"/>
    <w:autoRedefine/>
    <w:uiPriority w:val="39"/>
    <w:rsid w:val="00561E07"/>
    <w:pPr>
      <w:ind w:left="1600"/>
    </w:pPr>
    <w:rPr>
      <w:sz w:val="18"/>
    </w:rPr>
  </w:style>
  <w:style w:type="paragraph" w:styleId="ndicedeilustraes">
    <w:name w:val="table of figures"/>
    <w:basedOn w:val="Normal"/>
    <w:next w:val="Normal"/>
    <w:uiPriority w:val="99"/>
    <w:rsid w:val="0071142B"/>
    <w:pPr>
      <w:spacing w:line="360" w:lineRule="auto"/>
      <w:ind w:left="403" w:hanging="403"/>
    </w:pPr>
    <w:rPr>
      <w:rFonts w:ascii="Arial" w:hAnsi="Arial"/>
      <w:sz w:val="22"/>
    </w:rPr>
  </w:style>
  <w:style w:type="paragraph" w:styleId="Ttulo">
    <w:name w:val="Title"/>
    <w:basedOn w:val="Normal"/>
    <w:qFormat/>
    <w:rsid w:val="004978F1"/>
    <w:pPr>
      <w:pageBreakBefore/>
      <w:jc w:val="center"/>
    </w:pPr>
    <w:rPr>
      <w:b/>
    </w:rPr>
  </w:style>
  <w:style w:type="paragraph" w:styleId="Remissivo1">
    <w:name w:val="index 1"/>
    <w:basedOn w:val="Normal"/>
    <w:next w:val="Normal"/>
    <w:autoRedefine/>
    <w:semiHidden/>
    <w:rsid w:val="00561E07"/>
    <w:pPr>
      <w:ind w:left="200" w:hanging="200"/>
    </w:pPr>
  </w:style>
  <w:style w:type="paragraph" w:styleId="Ttulodendiceremissivo">
    <w:name w:val="index heading"/>
    <w:basedOn w:val="Normal"/>
    <w:next w:val="Remissivo1"/>
    <w:semiHidden/>
    <w:rsid w:val="00561E07"/>
    <w:pPr>
      <w:jc w:val="both"/>
    </w:pPr>
  </w:style>
  <w:style w:type="paragraph" w:customStyle="1" w:styleId="CorpodeTexto0">
    <w:name w:val="Corpo de Texto"/>
    <w:basedOn w:val="Corpodetexto"/>
    <w:link w:val="CorpodeTextoChar0"/>
    <w:qFormat/>
    <w:rsid w:val="00711C01"/>
    <w:rPr>
      <w:rFonts w:ascii="Arial" w:hAnsi="Arial"/>
    </w:rPr>
  </w:style>
  <w:style w:type="character" w:styleId="Refdenotaderodap">
    <w:name w:val="footnote reference"/>
    <w:basedOn w:val="Fontepargpadro"/>
    <w:semiHidden/>
    <w:rsid w:val="00561E07"/>
    <w:rPr>
      <w:vertAlign w:val="superscript"/>
    </w:rPr>
  </w:style>
  <w:style w:type="paragraph" w:customStyle="1" w:styleId="Referncia">
    <w:name w:val="Referência"/>
    <w:basedOn w:val="Normal"/>
    <w:link w:val="RefernciaChar"/>
    <w:rsid w:val="00FD6E5F"/>
    <w:pPr>
      <w:spacing w:after="240"/>
      <w:jc w:val="both"/>
    </w:pPr>
    <w:rPr>
      <w:rFonts w:ascii="Arial" w:hAnsi="Arial"/>
    </w:rPr>
  </w:style>
  <w:style w:type="paragraph" w:customStyle="1" w:styleId="Http">
    <w:name w:val="Http"/>
    <w:basedOn w:val="Normal"/>
    <w:next w:val="CorpodeTexto0"/>
    <w:rsid w:val="00561E07"/>
    <w:pPr>
      <w:spacing w:line="360" w:lineRule="auto"/>
      <w:ind w:firstLine="408"/>
    </w:pPr>
    <w:rPr>
      <w:sz w:val="22"/>
    </w:rPr>
  </w:style>
  <w:style w:type="character" w:styleId="Hyperlink">
    <w:name w:val="Hyperlink"/>
    <w:basedOn w:val="Fontepargpadro"/>
    <w:uiPriority w:val="99"/>
    <w:rsid w:val="0071142B"/>
    <w:rPr>
      <w:rFonts w:ascii="Arial" w:hAnsi="Arial"/>
      <w:color w:val="0000FF"/>
      <w:u w:val="single"/>
    </w:rPr>
  </w:style>
  <w:style w:type="paragraph" w:styleId="MapadoDocumento">
    <w:name w:val="Document Map"/>
    <w:basedOn w:val="Normal"/>
    <w:semiHidden/>
    <w:rsid w:val="00561E07"/>
    <w:pPr>
      <w:shd w:val="clear" w:color="auto" w:fill="000080"/>
    </w:pPr>
    <w:rPr>
      <w:rFonts w:ascii="Tahoma" w:hAnsi="Tahoma"/>
    </w:rPr>
  </w:style>
  <w:style w:type="paragraph" w:styleId="Rodap">
    <w:name w:val="footer"/>
    <w:basedOn w:val="Normal"/>
    <w:link w:val="RodapChar"/>
    <w:uiPriority w:val="99"/>
    <w:rsid w:val="00561E07"/>
    <w:pPr>
      <w:tabs>
        <w:tab w:val="center" w:pos="4320"/>
        <w:tab w:val="right" w:pos="8640"/>
      </w:tabs>
    </w:pPr>
    <w:rPr>
      <w:lang w:val="en-AU"/>
    </w:rPr>
  </w:style>
  <w:style w:type="paragraph" w:customStyle="1" w:styleId="Recuodecorpodetexto31">
    <w:name w:val="Recuo de corpo de texto 31"/>
    <w:basedOn w:val="Normal"/>
    <w:rsid w:val="00561E07"/>
    <w:pPr>
      <w:widowControl w:val="0"/>
      <w:ind w:left="576"/>
    </w:pPr>
    <w:rPr>
      <w:rFonts w:ascii="Arial" w:hAnsi="Arial"/>
    </w:rPr>
  </w:style>
  <w:style w:type="paragraph" w:styleId="Remissivo2">
    <w:name w:val="index 2"/>
    <w:basedOn w:val="Normal"/>
    <w:next w:val="Normal"/>
    <w:autoRedefine/>
    <w:semiHidden/>
    <w:rsid w:val="00561E07"/>
    <w:pPr>
      <w:ind w:left="400" w:hanging="200"/>
    </w:pPr>
  </w:style>
  <w:style w:type="paragraph" w:styleId="Remissivo3">
    <w:name w:val="index 3"/>
    <w:basedOn w:val="Normal"/>
    <w:next w:val="Normal"/>
    <w:autoRedefine/>
    <w:semiHidden/>
    <w:rsid w:val="00561E07"/>
    <w:pPr>
      <w:ind w:left="600" w:hanging="200"/>
    </w:pPr>
  </w:style>
  <w:style w:type="paragraph" w:styleId="Remissivo4">
    <w:name w:val="index 4"/>
    <w:basedOn w:val="Normal"/>
    <w:next w:val="Normal"/>
    <w:autoRedefine/>
    <w:semiHidden/>
    <w:rsid w:val="00561E07"/>
    <w:pPr>
      <w:ind w:left="800" w:hanging="200"/>
    </w:pPr>
  </w:style>
  <w:style w:type="paragraph" w:styleId="Remissivo5">
    <w:name w:val="index 5"/>
    <w:basedOn w:val="Normal"/>
    <w:next w:val="Normal"/>
    <w:autoRedefine/>
    <w:semiHidden/>
    <w:rsid w:val="00561E07"/>
    <w:pPr>
      <w:ind w:left="1000" w:hanging="200"/>
    </w:pPr>
  </w:style>
  <w:style w:type="paragraph" w:styleId="Remissivo6">
    <w:name w:val="index 6"/>
    <w:basedOn w:val="Normal"/>
    <w:next w:val="Normal"/>
    <w:autoRedefine/>
    <w:semiHidden/>
    <w:rsid w:val="00561E07"/>
    <w:pPr>
      <w:ind w:left="1200" w:hanging="200"/>
    </w:pPr>
  </w:style>
  <w:style w:type="paragraph" w:styleId="Remissivo7">
    <w:name w:val="index 7"/>
    <w:basedOn w:val="Normal"/>
    <w:next w:val="Normal"/>
    <w:autoRedefine/>
    <w:semiHidden/>
    <w:rsid w:val="00561E07"/>
    <w:pPr>
      <w:ind w:left="1400" w:hanging="200"/>
    </w:pPr>
  </w:style>
  <w:style w:type="paragraph" w:styleId="Remissivo8">
    <w:name w:val="index 8"/>
    <w:basedOn w:val="Normal"/>
    <w:next w:val="Normal"/>
    <w:autoRedefine/>
    <w:semiHidden/>
    <w:rsid w:val="00561E07"/>
    <w:pPr>
      <w:ind w:left="1600" w:hanging="200"/>
    </w:pPr>
  </w:style>
  <w:style w:type="paragraph" w:styleId="Remissivo9">
    <w:name w:val="index 9"/>
    <w:basedOn w:val="Normal"/>
    <w:next w:val="Normal"/>
    <w:autoRedefine/>
    <w:semiHidden/>
    <w:rsid w:val="00561E07"/>
    <w:pPr>
      <w:ind w:left="1800" w:hanging="200"/>
    </w:pPr>
  </w:style>
  <w:style w:type="paragraph" w:styleId="Corpodetexto2">
    <w:name w:val="Body Text 2"/>
    <w:basedOn w:val="Normal"/>
    <w:rsid w:val="00561E07"/>
    <w:pPr>
      <w:jc w:val="center"/>
    </w:pPr>
  </w:style>
  <w:style w:type="paragraph" w:styleId="Corpodetexto3">
    <w:name w:val="Body Text 3"/>
    <w:basedOn w:val="Normal"/>
    <w:rsid w:val="00561E07"/>
    <w:rPr>
      <w:sz w:val="18"/>
    </w:rPr>
  </w:style>
  <w:style w:type="character" w:styleId="HiperlinkVisitado">
    <w:name w:val="FollowedHyperlink"/>
    <w:basedOn w:val="Fontepargpadro"/>
    <w:rsid w:val="00561E07"/>
    <w:rPr>
      <w:color w:val="800080"/>
      <w:u w:val="single"/>
    </w:rPr>
  </w:style>
  <w:style w:type="paragraph" w:customStyle="1" w:styleId="LinhadeTabela">
    <w:name w:val="Linha de Tabela"/>
    <w:basedOn w:val="Corpodetexto"/>
    <w:rsid w:val="008A23F9"/>
    <w:pPr>
      <w:spacing w:line="240" w:lineRule="auto"/>
      <w:ind w:firstLine="0"/>
      <w:jc w:val="left"/>
    </w:pPr>
    <w:rPr>
      <w:rFonts w:ascii="Arial" w:hAnsi="Arial"/>
      <w:sz w:val="20"/>
    </w:rPr>
  </w:style>
  <w:style w:type="paragraph" w:customStyle="1" w:styleId="TtulodeTabela">
    <w:name w:val="Título de Tabela"/>
    <w:basedOn w:val="Corpodetexto"/>
    <w:rsid w:val="00B62533"/>
    <w:pPr>
      <w:spacing w:line="240" w:lineRule="auto"/>
      <w:ind w:firstLine="0"/>
      <w:jc w:val="left"/>
    </w:pPr>
    <w:rPr>
      <w:rFonts w:ascii="Arial Negrito" w:hAnsi="Arial Negrito"/>
      <w:b/>
      <w:sz w:val="20"/>
    </w:rPr>
  </w:style>
  <w:style w:type="paragraph" w:customStyle="1" w:styleId="CorpodeTabela">
    <w:name w:val="Corpo de Tabela"/>
    <w:basedOn w:val="Normal"/>
    <w:rsid w:val="00561E07"/>
  </w:style>
  <w:style w:type="paragraph" w:customStyle="1" w:styleId="Corpodeprograma">
    <w:name w:val="Corpo de programa"/>
    <w:basedOn w:val="LinhadeTabela"/>
    <w:rsid w:val="00561E07"/>
    <w:rPr>
      <w:rFonts w:ascii="Courier New" w:hAnsi="Courier New" w:cs="Courier New"/>
      <w:sz w:val="16"/>
    </w:rPr>
  </w:style>
  <w:style w:type="paragraph" w:customStyle="1" w:styleId="xl23">
    <w:name w:val="xl23"/>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2">
    <w:name w:val="xl22"/>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17">
    <w:name w:val="xl1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8">
    <w:name w:val="xl18"/>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19">
    <w:name w:val="xl19"/>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0">
    <w:name w:val="xl20"/>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1">
    <w:name w:val="xl21"/>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4">
    <w:name w:val="xl24"/>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5">
    <w:name w:val="xl25"/>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xl26">
    <w:name w:val="xl26"/>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7">
    <w:name w:val="xl27"/>
    <w:basedOn w:val="Normal"/>
    <w:rsid w:val="00561E0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w:hAnsi="Arial" w:cs="Arial"/>
      <w:b/>
      <w:bCs/>
    </w:rPr>
  </w:style>
  <w:style w:type="paragraph" w:customStyle="1" w:styleId="Explicao">
    <w:name w:val="Explicação"/>
    <w:basedOn w:val="Corpodetexto"/>
    <w:rsid w:val="007E0A6E"/>
    <w:rPr>
      <w:i/>
      <w:color w:val="FF0000"/>
    </w:rPr>
  </w:style>
  <w:style w:type="paragraph" w:customStyle="1" w:styleId="Agradecimento">
    <w:name w:val="Agradecimento"/>
    <w:basedOn w:val="Corpodetexto"/>
    <w:rsid w:val="00AE16B1"/>
    <w:pPr>
      <w:spacing w:after="320"/>
      <w:ind w:firstLine="0"/>
    </w:pPr>
    <w:rPr>
      <w:rFonts w:ascii="Arial" w:hAnsi="Arial"/>
    </w:rPr>
  </w:style>
  <w:style w:type="paragraph" w:customStyle="1" w:styleId="Nome">
    <w:name w:val="Nome"/>
    <w:basedOn w:val="Normal"/>
    <w:next w:val="Corpodetexto"/>
    <w:rsid w:val="00711C01"/>
    <w:pPr>
      <w:jc w:val="center"/>
    </w:pPr>
    <w:rPr>
      <w:rFonts w:ascii="Arial" w:hAnsi="Arial"/>
      <w:sz w:val="32"/>
      <w:szCs w:val="32"/>
    </w:rPr>
  </w:style>
  <w:style w:type="paragraph" w:customStyle="1" w:styleId="Crditos">
    <w:name w:val="Créditos"/>
    <w:basedOn w:val="Corpodetexto"/>
    <w:rsid w:val="00711C01"/>
    <w:pPr>
      <w:spacing w:line="240" w:lineRule="auto"/>
      <w:ind w:left="3402" w:firstLine="0"/>
    </w:pPr>
    <w:rPr>
      <w:rFonts w:ascii="Arial" w:hAnsi="Arial"/>
    </w:rPr>
  </w:style>
  <w:style w:type="paragraph" w:styleId="Cabealhodamensagem">
    <w:name w:val="Message Header"/>
    <w:basedOn w:val="Normal"/>
    <w:rsid w:val="00561E07"/>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paragraph" w:customStyle="1" w:styleId="ExplicaesdaAutora">
    <w:name w:val="Explicações da Autora"/>
    <w:basedOn w:val="Corpodetexto"/>
    <w:next w:val="CorpodeTexto0"/>
    <w:rsid w:val="00035F5C"/>
    <w:pPr>
      <w:spacing w:line="240" w:lineRule="auto"/>
      <w:ind w:firstLine="0"/>
    </w:pPr>
    <w:rPr>
      <w:i/>
      <w:color w:val="0000FF"/>
    </w:rPr>
  </w:style>
  <w:style w:type="paragraph" w:customStyle="1" w:styleId="NotasdoAutor">
    <w:name w:val="Notas do Autor"/>
    <w:basedOn w:val="CorpodeTexto0"/>
    <w:link w:val="NotasdoAutorChar"/>
    <w:rsid w:val="00726260"/>
    <w:rPr>
      <w:i/>
      <w:color w:val="0000FF"/>
    </w:rPr>
  </w:style>
  <w:style w:type="character" w:customStyle="1" w:styleId="CorpodeTextoChar0">
    <w:name w:val="Corpo de Texto Char"/>
    <w:basedOn w:val="Fontepargpadro"/>
    <w:link w:val="CorpodeTexto0"/>
    <w:rsid w:val="00711C01"/>
    <w:rPr>
      <w:rFonts w:ascii="Arial" w:hAnsi="Arial"/>
      <w:sz w:val="24"/>
      <w:lang w:val="pt-BR" w:eastAsia="pt-BR" w:bidi="ar-SA"/>
    </w:rPr>
  </w:style>
  <w:style w:type="character" w:customStyle="1" w:styleId="RefernciaChar">
    <w:name w:val="Referência Char"/>
    <w:basedOn w:val="Fontepargpadro"/>
    <w:link w:val="Referncia"/>
    <w:rsid w:val="00FD6E5F"/>
    <w:rPr>
      <w:rFonts w:ascii="Arial" w:hAnsi="Arial"/>
      <w:sz w:val="24"/>
      <w:lang w:val="pt-BR" w:eastAsia="pt-BR" w:bidi="ar-SA"/>
    </w:rPr>
  </w:style>
  <w:style w:type="paragraph" w:customStyle="1" w:styleId="Sub-itemdeTabela">
    <w:name w:val="Sub-item de Tabela"/>
    <w:basedOn w:val="Normal"/>
    <w:rsid w:val="00BE3B7E"/>
    <w:pPr>
      <w:ind w:left="284"/>
    </w:pPr>
    <w:rPr>
      <w:bCs/>
    </w:rPr>
  </w:style>
  <w:style w:type="paragraph" w:styleId="Data">
    <w:name w:val="Date"/>
    <w:basedOn w:val="Normal"/>
    <w:next w:val="Normal"/>
    <w:rsid w:val="00711C01"/>
    <w:pPr>
      <w:jc w:val="center"/>
    </w:pPr>
    <w:rPr>
      <w:rFonts w:ascii="Arial" w:hAnsi="Arial"/>
    </w:rPr>
  </w:style>
  <w:style w:type="paragraph" w:customStyle="1" w:styleId="Dedicatria">
    <w:name w:val="Dedicatória"/>
    <w:basedOn w:val="CorpodeTexto0"/>
    <w:link w:val="DedicatriaChar"/>
    <w:rsid w:val="000F778B"/>
    <w:pPr>
      <w:jc w:val="right"/>
    </w:pPr>
  </w:style>
  <w:style w:type="paragraph" w:customStyle="1" w:styleId="TtuloSemndice">
    <w:name w:val="Título Sem Índice"/>
    <w:basedOn w:val="Normal"/>
    <w:next w:val="CorpodeTexto0"/>
    <w:rsid w:val="00B9260F"/>
    <w:pPr>
      <w:pageBreakBefore/>
      <w:jc w:val="center"/>
    </w:pPr>
    <w:rPr>
      <w:rFonts w:ascii="Arial" w:hAnsi="Arial"/>
      <w:b/>
      <w:sz w:val="28"/>
    </w:rPr>
  </w:style>
  <w:style w:type="paragraph" w:customStyle="1" w:styleId="TtuloComndice">
    <w:name w:val="Título Com Índice"/>
    <w:basedOn w:val="Normal"/>
    <w:next w:val="CorpodeTexto0"/>
    <w:rsid w:val="00AB1913"/>
    <w:pPr>
      <w:pageBreakBefore/>
      <w:jc w:val="center"/>
      <w:outlineLvl w:val="0"/>
    </w:pPr>
    <w:rPr>
      <w:rFonts w:ascii="Arial" w:hAnsi="Arial"/>
      <w:b/>
    </w:rPr>
  </w:style>
  <w:style w:type="paragraph" w:customStyle="1" w:styleId="NomedaFicha">
    <w:name w:val="Nome da Ficha"/>
    <w:basedOn w:val="CorpodeTexto0"/>
    <w:next w:val="CorpodeTexto0"/>
    <w:rsid w:val="00711C01"/>
    <w:pPr>
      <w:ind w:firstLine="0"/>
      <w:jc w:val="left"/>
    </w:pPr>
  </w:style>
  <w:style w:type="paragraph" w:customStyle="1" w:styleId="TtulodaTese">
    <w:name w:val="Título da Tese"/>
    <w:basedOn w:val="Normal"/>
    <w:next w:val="CorpodeTexto0"/>
    <w:rsid w:val="00711C01"/>
    <w:pPr>
      <w:jc w:val="center"/>
    </w:pPr>
    <w:rPr>
      <w:rFonts w:ascii="Arial" w:hAnsi="Arial"/>
      <w:sz w:val="36"/>
      <w:szCs w:val="36"/>
    </w:rPr>
  </w:style>
  <w:style w:type="paragraph" w:customStyle="1" w:styleId="Itenscombullet">
    <w:name w:val="Itens com bullet"/>
    <w:basedOn w:val="Normal"/>
    <w:link w:val="ItenscombulletChar"/>
    <w:rsid w:val="0071142B"/>
    <w:pPr>
      <w:numPr>
        <w:numId w:val="3"/>
      </w:numPr>
      <w:spacing w:line="360" w:lineRule="auto"/>
      <w:jc w:val="both"/>
    </w:pPr>
    <w:rPr>
      <w:rFonts w:ascii="Arial" w:hAnsi="Arial"/>
    </w:rPr>
  </w:style>
  <w:style w:type="paragraph" w:customStyle="1" w:styleId="ListadeAbreviaturas">
    <w:name w:val="Lista de Abreviaturas"/>
    <w:basedOn w:val="Normal"/>
    <w:rsid w:val="0071142B"/>
    <w:pPr>
      <w:spacing w:line="480" w:lineRule="auto"/>
    </w:pPr>
    <w:rPr>
      <w:rFonts w:ascii="Arial" w:hAnsi="Arial"/>
    </w:rPr>
  </w:style>
  <w:style w:type="paragraph" w:styleId="NormalWeb">
    <w:name w:val="Normal (Web)"/>
    <w:basedOn w:val="Normal"/>
    <w:uiPriority w:val="99"/>
    <w:rsid w:val="00E14B86"/>
  </w:style>
  <w:style w:type="table" w:styleId="Tabelacomgrade">
    <w:name w:val="Table Grid"/>
    <w:basedOn w:val="Tabelanormal"/>
    <w:uiPriority w:val="39"/>
    <w:rsid w:val="00157441"/>
    <w:tblPr>
      <w:tblBorders>
        <w:top w:val="single" w:sz="12" w:space="0" w:color="auto"/>
        <w:bottom w:val="single" w:sz="12" w:space="0" w:color="auto"/>
        <w:insideH w:val="single" w:sz="4" w:space="0" w:color="auto"/>
      </w:tblBorders>
    </w:tblPr>
  </w:style>
  <w:style w:type="character" w:customStyle="1" w:styleId="CorpodetextoChar">
    <w:name w:val="Corpo de texto Char"/>
    <w:basedOn w:val="Fontepargpadro"/>
    <w:link w:val="Corpodetexto"/>
    <w:rsid w:val="009B408F"/>
    <w:rPr>
      <w:sz w:val="24"/>
      <w:lang w:val="pt-BR" w:eastAsia="pt-BR" w:bidi="ar-SA"/>
    </w:rPr>
  </w:style>
  <w:style w:type="character" w:customStyle="1" w:styleId="txtarial8ptwhite1">
    <w:name w:val="txt_arial_8pt_white1"/>
    <w:basedOn w:val="Fontepargpadro"/>
    <w:rsid w:val="006023B4"/>
    <w:rPr>
      <w:rFonts w:ascii="Verdana" w:hAnsi="Verdana" w:hint="default"/>
      <w:color w:val="FFFFFF"/>
      <w:sz w:val="16"/>
      <w:szCs w:val="16"/>
    </w:rPr>
  </w:style>
  <w:style w:type="character" w:customStyle="1" w:styleId="txtarial8ptgray1">
    <w:name w:val="txt_arial_8pt_gray1"/>
    <w:basedOn w:val="Fontepargpadro"/>
    <w:rsid w:val="006023B4"/>
    <w:rPr>
      <w:rFonts w:ascii="Verdana" w:hAnsi="Verdana" w:hint="default"/>
      <w:color w:val="666666"/>
      <w:sz w:val="16"/>
      <w:szCs w:val="16"/>
    </w:rPr>
  </w:style>
  <w:style w:type="paragraph" w:customStyle="1" w:styleId="LinhasdeTabelacombullet">
    <w:name w:val="Linhas de Tabela com bullet"/>
    <w:basedOn w:val="Itenscombullet"/>
    <w:link w:val="LinhasdeTabelacombulletChar"/>
    <w:rsid w:val="008E0DF2"/>
    <w:pPr>
      <w:spacing w:line="240" w:lineRule="auto"/>
      <w:ind w:left="1066" w:hanging="357"/>
    </w:pPr>
  </w:style>
  <w:style w:type="character" w:customStyle="1" w:styleId="ItenscombulletChar">
    <w:name w:val="Itens com bullet Char"/>
    <w:basedOn w:val="Fontepargpadro"/>
    <w:link w:val="Itenscombullet"/>
    <w:rsid w:val="0071142B"/>
    <w:rPr>
      <w:rFonts w:ascii="Arial" w:hAnsi="Arial"/>
      <w:lang w:val="pt-BR" w:eastAsia="pt-BR"/>
    </w:rPr>
  </w:style>
  <w:style w:type="character" w:customStyle="1" w:styleId="LinhasdeTabelacombulletChar">
    <w:name w:val="Linhas de Tabela com bullet Char"/>
    <w:basedOn w:val="ItenscombulletChar"/>
    <w:link w:val="LinhasdeTabelacombullet"/>
    <w:rsid w:val="00DB79B1"/>
    <w:rPr>
      <w:rFonts w:ascii="Arial" w:hAnsi="Arial"/>
      <w:lang w:val="pt-BR" w:eastAsia="pt-BR"/>
    </w:rPr>
  </w:style>
  <w:style w:type="paragraph" w:styleId="Recuodecorpodetexto2">
    <w:name w:val="Body Text Indent 2"/>
    <w:basedOn w:val="Normal"/>
    <w:rsid w:val="00771273"/>
    <w:pPr>
      <w:spacing w:after="120" w:line="480" w:lineRule="auto"/>
      <w:ind w:left="283"/>
    </w:pPr>
  </w:style>
  <w:style w:type="character" w:customStyle="1" w:styleId="NotasdoAutorChar">
    <w:name w:val="Notas do Autor Char"/>
    <w:basedOn w:val="CorpodeTextoChar0"/>
    <w:link w:val="NotasdoAutor"/>
    <w:rsid w:val="00FB2FA7"/>
    <w:rPr>
      <w:rFonts w:ascii="Arial" w:hAnsi="Arial"/>
      <w:i/>
      <w:color w:val="0000FF"/>
      <w:sz w:val="24"/>
      <w:szCs w:val="24"/>
      <w:lang w:val="pt-BR" w:eastAsia="pt-BR" w:bidi="ar-SA"/>
    </w:rPr>
  </w:style>
  <w:style w:type="paragraph" w:customStyle="1" w:styleId="MiniLinhadeTabela">
    <w:name w:val="Mini Linha de Tabela"/>
    <w:basedOn w:val="LinhadeTabela"/>
    <w:rsid w:val="00DD3116"/>
    <w:rPr>
      <w:szCs w:val="20"/>
    </w:rPr>
  </w:style>
  <w:style w:type="paragraph" w:customStyle="1" w:styleId="ListacomBullet">
    <w:name w:val="Lista com Bullet"/>
    <w:basedOn w:val="Normal"/>
    <w:rsid w:val="008A23F9"/>
    <w:pPr>
      <w:numPr>
        <w:numId w:val="4"/>
      </w:numPr>
      <w:spacing w:line="360" w:lineRule="auto"/>
    </w:pPr>
    <w:rPr>
      <w:rFonts w:ascii="Arial" w:hAnsi="Arial"/>
    </w:rPr>
  </w:style>
  <w:style w:type="paragraph" w:customStyle="1" w:styleId="Resumo">
    <w:name w:val="Resumo"/>
    <w:basedOn w:val="CorpodeTexto0"/>
    <w:rsid w:val="009002D4"/>
    <w:pPr>
      <w:ind w:firstLine="0"/>
    </w:pPr>
  </w:style>
  <w:style w:type="paragraph" w:customStyle="1" w:styleId="TtuloInternoSimples">
    <w:name w:val="Título Interno Simples"/>
    <w:basedOn w:val="CorpodeTexto0"/>
    <w:next w:val="CorpodeTexto0"/>
    <w:rsid w:val="00EB189A"/>
    <w:pPr>
      <w:spacing w:after="120"/>
      <w:ind w:firstLine="0"/>
    </w:pPr>
    <w:rPr>
      <w:rFonts w:ascii="Arial Negrito" w:hAnsi="Arial Negrito"/>
      <w:b/>
      <w:u w:val="single"/>
    </w:rPr>
  </w:style>
  <w:style w:type="paragraph" w:styleId="Textodebalo">
    <w:name w:val="Balloon Text"/>
    <w:basedOn w:val="Normal"/>
    <w:link w:val="TextodebaloChar"/>
    <w:rsid w:val="00744428"/>
    <w:rPr>
      <w:rFonts w:ascii="Tahoma" w:hAnsi="Tahoma" w:cs="Tahoma"/>
      <w:sz w:val="16"/>
      <w:szCs w:val="16"/>
    </w:rPr>
  </w:style>
  <w:style w:type="character" w:customStyle="1" w:styleId="TextodebaloChar">
    <w:name w:val="Texto de balão Char"/>
    <w:basedOn w:val="Fontepargpadro"/>
    <w:link w:val="Textodebalo"/>
    <w:rsid w:val="00744428"/>
    <w:rPr>
      <w:rFonts w:ascii="Tahoma" w:hAnsi="Tahoma" w:cs="Tahoma"/>
      <w:sz w:val="16"/>
      <w:szCs w:val="16"/>
      <w:lang w:val="pt-BR" w:eastAsia="pt-BR"/>
    </w:rPr>
  </w:style>
  <w:style w:type="table" w:styleId="TabeladaWeb1">
    <w:name w:val="Table Web 1"/>
    <w:basedOn w:val="Tabelanormal"/>
    <w:rsid w:val="001F3A8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CitaodeIncio">
    <w:name w:val="Citação de Início"/>
    <w:basedOn w:val="Dedicatria"/>
    <w:link w:val="CitaodeIncioChar"/>
    <w:qFormat/>
    <w:rsid w:val="008358C1"/>
    <w:pPr>
      <w:ind w:left="2835"/>
    </w:pPr>
    <w:rPr>
      <w:i/>
      <w:sz w:val="20"/>
    </w:rPr>
  </w:style>
  <w:style w:type="character" w:customStyle="1" w:styleId="DedicatriaChar">
    <w:name w:val="Dedicatória Char"/>
    <w:basedOn w:val="CorpodeTextoChar0"/>
    <w:link w:val="Dedicatria"/>
    <w:rsid w:val="000F778B"/>
    <w:rPr>
      <w:rFonts w:ascii="Arial" w:hAnsi="Arial"/>
      <w:sz w:val="24"/>
      <w:lang w:val="pt-BR" w:eastAsia="pt-BR" w:bidi="ar-SA"/>
    </w:rPr>
  </w:style>
  <w:style w:type="character" w:customStyle="1" w:styleId="CitaodeIncioChar">
    <w:name w:val="Citação de Início Char"/>
    <w:basedOn w:val="DedicatriaChar"/>
    <w:link w:val="CitaodeIncio"/>
    <w:rsid w:val="008358C1"/>
    <w:rPr>
      <w:rFonts w:ascii="Arial" w:hAnsi="Arial"/>
      <w:i/>
      <w:sz w:val="20"/>
      <w:lang w:val="pt-BR" w:eastAsia="pt-BR" w:bidi="ar-SA"/>
    </w:rPr>
  </w:style>
  <w:style w:type="paragraph" w:customStyle="1" w:styleId="ItemdeGlossrio">
    <w:name w:val="Item de Glossário"/>
    <w:basedOn w:val="CorpodeTexto0"/>
    <w:qFormat/>
    <w:rsid w:val="00B05C5C"/>
    <w:pPr>
      <w:spacing w:line="240" w:lineRule="auto"/>
      <w:ind w:firstLine="0"/>
      <w:jc w:val="left"/>
    </w:pPr>
    <w:rPr>
      <w:sz w:val="20"/>
      <w:szCs w:val="20"/>
    </w:rPr>
  </w:style>
  <w:style w:type="paragraph" w:customStyle="1" w:styleId="FiguraCentralizada">
    <w:name w:val="Figura Centralizada"/>
    <w:basedOn w:val="Normal"/>
    <w:qFormat/>
    <w:rsid w:val="00B05C5C"/>
    <w:pPr>
      <w:jc w:val="center"/>
    </w:pPr>
    <w:rPr>
      <w:noProof/>
    </w:rPr>
  </w:style>
  <w:style w:type="paragraph" w:customStyle="1" w:styleId="DefiniodeGlossrio">
    <w:name w:val="Definição de Glossário"/>
    <w:basedOn w:val="ItemdeGlossrio"/>
    <w:qFormat/>
    <w:rsid w:val="00B05C5C"/>
    <w:pPr>
      <w:jc w:val="both"/>
    </w:pPr>
  </w:style>
  <w:style w:type="paragraph" w:customStyle="1" w:styleId="Itenscomis">
    <w:name w:val="Itens com (i)s"/>
    <w:basedOn w:val="CorpodeTexto0"/>
    <w:qFormat/>
    <w:rsid w:val="00B7133B"/>
    <w:pPr>
      <w:numPr>
        <w:numId w:val="5"/>
      </w:numPr>
    </w:pPr>
  </w:style>
  <w:style w:type="paragraph" w:customStyle="1" w:styleId="Destaqueinterno">
    <w:name w:val="Destaque interno"/>
    <w:basedOn w:val="CorpodeTexto0"/>
    <w:next w:val="CorpodeTexto0"/>
    <w:qFormat/>
    <w:rsid w:val="007150A1"/>
    <w:pPr>
      <w:spacing w:after="240" w:line="240" w:lineRule="auto"/>
      <w:ind w:firstLine="0"/>
      <w:jc w:val="left"/>
      <w:outlineLvl w:val="0"/>
    </w:pPr>
    <w:rPr>
      <w:b/>
    </w:rPr>
  </w:style>
  <w:style w:type="paragraph" w:customStyle="1" w:styleId="Sub-ttulointerno">
    <w:name w:val="Sub-título interno"/>
    <w:basedOn w:val="CorpodeTexto0"/>
    <w:next w:val="CorpodeTexto0"/>
    <w:qFormat/>
    <w:rsid w:val="009D0651"/>
    <w:pPr>
      <w:spacing w:before="240" w:after="240" w:line="240" w:lineRule="auto"/>
      <w:ind w:firstLine="0"/>
    </w:pPr>
    <w:rPr>
      <w:b/>
      <w:lang w:val="en-US"/>
    </w:rPr>
  </w:style>
  <w:style w:type="paragraph" w:customStyle="1" w:styleId="style9">
    <w:name w:val="style9"/>
    <w:basedOn w:val="Normal"/>
    <w:rsid w:val="00F47422"/>
    <w:pPr>
      <w:spacing w:before="100" w:beforeAutospacing="1" w:after="100" w:afterAutospacing="1"/>
    </w:pPr>
    <w:rPr>
      <w:rFonts w:ascii="Arial" w:hAnsi="Arial" w:cs="Arial"/>
      <w:sz w:val="16"/>
      <w:szCs w:val="16"/>
    </w:rPr>
  </w:style>
  <w:style w:type="table" w:styleId="SombreamentoMdio1-nfase5">
    <w:name w:val="Medium Shading 1 Accent 5"/>
    <w:basedOn w:val="Tabelanormal"/>
    <w:uiPriority w:val="63"/>
    <w:rsid w:val="00E94875"/>
    <w:rPr>
      <w:rFonts w:asciiTheme="minorHAnsi" w:eastAsiaTheme="minorHAnsi" w:hAnsiTheme="minorHAnsi" w:cstheme="minorBidi"/>
      <w:sz w:val="22"/>
      <w:szCs w:val="22"/>
      <w:lang w:val="pt-BR"/>
    </w:r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paragraph" w:styleId="PargrafodaLista">
    <w:name w:val="List Paragraph"/>
    <w:basedOn w:val="Normal"/>
    <w:uiPriority w:val="34"/>
    <w:qFormat/>
    <w:rsid w:val="00E85129"/>
    <w:pPr>
      <w:ind w:left="720"/>
      <w:contextualSpacing/>
    </w:pPr>
  </w:style>
  <w:style w:type="paragraph" w:customStyle="1" w:styleId="ConceitosdeApoio">
    <w:name w:val="Conceitos de Apoio"/>
    <w:basedOn w:val="Normal"/>
    <w:qFormat/>
    <w:rsid w:val="00E4402F"/>
    <w:pPr>
      <w:numPr>
        <w:numId w:val="9"/>
      </w:numPr>
      <w:jc w:val="both"/>
    </w:pPr>
    <w:rPr>
      <w:rFonts w:asciiTheme="minorHAnsi" w:eastAsiaTheme="minorHAnsi" w:hAnsiTheme="minorHAnsi" w:cstheme="minorBidi"/>
      <w:bCs/>
      <w:sz w:val="20"/>
      <w:szCs w:val="20"/>
    </w:rPr>
  </w:style>
  <w:style w:type="paragraph" w:customStyle="1" w:styleId="PontodeAnlise">
    <w:name w:val="Ponto de Análise"/>
    <w:qFormat/>
    <w:rsid w:val="00127964"/>
    <w:pPr>
      <w:spacing w:before="120" w:after="120"/>
      <w:jc w:val="both"/>
    </w:pPr>
    <w:rPr>
      <w:rFonts w:ascii="Calibri" w:eastAsiaTheme="minorHAnsi" w:hAnsi="Calibri" w:cstheme="minorBidi"/>
      <w:sz w:val="20"/>
      <w:szCs w:val="22"/>
      <w:lang w:val="pt-BR" w:eastAsia="pt-BR"/>
    </w:rPr>
  </w:style>
  <w:style w:type="paragraph" w:customStyle="1" w:styleId="PontodeAnliseproposio">
    <w:name w:val="Ponto de Análise (proposição)"/>
    <w:basedOn w:val="PontodeAnlisedescrio"/>
    <w:qFormat/>
    <w:rsid w:val="00F43CC2"/>
    <w:pPr>
      <w:jc w:val="center"/>
    </w:pPr>
  </w:style>
  <w:style w:type="paragraph" w:customStyle="1" w:styleId="PontodeAnliseautor">
    <w:name w:val="Ponto de Análise (autor)"/>
    <w:qFormat/>
    <w:rsid w:val="00BB4449"/>
    <w:rPr>
      <w:rFonts w:ascii="Calibri" w:eastAsiaTheme="minorHAnsi" w:hAnsi="Calibri" w:cstheme="minorBidi"/>
      <w:bCs/>
      <w:sz w:val="16"/>
      <w:szCs w:val="16"/>
      <w:lang w:val="pt-BR" w:eastAsia="pt-BR"/>
    </w:rPr>
  </w:style>
  <w:style w:type="paragraph" w:customStyle="1" w:styleId="PontodeAnlisedescrio">
    <w:name w:val="Ponto de Análise (descrição)"/>
    <w:qFormat/>
    <w:rsid w:val="00A02F9C"/>
    <w:rPr>
      <w:rFonts w:ascii="Calibri" w:eastAsiaTheme="minorHAnsi" w:hAnsi="Calibri" w:cstheme="minorBidi"/>
      <w:bCs/>
      <w:sz w:val="20"/>
      <w:szCs w:val="22"/>
      <w:lang w:val="pt-BR" w:eastAsia="pt-BR"/>
    </w:rPr>
  </w:style>
  <w:style w:type="character" w:styleId="nfase">
    <w:name w:val="Emphasis"/>
    <w:basedOn w:val="Fontepargpadro"/>
    <w:uiPriority w:val="20"/>
    <w:qFormat/>
    <w:rsid w:val="003A0B40"/>
    <w:rPr>
      <w:i/>
      <w:iCs/>
    </w:rPr>
  </w:style>
  <w:style w:type="paragraph" w:customStyle="1" w:styleId="PontodeAnlisettulo">
    <w:name w:val="Ponto de Análise (título)"/>
    <w:basedOn w:val="Normal"/>
    <w:qFormat/>
    <w:rsid w:val="00463AAC"/>
    <w:pPr>
      <w:jc w:val="both"/>
    </w:pPr>
    <w:rPr>
      <w:rFonts w:ascii="Calibri" w:eastAsiaTheme="minorHAnsi" w:hAnsi="Calibri" w:cstheme="minorBidi"/>
      <w:b/>
      <w:bCs/>
      <w:color w:val="F2F2F2" w:themeColor="background1" w:themeShade="F2"/>
      <w:sz w:val="32"/>
      <w:szCs w:val="28"/>
    </w:rPr>
  </w:style>
  <w:style w:type="paragraph" w:customStyle="1" w:styleId="Proposiottulo">
    <w:name w:val="Proposição (título)"/>
    <w:basedOn w:val="Normal"/>
    <w:qFormat/>
    <w:rsid w:val="008C6CA0"/>
    <w:pPr>
      <w:jc w:val="both"/>
    </w:pPr>
    <w:rPr>
      <w:rFonts w:asciiTheme="minorHAnsi" w:eastAsiaTheme="minorHAnsi" w:hAnsiTheme="minorHAnsi" w:cstheme="minorBidi"/>
      <w:bCs/>
      <w:color w:val="FFFFFF" w:themeColor="background1"/>
      <w:szCs w:val="28"/>
    </w:rPr>
  </w:style>
  <w:style w:type="paragraph" w:customStyle="1" w:styleId="Sub-ttulosemndice">
    <w:name w:val="Sub-título sem índice"/>
    <w:basedOn w:val="CorpodeTexto0"/>
    <w:next w:val="CorpodeTexto0"/>
    <w:qFormat/>
    <w:rsid w:val="00C7620E"/>
    <w:pPr>
      <w:spacing w:before="240" w:after="120"/>
      <w:ind w:firstLine="0"/>
    </w:pPr>
    <w:rPr>
      <w:u w:val="single"/>
    </w:rPr>
  </w:style>
  <w:style w:type="paragraph" w:customStyle="1" w:styleId="PontodeAnlise-texto">
    <w:name w:val="Ponto de Análise - texto"/>
    <w:qFormat/>
    <w:rsid w:val="00D65F58"/>
    <w:pPr>
      <w:numPr>
        <w:numId w:val="20"/>
      </w:numPr>
      <w:spacing w:before="240"/>
      <w:contextualSpacing/>
      <w:jc w:val="both"/>
    </w:pPr>
    <w:rPr>
      <w:rFonts w:ascii="Arial" w:hAnsi="Arial"/>
      <w:sz w:val="20"/>
      <w:lang w:val="pt-BR" w:eastAsia="pt-BR"/>
    </w:rPr>
  </w:style>
  <w:style w:type="paragraph" w:customStyle="1" w:styleId="Carinha">
    <w:name w:val="Carinha"/>
    <w:basedOn w:val="Normal"/>
    <w:qFormat/>
    <w:rsid w:val="00972D51"/>
    <w:pPr>
      <w:jc w:val="center"/>
    </w:pPr>
    <w:rPr>
      <w:sz w:val="44"/>
      <w:szCs w:val="44"/>
    </w:rPr>
  </w:style>
  <w:style w:type="paragraph" w:customStyle="1" w:styleId="PontodeAnlisereduzidodescrio">
    <w:name w:val="Ponto de Análise reduzido (descrição)"/>
    <w:basedOn w:val="PontodeAnlisedescrio"/>
    <w:rsid w:val="008F2AFC"/>
    <w:rPr>
      <w:bCs w:val="0"/>
      <w:sz w:val="16"/>
    </w:rPr>
  </w:style>
  <w:style w:type="paragraph" w:customStyle="1" w:styleId="PontodeAnlisereduzido">
    <w:name w:val="Ponto de Análise reduzido"/>
    <w:basedOn w:val="PontodeAnlise"/>
    <w:rsid w:val="008F2AFC"/>
    <w:rPr>
      <w:sz w:val="16"/>
    </w:rPr>
  </w:style>
  <w:style w:type="paragraph" w:customStyle="1" w:styleId="PontodeAnliseproposioreduzido">
    <w:name w:val="Ponto de Análise (proposição) reduzido"/>
    <w:basedOn w:val="PontodeAnliseproposio"/>
    <w:rsid w:val="008F2AFC"/>
    <w:rPr>
      <w:bCs w:val="0"/>
      <w:sz w:val="16"/>
    </w:rPr>
  </w:style>
  <w:style w:type="paragraph" w:customStyle="1" w:styleId="FichaCatalografica">
    <w:name w:val="FichaCatalografica"/>
    <w:basedOn w:val="Normal"/>
    <w:rsid w:val="002D70B1"/>
    <w:rPr>
      <w:rFonts w:ascii="Arial" w:hAnsi="Arial"/>
      <w:b/>
      <w:sz w:val="20"/>
      <w:szCs w:val="20"/>
    </w:rPr>
  </w:style>
  <w:style w:type="paragraph" w:customStyle="1" w:styleId="ConceitodeApoioReduzido">
    <w:name w:val="Conceito de Apoio Reduzido"/>
    <w:basedOn w:val="ConceitosdeApoio"/>
    <w:qFormat/>
    <w:rsid w:val="005711F0"/>
    <w:rPr>
      <w:bCs w:val="0"/>
      <w:sz w:val="16"/>
    </w:rPr>
  </w:style>
  <w:style w:type="paragraph" w:customStyle="1" w:styleId="ConceitosdeApoio-reduzido">
    <w:name w:val="Conceitos de Apoio - reduzido"/>
    <w:basedOn w:val="ConceitosdeApoio"/>
    <w:qFormat/>
    <w:rsid w:val="001B71E6"/>
    <w:rPr>
      <w:sz w:val="16"/>
    </w:rPr>
  </w:style>
  <w:style w:type="table" w:styleId="TabeladeGrade1Clara">
    <w:name w:val="Grid Table 1 Light"/>
    <w:basedOn w:val="Tabelanormal"/>
    <w:uiPriority w:val="46"/>
    <w:rsid w:val="0097308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adeGradeClara">
    <w:name w:val="Grid Table Light"/>
    <w:basedOn w:val="Tabelanormal"/>
    <w:uiPriority w:val="40"/>
    <w:rsid w:val="0097308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CabealhoChar">
    <w:name w:val="Cabeçalho Char"/>
    <w:basedOn w:val="Fontepargpadro"/>
    <w:link w:val="Cabealho"/>
    <w:uiPriority w:val="99"/>
    <w:rsid w:val="003F5D4E"/>
    <w:rPr>
      <w:lang w:val="pt-BR" w:eastAsia="pt-BR"/>
    </w:rPr>
  </w:style>
  <w:style w:type="character" w:customStyle="1" w:styleId="RodapChar">
    <w:name w:val="Rodapé Char"/>
    <w:basedOn w:val="Fontepargpadro"/>
    <w:link w:val="Rodap"/>
    <w:uiPriority w:val="99"/>
    <w:rsid w:val="005B4992"/>
    <w:rPr>
      <w:lang w:val="en-AU" w:eastAsia="pt-BR"/>
    </w:rPr>
  </w:style>
  <w:style w:type="character" w:styleId="MenoPendente">
    <w:name w:val="Unresolved Mention"/>
    <w:basedOn w:val="Fontepargpadro"/>
    <w:uiPriority w:val="99"/>
    <w:semiHidden/>
    <w:unhideWhenUsed/>
    <w:rsid w:val="00C95EEF"/>
    <w:rPr>
      <w:color w:val="605E5C"/>
      <w:shd w:val="clear" w:color="auto" w:fill="E1DFDD"/>
    </w:rPr>
  </w:style>
  <w:style w:type="character" w:customStyle="1" w:styleId="Ttulo2Char">
    <w:name w:val="Título 2 Char"/>
    <w:basedOn w:val="Fontepargpadro"/>
    <w:link w:val="Ttulo2"/>
    <w:rsid w:val="00D9710E"/>
    <w:rPr>
      <w:rFonts w:ascii="Arial Negrito" w:hAnsi="Arial Negrito"/>
      <w:b/>
      <w:lang w:val="pt-BR" w:eastAsia="pt-BR"/>
    </w:rPr>
  </w:style>
  <w:style w:type="character" w:customStyle="1" w:styleId="Ttulo3Char">
    <w:name w:val="Título 3 Char"/>
    <w:basedOn w:val="Fontepargpadro"/>
    <w:link w:val="Ttulo3"/>
    <w:rsid w:val="00A300B0"/>
    <w:rPr>
      <w:rFonts w:ascii="Arial" w:hAnsi="Arial"/>
      <w:b/>
      <w:lang w:val="pt-BR" w:eastAsia="pt-BR"/>
    </w:rPr>
  </w:style>
  <w:style w:type="character" w:customStyle="1" w:styleId="Ttulo4Char">
    <w:name w:val="Título 4 Char"/>
    <w:basedOn w:val="Fontepargpadro"/>
    <w:link w:val="Ttulo4"/>
    <w:rsid w:val="00A300B0"/>
    <w:rPr>
      <w:rFonts w:ascii="Arial" w:hAnsi="Arial"/>
      <w:b/>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80130">
      <w:bodyDiv w:val="1"/>
      <w:marLeft w:val="0"/>
      <w:marRight w:val="0"/>
      <w:marTop w:val="0"/>
      <w:marBottom w:val="0"/>
      <w:divBdr>
        <w:top w:val="none" w:sz="0" w:space="0" w:color="auto"/>
        <w:left w:val="none" w:sz="0" w:space="0" w:color="auto"/>
        <w:bottom w:val="none" w:sz="0" w:space="0" w:color="auto"/>
        <w:right w:val="none" w:sz="0" w:space="0" w:color="auto"/>
      </w:divBdr>
      <w:divsChild>
        <w:div w:id="1455634669">
          <w:marLeft w:val="0"/>
          <w:marRight w:val="0"/>
          <w:marTop w:val="0"/>
          <w:marBottom w:val="0"/>
          <w:divBdr>
            <w:top w:val="none" w:sz="0" w:space="0" w:color="auto"/>
            <w:left w:val="none" w:sz="0" w:space="0" w:color="auto"/>
            <w:bottom w:val="none" w:sz="0" w:space="0" w:color="auto"/>
            <w:right w:val="none" w:sz="0" w:space="0" w:color="auto"/>
          </w:divBdr>
          <w:divsChild>
            <w:div w:id="63376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53479">
      <w:bodyDiv w:val="1"/>
      <w:marLeft w:val="0"/>
      <w:marRight w:val="0"/>
      <w:marTop w:val="0"/>
      <w:marBottom w:val="0"/>
      <w:divBdr>
        <w:top w:val="none" w:sz="0" w:space="0" w:color="auto"/>
        <w:left w:val="none" w:sz="0" w:space="0" w:color="auto"/>
        <w:bottom w:val="none" w:sz="0" w:space="0" w:color="auto"/>
        <w:right w:val="none" w:sz="0" w:space="0" w:color="auto"/>
      </w:divBdr>
      <w:divsChild>
        <w:div w:id="171183986">
          <w:marLeft w:val="0"/>
          <w:marRight w:val="0"/>
          <w:marTop w:val="0"/>
          <w:marBottom w:val="0"/>
          <w:divBdr>
            <w:top w:val="none" w:sz="0" w:space="0" w:color="auto"/>
            <w:left w:val="none" w:sz="0" w:space="0" w:color="auto"/>
            <w:bottom w:val="none" w:sz="0" w:space="0" w:color="auto"/>
            <w:right w:val="none" w:sz="0" w:space="0" w:color="auto"/>
          </w:divBdr>
          <w:divsChild>
            <w:div w:id="17585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21223">
      <w:bodyDiv w:val="1"/>
      <w:marLeft w:val="0"/>
      <w:marRight w:val="0"/>
      <w:marTop w:val="0"/>
      <w:marBottom w:val="0"/>
      <w:divBdr>
        <w:top w:val="none" w:sz="0" w:space="0" w:color="auto"/>
        <w:left w:val="none" w:sz="0" w:space="0" w:color="auto"/>
        <w:bottom w:val="none" w:sz="0" w:space="0" w:color="auto"/>
        <w:right w:val="none" w:sz="0" w:space="0" w:color="auto"/>
      </w:divBdr>
    </w:div>
    <w:div w:id="114450448">
      <w:bodyDiv w:val="1"/>
      <w:marLeft w:val="0"/>
      <w:marRight w:val="0"/>
      <w:marTop w:val="0"/>
      <w:marBottom w:val="0"/>
      <w:divBdr>
        <w:top w:val="none" w:sz="0" w:space="0" w:color="auto"/>
        <w:left w:val="none" w:sz="0" w:space="0" w:color="auto"/>
        <w:bottom w:val="none" w:sz="0" w:space="0" w:color="auto"/>
        <w:right w:val="none" w:sz="0" w:space="0" w:color="auto"/>
      </w:divBdr>
    </w:div>
    <w:div w:id="160967737">
      <w:bodyDiv w:val="1"/>
      <w:marLeft w:val="0"/>
      <w:marRight w:val="0"/>
      <w:marTop w:val="0"/>
      <w:marBottom w:val="0"/>
      <w:divBdr>
        <w:top w:val="none" w:sz="0" w:space="0" w:color="auto"/>
        <w:left w:val="none" w:sz="0" w:space="0" w:color="auto"/>
        <w:bottom w:val="none" w:sz="0" w:space="0" w:color="auto"/>
        <w:right w:val="none" w:sz="0" w:space="0" w:color="auto"/>
      </w:divBdr>
      <w:divsChild>
        <w:div w:id="1022976818">
          <w:marLeft w:val="0"/>
          <w:marRight w:val="0"/>
          <w:marTop w:val="0"/>
          <w:marBottom w:val="0"/>
          <w:divBdr>
            <w:top w:val="none" w:sz="0" w:space="0" w:color="auto"/>
            <w:left w:val="none" w:sz="0" w:space="0" w:color="auto"/>
            <w:bottom w:val="none" w:sz="0" w:space="0" w:color="auto"/>
            <w:right w:val="none" w:sz="0" w:space="0" w:color="auto"/>
          </w:divBdr>
        </w:div>
      </w:divsChild>
    </w:div>
    <w:div w:id="201553557">
      <w:bodyDiv w:val="1"/>
      <w:marLeft w:val="0"/>
      <w:marRight w:val="0"/>
      <w:marTop w:val="0"/>
      <w:marBottom w:val="0"/>
      <w:divBdr>
        <w:top w:val="none" w:sz="0" w:space="0" w:color="auto"/>
        <w:left w:val="none" w:sz="0" w:space="0" w:color="auto"/>
        <w:bottom w:val="none" w:sz="0" w:space="0" w:color="auto"/>
        <w:right w:val="none" w:sz="0" w:space="0" w:color="auto"/>
      </w:divBdr>
    </w:div>
    <w:div w:id="244069915">
      <w:bodyDiv w:val="1"/>
      <w:marLeft w:val="0"/>
      <w:marRight w:val="0"/>
      <w:marTop w:val="0"/>
      <w:marBottom w:val="0"/>
      <w:divBdr>
        <w:top w:val="none" w:sz="0" w:space="0" w:color="auto"/>
        <w:left w:val="none" w:sz="0" w:space="0" w:color="auto"/>
        <w:bottom w:val="none" w:sz="0" w:space="0" w:color="auto"/>
        <w:right w:val="none" w:sz="0" w:space="0" w:color="auto"/>
      </w:divBdr>
      <w:divsChild>
        <w:div w:id="1220441116">
          <w:marLeft w:val="0"/>
          <w:marRight w:val="0"/>
          <w:marTop w:val="0"/>
          <w:marBottom w:val="0"/>
          <w:divBdr>
            <w:top w:val="none" w:sz="0" w:space="0" w:color="auto"/>
            <w:left w:val="none" w:sz="0" w:space="0" w:color="auto"/>
            <w:bottom w:val="none" w:sz="0" w:space="0" w:color="auto"/>
            <w:right w:val="none" w:sz="0" w:space="0" w:color="auto"/>
          </w:divBdr>
          <w:divsChild>
            <w:div w:id="1101070362">
              <w:marLeft w:val="0"/>
              <w:marRight w:val="0"/>
              <w:marTop w:val="0"/>
              <w:marBottom w:val="0"/>
              <w:divBdr>
                <w:top w:val="none" w:sz="0" w:space="0" w:color="auto"/>
                <w:left w:val="none" w:sz="0" w:space="0" w:color="auto"/>
                <w:bottom w:val="none" w:sz="0" w:space="0" w:color="auto"/>
                <w:right w:val="none" w:sz="0" w:space="0" w:color="auto"/>
              </w:divBdr>
            </w:div>
            <w:div w:id="1169560079">
              <w:marLeft w:val="0"/>
              <w:marRight w:val="0"/>
              <w:marTop w:val="0"/>
              <w:marBottom w:val="0"/>
              <w:divBdr>
                <w:top w:val="none" w:sz="0" w:space="0" w:color="auto"/>
                <w:left w:val="none" w:sz="0" w:space="0" w:color="auto"/>
                <w:bottom w:val="none" w:sz="0" w:space="0" w:color="auto"/>
                <w:right w:val="none" w:sz="0" w:space="0" w:color="auto"/>
              </w:divBdr>
            </w:div>
            <w:div w:id="1240558399">
              <w:marLeft w:val="0"/>
              <w:marRight w:val="0"/>
              <w:marTop w:val="0"/>
              <w:marBottom w:val="0"/>
              <w:divBdr>
                <w:top w:val="none" w:sz="0" w:space="0" w:color="auto"/>
                <w:left w:val="none" w:sz="0" w:space="0" w:color="auto"/>
                <w:bottom w:val="none" w:sz="0" w:space="0" w:color="auto"/>
                <w:right w:val="none" w:sz="0" w:space="0" w:color="auto"/>
              </w:divBdr>
            </w:div>
            <w:div w:id="1856840338">
              <w:marLeft w:val="0"/>
              <w:marRight w:val="0"/>
              <w:marTop w:val="0"/>
              <w:marBottom w:val="0"/>
              <w:divBdr>
                <w:top w:val="none" w:sz="0" w:space="0" w:color="auto"/>
                <w:left w:val="none" w:sz="0" w:space="0" w:color="auto"/>
                <w:bottom w:val="none" w:sz="0" w:space="0" w:color="auto"/>
                <w:right w:val="none" w:sz="0" w:space="0" w:color="auto"/>
              </w:divBdr>
            </w:div>
            <w:div w:id="1868984783">
              <w:marLeft w:val="0"/>
              <w:marRight w:val="0"/>
              <w:marTop w:val="0"/>
              <w:marBottom w:val="0"/>
              <w:divBdr>
                <w:top w:val="none" w:sz="0" w:space="0" w:color="auto"/>
                <w:left w:val="none" w:sz="0" w:space="0" w:color="auto"/>
                <w:bottom w:val="none" w:sz="0" w:space="0" w:color="auto"/>
                <w:right w:val="none" w:sz="0" w:space="0" w:color="auto"/>
              </w:divBdr>
            </w:div>
            <w:div w:id="1873808651">
              <w:marLeft w:val="0"/>
              <w:marRight w:val="0"/>
              <w:marTop w:val="0"/>
              <w:marBottom w:val="0"/>
              <w:divBdr>
                <w:top w:val="none" w:sz="0" w:space="0" w:color="auto"/>
                <w:left w:val="none" w:sz="0" w:space="0" w:color="auto"/>
                <w:bottom w:val="none" w:sz="0" w:space="0" w:color="auto"/>
                <w:right w:val="none" w:sz="0" w:space="0" w:color="auto"/>
              </w:divBdr>
            </w:div>
            <w:div w:id="1993949848">
              <w:marLeft w:val="0"/>
              <w:marRight w:val="0"/>
              <w:marTop w:val="0"/>
              <w:marBottom w:val="0"/>
              <w:divBdr>
                <w:top w:val="none" w:sz="0" w:space="0" w:color="auto"/>
                <w:left w:val="none" w:sz="0" w:space="0" w:color="auto"/>
                <w:bottom w:val="none" w:sz="0" w:space="0" w:color="auto"/>
                <w:right w:val="none" w:sz="0" w:space="0" w:color="auto"/>
              </w:divBdr>
            </w:div>
            <w:div w:id="210626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364262">
      <w:bodyDiv w:val="1"/>
      <w:marLeft w:val="0"/>
      <w:marRight w:val="0"/>
      <w:marTop w:val="0"/>
      <w:marBottom w:val="0"/>
      <w:divBdr>
        <w:top w:val="none" w:sz="0" w:space="0" w:color="auto"/>
        <w:left w:val="none" w:sz="0" w:space="0" w:color="auto"/>
        <w:bottom w:val="none" w:sz="0" w:space="0" w:color="auto"/>
        <w:right w:val="none" w:sz="0" w:space="0" w:color="auto"/>
      </w:divBdr>
      <w:divsChild>
        <w:div w:id="448208235">
          <w:marLeft w:val="0"/>
          <w:marRight w:val="0"/>
          <w:marTop w:val="0"/>
          <w:marBottom w:val="0"/>
          <w:divBdr>
            <w:top w:val="none" w:sz="0" w:space="0" w:color="auto"/>
            <w:left w:val="none" w:sz="0" w:space="0" w:color="auto"/>
            <w:bottom w:val="none" w:sz="0" w:space="0" w:color="auto"/>
            <w:right w:val="none" w:sz="0" w:space="0" w:color="auto"/>
          </w:divBdr>
        </w:div>
      </w:divsChild>
    </w:div>
    <w:div w:id="399332432">
      <w:bodyDiv w:val="1"/>
      <w:marLeft w:val="0"/>
      <w:marRight w:val="0"/>
      <w:marTop w:val="0"/>
      <w:marBottom w:val="0"/>
      <w:divBdr>
        <w:top w:val="none" w:sz="0" w:space="0" w:color="auto"/>
        <w:left w:val="none" w:sz="0" w:space="0" w:color="auto"/>
        <w:bottom w:val="none" w:sz="0" w:space="0" w:color="auto"/>
        <w:right w:val="none" w:sz="0" w:space="0" w:color="auto"/>
      </w:divBdr>
    </w:div>
    <w:div w:id="408115004">
      <w:bodyDiv w:val="1"/>
      <w:marLeft w:val="0"/>
      <w:marRight w:val="0"/>
      <w:marTop w:val="0"/>
      <w:marBottom w:val="0"/>
      <w:divBdr>
        <w:top w:val="none" w:sz="0" w:space="0" w:color="auto"/>
        <w:left w:val="none" w:sz="0" w:space="0" w:color="auto"/>
        <w:bottom w:val="none" w:sz="0" w:space="0" w:color="auto"/>
        <w:right w:val="none" w:sz="0" w:space="0" w:color="auto"/>
      </w:divBdr>
    </w:div>
    <w:div w:id="452674896">
      <w:bodyDiv w:val="1"/>
      <w:marLeft w:val="0"/>
      <w:marRight w:val="0"/>
      <w:marTop w:val="0"/>
      <w:marBottom w:val="0"/>
      <w:divBdr>
        <w:top w:val="none" w:sz="0" w:space="0" w:color="auto"/>
        <w:left w:val="none" w:sz="0" w:space="0" w:color="auto"/>
        <w:bottom w:val="none" w:sz="0" w:space="0" w:color="auto"/>
        <w:right w:val="none" w:sz="0" w:space="0" w:color="auto"/>
      </w:divBdr>
    </w:div>
    <w:div w:id="455177907">
      <w:bodyDiv w:val="1"/>
      <w:marLeft w:val="0"/>
      <w:marRight w:val="0"/>
      <w:marTop w:val="0"/>
      <w:marBottom w:val="0"/>
      <w:divBdr>
        <w:top w:val="none" w:sz="0" w:space="0" w:color="auto"/>
        <w:left w:val="none" w:sz="0" w:space="0" w:color="auto"/>
        <w:bottom w:val="none" w:sz="0" w:space="0" w:color="auto"/>
        <w:right w:val="none" w:sz="0" w:space="0" w:color="auto"/>
      </w:divBdr>
    </w:div>
    <w:div w:id="464662660">
      <w:bodyDiv w:val="1"/>
      <w:marLeft w:val="0"/>
      <w:marRight w:val="0"/>
      <w:marTop w:val="0"/>
      <w:marBottom w:val="0"/>
      <w:divBdr>
        <w:top w:val="none" w:sz="0" w:space="0" w:color="auto"/>
        <w:left w:val="none" w:sz="0" w:space="0" w:color="auto"/>
        <w:bottom w:val="none" w:sz="0" w:space="0" w:color="auto"/>
        <w:right w:val="none" w:sz="0" w:space="0" w:color="auto"/>
      </w:divBdr>
    </w:div>
    <w:div w:id="494883119">
      <w:bodyDiv w:val="1"/>
      <w:marLeft w:val="0"/>
      <w:marRight w:val="0"/>
      <w:marTop w:val="0"/>
      <w:marBottom w:val="0"/>
      <w:divBdr>
        <w:top w:val="none" w:sz="0" w:space="0" w:color="auto"/>
        <w:left w:val="none" w:sz="0" w:space="0" w:color="auto"/>
        <w:bottom w:val="none" w:sz="0" w:space="0" w:color="auto"/>
        <w:right w:val="none" w:sz="0" w:space="0" w:color="auto"/>
      </w:divBdr>
      <w:divsChild>
        <w:div w:id="1777561115">
          <w:marLeft w:val="0"/>
          <w:marRight w:val="0"/>
          <w:marTop w:val="0"/>
          <w:marBottom w:val="0"/>
          <w:divBdr>
            <w:top w:val="none" w:sz="0" w:space="0" w:color="auto"/>
            <w:left w:val="none" w:sz="0" w:space="0" w:color="auto"/>
            <w:bottom w:val="none" w:sz="0" w:space="0" w:color="auto"/>
            <w:right w:val="none" w:sz="0" w:space="0" w:color="auto"/>
          </w:divBdr>
          <w:divsChild>
            <w:div w:id="311838593">
              <w:marLeft w:val="0"/>
              <w:marRight w:val="0"/>
              <w:marTop w:val="0"/>
              <w:marBottom w:val="0"/>
              <w:divBdr>
                <w:top w:val="none" w:sz="0" w:space="0" w:color="auto"/>
                <w:left w:val="none" w:sz="0" w:space="0" w:color="auto"/>
                <w:bottom w:val="none" w:sz="0" w:space="0" w:color="auto"/>
                <w:right w:val="none" w:sz="0" w:space="0" w:color="auto"/>
              </w:divBdr>
            </w:div>
            <w:div w:id="912549614">
              <w:marLeft w:val="0"/>
              <w:marRight w:val="0"/>
              <w:marTop w:val="0"/>
              <w:marBottom w:val="0"/>
              <w:divBdr>
                <w:top w:val="none" w:sz="0" w:space="0" w:color="auto"/>
                <w:left w:val="none" w:sz="0" w:space="0" w:color="auto"/>
                <w:bottom w:val="none" w:sz="0" w:space="0" w:color="auto"/>
                <w:right w:val="none" w:sz="0" w:space="0" w:color="auto"/>
              </w:divBdr>
            </w:div>
            <w:div w:id="942803770">
              <w:marLeft w:val="0"/>
              <w:marRight w:val="0"/>
              <w:marTop w:val="0"/>
              <w:marBottom w:val="0"/>
              <w:divBdr>
                <w:top w:val="none" w:sz="0" w:space="0" w:color="auto"/>
                <w:left w:val="none" w:sz="0" w:space="0" w:color="auto"/>
                <w:bottom w:val="none" w:sz="0" w:space="0" w:color="auto"/>
                <w:right w:val="none" w:sz="0" w:space="0" w:color="auto"/>
              </w:divBdr>
            </w:div>
            <w:div w:id="1089933399">
              <w:marLeft w:val="0"/>
              <w:marRight w:val="0"/>
              <w:marTop w:val="0"/>
              <w:marBottom w:val="0"/>
              <w:divBdr>
                <w:top w:val="none" w:sz="0" w:space="0" w:color="auto"/>
                <w:left w:val="none" w:sz="0" w:space="0" w:color="auto"/>
                <w:bottom w:val="none" w:sz="0" w:space="0" w:color="auto"/>
                <w:right w:val="none" w:sz="0" w:space="0" w:color="auto"/>
              </w:divBdr>
            </w:div>
            <w:div w:id="1151293653">
              <w:marLeft w:val="0"/>
              <w:marRight w:val="0"/>
              <w:marTop w:val="0"/>
              <w:marBottom w:val="0"/>
              <w:divBdr>
                <w:top w:val="none" w:sz="0" w:space="0" w:color="auto"/>
                <w:left w:val="none" w:sz="0" w:space="0" w:color="auto"/>
                <w:bottom w:val="none" w:sz="0" w:space="0" w:color="auto"/>
                <w:right w:val="none" w:sz="0" w:space="0" w:color="auto"/>
              </w:divBdr>
            </w:div>
            <w:div w:id="1485854642">
              <w:marLeft w:val="0"/>
              <w:marRight w:val="0"/>
              <w:marTop w:val="0"/>
              <w:marBottom w:val="0"/>
              <w:divBdr>
                <w:top w:val="none" w:sz="0" w:space="0" w:color="auto"/>
                <w:left w:val="none" w:sz="0" w:space="0" w:color="auto"/>
                <w:bottom w:val="none" w:sz="0" w:space="0" w:color="auto"/>
                <w:right w:val="none" w:sz="0" w:space="0" w:color="auto"/>
              </w:divBdr>
            </w:div>
            <w:div w:id="1640987519">
              <w:marLeft w:val="0"/>
              <w:marRight w:val="0"/>
              <w:marTop w:val="0"/>
              <w:marBottom w:val="0"/>
              <w:divBdr>
                <w:top w:val="none" w:sz="0" w:space="0" w:color="auto"/>
                <w:left w:val="none" w:sz="0" w:space="0" w:color="auto"/>
                <w:bottom w:val="none" w:sz="0" w:space="0" w:color="auto"/>
                <w:right w:val="none" w:sz="0" w:space="0" w:color="auto"/>
              </w:divBdr>
            </w:div>
            <w:div w:id="1696344558">
              <w:marLeft w:val="0"/>
              <w:marRight w:val="0"/>
              <w:marTop w:val="0"/>
              <w:marBottom w:val="0"/>
              <w:divBdr>
                <w:top w:val="none" w:sz="0" w:space="0" w:color="auto"/>
                <w:left w:val="none" w:sz="0" w:space="0" w:color="auto"/>
                <w:bottom w:val="none" w:sz="0" w:space="0" w:color="auto"/>
                <w:right w:val="none" w:sz="0" w:space="0" w:color="auto"/>
              </w:divBdr>
            </w:div>
            <w:div w:id="1749812836">
              <w:marLeft w:val="0"/>
              <w:marRight w:val="0"/>
              <w:marTop w:val="0"/>
              <w:marBottom w:val="0"/>
              <w:divBdr>
                <w:top w:val="none" w:sz="0" w:space="0" w:color="auto"/>
                <w:left w:val="none" w:sz="0" w:space="0" w:color="auto"/>
                <w:bottom w:val="none" w:sz="0" w:space="0" w:color="auto"/>
                <w:right w:val="none" w:sz="0" w:space="0" w:color="auto"/>
              </w:divBdr>
            </w:div>
            <w:div w:id="181830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856840">
      <w:bodyDiv w:val="1"/>
      <w:marLeft w:val="0"/>
      <w:marRight w:val="0"/>
      <w:marTop w:val="0"/>
      <w:marBottom w:val="0"/>
      <w:divBdr>
        <w:top w:val="none" w:sz="0" w:space="0" w:color="auto"/>
        <w:left w:val="none" w:sz="0" w:space="0" w:color="auto"/>
        <w:bottom w:val="none" w:sz="0" w:space="0" w:color="auto"/>
        <w:right w:val="none" w:sz="0" w:space="0" w:color="auto"/>
      </w:divBdr>
      <w:divsChild>
        <w:div w:id="345523422">
          <w:marLeft w:val="0"/>
          <w:marRight w:val="0"/>
          <w:marTop w:val="0"/>
          <w:marBottom w:val="0"/>
          <w:divBdr>
            <w:top w:val="none" w:sz="0" w:space="0" w:color="auto"/>
            <w:left w:val="none" w:sz="0" w:space="0" w:color="auto"/>
            <w:bottom w:val="none" w:sz="0" w:space="0" w:color="auto"/>
            <w:right w:val="none" w:sz="0" w:space="0" w:color="auto"/>
          </w:divBdr>
        </w:div>
      </w:divsChild>
    </w:div>
    <w:div w:id="569193459">
      <w:bodyDiv w:val="1"/>
      <w:marLeft w:val="0"/>
      <w:marRight w:val="0"/>
      <w:marTop w:val="0"/>
      <w:marBottom w:val="0"/>
      <w:divBdr>
        <w:top w:val="none" w:sz="0" w:space="0" w:color="auto"/>
        <w:left w:val="none" w:sz="0" w:space="0" w:color="auto"/>
        <w:bottom w:val="none" w:sz="0" w:space="0" w:color="auto"/>
        <w:right w:val="none" w:sz="0" w:space="0" w:color="auto"/>
      </w:divBdr>
      <w:divsChild>
        <w:div w:id="708576931">
          <w:marLeft w:val="0"/>
          <w:marRight w:val="0"/>
          <w:marTop w:val="0"/>
          <w:marBottom w:val="0"/>
          <w:divBdr>
            <w:top w:val="none" w:sz="0" w:space="0" w:color="auto"/>
            <w:left w:val="none" w:sz="0" w:space="0" w:color="auto"/>
            <w:bottom w:val="none" w:sz="0" w:space="0" w:color="auto"/>
            <w:right w:val="none" w:sz="0" w:space="0" w:color="auto"/>
          </w:divBdr>
          <w:divsChild>
            <w:div w:id="95501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801129">
      <w:bodyDiv w:val="1"/>
      <w:marLeft w:val="0"/>
      <w:marRight w:val="0"/>
      <w:marTop w:val="0"/>
      <w:marBottom w:val="0"/>
      <w:divBdr>
        <w:top w:val="none" w:sz="0" w:space="0" w:color="auto"/>
        <w:left w:val="none" w:sz="0" w:space="0" w:color="auto"/>
        <w:bottom w:val="none" w:sz="0" w:space="0" w:color="auto"/>
        <w:right w:val="none" w:sz="0" w:space="0" w:color="auto"/>
      </w:divBdr>
      <w:divsChild>
        <w:div w:id="1808738001">
          <w:marLeft w:val="0"/>
          <w:marRight w:val="0"/>
          <w:marTop w:val="0"/>
          <w:marBottom w:val="0"/>
          <w:divBdr>
            <w:top w:val="none" w:sz="0" w:space="0" w:color="auto"/>
            <w:left w:val="none" w:sz="0" w:space="0" w:color="auto"/>
            <w:bottom w:val="none" w:sz="0" w:space="0" w:color="auto"/>
            <w:right w:val="none" w:sz="0" w:space="0" w:color="auto"/>
          </w:divBdr>
          <w:divsChild>
            <w:div w:id="1154489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676387">
      <w:bodyDiv w:val="1"/>
      <w:marLeft w:val="0"/>
      <w:marRight w:val="0"/>
      <w:marTop w:val="0"/>
      <w:marBottom w:val="0"/>
      <w:divBdr>
        <w:top w:val="none" w:sz="0" w:space="0" w:color="auto"/>
        <w:left w:val="none" w:sz="0" w:space="0" w:color="auto"/>
        <w:bottom w:val="none" w:sz="0" w:space="0" w:color="auto"/>
        <w:right w:val="none" w:sz="0" w:space="0" w:color="auto"/>
      </w:divBdr>
      <w:divsChild>
        <w:div w:id="1724522459">
          <w:marLeft w:val="0"/>
          <w:marRight w:val="0"/>
          <w:marTop w:val="0"/>
          <w:marBottom w:val="0"/>
          <w:divBdr>
            <w:top w:val="none" w:sz="0" w:space="0" w:color="auto"/>
            <w:left w:val="none" w:sz="0" w:space="0" w:color="auto"/>
            <w:bottom w:val="none" w:sz="0" w:space="0" w:color="auto"/>
            <w:right w:val="none" w:sz="0" w:space="0" w:color="auto"/>
          </w:divBdr>
          <w:divsChild>
            <w:div w:id="242952788">
              <w:marLeft w:val="0"/>
              <w:marRight w:val="0"/>
              <w:marTop w:val="0"/>
              <w:marBottom w:val="0"/>
              <w:divBdr>
                <w:top w:val="none" w:sz="0" w:space="0" w:color="auto"/>
                <w:left w:val="none" w:sz="0" w:space="0" w:color="auto"/>
                <w:bottom w:val="none" w:sz="0" w:space="0" w:color="auto"/>
                <w:right w:val="none" w:sz="0" w:space="0" w:color="auto"/>
              </w:divBdr>
            </w:div>
            <w:div w:id="487475656">
              <w:marLeft w:val="0"/>
              <w:marRight w:val="0"/>
              <w:marTop w:val="0"/>
              <w:marBottom w:val="0"/>
              <w:divBdr>
                <w:top w:val="none" w:sz="0" w:space="0" w:color="auto"/>
                <w:left w:val="none" w:sz="0" w:space="0" w:color="auto"/>
                <w:bottom w:val="none" w:sz="0" w:space="0" w:color="auto"/>
                <w:right w:val="none" w:sz="0" w:space="0" w:color="auto"/>
              </w:divBdr>
            </w:div>
            <w:div w:id="735393703">
              <w:marLeft w:val="0"/>
              <w:marRight w:val="0"/>
              <w:marTop w:val="0"/>
              <w:marBottom w:val="0"/>
              <w:divBdr>
                <w:top w:val="none" w:sz="0" w:space="0" w:color="auto"/>
                <w:left w:val="none" w:sz="0" w:space="0" w:color="auto"/>
                <w:bottom w:val="none" w:sz="0" w:space="0" w:color="auto"/>
                <w:right w:val="none" w:sz="0" w:space="0" w:color="auto"/>
              </w:divBdr>
            </w:div>
            <w:div w:id="1235774834">
              <w:marLeft w:val="0"/>
              <w:marRight w:val="0"/>
              <w:marTop w:val="0"/>
              <w:marBottom w:val="0"/>
              <w:divBdr>
                <w:top w:val="none" w:sz="0" w:space="0" w:color="auto"/>
                <w:left w:val="none" w:sz="0" w:space="0" w:color="auto"/>
                <w:bottom w:val="none" w:sz="0" w:space="0" w:color="auto"/>
                <w:right w:val="none" w:sz="0" w:space="0" w:color="auto"/>
              </w:divBdr>
            </w:div>
            <w:div w:id="1706179264">
              <w:marLeft w:val="0"/>
              <w:marRight w:val="0"/>
              <w:marTop w:val="0"/>
              <w:marBottom w:val="0"/>
              <w:divBdr>
                <w:top w:val="none" w:sz="0" w:space="0" w:color="auto"/>
                <w:left w:val="none" w:sz="0" w:space="0" w:color="auto"/>
                <w:bottom w:val="none" w:sz="0" w:space="0" w:color="auto"/>
                <w:right w:val="none" w:sz="0" w:space="0" w:color="auto"/>
              </w:divBdr>
            </w:div>
            <w:div w:id="176429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189717">
      <w:bodyDiv w:val="1"/>
      <w:marLeft w:val="0"/>
      <w:marRight w:val="0"/>
      <w:marTop w:val="0"/>
      <w:marBottom w:val="0"/>
      <w:divBdr>
        <w:top w:val="none" w:sz="0" w:space="0" w:color="auto"/>
        <w:left w:val="none" w:sz="0" w:space="0" w:color="auto"/>
        <w:bottom w:val="none" w:sz="0" w:space="0" w:color="auto"/>
        <w:right w:val="none" w:sz="0" w:space="0" w:color="auto"/>
      </w:divBdr>
    </w:div>
    <w:div w:id="647588462">
      <w:bodyDiv w:val="1"/>
      <w:marLeft w:val="0"/>
      <w:marRight w:val="0"/>
      <w:marTop w:val="0"/>
      <w:marBottom w:val="0"/>
      <w:divBdr>
        <w:top w:val="none" w:sz="0" w:space="0" w:color="auto"/>
        <w:left w:val="none" w:sz="0" w:space="0" w:color="auto"/>
        <w:bottom w:val="none" w:sz="0" w:space="0" w:color="auto"/>
        <w:right w:val="none" w:sz="0" w:space="0" w:color="auto"/>
      </w:divBdr>
    </w:div>
    <w:div w:id="827744718">
      <w:bodyDiv w:val="1"/>
      <w:marLeft w:val="0"/>
      <w:marRight w:val="0"/>
      <w:marTop w:val="0"/>
      <w:marBottom w:val="0"/>
      <w:divBdr>
        <w:top w:val="none" w:sz="0" w:space="0" w:color="auto"/>
        <w:left w:val="none" w:sz="0" w:space="0" w:color="auto"/>
        <w:bottom w:val="none" w:sz="0" w:space="0" w:color="auto"/>
        <w:right w:val="none" w:sz="0" w:space="0" w:color="auto"/>
      </w:divBdr>
    </w:div>
    <w:div w:id="1005476113">
      <w:bodyDiv w:val="1"/>
      <w:marLeft w:val="0"/>
      <w:marRight w:val="0"/>
      <w:marTop w:val="0"/>
      <w:marBottom w:val="0"/>
      <w:divBdr>
        <w:top w:val="none" w:sz="0" w:space="0" w:color="auto"/>
        <w:left w:val="none" w:sz="0" w:space="0" w:color="auto"/>
        <w:bottom w:val="none" w:sz="0" w:space="0" w:color="auto"/>
        <w:right w:val="none" w:sz="0" w:space="0" w:color="auto"/>
      </w:divBdr>
    </w:div>
    <w:div w:id="1006830788">
      <w:bodyDiv w:val="1"/>
      <w:marLeft w:val="0"/>
      <w:marRight w:val="0"/>
      <w:marTop w:val="0"/>
      <w:marBottom w:val="0"/>
      <w:divBdr>
        <w:top w:val="none" w:sz="0" w:space="0" w:color="auto"/>
        <w:left w:val="none" w:sz="0" w:space="0" w:color="auto"/>
        <w:bottom w:val="none" w:sz="0" w:space="0" w:color="auto"/>
        <w:right w:val="none" w:sz="0" w:space="0" w:color="auto"/>
      </w:divBdr>
    </w:div>
    <w:div w:id="1060133551">
      <w:bodyDiv w:val="1"/>
      <w:marLeft w:val="0"/>
      <w:marRight w:val="0"/>
      <w:marTop w:val="0"/>
      <w:marBottom w:val="0"/>
      <w:divBdr>
        <w:top w:val="none" w:sz="0" w:space="0" w:color="auto"/>
        <w:left w:val="none" w:sz="0" w:space="0" w:color="auto"/>
        <w:bottom w:val="none" w:sz="0" w:space="0" w:color="auto"/>
        <w:right w:val="none" w:sz="0" w:space="0" w:color="auto"/>
      </w:divBdr>
      <w:divsChild>
        <w:div w:id="16652782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5935902">
      <w:bodyDiv w:val="1"/>
      <w:marLeft w:val="0"/>
      <w:marRight w:val="0"/>
      <w:marTop w:val="0"/>
      <w:marBottom w:val="0"/>
      <w:divBdr>
        <w:top w:val="none" w:sz="0" w:space="0" w:color="auto"/>
        <w:left w:val="none" w:sz="0" w:space="0" w:color="auto"/>
        <w:bottom w:val="none" w:sz="0" w:space="0" w:color="auto"/>
        <w:right w:val="none" w:sz="0" w:space="0" w:color="auto"/>
      </w:divBdr>
      <w:divsChild>
        <w:div w:id="1100950529">
          <w:marLeft w:val="0"/>
          <w:marRight w:val="0"/>
          <w:marTop w:val="0"/>
          <w:marBottom w:val="0"/>
          <w:divBdr>
            <w:top w:val="none" w:sz="0" w:space="0" w:color="auto"/>
            <w:left w:val="none" w:sz="0" w:space="0" w:color="auto"/>
            <w:bottom w:val="none" w:sz="0" w:space="0" w:color="auto"/>
            <w:right w:val="none" w:sz="0" w:space="0" w:color="auto"/>
          </w:divBdr>
          <w:divsChild>
            <w:div w:id="204801048">
              <w:marLeft w:val="0"/>
              <w:marRight w:val="0"/>
              <w:marTop w:val="0"/>
              <w:marBottom w:val="0"/>
              <w:divBdr>
                <w:top w:val="none" w:sz="0" w:space="0" w:color="auto"/>
                <w:left w:val="none" w:sz="0" w:space="0" w:color="auto"/>
                <w:bottom w:val="none" w:sz="0" w:space="0" w:color="auto"/>
                <w:right w:val="none" w:sz="0" w:space="0" w:color="auto"/>
              </w:divBdr>
            </w:div>
            <w:div w:id="347409238">
              <w:marLeft w:val="0"/>
              <w:marRight w:val="0"/>
              <w:marTop w:val="0"/>
              <w:marBottom w:val="0"/>
              <w:divBdr>
                <w:top w:val="none" w:sz="0" w:space="0" w:color="auto"/>
                <w:left w:val="none" w:sz="0" w:space="0" w:color="auto"/>
                <w:bottom w:val="none" w:sz="0" w:space="0" w:color="auto"/>
                <w:right w:val="none" w:sz="0" w:space="0" w:color="auto"/>
              </w:divBdr>
            </w:div>
            <w:div w:id="481584894">
              <w:marLeft w:val="0"/>
              <w:marRight w:val="0"/>
              <w:marTop w:val="0"/>
              <w:marBottom w:val="0"/>
              <w:divBdr>
                <w:top w:val="none" w:sz="0" w:space="0" w:color="auto"/>
                <w:left w:val="none" w:sz="0" w:space="0" w:color="auto"/>
                <w:bottom w:val="none" w:sz="0" w:space="0" w:color="auto"/>
                <w:right w:val="none" w:sz="0" w:space="0" w:color="auto"/>
              </w:divBdr>
            </w:div>
            <w:div w:id="759986398">
              <w:marLeft w:val="0"/>
              <w:marRight w:val="0"/>
              <w:marTop w:val="0"/>
              <w:marBottom w:val="0"/>
              <w:divBdr>
                <w:top w:val="none" w:sz="0" w:space="0" w:color="auto"/>
                <w:left w:val="none" w:sz="0" w:space="0" w:color="auto"/>
                <w:bottom w:val="none" w:sz="0" w:space="0" w:color="auto"/>
                <w:right w:val="none" w:sz="0" w:space="0" w:color="auto"/>
              </w:divBdr>
            </w:div>
            <w:div w:id="1201825356">
              <w:marLeft w:val="0"/>
              <w:marRight w:val="0"/>
              <w:marTop w:val="0"/>
              <w:marBottom w:val="0"/>
              <w:divBdr>
                <w:top w:val="none" w:sz="0" w:space="0" w:color="auto"/>
                <w:left w:val="none" w:sz="0" w:space="0" w:color="auto"/>
                <w:bottom w:val="none" w:sz="0" w:space="0" w:color="auto"/>
                <w:right w:val="none" w:sz="0" w:space="0" w:color="auto"/>
              </w:divBdr>
            </w:div>
            <w:div w:id="1385838324">
              <w:marLeft w:val="0"/>
              <w:marRight w:val="0"/>
              <w:marTop w:val="0"/>
              <w:marBottom w:val="0"/>
              <w:divBdr>
                <w:top w:val="none" w:sz="0" w:space="0" w:color="auto"/>
                <w:left w:val="none" w:sz="0" w:space="0" w:color="auto"/>
                <w:bottom w:val="none" w:sz="0" w:space="0" w:color="auto"/>
                <w:right w:val="none" w:sz="0" w:space="0" w:color="auto"/>
              </w:divBdr>
            </w:div>
            <w:div w:id="1464735187">
              <w:marLeft w:val="0"/>
              <w:marRight w:val="0"/>
              <w:marTop w:val="0"/>
              <w:marBottom w:val="0"/>
              <w:divBdr>
                <w:top w:val="none" w:sz="0" w:space="0" w:color="auto"/>
                <w:left w:val="none" w:sz="0" w:space="0" w:color="auto"/>
                <w:bottom w:val="none" w:sz="0" w:space="0" w:color="auto"/>
                <w:right w:val="none" w:sz="0" w:space="0" w:color="auto"/>
              </w:divBdr>
            </w:div>
            <w:div w:id="1920284754">
              <w:marLeft w:val="0"/>
              <w:marRight w:val="0"/>
              <w:marTop w:val="0"/>
              <w:marBottom w:val="0"/>
              <w:divBdr>
                <w:top w:val="none" w:sz="0" w:space="0" w:color="auto"/>
                <w:left w:val="none" w:sz="0" w:space="0" w:color="auto"/>
                <w:bottom w:val="none" w:sz="0" w:space="0" w:color="auto"/>
                <w:right w:val="none" w:sz="0" w:space="0" w:color="auto"/>
              </w:divBdr>
            </w:div>
            <w:div w:id="1940327511">
              <w:marLeft w:val="0"/>
              <w:marRight w:val="0"/>
              <w:marTop w:val="0"/>
              <w:marBottom w:val="0"/>
              <w:divBdr>
                <w:top w:val="none" w:sz="0" w:space="0" w:color="auto"/>
                <w:left w:val="none" w:sz="0" w:space="0" w:color="auto"/>
                <w:bottom w:val="none" w:sz="0" w:space="0" w:color="auto"/>
                <w:right w:val="none" w:sz="0" w:space="0" w:color="auto"/>
              </w:divBdr>
            </w:div>
            <w:div w:id="1941377781">
              <w:marLeft w:val="0"/>
              <w:marRight w:val="0"/>
              <w:marTop w:val="0"/>
              <w:marBottom w:val="0"/>
              <w:divBdr>
                <w:top w:val="none" w:sz="0" w:space="0" w:color="auto"/>
                <w:left w:val="none" w:sz="0" w:space="0" w:color="auto"/>
                <w:bottom w:val="none" w:sz="0" w:space="0" w:color="auto"/>
                <w:right w:val="none" w:sz="0" w:space="0" w:color="auto"/>
              </w:divBdr>
            </w:div>
            <w:div w:id="2008285420">
              <w:marLeft w:val="0"/>
              <w:marRight w:val="0"/>
              <w:marTop w:val="0"/>
              <w:marBottom w:val="0"/>
              <w:divBdr>
                <w:top w:val="none" w:sz="0" w:space="0" w:color="auto"/>
                <w:left w:val="none" w:sz="0" w:space="0" w:color="auto"/>
                <w:bottom w:val="none" w:sz="0" w:space="0" w:color="auto"/>
                <w:right w:val="none" w:sz="0" w:space="0" w:color="auto"/>
              </w:divBdr>
            </w:div>
            <w:div w:id="207520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163719">
      <w:bodyDiv w:val="1"/>
      <w:marLeft w:val="0"/>
      <w:marRight w:val="0"/>
      <w:marTop w:val="0"/>
      <w:marBottom w:val="0"/>
      <w:divBdr>
        <w:top w:val="none" w:sz="0" w:space="0" w:color="auto"/>
        <w:left w:val="none" w:sz="0" w:space="0" w:color="auto"/>
        <w:bottom w:val="none" w:sz="0" w:space="0" w:color="auto"/>
        <w:right w:val="none" w:sz="0" w:space="0" w:color="auto"/>
      </w:divBdr>
      <w:divsChild>
        <w:div w:id="737290348">
          <w:marLeft w:val="0"/>
          <w:marRight w:val="0"/>
          <w:marTop w:val="0"/>
          <w:marBottom w:val="0"/>
          <w:divBdr>
            <w:top w:val="none" w:sz="0" w:space="0" w:color="auto"/>
            <w:left w:val="none" w:sz="0" w:space="0" w:color="auto"/>
            <w:bottom w:val="none" w:sz="0" w:space="0" w:color="auto"/>
            <w:right w:val="none" w:sz="0" w:space="0" w:color="auto"/>
          </w:divBdr>
          <w:divsChild>
            <w:div w:id="103011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192104">
      <w:bodyDiv w:val="1"/>
      <w:marLeft w:val="0"/>
      <w:marRight w:val="0"/>
      <w:marTop w:val="0"/>
      <w:marBottom w:val="0"/>
      <w:divBdr>
        <w:top w:val="none" w:sz="0" w:space="0" w:color="auto"/>
        <w:left w:val="none" w:sz="0" w:space="0" w:color="auto"/>
        <w:bottom w:val="none" w:sz="0" w:space="0" w:color="auto"/>
        <w:right w:val="none" w:sz="0" w:space="0" w:color="auto"/>
      </w:divBdr>
    </w:div>
    <w:div w:id="1226986631">
      <w:bodyDiv w:val="1"/>
      <w:marLeft w:val="0"/>
      <w:marRight w:val="0"/>
      <w:marTop w:val="0"/>
      <w:marBottom w:val="0"/>
      <w:divBdr>
        <w:top w:val="none" w:sz="0" w:space="0" w:color="auto"/>
        <w:left w:val="none" w:sz="0" w:space="0" w:color="auto"/>
        <w:bottom w:val="none" w:sz="0" w:space="0" w:color="auto"/>
        <w:right w:val="none" w:sz="0" w:space="0" w:color="auto"/>
      </w:divBdr>
    </w:div>
    <w:div w:id="1321081573">
      <w:bodyDiv w:val="1"/>
      <w:marLeft w:val="0"/>
      <w:marRight w:val="0"/>
      <w:marTop w:val="0"/>
      <w:marBottom w:val="0"/>
      <w:divBdr>
        <w:top w:val="none" w:sz="0" w:space="0" w:color="auto"/>
        <w:left w:val="none" w:sz="0" w:space="0" w:color="auto"/>
        <w:bottom w:val="none" w:sz="0" w:space="0" w:color="auto"/>
        <w:right w:val="none" w:sz="0" w:space="0" w:color="auto"/>
      </w:divBdr>
      <w:divsChild>
        <w:div w:id="188135358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21366123">
      <w:bodyDiv w:val="1"/>
      <w:marLeft w:val="0"/>
      <w:marRight w:val="0"/>
      <w:marTop w:val="0"/>
      <w:marBottom w:val="0"/>
      <w:divBdr>
        <w:top w:val="none" w:sz="0" w:space="0" w:color="auto"/>
        <w:left w:val="none" w:sz="0" w:space="0" w:color="auto"/>
        <w:bottom w:val="none" w:sz="0" w:space="0" w:color="auto"/>
        <w:right w:val="none" w:sz="0" w:space="0" w:color="auto"/>
      </w:divBdr>
      <w:divsChild>
        <w:div w:id="1490749366">
          <w:marLeft w:val="0"/>
          <w:marRight w:val="0"/>
          <w:marTop w:val="0"/>
          <w:marBottom w:val="0"/>
          <w:divBdr>
            <w:top w:val="none" w:sz="0" w:space="0" w:color="auto"/>
            <w:left w:val="none" w:sz="0" w:space="0" w:color="auto"/>
            <w:bottom w:val="none" w:sz="0" w:space="0" w:color="auto"/>
            <w:right w:val="none" w:sz="0" w:space="0" w:color="auto"/>
          </w:divBdr>
          <w:divsChild>
            <w:div w:id="215166754">
              <w:marLeft w:val="0"/>
              <w:marRight w:val="0"/>
              <w:marTop w:val="0"/>
              <w:marBottom w:val="0"/>
              <w:divBdr>
                <w:top w:val="none" w:sz="0" w:space="0" w:color="auto"/>
                <w:left w:val="none" w:sz="0" w:space="0" w:color="auto"/>
                <w:bottom w:val="none" w:sz="0" w:space="0" w:color="auto"/>
                <w:right w:val="none" w:sz="0" w:space="0" w:color="auto"/>
              </w:divBdr>
            </w:div>
            <w:div w:id="453258672">
              <w:marLeft w:val="0"/>
              <w:marRight w:val="0"/>
              <w:marTop w:val="0"/>
              <w:marBottom w:val="0"/>
              <w:divBdr>
                <w:top w:val="none" w:sz="0" w:space="0" w:color="auto"/>
                <w:left w:val="none" w:sz="0" w:space="0" w:color="auto"/>
                <w:bottom w:val="none" w:sz="0" w:space="0" w:color="auto"/>
                <w:right w:val="none" w:sz="0" w:space="0" w:color="auto"/>
              </w:divBdr>
            </w:div>
            <w:div w:id="935285810">
              <w:marLeft w:val="0"/>
              <w:marRight w:val="0"/>
              <w:marTop w:val="0"/>
              <w:marBottom w:val="0"/>
              <w:divBdr>
                <w:top w:val="none" w:sz="0" w:space="0" w:color="auto"/>
                <w:left w:val="none" w:sz="0" w:space="0" w:color="auto"/>
                <w:bottom w:val="none" w:sz="0" w:space="0" w:color="auto"/>
                <w:right w:val="none" w:sz="0" w:space="0" w:color="auto"/>
              </w:divBdr>
            </w:div>
            <w:div w:id="1055353749">
              <w:marLeft w:val="0"/>
              <w:marRight w:val="0"/>
              <w:marTop w:val="0"/>
              <w:marBottom w:val="0"/>
              <w:divBdr>
                <w:top w:val="none" w:sz="0" w:space="0" w:color="auto"/>
                <w:left w:val="none" w:sz="0" w:space="0" w:color="auto"/>
                <w:bottom w:val="none" w:sz="0" w:space="0" w:color="auto"/>
                <w:right w:val="none" w:sz="0" w:space="0" w:color="auto"/>
              </w:divBdr>
            </w:div>
            <w:div w:id="1237516787">
              <w:marLeft w:val="0"/>
              <w:marRight w:val="0"/>
              <w:marTop w:val="0"/>
              <w:marBottom w:val="0"/>
              <w:divBdr>
                <w:top w:val="none" w:sz="0" w:space="0" w:color="auto"/>
                <w:left w:val="none" w:sz="0" w:space="0" w:color="auto"/>
                <w:bottom w:val="none" w:sz="0" w:space="0" w:color="auto"/>
                <w:right w:val="none" w:sz="0" w:space="0" w:color="auto"/>
              </w:divBdr>
            </w:div>
            <w:div w:id="1376542170">
              <w:marLeft w:val="0"/>
              <w:marRight w:val="0"/>
              <w:marTop w:val="0"/>
              <w:marBottom w:val="0"/>
              <w:divBdr>
                <w:top w:val="none" w:sz="0" w:space="0" w:color="auto"/>
                <w:left w:val="none" w:sz="0" w:space="0" w:color="auto"/>
                <w:bottom w:val="none" w:sz="0" w:space="0" w:color="auto"/>
                <w:right w:val="none" w:sz="0" w:space="0" w:color="auto"/>
              </w:divBdr>
            </w:div>
            <w:div w:id="139724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77010">
      <w:bodyDiv w:val="1"/>
      <w:marLeft w:val="0"/>
      <w:marRight w:val="0"/>
      <w:marTop w:val="0"/>
      <w:marBottom w:val="0"/>
      <w:divBdr>
        <w:top w:val="none" w:sz="0" w:space="0" w:color="auto"/>
        <w:left w:val="none" w:sz="0" w:space="0" w:color="auto"/>
        <w:bottom w:val="none" w:sz="0" w:space="0" w:color="auto"/>
        <w:right w:val="none" w:sz="0" w:space="0" w:color="auto"/>
      </w:divBdr>
      <w:divsChild>
        <w:div w:id="2047565289">
          <w:marLeft w:val="0"/>
          <w:marRight w:val="0"/>
          <w:marTop w:val="0"/>
          <w:marBottom w:val="0"/>
          <w:divBdr>
            <w:top w:val="none" w:sz="0" w:space="0" w:color="auto"/>
            <w:left w:val="none" w:sz="0" w:space="0" w:color="auto"/>
            <w:bottom w:val="none" w:sz="0" w:space="0" w:color="auto"/>
            <w:right w:val="none" w:sz="0" w:space="0" w:color="auto"/>
          </w:divBdr>
        </w:div>
      </w:divsChild>
    </w:div>
    <w:div w:id="1602102509">
      <w:bodyDiv w:val="1"/>
      <w:marLeft w:val="0"/>
      <w:marRight w:val="0"/>
      <w:marTop w:val="0"/>
      <w:marBottom w:val="0"/>
      <w:divBdr>
        <w:top w:val="none" w:sz="0" w:space="0" w:color="auto"/>
        <w:left w:val="none" w:sz="0" w:space="0" w:color="auto"/>
        <w:bottom w:val="none" w:sz="0" w:space="0" w:color="auto"/>
        <w:right w:val="none" w:sz="0" w:space="0" w:color="auto"/>
      </w:divBdr>
      <w:divsChild>
        <w:div w:id="1576358370">
          <w:marLeft w:val="0"/>
          <w:marRight w:val="0"/>
          <w:marTop w:val="0"/>
          <w:marBottom w:val="0"/>
          <w:divBdr>
            <w:top w:val="none" w:sz="0" w:space="0" w:color="auto"/>
            <w:left w:val="none" w:sz="0" w:space="0" w:color="auto"/>
            <w:bottom w:val="none" w:sz="0" w:space="0" w:color="auto"/>
            <w:right w:val="none" w:sz="0" w:space="0" w:color="auto"/>
          </w:divBdr>
          <w:divsChild>
            <w:div w:id="1565722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768073">
      <w:bodyDiv w:val="1"/>
      <w:marLeft w:val="0"/>
      <w:marRight w:val="0"/>
      <w:marTop w:val="0"/>
      <w:marBottom w:val="0"/>
      <w:divBdr>
        <w:top w:val="none" w:sz="0" w:space="0" w:color="auto"/>
        <w:left w:val="none" w:sz="0" w:space="0" w:color="auto"/>
        <w:bottom w:val="none" w:sz="0" w:space="0" w:color="auto"/>
        <w:right w:val="none" w:sz="0" w:space="0" w:color="auto"/>
      </w:divBdr>
      <w:divsChild>
        <w:div w:id="431782740">
          <w:marLeft w:val="0"/>
          <w:marRight w:val="0"/>
          <w:marTop w:val="0"/>
          <w:marBottom w:val="0"/>
          <w:divBdr>
            <w:top w:val="none" w:sz="0" w:space="0" w:color="auto"/>
            <w:left w:val="none" w:sz="0" w:space="0" w:color="auto"/>
            <w:bottom w:val="none" w:sz="0" w:space="0" w:color="auto"/>
            <w:right w:val="none" w:sz="0" w:space="0" w:color="auto"/>
          </w:divBdr>
          <w:divsChild>
            <w:div w:id="73617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844033">
      <w:bodyDiv w:val="1"/>
      <w:marLeft w:val="0"/>
      <w:marRight w:val="0"/>
      <w:marTop w:val="0"/>
      <w:marBottom w:val="0"/>
      <w:divBdr>
        <w:top w:val="none" w:sz="0" w:space="0" w:color="auto"/>
        <w:left w:val="none" w:sz="0" w:space="0" w:color="auto"/>
        <w:bottom w:val="none" w:sz="0" w:space="0" w:color="auto"/>
        <w:right w:val="none" w:sz="0" w:space="0" w:color="auto"/>
      </w:divBdr>
      <w:divsChild>
        <w:div w:id="374086547">
          <w:marLeft w:val="0"/>
          <w:marRight w:val="0"/>
          <w:marTop w:val="0"/>
          <w:marBottom w:val="0"/>
          <w:divBdr>
            <w:top w:val="none" w:sz="0" w:space="0" w:color="auto"/>
            <w:left w:val="none" w:sz="0" w:space="0" w:color="auto"/>
            <w:bottom w:val="none" w:sz="0" w:space="0" w:color="auto"/>
            <w:right w:val="none" w:sz="0" w:space="0" w:color="auto"/>
          </w:divBdr>
          <w:divsChild>
            <w:div w:id="1234043226">
              <w:marLeft w:val="0"/>
              <w:marRight w:val="0"/>
              <w:marTop w:val="0"/>
              <w:marBottom w:val="0"/>
              <w:divBdr>
                <w:top w:val="none" w:sz="0" w:space="0" w:color="auto"/>
                <w:left w:val="none" w:sz="0" w:space="0" w:color="auto"/>
                <w:bottom w:val="none" w:sz="0" w:space="0" w:color="auto"/>
                <w:right w:val="none" w:sz="0" w:space="0" w:color="auto"/>
              </w:divBdr>
            </w:div>
            <w:div w:id="1960185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187856">
      <w:bodyDiv w:val="1"/>
      <w:marLeft w:val="0"/>
      <w:marRight w:val="0"/>
      <w:marTop w:val="68"/>
      <w:marBottom w:val="0"/>
      <w:divBdr>
        <w:top w:val="none" w:sz="0" w:space="0" w:color="auto"/>
        <w:left w:val="none" w:sz="0" w:space="0" w:color="auto"/>
        <w:bottom w:val="none" w:sz="0" w:space="0" w:color="auto"/>
        <w:right w:val="none" w:sz="0" w:space="0" w:color="auto"/>
      </w:divBdr>
      <w:divsChild>
        <w:div w:id="1324046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96045918">
      <w:bodyDiv w:val="1"/>
      <w:marLeft w:val="0"/>
      <w:marRight w:val="0"/>
      <w:marTop w:val="0"/>
      <w:marBottom w:val="0"/>
      <w:divBdr>
        <w:top w:val="none" w:sz="0" w:space="0" w:color="auto"/>
        <w:left w:val="none" w:sz="0" w:space="0" w:color="auto"/>
        <w:bottom w:val="none" w:sz="0" w:space="0" w:color="auto"/>
        <w:right w:val="none" w:sz="0" w:space="0" w:color="auto"/>
      </w:divBdr>
    </w:div>
    <w:div w:id="1972009845">
      <w:bodyDiv w:val="1"/>
      <w:marLeft w:val="0"/>
      <w:marRight w:val="0"/>
      <w:marTop w:val="0"/>
      <w:marBottom w:val="0"/>
      <w:divBdr>
        <w:top w:val="none" w:sz="0" w:space="0" w:color="auto"/>
        <w:left w:val="none" w:sz="0" w:space="0" w:color="auto"/>
        <w:bottom w:val="none" w:sz="0" w:space="0" w:color="auto"/>
        <w:right w:val="none" w:sz="0" w:space="0" w:color="auto"/>
      </w:divBdr>
      <w:divsChild>
        <w:div w:id="2100905682">
          <w:marLeft w:val="0"/>
          <w:marRight w:val="0"/>
          <w:marTop w:val="0"/>
          <w:marBottom w:val="0"/>
          <w:divBdr>
            <w:top w:val="none" w:sz="0" w:space="0" w:color="auto"/>
            <w:left w:val="none" w:sz="0" w:space="0" w:color="auto"/>
            <w:bottom w:val="none" w:sz="0" w:space="0" w:color="auto"/>
            <w:right w:val="none" w:sz="0" w:space="0" w:color="auto"/>
          </w:divBdr>
          <w:divsChild>
            <w:div w:id="178131743">
              <w:marLeft w:val="0"/>
              <w:marRight w:val="0"/>
              <w:marTop w:val="0"/>
              <w:marBottom w:val="0"/>
              <w:divBdr>
                <w:top w:val="none" w:sz="0" w:space="0" w:color="auto"/>
                <w:left w:val="none" w:sz="0" w:space="0" w:color="auto"/>
                <w:bottom w:val="none" w:sz="0" w:space="0" w:color="auto"/>
                <w:right w:val="none" w:sz="0" w:space="0" w:color="auto"/>
              </w:divBdr>
            </w:div>
            <w:div w:id="204147466">
              <w:marLeft w:val="0"/>
              <w:marRight w:val="0"/>
              <w:marTop w:val="0"/>
              <w:marBottom w:val="0"/>
              <w:divBdr>
                <w:top w:val="none" w:sz="0" w:space="0" w:color="auto"/>
                <w:left w:val="none" w:sz="0" w:space="0" w:color="auto"/>
                <w:bottom w:val="none" w:sz="0" w:space="0" w:color="auto"/>
                <w:right w:val="none" w:sz="0" w:space="0" w:color="auto"/>
              </w:divBdr>
            </w:div>
            <w:div w:id="693504155">
              <w:marLeft w:val="0"/>
              <w:marRight w:val="0"/>
              <w:marTop w:val="0"/>
              <w:marBottom w:val="0"/>
              <w:divBdr>
                <w:top w:val="none" w:sz="0" w:space="0" w:color="auto"/>
                <w:left w:val="none" w:sz="0" w:space="0" w:color="auto"/>
                <w:bottom w:val="none" w:sz="0" w:space="0" w:color="auto"/>
                <w:right w:val="none" w:sz="0" w:space="0" w:color="auto"/>
              </w:divBdr>
            </w:div>
            <w:div w:id="708844000">
              <w:marLeft w:val="0"/>
              <w:marRight w:val="0"/>
              <w:marTop w:val="0"/>
              <w:marBottom w:val="0"/>
              <w:divBdr>
                <w:top w:val="none" w:sz="0" w:space="0" w:color="auto"/>
                <w:left w:val="none" w:sz="0" w:space="0" w:color="auto"/>
                <w:bottom w:val="none" w:sz="0" w:space="0" w:color="auto"/>
                <w:right w:val="none" w:sz="0" w:space="0" w:color="auto"/>
              </w:divBdr>
            </w:div>
            <w:div w:id="963340925">
              <w:marLeft w:val="0"/>
              <w:marRight w:val="0"/>
              <w:marTop w:val="0"/>
              <w:marBottom w:val="0"/>
              <w:divBdr>
                <w:top w:val="none" w:sz="0" w:space="0" w:color="auto"/>
                <w:left w:val="none" w:sz="0" w:space="0" w:color="auto"/>
                <w:bottom w:val="none" w:sz="0" w:space="0" w:color="auto"/>
                <w:right w:val="none" w:sz="0" w:space="0" w:color="auto"/>
              </w:divBdr>
            </w:div>
            <w:div w:id="1203401222">
              <w:marLeft w:val="0"/>
              <w:marRight w:val="0"/>
              <w:marTop w:val="0"/>
              <w:marBottom w:val="0"/>
              <w:divBdr>
                <w:top w:val="none" w:sz="0" w:space="0" w:color="auto"/>
                <w:left w:val="none" w:sz="0" w:space="0" w:color="auto"/>
                <w:bottom w:val="none" w:sz="0" w:space="0" w:color="auto"/>
                <w:right w:val="none" w:sz="0" w:space="0" w:color="auto"/>
              </w:divBdr>
            </w:div>
            <w:div w:id="1388723900">
              <w:marLeft w:val="0"/>
              <w:marRight w:val="0"/>
              <w:marTop w:val="0"/>
              <w:marBottom w:val="0"/>
              <w:divBdr>
                <w:top w:val="none" w:sz="0" w:space="0" w:color="auto"/>
                <w:left w:val="none" w:sz="0" w:space="0" w:color="auto"/>
                <w:bottom w:val="none" w:sz="0" w:space="0" w:color="auto"/>
                <w:right w:val="none" w:sz="0" w:space="0" w:color="auto"/>
              </w:divBdr>
            </w:div>
            <w:div w:id="1990748341">
              <w:marLeft w:val="0"/>
              <w:marRight w:val="0"/>
              <w:marTop w:val="0"/>
              <w:marBottom w:val="0"/>
              <w:divBdr>
                <w:top w:val="none" w:sz="0" w:space="0" w:color="auto"/>
                <w:left w:val="none" w:sz="0" w:space="0" w:color="auto"/>
                <w:bottom w:val="none" w:sz="0" w:space="0" w:color="auto"/>
                <w:right w:val="none" w:sz="0" w:space="0" w:color="auto"/>
              </w:divBdr>
            </w:div>
            <w:div w:id="2006470364">
              <w:marLeft w:val="0"/>
              <w:marRight w:val="0"/>
              <w:marTop w:val="0"/>
              <w:marBottom w:val="0"/>
              <w:divBdr>
                <w:top w:val="none" w:sz="0" w:space="0" w:color="auto"/>
                <w:left w:val="none" w:sz="0" w:space="0" w:color="auto"/>
                <w:bottom w:val="none" w:sz="0" w:space="0" w:color="auto"/>
                <w:right w:val="none" w:sz="0" w:space="0" w:color="auto"/>
              </w:divBdr>
            </w:div>
            <w:div w:id="2125995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710157">
      <w:bodyDiv w:val="1"/>
      <w:marLeft w:val="0"/>
      <w:marRight w:val="0"/>
      <w:marTop w:val="0"/>
      <w:marBottom w:val="0"/>
      <w:divBdr>
        <w:top w:val="none" w:sz="0" w:space="0" w:color="auto"/>
        <w:left w:val="none" w:sz="0" w:space="0" w:color="auto"/>
        <w:bottom w:val="none" w:sz="0" w:space="0" w:color="auto"/>
        <w:right w:val="none" w:sz="0" w:space="0" w:color="auto"/>
      </w:divBdr>
    </w:div>
    <w:div w:id="2107726037">
      <w:bodyDiv w:val="1"/>
      <w:marLeft w:val="0"/>
      <w:marRight w:val="0"/>
      <w:marTop w:val="0"/>
      <w:marBottom w:val="0"/>
      <w:divBdr>
        <w:top w:val="none" w:sz="0" w:space="0" w:color="auto"/>
        <w:left w:val="none" w:sz="0" w:space="0" w:color="auto"/>
        <w:bottom w:val="none" w:sz="0" w:space="0" w:color="auto"/>
        <w:right w:val="none" w:sz="0" w:space="0" w:color="auto"/>
      </w:divBdr>
    </w:div>
    <w:div w:id="2108766319">
      <w:bodyDiv w:val="1"/>
      <w:marLeft w:val="0"/>
      <w:marRight w:val="0"/>
      <w:marTop w:val="0"/>
      <w:marBottom w:val="0"/>
      <w:divBdr>
        <w:top w:val="none" w:sz="0" w:space="0" w:color="auto"/>
        <w:left w:val="none" w:sz="0" w:space="0" w:color="auto"/>
        <w:bottom w:val="none" w:sz="0" w:space="0" w:color="auto"/>
        <w:right w:val="none" w:sz="0" w:space="0" w:color="auto"/>
      </w:divBdr>
    </w:div>
    <w:div w:id="2111388920">
      <w:bodyDiv w:val="1"/>
      <w:marLeft w:val="0"/>
      <w:marRight w:val="0"/>
      <w:marTop w:val="0"/>
      <w:marBottom w:val="0"/>
      <w:divBdr>
        <w:top w:val="none" w:sz="0" w:space="0" w:color="auto"/>
        <w:left w:val="none" w:sz="0" w:space="0" w:color="auto"/>
        <w:bottom w:val="none" w:sz="0" w:space="0" w:color="auto"/>
        <w:right w:val="none" w:sz="0" w:space="0" w:color="auto"/>
      </w:divBdr>
      <w:divsChild>
        <w:div w:id="490024826">
          <w:marLeft w:val="0"/>
          <w:marRight w:val="0"/>
          <w:marTop w:val="0"/>
          <w:marBottom w:val="0"/>
          <w:divBdr>
            <w:top w:val="none" w:sz="0" w:space="0" w:color="auto"/>
            <w:left w:val="none" w:sz="0" w:space="0" w:color="auto"/>
            <w:bottom w:val="none" w:sz="0" w:space="0" w:color="auto"/>
            <w:right w:val="none" w:sz="0" w:space="0" w:color="auto"/>
          </w:divBdr>
          <w:divsChild>
            <w:div w:id="165481070">
              <w:marLeft w:val="0"/>
              <w:marRight w:val="0"/>
              <w:marTop w:val="0"/>
              <w:marBottom w:val="0"/>
              <w:divBdr>
                <w:top w:val="none" w:sz="0" w:space="0" w:color="auto"/>
                <w:left w:val="none" w:sz="0" w:space="0" w:color="auto"/>
                <w:bottom w:val="none" w:sz="0" w:space="0" w:color="auto"/>
                <w:right w:val="none" w:sz="0" w:space="0" w:color="auto"/>
              </w:divBdr>
            </w:div>
            <w:div w:id="288629137">
              <w:marLeft w:val="0"/>
              <w:marRight w:val="0"/>
              <w:marTop w:val="0"/>
              <w:marBottom w:val="0"/>
              <w:divBdr>
                <w:top w:val="none" w:sz="0" w:space="0" w:color="auto"/>
                <w:left w:val="none" w:sz="0" w:space="0" w:color="auto"/>
                <w:bottom w:val="none" w:sz="0" w:space="0" w:color="auto"/>
                <w:right w:val="none" w:sz="0" w:space="0" w:color="auto"/>
              </w:divBdr>
            </w:div>
            <w:div w:id="420223335">
              <w:marLeft w:val="0"/>
              <w:marRight w:val="0"/>
              <w:marTop w:val="0"/>
              <w:marBottom w:val="0"/>
              <w:divBdr>
                <w:top w:val="none" w:sz="0" w:space="0" w:color="auto"/>
                <w:left w:val="none" w:sz="0" w:space="0" w:color="auto"/>
                <w:bottom w:val="none" w:sz="0" w:space="0" w:color="auto"/>
                <w:right w:val="none" w:sz="0" w:space="0" w:color="auto"/>
              </w:divBdr>
            </w:div>
            <w:div w:id="501705731">
              <w:marLeft w:val="0"/>
              <w:marRight w:val="0"/>
              <w:marTop w:val="0"/>
              <w:marBottom w:val="0"/>
              <w:divBdr>
                <w:top w:val="none" w:sz="0" w:space="0" w:color="auto"/>
                <w:left w:val="none" w:sz="0" w:space="0" w:color="auto"/>
                <w:bottom w:val="none" w:sz="0" w:space="0" w:color="auto"/>
                <w:right w:val="none" w:sz="0" w:space="0" w:color="auto"/>
              </w:divBdr>
            </w:div>
            <w:div w:id="847017377">
              <w:marLeft w:val="0"/>
              <w:marRight w:val="0"/>
              <w:marTop w:val="0"/>
              <w:marBottom w:val="0"/>
              <w:divBdr>
                <w:top w:val="none" w:sz="0" w:space="0" w:color="auto"/>
                <w:left w:val="none" w:sz="0" w:space="0" w:color="auto"/>
                <w:bottom w:val="none" w:sz="0" w:space="0" w:color="auto"/>
                <w:right w:val="none" w:sz="0" w:space="0" w:color="auto"/>
              </w:divBdr>
            </w:div>
            <w:div w:id="911084634">
              <w:marLeft w:val="0"/>
              <w:marRight w:val="0"/>
              <w:marTop w:val="0"/>
              <w:marBottom w:val="0"/>
              <w:divBdr>
                <w:top w:val="none" w:sz="0" w:space="0" w:color="auto"/>
                <w:left w:val="none" w:sz="0" w:space="0" w:color="auto"/>
                <w:bottom w:val="none" w:sz="0" w:space="0" w:color="auto"/>
                <w:right w:val="none" w:sz="0" w:space="0" w:color="auto"/>
              </w:divBdr>
            </w:div>
            <w:div w:id="1168210584">
              <w:marLeft w:val="0"/>
              <w:marRight w:val="0"/>
              <w:marTop w:val="0"/>
              <w:marBottom w:val="0"/>
              <w:divBdr>
                <w:top w:val="none" w:sz="0" w:space="0" w:color="auto"/>
                <w:left w:val="none" w:sz="0" w:space="0" w:color="auto"/>
                <w:bottom w:val="none" w:sz="0" w:space="0" w:color="auto"/>
                <w:right w:val="none" w:sz="0" w:space="0" w:color="auto"/>
              </w:divBdr>
            </w:div>
            <w:div w:id="1385712814">
              <w:marLeft w:val="0"/>
              <w:marRight w:val="0"/>
              <w:marTop w:val="0"/>
              <w:marBottom w:val="0"/>
              <w:divBdr>
                <w:top w:val="none" w:sz="0" w:space="0" w:color="auto"/>
                <w:left w:val="none" w:sz="0" w:space="0" w:color="auto"/>
                <w:bottom w:val="none" w:sz="0" w:space="0" w:color="auto"/>
                <w:right w:val="none" w:sz="0" w:space="0" w:color="auto"/>
              </w:divBdr>
            </w:div>
            <w:div w:id="1391542650">
              <w:marLeft w:val="0"/>
              <w:marRight w:val="0"/>
              <w:marTop w:val="0"/>
              <w:marBottom w:val="0"/>
              <w:divBdr>
                <w:top w:val="none" w:sz="0" w:space="0" w:color="auto"/>
                <w:left w:val="none" w:sz="0" w:space="0" w:color="auto"/>
                <w:bottom w:val="none" w:sz="0" w:space="0" w:color="auto"/>
                <w:right w:val="none" w:sz="0" w:space="0" w:color="auto"/>
              </w:divBdr>
            </w:div>
            <w:div w:id="1511523869">
              <w:marLeft w:val="0"/>
              <w:marRight w:val="0"/>
              <w:marTop w:val="0"/>
              <w:marBottom w:val="0"/>
              <w:divBdr>
                <w:top w:val="none" w:sz="0" w:space="0" w:color="auto"/>
                <w:left w:val="none" w:sz="0" w:space="0" w:color="auto"/>
                <w:bottom w:val="none" w:sz="0" w:space="0" w:color="auto"/>
                <w:right w:val="none" w:sz="0" w:space="0" w:color="auto"/>
              </w:divBdr>
            </w:div>
            <w:div w:id="181089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cs.optitrack.com/"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F2E315-C94D-4925-A0E7-D0E351448F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36</Pages>
  <Words>7752</Words>
  <Characters>41863</Characters>
  <Application>Microsoft Office Word</Application>
  <DocSecurity>0</DocSecurity>
  <Lines>348</Lines>
  <Paragraphs>99</Paragraphs>
  <ScaleCrop>false</ScaleCrop>
  <HeadingPairs>
    <vt:vector size="2" baseType="variant">
      <vt:variant>
        <vt:lpstr>Título</vt:lpstr>
      </vt:variant>
      <vt:variant>
        <vt:i4>1</vt:i4>
      </vt:variant>
    </vt:vector>
  </HeadingPairs>
  <TitlesOfParts>
    <vt:vector size="1" baseType="lpstr">
      <vt:lpstr>Modelo para Proposta de Pesquisa Científica</vt:lpstr>
    </vt:vector>
  </TitlesOfParts>
  <Manager/>
  <Company>PUCPR</Company>
  <LinksUpToDate>false</LinksUpToDate>
  <CharactersWithSpaces>49516</CharactersWithSpaces>
  <SharedDoc>false</SharedDoc>
  <HLinks>
    <vt:vector size="492" baseType="variant">
      <vt:variant>
        <vt:i4>3080310</vt:i4>
      </vt:variant>
      <vt:variant>
        <vt:i4>1038</vt:i4>
      </vt:variant>
      <vt:variant>
        <vt:i4>0</vt:i4>
      </vt:variant>
      <vt:variant>
        <vt:i4>5</vt:i4>
      </vt:variant>
      <vt:variant>
        <vt:lpwstr>http://www.simpep.feb.unesp.br/anteriores.html</vt:lpwstr>
      </vt:variant>
      <vt:variant>
        <vt:lpwstr/>
      </vt:variant>
      <vt:variant>
        <vt:i4>6881385</vt:i4>
      </vt:variant>
      <vt:variant>
        <vt:i4>1035</vt:i4>
      </vt:variant>
      <vt:variant>
        <vt:i4>0</vt:i4>
      </vt:variant>
      <vt:variant>
        <vt:i4>5</vt:i4>
      </vt:variant>
      <vt:variant>
        <vt:lpwstr>http://www.esi.es/esaps/publicResults.html</vt:lpwstr>
      </vt:variant>
      <vt:variant>
        <vt:lpwstr/>
      </vt:variant>
      <vt:variant>
        <vt:i4>6881385</vt:i4>
      </vt:variant>
      <vt:variant>
        <vt:i4>1032</vt:i4>
      </vt:variant>
      <vt:variant>
        <vt:i4>0</vt:i4>
      </vt:variant>
      <vt:variant>
        <vt:i4>5</vt:i4>
      </vt:variant>
      <vt:variant>
        <vt:lpwstr>http://www.esi.es/esaps/publicResults.html</vt:lpwstr>
      </vt:variant>
      <vt:variant>
        <vt:lpwstr/>
      </vt:variant>
      <vt:variant>
        <vt:i4>6881385</vt:i4>
      </vt:variant>
      <vt:variant>
        <vt:i4>1029</vt:i4>
      </vt:variant>
      <vt:variant>
        <vt:i4>0</vt:i4>
      </vt:variant>
      <vt:variant>
        <vt:i4>5</vt:i4>
      </vt:variant>
      <vt:variant>
        <vt:lpwstr>http://www.esi.es/esaps/publicResults.html</vt:lpwstr>
      </vt:variant>
      <vt:variant>
        <vt:lpwstr/>
      </vt:variant>
      <vt:variant>
        <vt:i4>5767181</vt:i4>
      </vt:variant>
      <vt:variant>
        <vt:i4>1026</vt:i4>
      </vt:variant>
      <vt:variant>
        <vt:i4>0</vt:i4>
      </vt:variant>
      <vt:variant>
        <vt:i4>5</vt:i4>
      </vt:variant>
      <vt:variant>
        <vt:lpwstr>http://www.standishgroup.com/</vt:lpwstr>
      </vt:variant>
      <vt:variant>
        <vt:lpwstr/>
      </vt:variant>
      <vt:variant>
        <vt:i4>5767181</vt:i4>
      </vt:variant>
      <vt:variant>
        <vt:i4>1023</vt:i4>
      </vt:variant>
      <vt:variant>
        <vt:i4>0</vt:i4>
      </vt:variant>
      <vt:variant>
        <vt:i4>5</vt:i4>
      </vt:variant>
      <vt:variant>
        <vt:lpwstr>http://www.standishgroup.com/</vt:lpwstr>
      </vt:variant>
      <vt:variant>
        <vt:lpwstr/>
      </vt:variant>
      <vt:variant>
        <vt:i4>2424932</vt:i4>
      </vt:variant>
      <vt:variant>
        <vt:i4>1020</vt:i4>
      </vt:variant>
      <vt:variant>
        <vt:i4>0</vt:i4>
      </vt:variant>
      <vt:variant>
        <vt:i4>5</vt:i4>
      </vt:variant>
      <vt:variant>
        <vt:lpwstr>http://www.sei.cmu.edu/productlines</vt:lpwstr>
      </vt:variant>
      <vt:variant>
        <vt:lpwstr/>
      </vt:variant>
      <vt:variant>
        <vt:i4>589840</vt:i4>
      </vt:variant>
      <vt:variant>
        <vt:i4>1017</vt:i4>
      </vt:variant>
      <vt:variant>
        <vt:i4>0</vt:i4>
      </vt:variant>
      <vt:variant>
        <vt:i4>5</vt:i4>
      </vt:variant>
      <vt:variant>
        <vt:lpwstr>http://www.esi.es/Cafe/publicResults.html</vt:lpwstr>
      </vt:variant>
      <vt:variant>
        <vt:lpwstr/>
      </vt:variant>
      <vt:variant>
        <vt:i4>6881385</vt:i4>
      </vt:variant>
      <vt:variant>
        <vt:i4>1014</vt:i4>
      </vt:variant>
      <vt:variant>
        <vt:i4>0</vt:i4>
      </vt:variant>
      <vt:variant>
        <vt:i4>5</vt:i4>
      </vt:variant>
      <vt:variant>
        <vt:lpwstr>http://www.esi.es/esaps/publicResults.html</vt:lpwstr>
      </vt:variant>
      <vt:variant>
        <vt:lpwstr/>
      </vt:variant>
      <vt:variant>
        <vt:i4>6881385</vt:i4>
      </vt:variant>
      <vt:variant>
        <vt:i4>1011</vt:i4>
      </vt:variant>
      <vt:variant>
        <vt:i4>0</vt:i4>
      </vt:variant>
      <vt:variant>
        <vt:i4>5</vt:i4>
      </vt:variant>
      <vt:variant>
        <vt:lpwstr>http://www.esi.es/esaps/publicResults.html</vt:lpwstr>
      </vt:variant>
      <vt:variant>
        <vt:lpwstr/>
      </vt:variant>
      <vt:variant>
        <vt:i4>3080310</vt:i4>
      </vt:variant>
      <vt:variant>
        <vt:i4>1008</vt:i4>
      </vt:variant>
      <vt:variant>
        <vt:i4>0</vt:i4>
      </vt:variant>
      <vt:variant>
        <vt:i4>5</vt:i4>
      </vt:variant>
      <vt:variant>
        <vt:lpwstr>http://www.simpep.feb.unesp.br/anteriores.html</vt:lpwstr>
      </vt:variant>
      <vt:variant>
        <vt:lpwstr/>
      </vt:variant>
      <vt:variant>
        <vt:i4>7340153</vt:i4>
      </vt:variant>
      <vt:variant>
        <vt:i4>1005</vt:i4>
      </vt:variant>
      <vt:variant>
        <vt:i4>0</vt:i4>
      </vt:variant>
      <vt:variant>
        <vt:i4>5</vt:i4>
      </vt:variant>
      <vt:variant>
        <vt:lpwstr>http://www.sei.cmu.edu/pub/documents/02.reports/pdf/02tn007.pdf</vt:lpwstr>
      </vt:variant>
      <vt:variant>
        <vt:lpwstr/>
      </vt:variant>
      <vt:variant>
        <vt:i4>6815866</vt:i4>
      </vt:variant>
      <vt:variant>
        <vt:i4>1002</vt:i4>
      </vt:variant>
      <vt:variant>
        <vt:i4>0</vt:i4>
      </vt:variant>
      <vt:variant>
        <vt:i4>5</vt:i4>
      </vt:variant>
      <vt:variant>
        <vt:lpwstr>http://www.sei.cmu.edu/pub/documents/04.reports/pdf/04tr022.pdf</vt:lpwstr>
      </vt:variant>
      <vt:variant>
        <vt:lpwstr/>
      </vt:variant>
      <vt:variant>
        <vt:i4>6881385</vt:i4>
      </vt:variant>
      <vt:variant>
        <vt:i4>999</vt:i4>
      </vt:variant>
      <vt:variant>
        <vt:i4>0</vt:i4>
      </vt:variant>
      <vt:variant>
        <vt:i4>5</vt:i4>
      </vt:variant>
      <vt:variant>
        <vt:lpwstr>http://www.esi.es/esaps/publicResults.html</vt:lpwstr>
      </vt:variant>
      <vt:variant>
        <vt:lpwstr/>
      </vt:variant>
      <vt:variant>
        <vt:i4>2490409</vt:i4>
      </vt:variant>
      <vt:variant>
        <vt:i4>996</vt:i4>
      </vt:variant>
      <vt:variant>
        <vt:i4>0</vt:i4>
      </vt:variant>
      <vt:variant>
        <vt:i4>5</vt:i4>
      </vt:variant>
      <vt:variant>
        <vt:lpwstr>http://www.esi.es/Families/famResults.html</vt:lpwstr>
      </vt:variant>
      <vt:variant>
        <vt:lpwstr/>
      </vt:variant>
      <vt:variant>
        <vt:i4>6881385</vt:i4>
      </vt:variant>
      <vt:variant>
        <vt:i4>993</vt:i4>
      </vt:variant>
      <vt:variant>
        <vt:i4>0</vt:i4>
      </vt:variant>
      <vt:variant>
        <vt:i4>5</vt:i4>
      </vt:variant>
      <vt:variant>
        <vt:lpwstr>http://www.esi.es/esaps/publicResults.html</vt:lpwstr>
      </vt:variant>
      <vt:variant>
        <vt:lpwstr/>
      </vt:variant>
      <vt:variant>
        <vt:i4>2490409</vt:i4>
      </vt:variant>
      <vt:variant>
        <vt:i4>990</vt:i4>
      </vt:variant>
      <vt:variant>
        <vt:i4>0</vt:i4>
      </vt:variant>
      <vt:variant>
        <vt:i4>5</vt:i4>
      </vt:variant>
      <vt:variant>
        <vt:lpwstr>http://www.esi.es/Families/famResults.html</vt:lpwstr>
      </vt:variant>
      <vt:variant>
        <vt:lpwstr/>
      </vt:variant>
      <vt:variant>
        <vt:i4>7471228</vt:i4>
      </vt:variant>
      <vt:variant>
        <vt:i4>987</vt:i4>
      </vt:variant>
      <vt:variant>
        <vt:i4>0</vt:i4>
      </vt:variant>
      <vt:variant>
        <vt:i4>5</vt:i4>
      </vt:variant>
      <vt:variant>
        <vt:lpwstr>http://www.sei.cmu.edu/pub/documents/04.reports/pdf/04tn044.pdf</vt:lpwstr>
      </vt:variant>
      <vt:variant>
        <vt:lpwstr/>
      </vt:variant>
      <vt:variant>
        <vt:i4>7405692</vt:i4>
      </vt:variant>
      <vt:variant>
        <vt:i4>984</vt:i4>
      </vt:variant>
      <vt:variant>
        <vt:i4>0</vt:i4>
      </vt:variant>
      <vt:variant>
        <vt:i4>5</vt:i4>
      </vt:variant>
      <vt:variant>
        <vt:lpwstr>http://www.sei.cmu.edu/pub/documents/02.reports/pdf/02tn012.pdf</vt:lpwstr>
      </vt:variant>
      <vt:variant>
        <vt:lpwstr/>
      </vt:variant>
      <vt:variant>
        <vt:i4>6815859</vt:i4>
      </vt:variant>
      <vt:variant>
        <vt:i4>981</vt:i4>
      </vt:variant>
      <vt:variant>
        <vt:i4>0</vt:i4>
      </vt:variant>
      <vt:variant>
        <vt:i4>5</vt:i4>
      </vt:variant>
      <vt:variant>
        <vt:lpwstr>http://www.itea-office.org/</vt:lpwstr>
      </vt:variant>
      <vt:variant>
        <vt:lpwstr/>
      </vt:variant>
      <vt:variant>
        <vt:i4>1835075</vt:i4>
      </vt:variant>
      <vt:variant>
        <vt:i4>978</vt:i4>
      </vt:variant>
      <vt:variant>
        <vt:i4>0</vt:i4>
      </vt:variant>
      <vt:variant>
        <vt:i4>5</vt:i4>
      </vt:variant>
      <vt:variant>
        <vt:lpwstr>http://www.eureka.be/</vt:lpwstr>
      </vt:variant>
      <vt:variant>
        <vt:lpwstr/>
      </vt:variant>
      <vt:variant>
        <vt:i4>6881385</vt:i4>
      </vt:variant>
      <vt:variant>
        <vt:i4>975</vt:i4>
      </vt:variant>
      <vt:variant>
        <vt:i4>0</vt:i4>
      </vt:variant>
      <vt:variant>
        <vt:i4>5</vt:i4>
      </vt:variant>
      <vt:variant>
        <vt:lpwstr>http://www.esi.es/esaps/publicResults.html</vt:lpwstr>
      </vt:variant>
      <vt:variant>
        <vt:lpwstr/>
      </vt:variant>
      <vt:variant>
        <vt:i4>7340152</vt:i4>
      </vt:variant>
      <vt:variant>
        <vt:i4>972</vt:i4>
      </vt:variant>
      <vt:variant>
        <vt:i4>0</vt:i4>
      </vt:variant>
      <vt:variant>
        <vt:i4>5</vt:i4>
      </vt:variant>
      <vt:variant>
        <vt:lpwstr>http://www.sei.cmu.edu/pub/documents/03.reports/pdf/03tn017.pdf</vt:lpwstr>
      </vt:variant>
      <vt:variant>
        <vt:lpwstr/>
      </vt:variant>
      <vt:variant>
        <vt:i4>7012474</vt:i4>
      </vt:variant>
      <vt:variant>
        <vt:i4>969</vt:i4>
      </vt:variant>
      <vt:variant>
        <vt:i4>0</vt:i4>
      </vt:variant>
      <vt:variant>
        <vt:i4>5</vt:i4>
      </vt:variant>
      <vt:variant>
        <vt:lpwstr>http://www.sei.cmu.edu/pub/documents/05.reports/pdf/05tr003.pdf</vt:lpwstr>
      </vt:variant>
      <vt:variant>
        <vt:lpwstr/>
      </vt:variant>
      <vt:variant>
        <vt:i4>7340156</vt:i4>
      </vt:variant>
      <vt:variant>
        <vt:i4>966</vt:i4>
      </vt:variant>
      <vt:variant>
        <vt:i4>0</vt:i4>
      </vt:variant>
      <vt:variant>
        <vt:i4>5</vt:i4>
      </vt:variant>
      <vt:variant>
        <vt:lpwstr>http://www.sei.cmu.edu/pub/documents/02.reports/pdf/02tn002.pdf</vt:lpwstr>
      </vt:variant>
      <vt:variant>
        <vt:lpwstr/>
      </vt:variant>
      <vt:variant>
        <vt:i4>6881403</vt:i4>
      </vt:variant>
      <vt:variant>
        <vt:i4>963</vt:i4>
      </vt:variant>
      <vt:variant>
        <vt:i4>0</vt:i4>
      </vt:variant>
      <vt:variant>
        <vt:i4>5</vt:i4>
      </vt:variant>
      <vt:variant>
        <vt:lpwstr>http://www.esi.es/Cafe/</vt:lpwstr>
      </vt:variant>
      <vt:variant>
        <vt:lpwstr/>
      </vt:variant>
      <vt:variant>
        <vt:i4>6881385</vt:i4>
      </vt:variant>
      <vt:variant>
        <vt:i4>960</vt:i4>
      </vt:variant>
      <vt:variant>
        <vt:i4>0</vt:i4>
      </vt:variant>
      <vt:variant>
        <vt:i4>5</vt:i4>
      </vt:variant>
      <vt:variant>
        <vt:lpwstr>http://www.esi.es/esaps/publicResults.html</vt:lpwstr>
      </vt:variant>
      <vt:variant>
        <vt:lpwstr/>
      </vt:variant>
      <vt:variant>
        <vt:i4>1048631</vt:i4>
      </vt:variant>
      <vt:variant>
        <vt:i4>350</vt:i4>
      </vt:variant>
      <vt:variant>
        <vt:i4>0</vt:i4>
      </vt:variant>
      <vt:variant>
        <vt:i4>5</vt:i4>
      </vt:variant>
      <vt:variant>
        <vt:lpwstr/>
      </vt:variant>
      <vt:variant>
        <vt:lpwstr>_Toc165115259</vt:lpwstr>
      </vt:variant>
      <vt:variant>
        <vt:i4>1048631</vt:i4>
      </vt:variant>
      <vt:variant>
        <vt:i4>344</vt:i4>
      </vt:variant>
      <vt:variant>
        <vt:i4>0</vt:i4>
      </vt:variant>
      <vt:variant>
        <vt:i4>5</vt:i4>
      </vt:variant>
      <vt:variant>
        <vt:lpwstr/>
      </vt:variant>
      <vt:variant>
        <vt:lpwstr>_Toc165115258</vt:lpwstr>
      </vt:variant>
      <vt:variant>
        <vt:i4>1048631</vt:i4>
      </vt:variant>
      <vt:variant>
        <vt:i4>338</vt:i4>
      </vt:variant>
      <vt:variant>
        <vt:i4>0</vt:i4>
      </vt:variant>
      <vt:variant>
        <vt:i4>5</vt:i4>
      </vt:variant>
      <vt:variant>
        <vt:lpwstr/>
      </vt:variant>
      <vt:variant>
        <vt:lpwstr>_Toc165115257</vt:lpwstr>
      </vt:variant>
      <vt:variant>
        <vt:i4>1048631</vt:i4>
      </vt:variant>
      <vt:variant>
        <vt:i4>332</vt:i4>
      </vt:variant>
      <vt:variant>
        <vt:i4>0</vt:i4>
      </vt:variant>
      <vt:variant>
        <vt:i4>5</vt:i4>
      </vt:variant>
      <vt:variant>
        <vt:lpwstr/>
      </vt:variant>
      <vt:variant>
        <vt:lpwstr>_Toc165115256</vt:lpwstr>
      </vt:variant>
      <vt:variant>
        <vt:i4>1048631</vt:i4>
      </vt:variant>
      <vt:variant>
        <vt:i4>326</vt:i4>
      </vt:variant>
      <vt:variant>
        <vt:i4>0</vt:i4>
      </vt:variant>
      <vt:variant>
        <vt:i4>5</vt:i4>
      </vt:variant>
      <vt:variant>
        <vt:lpwstr/>
      </vt:variant>
      <vt:variant>
        <vt:lpwstr>_Toc165115255</vt:lpwstr>
      </vt:variant>
      <vt:variant>
        <vt:i4>1048631</vt:i4>
      </vt:variant>
      <vt:variant>
        <vt:i4>320</vt:i4>
      </vt:variant>
      <vt:variant>
        <vt:i4>0</vt:i4>
      </vt:variant>
      <vt:variant>
        <vt:i4>5</vt:i4>
      </vt:variant>
      <vt:variant>
        <vt:lpwstr/>
      </vt:variant>
      <vt:variant>
        <vt:lpwstr>_Toc165115254</vt:lpwstr>
      </vt:variant>
      <vt:variant>
        <vt:i4>1048631</vt:i4>
      </vt:variant>
      <vt:variant>
        <vt:i4>314</vt:i4>
      </vt:variant>
      <vt:variant>
        <vt:i4>0</vt:i4>
      </vt:variant>
      <vt:variant>
        <vt:i4>5</vt:i4>
      </vt:variant>
      <vt:variant>
        <vt:lpwstr/>
      </vt:variant>
      <vt:variant>
        <vt:lpwstr>_Toc165115253</vt:lpwstr>
      </vt:variant>
      <vt:variant>
        <vt:i4>1048631</vt:i4>
      </vt:variant>
      <vt:variant>
        <vt:i4>308</vt:i4>
      </vt:variant>
      <vt:variant>
        <vt:i4>0</vt:i4>
      </vt:variant>
      <vt:variant>
        <vt:i4>5</vt:i4>
      </vt:variant>
      <vt:variant>
        <vt:lpwstr/>
      </vt:variant>
      <vt:variant>
        <vt:lpwstr>_Toc165115252</vt:lpwstr>
      </vt:variant>
      <vt:variant>
        <vt:i4>1048631</vt:i4>
      </vt:variant>
      <vt:variant>
        <vt:i4>302</vt:i4>
      </vt:variant>
      <vt:variant>
        <vt:i4>0</vt:i4>
      </vt:variant>
      <vt:variant>
        <vt:i4>5</vt:i4>
      </vt:variant>
      <vt:variant>
        <vt:lpwstr/>
      </vt:variant>
      <vt:variant>
        <vt:lpwstr>_Toc165115251</vt:lpwstr>
      </vt:variant>
      <vt:variant>
        <vt:i4>1441847</vt:i4>
      </vt:variant>
      <vt:variant>
        <vt:i4>254</vt:i4>
      </vt:variant>
      <vt:variant>
        <vt:i4>0</vt:i4>
      </vt:variant>
      <vt:variant>
        <vt:i4>5</vt:i4>
      </vt:variant>
      <vt:variant>
        <vt:lpwstr/>
      </vt:variant>
      <vt:variant>
        <vt:lpwstr>_Toc165115238</vt:lpwstr>
      </vt:variant>
      <vt:variant>
        <vt:i4>1441847</vt:i4>
      </vt:variant>
      <vt:variant>
        <vt:i4>248</vt:i4>
      </vt:variant>
      <vt:variant>
        <vt:i4>0</vt:i4>
      </vt:variant>
      <vt:variant>
        <vt:i4>5</vt:i4>
      </vt:variant>
      <vt:variant>
        <vt:lpwstr/>
      </vt:variant>
      <vt:variant>
        <vt:lpwstr>_Toc165115237</vt:lpwstr>
      </vt:variant>
      <vt:variant>
        <vt:i4>1441847</vt:i4>
      </vt:variant>
      <vt:variant>
        <vt:i4>242</vt:i4>
      </vt:variant>
      <vt:variant>
        <vt:i4>0</vt:i4>
      </vt:variant>
      <vt:variant>
        <vt:i4>5</vt:i4>
      </vt:variant>
      <vt:variant>
        <vt:lpwstr/>
      </vt:variant>
      <vt:variant>
        <vt:lpwstr>_Toc165115236</vt:lpwstr>
      </vt:variant>
      <vt:variant>
        <vt:i4>1441847</vt:i4>
      </vt:variant>
      <vt:variant>
        <vt:i4>236</vt:i4>
      </vt:variant>
      <vt:variant>
        <vt:i4>0</vt:i4>
      </vt:variant>
      <vt:variant>
        <vt:i4>5</vt:i4>
      </vt:variant>
      <vt:variant>
        <vt:lpwstr/>
      </vt:variant>
      <vt:variant>
        <vt:lpwstr>_Toc165115235</vt:lpwstr>
      </vt:variant>
      <vt:variant>
        <vt:i4>1441847</vt:i4>
      </vt:variant>
      <vt:variant>
        <vt:i4>230</vt:i4>
      </vt:variant>
      <vt:variant>
        <vt:i4>0</vt:i4>
      </vt:variant>
      <vt:variant>
        <vt:i4>5</vt:i4>
      </vt:variant>
      <vt:variant>
        <vt:lpwstr/>
      </vt:variant>
      <vt:variant>
        <vt:lpwstr>_Toc165115234</vt:lpwstr>
      </vt:variant>
      <vt:variant>
        <vt:i4>1441847</vt:i4>
      </vt:variant>
      <vt:variant>
        <vt:i4>224</vt:i4>
      </vt:variant>
      <vt:variant>
        <vt:i4>0</vt:i4>
      </vt:variant>
      <vt:variant>
        <vt:i4>5</vt:i4>
      </vt:variant>
      <vt:variant>
        <vt:lpwstr/>
      </vt:variant>
      <vt:variant>
        <vt:lpwstr>_Toc165115233</vt:lpwstr>
      </vt:variant>
      <vt:variant>
        <vt:i4>1441847</vt:i4>
      </vt:variant>
      <vt:variant>
        <vt:i4>218</vt:i4>
      </vt:variant>
      <vt:variant>
        <vt:i4>0</vt:i4>
      </vt:variant>
      <vt:variant>
        <vt:i4>5</vt:i4>
      </vt:variant>
      <vt:variant>
        <vt:lpwstr/>
      </vt:variant>
      <vt:variant>
        <vt:lpwstr>_Toc165115232</vt:lpwstr>
      </vt:variant>
      <vt:variant>
        <vt:i4>1441847</vt:i4>
      </vt:variant>
      <vt:variant>
        <vt:i4>212</vt:i4>
      </vt:variant>
      <vt:variant>
        <vt:i4>0</vt:i4>
      </vt:variant>
      <vt:variant>
        <vt:i4>5</vt:i4>
      </vt:variant>
      <vt:variant>
        <vt:lpwstr/>
      </vt:variant>
      <vt:variant>
        <vt:lpwstr>_Toc165115231</vt:lpwstr>
      </vt:variant>
      <vt:variant>
        <vt:i4>1441847</vt:i4>
      </vt:variant>
      <vt:variant>
        <vt:i4>206</vt:i4>
      </vt:variant>
      <vt:variant>
        <vt:i4>0</vt:i4>
      </vt:variant>
      <vt:variant>
        <vt:i4>5</vt:i4>
      </vt:variant>
      <vt:variant>
        <vt:lpwstr/>
      </vt:variant>
      <vt:variant>
        <vt:lpwstr>_Toc165115230</vt:lpwstr>
      </vt:variant>
      <vt:variant>
        <vt:i4>1507383</vt:i4>
      </vt:variant>
      <vt:variant>
        <vt:i4>200</vt:i4>
      </vt:variant>
      <vt:variant>
        <vt:i4>0</vt:i4>
      </vt:variant>
      <vt:variant>
        <vt:i4>5</vt:i4>
      </vt:variant>
      <vt:variant>
        <vt:lpwstr/>
      </vt:variant>
      <vt:variant>
        <vt:lpwstr>_Toc165115229</vt:lpwstr>
      </vt:variant>
      <vt:variant>
        <vt:i4>1507383</vt:i4>
      </vt:variant>
      <vt:variant>
        <vt:i4>194</vt:i4>
      </vt:variant>
      <vt:variant>
        <vt:i4>0</vt:i4>
      </vt:variant>
      <vt:variant>
        <vt:i4>5</vt:i4>
      </vt:variant>
      <vt:variant>
        <vt:lpwstr/>
      </vt:variant>
      <vt:variant>
        <vt:lpwstr>_Toc165115228</vt:lpwstr>
      </vt:variant>
      <vt:variant>
        <vt:i4>1507383</vt:i4>
      </vt:variant>
      <vt:variant>
        <vt:i4>188</vt:i4>
      </vt:variant>
      <vt:variant>
        <vt:i4>0</vt:i4>
      </vt:variant>
      <vt:variant>
        <vt:i4>5</vt:i4>
      </vt:variant>
      <vt:variant>
        <vt:lpwstr/>
      </vt:variant>
      <vt:variant>
        <vt:lpwstr>_Toc165115227</vt:lpwstr>
      </vt:variant>
      <vt:variant>
        <vt:i4>1507383</vt:i4>
      </vt:variant>
      <vt:variant>
        <vt:i4>182</vt:i4>
      </vt:variant>
      <vt:variant>
        <vt:i4>0</vt:i4>
      </vt:variant>
      <vt:variant>
        <vt:i4>5</vt:i4>
      </vt:variant>
      <vt:variant>
        <vt:lpwstr/>
      </vt:variant>
      <vt:variant>
        <vt:lpwstr>_Toc165115226</vt:lpwstr>
      </vt:variant>
      <vt:variant>
        <vt:i4>1507383</vt:i4>
      </vt:variant>
      <vt:variant>
        <vt:i4>176</vt:i4>
      </vt:variant>
      <vt:variant>
        <vt:i4>0</vt:i4>
      </vt:variant>
      <vt:variant>
        <vt:i4>5</vt:i4>
      </vt:variant>
      <vt:variant>
        <vt:lpwstr/>
      </vt:variant>
      <vt:variant>
        <vt:lpwstr>_Toc165115225</vt:lpwstr>
      </vt:variant>
      <vt:variant>
        <vt:i4>1507383</vt:i4>
      </vt:variant>
      <vt:variant>
        <vt:i4>170</vt:i4>
      </vt:variant>
      <vt:variant>
        <vt:i4>0</vt:i4>
      </vt:variant>
      <vt:variant>
        <vt:i4>5</vt:i4>
      </vt:variant>
      <vt:variant>
        <vt:lpwstr/>
      </vt:variant>
      <vt:variant>
        <vt:lpwstr>_Toc165115224</vt:lpwstr>
      </vt:variant>
      <vt:variant>
        <vt:i4>1507383</vt:i4>
      </vt:variant>
      <vt:variant>
        <vt:i4>164</vt:i4>
      </vt:variant>
      <vt:variant>
        <vt:i4>0</vt:i4>
      </vt:variant>
      <vt:variant>
        <vt:i4>5</vt:i4>
      </vt:variant>
      <vt:variant>
        <vt:lpwstr/>
      </vt:variant>
      <vt:variant>
        <vt:lpwstr>_Toc165115223</vt:lpwstr>
      </vt:variant>
      <vt:variant>
        <vt:i4>1507383</vt:i4>
      </vt:variant>
      <vt:variant>
        <vt:i4>158</vt:i4>
      </vt:variant>
      <vt:variant>
        <vt:i4>0</vt:i4>
      </vt:variant>
      <vt:variant>
        <vt:i4>5</vt:i4>
      </vt:variant>
      <vt:variant>
        <vt:lpwstr/>
      </vt:variant>
      <vt:variant>
        <vt:lpwstr>_Toc165115222</vt:lpwstr>
      </vt:variant>
      <vt:variant>
        <vt:i4>1507383</vt:i4>
      </vt:variant>
      <vt:variant>
        <vt:i4>152</vt:i4>
      </vt:variant>
      <vt:variant>
        <vt:i4>0</vt:i4>
      </vt:variant>
      <vt:variant>
        <vt:i4>5</vt:i4>
      </vt:variant>
      <vt:variant>
        <vt:lpwstr/>
      </vt:variant>
      <vt:variant>
        <vt:lpwstr>_Toc165115221</vt:lpwstr>
      </vt:variant>
      <vt:variant>
        <vt:i4>1507383</vt:i4>
      </vt:variant>
      <vt:variant>
        <vt:i4>146</vt:i4>
      </vt:variant>
      <vt:variant>
        <vt:i4>0</vt:i4>
      </vt:variant>
      <vt:variant>
        <vt:i4>5</vt:i4>
      </vt:variant>
      <vt:variant>
        <vt:lpwstr/>
      </vt:variant>
      <vt:variant>
        <vt:lpwstr>_Toc165115220</vt:lpwstr>
      </vt:variant>
      <vt:variant>
        <vt:i4>1310775</vt:i4>
      </vt:variant>
      <vt:variant>
        <vt:i4>140</vt:i4>
      </vt:variant>
      <vt:variant>
        <vt:i4>0</vt:i4>
      </vt:variant>
      <vt:variant>
        <vt:i4>5</vt:i4>
      </vt:variant>
      <vt:variant>
        <vt:lpwstr/>
      </vt:variant>
      <vt:variant>
        <vt:lpwstr>_Toc165115219</vt:lpwstr>
      </vt:variant>
      <vt:variant>
        <vt:i4>1310775</vt:i4>
      </vt:variant>
      <vt:variant>
        <vt:i4>134</vt:i4>
      </vt:variant>
      <vt:variant>
        <vt:i4>0</vt:i4>
      </vt:variant>
      <vt:variant>
        <vt:i4>5</vt:i4>
      </vt:variant>
      <vt:variant>
        <vt:lpwstr/>
      </vt:variant>
      <vt:variant>
        <vt:lpwstr>_Toc165115218</vt:lpwstr>
      </vt:variant>
      <vt:variant>
        <vt:i4>1310775</vt:i4>
      </vt:variant>
      <vt:variant>
        <vt:i4>128</vt:i4>
      </vt:variant>
      <vt:variant>
        <vt:i4>0</vt:i4>
      </vt:variant>
      <vt:variant>
        <vt:i4>5</vt:i4>
      </vt:variant>
      <vt:variant>
        <vt:lpwstr/>
      </vt:variant>
      <vt:variant>
        <vt:lpwstr>_Toc165115217</vt:lpwstr>
      </vt:variant>
      <vt:variant>
        <vt:i4>1310775</vt:i4>
      </vt:variant>
      <vt:variant>
        <vt:i4>122</vt:i4>
      </vt:variant>
      <vt:variant>
        <vt:i4>0</vt:i4>
      </vt:variant>
      <vt:variant>
        <vt:i4>5</vt:i4>
      </vt:variant>
      <vt:variant>
        <vt:lpwstr/>
      </vt:variant>
      <vt:variant>
        <vt:lpwstr>_Toc165115216</vt:lpwstr>
      </vt:variant>
      <vt:variant>
        <vt:i4>1310775</vt:i4>
      </vt:variant>
      <vt:variant>
        <vt:i4>116</vt:i4>
      </vt:variant>
      <vt:variant>
        <vt:i4>0</vt:i4>
      </vt:variant>
      <vt:variant>
        <vt:i4>5</vt:i4>
      </vt:variant>
      <vt:variant>
        <vt:lpwstr/>
      </vt:variant>
      <vt:variant>
        <vt:lpwstr>_Toc165115215</vt:lpwstr>
      </vt:variant>
      <vt:variant>
        <vt:i4>1310775</vt:i4>
      </vt:variant>
      <vt:variant>
        <vt:i4>110</vt:i4>
      </vt:variant>
      <vt:variant>
        <vt:i4>0</vt:i4>
      </vt:variant>
      <vt:variant>
        <vt:i4>5</vt:i4>
      </vt:variant>
      <vt:variant>
        <vt:lpwstr/>
      </vt:variant>
      <vt:variant>
        <vt:lpwstr>_Toc165115214</vt:lpwstr>
      </vt:variant>
      <vt:variant>
        <vt:i4>1310775</vt:i4>
      </vt:variant>
      <vt:variant>
        <vt:i4>104</vt:i4>
      </vt:variant>
      <vt:variant>
        <vt:i4>0</vt:i4>
      </vt:variant>
      <vt:variant>
        <vt:i4>5</vt:i4>
      </vt:variant>
      <vt:variant>
        <vt:lpwstr/>
      </vt:variant>
      <vt:variant>
        <vt:lpwstr>_Toc165115213</vt:lpwstr>
      </vt:variant>
      <vt:variant>
        <vt:i4>1310775</vt:i4>
      </vt:variant>
      <vt:variant>
        <vt:i4>98</vt:i4>
      </vt:variant>
      <vt:variant>
        <vt:i4>0</vt:i4>
      </vt:variant>
      <vt:variant>
        <vt:i4>5</vt:i4>
      </vt:variant>
      <vt:variant>
        <vt:lpwstr/>
      </vt:variant>
      <vt:variant>
        <vt:lpwstr>_Toc165115212</vt:lpwstr>
      </vt:variant>
      <vt:variant>
        <vt:i4>1310775</vt:i4>
      </vt:variant>
      <vt:variant>
        <vt:i4>92</vt:i4>
      </vt:variant>
      <vt:variant>
        <vt:i4>0</vt:i4>
      </vt:variant>
      <vt:variant>
        <vt:i4>5</vt:i4>
      </vt:variant>
      <vt:variant>
        <vt:lpwstr/>
      </vt:variant>
      <vt:variant>
        <vt:lpwstr>_Toc165115211</vt:lpwstr>
      </vt:variant>
      <vt:variant>
        <vt:i4>1310775</vt:i4>
      </vt:variant>
      <vt:variant>
        <vt:i4>86</vt:i4>
      </vt:variant>
      <vt:variant>
        <vt:i4>0</vt:i4>
      </vt:variant>
      <vt:variant>
        <vt:i4>5</vt:i4>
      </vt:variant>
      <vt:variant>
        <vt:lpwstr/>
      </vt:variant>
      <vt:variant>
        <vt:lpwstr>_Toc165115210</vt:lpwstr>
      </vt:variant>
      <vt:variant>
        <vt:i4>1376311</vt:i4>
      </vt:variant>
      <vt:variant>
        <vt:i4>80</vt:i4>
      </vt:variant>
      <vt:variant>
        <vt:i4>0</vt:i4>
      </vt:variant>
      <vt:variant>
        <vt:i4>5</vt:i4>
      </vt:variant>
      <vt:variant>
        <vt:lpwstr/>
      </vt:variant>
      <vt:variant>
        <vt:lpwstr>_Toc165115209</vt:lpwstr>
      </vt:variant>
      <vt:variant>
        <vt:i4>1376311</vt:i4>
      </vt:variant>
      <vt:variant>
        <vt:i4>74</vt:i4>
      </vt:variant>
      <vt:variant>
        <vt:i4>0</vt:i4>
      </vt:variant>
      <vt:variant>
        <vt:i4>5</vt:i4>
      </vt:variant>
      <vt:variant>
        <vt:lpwstr/>
      </vt:variant>
      <vt:variant>
        <vt:lpwstr>_Toc165115208</vt:lpwstr>
      </vt:variant>
      <vt:variant>
        <vt:i4>1376311</vt:i4>
      </vt:variant>
      <vt:variant>
        <vt:i4>68</vt:i4>
      </vt:variant>
      <vt:variant>
        <vt:i4>0</vt:i4>
      </vt:variant>
      <vt:variant>
        <vt:i4>5</vt:i4>
      </vt:variant>
      <vt:variant>
        <vt:lpwstr/>
      </vt:variant>
      <vt:variant>
        <vt:lpwstr>_Toc165115207</vt:lpwstr>
      </vt:variant>
      <vt:variant>
        <vt:i4>1376311</vt:i4>
      </vt:variant>
      <vt:variant>
        <vt:i4>62</vt:i4>
      </vt:variant>
      <vt:variant>
        <vt:i4>0</vt:i4>
      </vt:variant>
      <vt:variant>
        <vt:i4>5</vt:i4>
      </vt:variant>
      <vt:variant>
        <vt:lpwstr/>
      </vt:variant>
      <vt:variant>
        <vt:lpwstr>_Toc165115206</vt:lpwstr>
      </vt:variant>
      <vt:variant>
        <vt:i4>1376311</vt:i4>
      </vt:variant>
      <vt:variant>
        <vt:i4>56</vt:i4>
      </vt:variant>
      <vt:variant>
        <vt:i4>0</vt:i4>
      </vt:variant>
      <vt:variant>
        <vt:i4>5</vt:i4>
      </vt:variant>
      <vt:variant>
        <vt:lpwstr/>
      </vt:variant>
      <vt:variant>
        <vt:lpwstr>_Toc165115205</vt:lpwstr>
      </vt:variant>
      <vt:variant>
        <vt:i4>1376311</vt:i4>
      </vt:variant>
      <vt:variant>
        <vt:i4>50</vt:i4>
      </vt:variant>
      <vt:variant>
        <vt:i4>0</vt:i4>
      </vt:variant>
      <vt:variant>
        <vt:i4>5</vt:i4>
      </vt:variant>
      <vt:variant>
        <vt:lpwstr/>
      </vt:variant>
      <vt:variant>
        <vt:lpwstr>_Toc165115204</vt:lpwstr>
      </vt:variant>
      <vt:variant>
        <vt:i4>1376311</vt:i4>
      </vt:variant>
      <vt:variant>
        <vt:i4>44</vt:i4>
      </vt:variant>
      <vt:variant>
        <vt:i4>0</vt:i4>
      </vt:variant>
      <vt:variant>
        <vt:i4>5</vt:i4>
      </vt:variant>
      <vt:variant>
        <vt:lpwstr/>
      </vt:variant>
      <vt:variant>
        <vt:lpwstr>_Toc165115203</vt:lpwstr>
      </vt:variant>
      <vt:variant>
        <vt:i4>1376311</vt:i4>
      </vt:variant>
      <vt:variant>
        <vt:i4>38</vt:i4>
      </vt:variant>
      <vt:variant>
        <vt:i4>0</vt:i4>
      </vt:variant>
      <vt:variant>
        <vt:i4>5</vt:i4>
      </vt:variant>
      <vt:variant>
        <vt:lpwstr/>
      </vt:variant>
      <vt:variant>
        <vt:lpwstr>_Toc165115202</vt:lpwstr>
      </vt:variant>
      <vt:variant>
        <vt:i4>1376311</vt:i4>
      </vt:variant>
      <vt:variant>
        <vt:i4>32</vt:i4>
      </vt:variant>
      <vt:variant>
        <vt:i4>0</vt:i4>
      </vt:variant>
      <vt:variant>
        <vt:i4>5</vt:i4>
      </vt:variant>
      <vt:variant>
        <vt:lpwstr/>
      </vt:variant>
      <vt:variant>
        <vt:lpwstr>_Toc165115201</vt:lpwstr>
      </vt:variant>
      <vt:variant>
        <vt:i4>1376311</vt:i4>
      </vt:variant>
      <vt:variant>
        <vt:i4>26</vt:i4>
      </vt:variant>
      <vt:variant>
        <vt:i4>0</vt:i4>
      </vt:variant>
      <vt:variant>
        <vt:i4>5</vt:i4>
      </vt:variant>
      <vt:variant>
        <vt:lpwstr/>
      </vt:variant>
      <vt:variant>
        <vt:lpwstr>_Toc165115200</vt:lpwstr>
      </vt:variant>
      <vt:variant>
        <vt:i4>1835060</vt:i4>
      </vt:variant>
      <vt:variant>
        <vt:i4>20</vt:i4>
      </vt:variant>
      <vt:variant>
        <vt:i4>0</vt:i4>
      </vt:variant>
      <vt:variant>
        <vt:i4>5</vt:i4>
      </vt:variant>
      <vt:variant>
        <vt:lpwstr/>
      </vt:variant>
      <vt:variant>
        <vt:lpwstr>_Toc165115199</vt:lpwstr>
      </vt:variant>
      <vt:variant>
        <vt:i4>1835060</vt:i4>
      </vt:variant>
      <vt:variant>
        <vt:i4>14</vt:i4>
      </vt:variant>
      <vt:variant>
        <vt:i4>0</vt:i4>
      </vt:variant>
      <vt:variant>
        <vt:i4>5</vt:i4>
      </vt:variant>
      <vt:variant>
        <vt:lpwstr/>
      </vt:variant>
      <vt:variant>
        <vt:lpwstr>_Toc165115198</vt:lpwstr>
      </vt:variant>
      <vt:variant>
        <vt:i4>1835060</vt:i4>
      </vt:variant>
      <vt:variant>
        <vt:i4>8</vt:i4>
      </vt:variant>
      <vt:variant>
        <vt:i4>0</vt:i4>
      </vt:variant>
      <vt:variant>
        <vt:i4>5</vt:i4>
      </vt:variant>
      <vt:variant>
        <vt:lpwstr/>
      </vt:variant>
      <vt:variant>
        <vt:lpwstr>_Toc165115197</vt:lpwstr>
      </vt:variant>
      <vt:variant>
        <vt:i4>1835060</vt:i4>
      </vt:variant>
      <vt:variant>
        <vt:i4>2</vt:i4>
      </vt:variant>
      <vt:variant>
        <vt:i4>0</vt:i4>
      </vt:variant>
      <vt:variant>
        <vt:i4>5</vt:i4>
      </vt:variant>
      <vt:variant>
        <vt:lpwstr/>
      </vt:variant>
      <vt:variant>
        <vt:lpwstr>_Toc165115196</vt:lpwstr>
      </vt:variant>
      <vt:variant>
        <vt:i4>4980773</vt:i4>
      </vt:variant>
      <vt:variant>
        <vt:i4>9</vt:i4>
      </vt:variant>
      <vt:variant>
        <vt:i4>0</vt:i4>
      </vt:variant>
      <vt:variant>
        <vt:i4>5</vt:i4>
      </vt:variant>
      <vt:variant>
        <vt:lpwstr>mailto:sheila.reinehr@pucpr.br</vt:lpwstr>
      </vt:variant>
      <vt:variant>
        <vt:lpwstr/>
      </vt:variant>
      <vt:variant>
        <vt:i4>4980773</vt:i4>
      </vt:variant>
      <vt:variant>
        <vt:i4>6</vt:i4>
      </vt:variant>
      <vt:variant>
        <vt:i4>0</vt:i4>
      </vt:variant>
      <vt:variant>
        <vt:i4>5</vt:i4>
      </vt:variant>
      <vt:variant>
        <vt:lpwstr>mailto:sheila.reinehr@pucpr.br</vt:lpwstr>
      </vt:variant>
      <vt:variant>
        <vt:lpwstr/>
      </vt:variant>
      <vt:variant>
        <vt:i4>4980773</vt:i4>
      </vt:variant>
      <vt:variant>
        <vt:i4>3</vt:i4>
      </vt:variant>
      <vt:variant>
        <vt:i4>0</vt:i4>
      </vt:variant>
      <vt:variant>
        <vt:i4>5</vt:i4>
      </vt:variant>
      <vt:variant>
        <vt:lpwstr>mailto:sheila.reinehr@pucpr.b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para Proposta de Pesquisa Científica</dc:title>
  <dc:creator>Sheila Reinehr</dc:creator>
  <cp:lastModifiedBy>Leandro Ceron Durau</cp:lastModifiedBy>
  <cp:revision>42</cp:revision>
  <cp:lastPrinted>2008-04-18T11:22:00Z</cp:lastPrinted>
  <dcterms:created xsi:type="dcterms:W3CDTF">2021-05-07T11:51:00Z</dcterms:created>
  <dcterms:modified xsi:type="dcterms:W3CDTF">2024-06-04T19:27:00Z</dcterms:modified>
</cp:coreProperties>
</file>